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FBC46" w14:textId="77777777" w:rsidR="00D46F19" w:rsidRDefault="00D46F19" w:rsidP="00D12FC6">
      <w:pPr>
        <w:jc w:val="center"/>
        <w:rPr>
          <w:sz w:val="68"/>
          <w:szCs w:val="68"/>
        </w:rPr>
      </w:pPr>
    </w:p>
    <w:p w14:paraId="072EEBDC" w14:textId="4B66B673" w:rsidR="00797277" w:rsidRPr="00D46F19" w:rsidRDefault="00ED1413" w:rsidP="00D46F19">
      <w:pPr>
        <w:jc w:val="center"/>
        <w:rPr>
          <w:sz w:val="68"/>
          <w:szCs w:val="68"/>
        </w:rPr>
      </w:pPr>
      <w:r>
        <w:rPr>
          <w:noProof/>
          <w:sz w:val="68"/>
          <w:szCs w:val="68"/>
        </w:rPr>
        <w:drawing>
          <wp:inline distT="0" distB="0" distL="0" distR="0" wp14:anchorId="7668E472" wp14:editId="0992F0AF">
            <wp:extent cx="5080000" cy="1297834"/>
            <wp:effectExtent l="0" t="0" r="0" b="0"/>
            <wp:docPr id="17" name="Picture 1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95675" cy="1352934"/>
                    </a:xfrm>
                    <a:prstGeom prst="rect">
                      <a:avLst/>
                    </a:prstGeom>
                  </pic:spPr>
                </pic:pic>
              </a:graphicData>
            </a:graphic>
          </wp:inline>
        </w:drawing>
      </w:r>
    </w:p>
    <w:p w14:paraId="3A8C557A" w14:textId="77777777" w:rsidR="003A2069" w:rsidRDefault="003A2069" w:rsidP="00C816F3">
      <w:pPr>
        <w:jc w:val="center"/>
        <w:rPr>
          <w:b/>
          <w:bCs/>
          <w:sz w:val="72"/>
          <w:szCs w:val="72"/>
          <w:u w:val="single"/>
        </w:rPr>
      </w:pPr>
    </w:p>
    <w:p w14:paraId="61339CA7" w14:textId="29584644" w:rsidR="00797277" w:rsidRPr="00797277" w:rsidRDefault="00797277" w:rsidP="00C816F3">
      <w:pPr>
        <w:jc w:val="center"/>
        <w:rPr>
          <w:sz w:val="52"/>
          <w:szCs w:val="52"/>
        </w:rPr>
      </w:pPr>
      <w:r w:rsidRPr="00797277">
        <w:rPr>
          <w:sz w:val="52"/>
          <w:szCs w:val="52"/>
        </w:rPr>
        <w:t xml:space="preserve">Safeguarding Children and Adults at Risk </w:t>
      </w:r>
    </w:p>
    <w:p w14:paraId="2F4587BD" w14:textId="2E1B1CFB" w:rsidR="00C816F3" w:rsidRPr="00797277" w:rsidRDefault="00797277" w:rsidP="00C816F3">
      <w:pPr>
        <w:jc w:val="center"/>
        <w:rPr>
          <w:sz w:val="52"/>
          <w:szCs w:val="52"/>
        </w:rPr>
      </w:pPr>
      <w:r w:rsidRPr="00797277">
        <w:rPr>
          <w:sz w:val="52"/>
          <w:szCs w:val="52"/>
        </w:rPr>
        <w:t>Policy, Procedures and Codes of Conduct</w:t>
      </w:r>
    </w:p>
    <w:p w14:paraId="5430879F" w14:textId="64CFC869" w:rsidR="00797277" w:rsidRDefault="00797277" w:rsidP="00C816F3">
      <w:pPr>
        <w:jc w:val="center"/>
        <w:rPr>
          <w:b/>
          <w:bCs/>
          <w:sz w:val="52"/>
          <w:szCs w:val="52"/>
        </w:rPr>
      </w:pPr>
    </w:p>
    <w:p w14:paraId="12484255" w14:textId="3BCB3998" w:rsidR="00797277" w:rsidRDefault="00797277" w:rsidP="00C816F3">
      <w:pPr>
        <w:jc w:val="center"/>
        <w:rPr>
          <w:b/>
          <w:bCs/>
          <w:sz w:val="52"/>
          <w:szCs w:val="52"/>
        </w:rPr>
      </w:pPr>
    </w:p>
    <w:p w14:paraId="7E6D3D54" w14:textId="77777777" w:rsidR="007A4373" w:rsidRDefault="007A4373" w:rsidP="00C816F3">
      <w:pPr>
        <w:jc w:val="center"/>
        <w:rPr>
          <w:b/>
          <w:bCs/>
          <w:sz w:val="52"/>
          <w:szCs w:val="52"/>
        </w:rPr>
      </w:pPr>
    </w:p>
    <w:p w14:paraId="7C32F8B4" w14:textId="77777777" w:rsidR="00797277" w:rsidRDefault="00797277" w:rsidP="00C816F3">
      <w:pPr>
        <w:jc w:val="center"/>
        <w:rPr>
          <w:sz w:val="52"/>
          <w:szCs w:val="52"/>
        </w:rPr>
      </w:pPr>
    </w:p>
    <w:p w14:paraId="641C9D3A" w14:textId="77777777" w:rsidR="00C816F3" w:rsidRDefault="00C816F3" w:rsidP="00C816F3">
      <w:pPr>
        <w:jc w:val="center"/>
        <w:rPr>
          <w:sz w:val="52"/>
          <w:szCs w:val="52"/>
        </w:rPr>
      </w:pPr>
    </w:p>
    <w:p w14:paraId="38C8AC09" w14:textId="77777777" w:rsidR="00C816F3" w:rsidRDefault="00C816F3" w:rsidP="00C816F3">
      <w:pPr>
        <w:jc w:val="center"/>
        <w:rPr>
          <w:sz w:val="52"/>
          <w:szCs w:val="52"/>
        </w:rPr>
      </w:pPr>
    </w:p>
    <w:p w14:paraId="41E069F3" w14:textId="77777777" w:rsidR="004E066E" w:rsidRDefault="004E066E" w:rsidP="00C816F3">
      <w:pPr>
        <w:jc w:val="center"/>
        <w:rPr>
          <w:sz w:val="28"/>
          <w:szCs w:val="28"/>
        </w:rPr>
      </w:pPr>
    </w:p>
    <w:p w14:paraId="071A545B" w14:textId="77777777" w:rsidR="004E066E" w:rsidRDefault="004E066E" w:rsidP="00C816F3">
      <w:pPr>
        <w:jc w:val="center"/>
        <w:rPr>
          <w:sz w:val="28"/>
          <w:szCs w:val="28"/>
        </w:rPr>
      </w:pPr>
    </w:p>
    <w:p w14:paraId="099728EE" w14:textId="77777777" w:rsidR="004E066E" w:rsidRDefault="004E066E" w:rsidP="00C816F3">
      <w:pPr>
        <w:jc w:val="center"/>
        <w:rPr>
          <w:sz w:val="28"/>
          <w:szCs w:val="28"/>
        </w:rPr>
      </w:pPr>
    </w:p>
    <w:p w14:paraId="248A1A0C" w14:textId="77777777" w:rsidR="004E066E" w:rsidRDefault="004E066E" w:rsidP="00C816F3">
      <w:pPr>
        <w:jc w:val="center"/>
        <w:rPr>
          <w:sz w:val="28"/>
          <w:szCs w:val="28"/>
        </w:rPr>
      </w:pPr>
    </w:p>
    <w:p w14:paraId="057CB9AD" w14:textId="620D60C7" w:rsidR="00C816F3" w:rsidRPr="00797277" w:rsidRDefault="00797277" w:rsidP="00C816F3">
      <w:pPr>
        <w:jc w:val="center"/>
        <w:rPr>
          <w:sz w:val="28"/>
          <w:szCs w:val="28"/>
        </w:rPr>
      </w:pPr>
      <w:r w:rsidRPr="00797277">
        <w:rPr>
          <w:sz w:val="28"/>
          <w:szCs w:val="28"/>
        </w:rPr>
        <w:t>Policy adopted:</w:t>
      </w:r>
      <w:r w:rsidR="00AD7680">
        <w:rPr>
          <w:sz w:val="28"/>
          <w:szCs w:val="28"/>
        </w:rPr>
        <w:t xml:space="preserve"> </w:t>
      </w:r>
      <w:r w:rsidR="00260347">
        <w:rPr>
          <w:sz w:val="28"/>
          <w:szCs w:val="28"/>
        </w:rPr>
        <w:t>20</w:t>
      </w:r>
      <w:r w:rsidR="00260347" w:rsidRPr="00260347">
        <w:rPr>
          <w:sz w:val="28"/>
          <w:szCs w:val="28"/>
          <w:vertAlign w:val="superscript"/>
        </w:rPr>
        <w:t>th</w:t>
      </w:r>
      <w:r w:rsidR="00260347">
        <w:rPr>
          <w:sz w:val="28"/>
          <w:szCs w:val="28"/>
        </w:rPr>
        <w:t xml:space="preserve"> January 2025</w:t>
      </w:r>
    </w:p>
    <w:p w14:paraId="1CEBE49C" w14:textId="6E0D6BF6" w:rsidR="00C816F3" w:rsidRDefault="00797277" w:rsidP="00D46F19">
      <w:pPr>
        <w:jc w:val="center"/>
        <w:rPr>
          <w:sz w:val="28"/>
          <w:szCs w:val="28"/>
        </w:rPr>
      </w:pPr>
      <w:r w:rsidRPr="00797277">
        <w:rPr>
          <w:sz w:val="28"/>
          <w:szCs w:val="28"/>
        </w:rPr>
        <w:t xml:space="preserve">Policy due for </w:t>
      </w:r>
      <w:r w:rsidR="003A2069">
        <w:rPr>
          <w:sz w:val="28"/>
          <w:szCs w:val="28"/>
        </w:rPr>
        <w:t xml:space="preserve">annual </w:t>
      </w:r>
      <w:r w:rsidRPr="00797277">
        <w:rPr>
          <w:sz w:val="28"/>
          <w:szCs w:val="28"/>
        </w:rPr>
        <w:t>review by:</w:t>
      </w:r>
      <w:r w:rsidR="00AD7680">
        <w:rPr>
          <w:sz w:val="28"/>
          <w:szCs w:val="28"/>
        </w:rPr>
        <w:t xml:space="preserve"> </w:t>
      </w:r>
      <w:r w:rsidR="00260347">
        <w:rPr>
          <w:sz w:val="28"/>
          <w:szCs w:val="28"/>
        </w:rPr>
        <w:t>January</w:t>
      </w:r>
      <w:r w:rsidR="0001685A">
        <w:rPr>
          <w:sz w:val="28"/>
          <w:szCs w:val="28"/>
        </w:rPr>
        <w:t xml:space="preserve"> 202</w:t>
      </w:r>
      <w:r w:rsidR="00260347">
        <w:rPr>
          <w:sz w:val="28"/>
          <w:szCs w:val="28"/>
        </w:rPr>
        <w:t>6</w:t>
      </w:r>
    </w:p>
    <w:p w14:paraId="22140BB3" w14:textId="77777777" w:rsidR="00D46F19" w:rsidRPr="00D46F19" w:rsidRDefault="00D46F19" w:rsidP="00D46F19">
      <w:pPr>
        <w:jc w:val="center"/>
        <w:rPr>
          <w:sz w:val="28"/>
          <w:szCs w:val="28"/>
        </w:rPr>
      </w:pPr>
    </w:p>
    <w:p w14:paraId="4F86B3BD" w14:textId="027883D3" w:rsidR="00C816F3" w:rsidRPr="00496198" w:rsidRDefault="00C816F3" w:rsidP="00496198">
      <w:pPr>
        <w:jc w:val="center"/>
        <w:rPr>
          <w:b/>
          <w:bCs/>
          <w:sz w:val="24"/>
          <w:szCs w:val="24"/>
          <w:u w:val="single"/>
        </w:rPr>
      </w:pPr>
      <w:r w:rsidRPr="00496198">
        <w:rPr>
          <w:b/>
          <w:bCs/>
          <w:sz w:val="24"/>
          <w:szCs w:val="24"/>
          <w:u w:val="single"/>
        </w:rPr>
        <w:lastRenderedPageBreak/>
        <w:t>Contents</w:t>
      </w:r>
    </w:p>
    <w:tbl>
      <w:tblPr>
        <w:tblStyle w:val="GridTable1Light-Accent1"/>
        <w:tblW w:w="10627" w:type="dxa"/>
        <w:jc w:val="center"/>
        <w:tblLook w:val="04A0" w:firstRow="1" w:lastRow="0" w:firstColumn="1" w:lastColumn="0" w:noHBand="0" w:noVBand="1"/>
      </w:tblPr>
      <w:tblGrid>
        <w:gridCol w:w="1397"/>
        <w:gridCol w:w="8521"/>
        <w:gridCol w:w="709"/>
      </w:tblGrid>
      <w:tr w:rsidR="00C816F3" w14:paraId="28D94CBC" w14:textId="77777777" w:rsidTr="000D36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7" w:type="dxa"/>
          </w:tcPr>
          <w:p w14:paraId="7DAA2795" w14:textId="77777777" w:rsidR="00C816F3" w:rsidRDefault="00C816F3" w:rsidP="003C3FE0">
            <w:pPr>
              <w:jc w:val="center"/>
            </w:pPr>
            <w:r>
              <w:t>Section</w:t>
            </w:r>
          </w:p>
        </w:tc>
        <w:tc>
          <w:tcPr>
            <w:tcW w:w="8521" w:type="dxa"/>
          </w:tcPr>
          <w:p w14:paraId="03BD7BBD" w14:textId="77777777" w:rsidR="00C816F3" w:rsidRDefault="00C816F3" w:rsidP="002B787A">
            <w:pPr>
              <w:cnfStyle w:val="100000000000" w:firstRow="1" w:lastRow="0" w:firstColumn="0" w:lastColumn="0" w:oddVBand="0" w:evenVBand="0" w:oddHBand="0" w:evenHBand="0" w:firstRowFirstColumn="0" w:firstRowLastColumn="0" w:lastRowFirstColumn="0" w:lastRowLastColumn="0"/>
            </w:pPr>
            <w:r>
              <w:t>Description</w:t>
            </w:r>
          </w:p>
        </w:tc>
        <w:tc>
          <w:tcPr>
            <w:tcW w:w="709" w:type="dxa"/>
          </w:tcPr>
          <w:p w14:paraId="1740B7D6" w14:textId="77777777" w:rsidR="00C816F3" w:rsidRDefault="00C816F3" w:rsidP="003C3FE0">
            <w:pPr>
              <w:jc w:val="center"/>
              <w:cnfStyle w:val="100000000000" w:firstRow="1" w:lastRow="0" w:firstColumn="0" w:lastColumn="0" w:oddVBand="0" w:evenVBand="0" w:oddHBand="0" w:evenHBand="0" w:firstRowFirstColumn="0" w:firstRowLastColumn="0" w:lastRowFirstColumn="0" w:lastRowLastColumn="0"/>
            </w:pPr>
            <w:r>
              <w:t>Page</w:t>
            </w:r>
          </w:p>
        </w:tc>
      </w:tr>
      <w:tr w:rsidR="00C816F3" w14:paraId="1874C30B"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361806B" w14:textId="724BA4F0" w:rsidR="00C816F3" w:rsidRDefault="00090A37" w:rsidP="003C3FE0">
            <w:pPr>
              <w:jc w:val="center"/>
            </w:pPr>
            <w:r>
              <w:t>Part 1</w:t>
            </w:r>
          </w:p>
        </w:tc>
        <w:tc>
          <w:tcPr>
            <w:tcW w:w="8521" w:type="dxa"/>
          </w:tcPr>
          <w:p w14:paraId="3E886495" w14:textId="595D8BCA" w:rsidR="00C816F3" w:rsidRPr="002B787A" w:rsidRDefault="00090A37" w:rsidP="002B787A">
            <w:pPr>
              <w:cnfStyle w:val="000000000000" w:firstRow="0" w:lastRow="0" w:firstColumn="0" w:lastColumn="0" w:oddVBand="0" w:evenVBand="0" w:oddHBand="0" w:evenHBand="0" w:firstRowFirstColumn="0" w:firstRowLastColumn="0" w:lastRowFirstColumn="0" w:lastRowLastColumn="0"/>
              <w:rPr>
                <w:b/>
                <w:bCs/>
              </w:rPr>
            </w:pPr>
            <w:r w:rsidRPr="002B787A">
              <w:rPr>
                <w:b/>
                <w:bCs/>
              </w:rPr>
              <w:t>Safeguarding Policy</w:t>
            </w:r>
          </w:p>
        </w:tc>
        <w:tc>
          <w:tcPr>
            <w:tcW w:w="709" w:type="dxa"/>
          </w:tcPr>
          <w:p w14:paraId="11878E8F" w14:textId="1AC8B4EC"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6CED4FF4"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526B2E39" w14:textId="6E12939B" w:rsidR="00C816F3" w:rsidRPr="00064D70" w:rsidRDefault="000475B4" w:rsidP="003C3FE0">
            <w:pPr>
              <w:jc w:val="center"/>
              <w:rPr>
                <w:b w:val="0"/>
                <w:bCs w:val="0"/>
              </w:rPr>
            </w:pPr>
            <w:r w:rsidRPr="00064D70">
              <w:rPr>
                <w:b w:val="0"/>
                <w:bCs w:val="0"/>
              </w:rPr>
              <w:t>1</w:t>
            </w:r>
          </w:p>
        </w:tc>
        <w:tc>
          <w:tcPr>
            <w:tcW w:w="8521" w:type="dxa"/>
          </w:tcPr>
          <w:p w14:paraId="74D92781" w14:textId="07609576" w:rsidR="00367D93" w:rsidRDefault="00367D93" w:rsidP="002B787A">
            <w:pPr>
              <w:cnfStyle w:val="000000000000" w:firstRow="0" w:lastRow="0" w:firstColumn="0" w:lastColumn="0" w:oddVBand="0" w:evenVBand="0" w:oddHBand="0" w:evenHBand="0" w:firstRowFirstColumn="0" w:firstRowLastColumn="0" w:lastRowFirstColumn="0" w:lastRowLastColumn="0"/>
            </w:pPr>
            <w:r>
              <w:t>Purpose</w:t>
            </w:r>
          </w:p>
        </w:tc>
        <w:tc>
          <w:tcPr>
            <w:tcW w:w="709" w:type="dxa"/>
          </w:tcPr>
          <w:p w14:paraId="49CD8828" w14:textId="20D17596"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6587E5F0"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7213348" w14:textId="59B59D04" w:rsidR="00C816F3" w:rsidRPr="00064D70" w:rsidRDefault="000475B4" w:rsidP="003C3FE0">
            <w:pPr>
              <w:jc w:val="center"/>
              <w:rPr>
                <w:b w:val="0"/>
                <w:bCs w:val="0"/>
              </w:rPr>
            </w:pPr>
            <w:r w:rsidRPr="00064D70">
              <w:rPr>
                <w:b w:val="0"/>
                <w:bCs w:val="0"/>
              </w:rPr>
              <w:t>2</w:t>
            </w:r>
          </w:p>
        </w:tc>
        <w:tc>
          <w:tcPr>
            <w:tcW w:w="8521" w:type="dxa"/>
          </w:tcPr>
          <w:p w14:paraId="7FB943DE" w14:textId="3F0AC0EF" w:rsidR="00C816F3" w:rsidRDefault="00367D93" w:rsidP="002B787A">
            <w:pPr>
              <w:cnfStyle w:val="000000000000" w:firstRow="0" w:lastRow="0" w:firstColumn="0" w:lastColumn="0" w:oddVBand="0" w:evenVBand="0" w:oddHBand="0" w:evenHBand="0" w:firstRowFirstColumn="0" w:firstRowLastColumn="0" w:lastRowFirstColumn="0" w:lastRowLastColumn="0"/>
            </w:pPr>
            <w:r>
              <w:t>Scope</w:t>
            </w:r>
          </w:p>
        </w:tc>
        <w:tc>
          <w:tcPr>
            <w:tcW w:w="709" w:type="dxa"/>
          </w:tcPr>
          <w:p w14:paraId="016D9F60" w14:textId="1E98C9A5"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36929670"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298D0DA5" w14:textId="27557819" w:rsidR="00C816F3" w:rsidRPr="00064D70" w:rsidRDefault="000475B4" w:rsidP="003C3FE0">
            <w:pPr>
              <w:jc w:val="center"/>
              <w:rPr>
                <w:b w:val="0"/>
                <w:bCs w:val="0"/>
              </w:rPr>
            </w:pPr>
            <w:r w:rsidRPr="00064D70">
              <w:rPr>
                <w:b w:val="0"/>
                <w:bCs w:val="0"/>
              </w:rPr>
              <w:t>3</w:t>
            </w:r>
          </w:p>
        </w:tc>
        <w:tc>
          <w:tcPr>
            <w:tcW w:w="8521" w:type="dxa"/>
          </w:tcPr>
          <w:p w14:paraId="23512FA3" w14:textId="1BA57998" w:rsidR="00C816F3" w:rsidRDefault="00367D93" w:rsidP="002B787A">
            <w:pPr>
              <w:cnfStyle w:val="000000000000" w:firstRow="0" w:lastRow="0" w:firstColumn="0" w:lastColumn="0" w:oddVBand="0" w:evenVBand="0" w:oddHBand="0" w:evenHBand="0" w:firstRowFirstColumn="0" w:firstRowLastColumn="0" w:lastRowFirstColumn="0" w:lastRowLastColumn="0"/>
            </w:pPr>
            <w:r>
              <w:t>Context</w:t>
            </w:r>
          </w:p>
        </w:tc>
        <w:tc>
          <w:tcPr>
            <w:tcW w:w="709" w:type="dxa"/>
          </w:tcPr>
          <w:p w14:paraId="7C9D38A2" w14:textId="667C83B9"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6A860BB1"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0A21CA2" w14:textId="14ED222A" w:rsidR="00C816F3" w:rsidRPr="00064D70" w:rsidRDefault="000475B4" w:rsidP="003C3FE0">
            <w:pPr>
              <w:jc w:val="center"/>
              <w:rPr>
                <w:b w:val="0"/>
                <w:bCs w:val="0"/>
              </w:rPr>
            </w:pPr>
            <w:r w:rsidRPr="00064D70">
              <w:rPr>
                <w:b w:val="0"/>
                <w:bCs w:val="0"/>
              </w:rPr>
              <w:t>4</w:t>
            </w:r>
          </w:p>
        </w:tc>
        <w:tc>
          <w:tcPr>
            <w:tcW w:w="8521" w:type="dxa"/>
          </w:tcPr>
          <w:p w14:paraId="56313370" w14:textId="7A97C75F" w:rsidR="00C816F3" w:rsidRDefault="00367D93" w:rsidP="002B787A">
            <w:pPr>
              <w:cnfStyle w:val="000000000000" w:firstRow="0" w:lastRow="0" w:firstColumn="0" w:lastColumn="0" w:oddVBand="0" w:evenVBand="0" w:oddHBand="0" w:evenHBand="0" w:firstRowFirstColumn="0" w:firstRowLastColumn="0" w:lastRowFirstColumn="0" w:lastRowLastColumn="0"/>
            </w:pPr>
            <w:r>
              <w:t>Values and Beliefs</w:t>
            </w:r>
          </w:p>
        </w:tc>
        <w:tc>
          <w:tcPr>
            <w:tcW w:w="709" w:type="dxa"/>
          </w:tcPr>
          <w:p w14:paraId="388F3F8E" w14:textId="51D646AB"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0297617C"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37B6EBA" w14:textId="684458E2" w:rsidR="00C816F3" w:rsidRPr="00064D70" w:rsidRDefault="000475B4" w:rsidP="003C3FE0">
            <w:pPr>
              <w:jc w:val="center"/>
              <w:rPr>
                <w:b w:val="0"/>
                <w:bCs w:val="0"/>
              </w:rPr>
            </w:pPr>
            <w:r w:rsidRPr="00064D70">
              <w:rPr>
                <w:b w:val="0"/>
                <w:bCs w:val="0"/>
              </w:rPr>
              <w:t>5</w:t>
            </w:r>
          </w:p>
        </w:tc>
        <w:tc>
          <w:tcPr>
            <w:tcW w:w="8521" w:type="dxa"/>
          </w:tcPr>
          <w:p w14:paraId="21539EDA" w14:textId="416BC90C" w:rsidR="00C816F3" w:rsidRDefault="00367D93" w:rsidP="002B787A">
            <w:pPr>
              <w:cnfStyle w:val="000000000000" w:firstRow="0" w:lastRow="0" w:firstColumn="0" w:lastColumn="0" w:oddVBand="0" w:evenVBand="0" w:oddHBand="0" w:evenHBand="0" w:firstRowFirstColumn="0" w:firstRowLastColumn="0" w:lastRowFirstColumn="0" w:lastRowLastColumn="0"/>
            </w:pPr>
            <w:r>
              <w:t>Responsibilities and Commitments</w:t>
            </w:r>
          </w:p>
        </w:tc>
        <w:tc>
          <w:tcPr>
            <w:tcW w:w="709" w:type="dxa"/>
          </w:tcPr>
          <w:p w14:paraId="2001DD66" w14:textId="2461EEA1"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4</w:t>
            </w:r>
          </w:p>
        </w:tc>
      </w:tr>
      <w:tr w:rsidR="00C816F3" w14:paraId="7B99B3A5"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048373D8" w14:textId="5E7FC894" w:rsidR="00C816F3" w:rsidRDefault="00367D93" w:rsidP="003C3FE0">
            <w:pPr>
              <w:jc w:val="center"/>
            </w:pPr>
            <w:r>
              <w:t>Part 2</w:t>
            </w:r>
          </w:p>
        </w:tc>
        <w:tc>
          <w:tcPr>
            <w:tcW w:w="8521" w:type="dxa"/>
          </w:tcPr>
          <w:p w14:paraId="41FFD5E0" w14:textId="32BF3AB7" w:rsidR="00C816F3" w:rsidRPr="002B787A" w:rsidRDefault="00367D93" w:rsidP="002B787A">
            <w:pPr>
              <w:cnfStyle w:val="000000000000" w:firstRow="0" w:lastRow="0" w:firstColumn="0" w:lastColumn="0" w:oddVBand="0" w:evenVBand="0" w:oddHBand="0" w:evenHBand="0" w:firstRowFirstColumn="0" w:firstRowLastColumn="0" w:lastRowFirstColumn="0" w:lastRowLastColumn="0"/>
              <w:rPr>
                <w:b/>
                <w:bCs/>
              </w:rPr>
            </w:pPr>
            <w:r w:rsidRPr="002B787A">
              <w:rPr>
                <w:b/>
                <w:bCs/>
              </w:rPr>
              <w:t>Safeguarding Procedures</w:t>
            </w:r>
          </w:p>
        </w:tc>
        <w:tc>
          <w:tcPr>
            <w:tcW w:w="709" w:type="dxa"/>
          </w:tcPr>
          <w:p w14:paraId="0EBCC9E3" w14:textId="5C0C6E87"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68B872E8"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0B18762" w14:textId="2112B5B6" w:rsidR="00367D93" w:rsidRPr="00064D70" w:rsidRDefault="000475B4" w:rsidP="003C3FE0">
            <w:pPr>
              <w:jc w:val="center"/>
              <w:rPr>
                <w:b w:val="0"/>
                <w:bCs w:val="0"/>
              </w:rPr>
            </w:pPr>
            <w:r w:rsidRPr="00064D70">
              <w:rPr>
                <w:b w:val="0"/>
                <w:bCs w:val="0"/>
              </w:rPr>
              <w:t>6</w:t>
            </w:r>
          </w:p>
        </w:tc>
        <w:tc>
          <w:tcPr>
            <w:tcW w:w="8521" w:type="dxa"/>
          </w:tcPr>
          <w:p w14:paraId="25A37772" w14:textId="2CDBFCE8" w:rsidR="00367D93" w:rsidRDefault="00367D93" w:rsidP="002B787A">
            <w:pPr>
              <w:cnfStyle w:val="000000000000" w:firstRow="0" w:lastRow="0" w:firstColumn="0" w:lastColumn="0" w:oddVBand="0" w:evenVBand="0" w:oddHBand="0" w:evenHBand="0" w:firstRowFirstColumn="0" w:firstRowLastColumn="0" w:lastRowFirstColumn="0" w:lastRowLastColumn="0"/>
            </w:pPr>
            <w:r>
              <w:t>Purpose</w:t>
            </w:r>
          </w:p>
        </w:tc>
        <w:tc>
          <w:tcPr>
            <w:tcW w:w="709" w:type="dxa"/>
          </w:tcPr>
          <w:p w14:paraId="0B2A16C6" w14:textId="1C6A77C6"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0015D853"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D71ACC6" w14:textId="65D1D843" w:rsidR="00367D93" w:rsidRPr="00064D70" w:rsidRDefault="000475B4" w:rsidP="003C3FE0">
            <w:pPr>
              <w:jc w:val="center"/>
              <w:rPr>
                <w:b w:val="0"/>
                <w:bCs w:val="0"/>
              </w:rPr>
            </w:pPr>
            <w:r w:rsidRPr="00064D70">
              <w:rPr>
                <w:b w:val="0"/>
                <w:bCs w:val="0"/>
              </w:rPr>
              <w:t>7</w:t>
            </w:r>
          </w:p>
        </w:tc>
        <w:tc>
          <w:tcPr>
            <w:tcW w:w="8521" w:type="dxa"/>
          </w:tcPr>
          <w:p w14:paraId="4CFDE9F1" w14:textId="127A5F9C" w:rsidR="00367D93" w:rsidRDefault="00367D93" w:rsidP="002B787A">
            <w:pPr>
              <w:cnfStyle w:val="000000000000" w:firstRow="0" w:lastRow="0" w:firstColumn="0" w:lastColumn="0" w:oddVBand="0" w:evenVBand="0" w:oddHBand="0" w:evenHBand="0" w:firstRowFirstColumn="0" w:firstRowLastColumn="0" w:lastRowFirstColumn="0" w:lastRowLastColumn="0"/>
            </w:pPr>
            <w:r>
              <w:t>Scope</w:t>
            </w:r>
          </w:p>
        </w:tc>
        <w:tc>
          <w:tcPr>
            <w:tcW w:w="709" w:type="dxa"/>
          </w:tcPr>
          <w:p w14:paraId="44049D5D" w14:textId="3B819A68"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79044484"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55B991A" w14:textId="3E6277AE" w:rsidR="00367D93" w:rsidRPr="00064D70" w:rsidRDefault="000475B4" w:rsidP="003C3FE0">
            <w:pPr>
              <w:jc w:val="center"/>
              <w:rPr>
                <w:b w:val="0"/>
                <w:bCs w:val="0"/>
              </w:rPr>
            </w:pPr>
            <w:r w:rsidRPr="00064D70">
              <w:rPr>
                <w:b w:val="0"/>
                <w:bCs w:val="0"/>
              </w:rPr>
              <w:t>8</w:t>
            </w:r>
          </w:p>
        </w:tc>
        <w:tc>
          <w:tcPr>
            <w:tcW w:w="8521" w:type="dxa"/>
          </w:tcPr>
          <w:p w14:paraId="160D37F7" w14:textId="3CD30D90" w:rsidR="00367D93" w:rsidRDefault="00367D93" w:rsidP="002B787A">
            <w:pPr>
              <w:cnfStyle w:val="000000000000" w:firstRow="0" w:lastRow="0" w:firstColumn="0" w:lastColumn="0" w:oddVBand="0" w:evenVBand="0" w:oddHBand="0" w:evenHBand="0" w:firstRowFirstColumn="0" w:firstRowLastColumn="0" w:lastRowFirstColumn="0" w:lastRowLastColumn="0"/>
            </w:pPr>
            <w:r>
              <w:t>Definitions</w:t>
            </w:r>
          </w:p>
        </w:tc>
        <w:tc>
          <w:tcPr>
            <w:tcW w:w="709" w:type="dxa"/>
          </w:tcPr>
          <w:p w14:paraId="1428B714" w14:textId="33EFC8D4"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4E43149C"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29661BB" w14:textId="629612EB" w:rsidR="00367D93" w:rsidRPr="00064D70" w:rsidRDefault="000475B4" w:rsidP="003C3FE0">
            <w:pPr>
              <w:jc w:val="center"/>
              <w:rPr>
                <w:b w:val="0"/>
                <w:bCs w:val="0"/>
              </w:rPr>
            </w:pPr>
            <w:r w:rsidRPr="00064D70">
              <w:rPr>
                <w:b w:val="0"/>
                <w:bCs w:val="0"/>
              </w:rPr>
              <w:t>9</w:t>
            </w:r>
          </w:p>
        </w:tc>
        <w:tc>
          <w:tcPr>
            <w:tcW w:w="8521" w:type="dxa"/>
          </w:tcPr>
          <w:p w14:paraId="0E302D09" w14:textId="33F047CD" w:rsidR="00367D93" w:rsidRDefault="00367D93" w:rsidP="002B787A">
            <w:pPr>
              <w:cnfStyle w:val="000000000000" w:firstRow="0" w:lastRow="0" w:firstColumn="0" w:lastColumn="0" w:oddVBand="0" w:evenVBand="0" w:oddHBand="0" w:evenHBand="0" w:firstRowFirstColumn="0" w:firstRowLastColumn="0" w:lastRowFirstColumn="0" w:lastRowLastColumn="0"/>
            </w:pPr>
            <w:r>
              <w:t>Governance and Oversight</w:t>
            </w:r>
          </w:p>
        </w:tc>
        <w:tc>
          <w:tcPr>
            <w:tcW w:w="709" w:type="dxa"/>
          </w:tcPr>
          <w:p w14:paraId="693C6D89" w14:textId="10F83087"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7</w:t>
            </w:r>
          </w:p>
        </w:tc>
      </w:tr>
      <w:tr w:rsidR="00367D93" w14:paraId="498EC747"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1E91896C" w14:textId="426DF2EA" w:rsidR="00367D93" w:rsidRPr="00064D70" w:rsidRDefault="000475B4" w:rsidP="003C3FE0">
            <w:pPr>
              <w:jc w:val="center"/>
              <w:rPr>
                <w:b w:val="0"/>
                <w:bCs w:val="0"/>
              </w:rPr>
            </w:pPr>
            <w:r w:rsidRPr="00064D70">
              <w:rPr>
                <w:b w:val="0"/>
                <w:bCs w:val="0"/>
              </w:rPr>
              <w:t>10</w:t>
            </w:r>
          </w:p>
        </w:tc>
        <w:tc>
          <w:tcPr>
            <w:tcW w:w="8521" w:type="dxa"/>
          </w:tcPr>
          <w:p w14:paraId="5051B3B3" w14:textId="24F7FCBB" w:rsidR="00367D93" w:rsidRDefault="00367D93" w:rsidP="002B787A">
            <w:pPr>
              <w:cnfStyle w:val="000000000000" w:firstRow="0" w:lastRow="0" w:firstColumn="0" w:lastColumn="0" w:oddVBand="0" w:evenVBand="0" w:oddHBand="0" w:evenHBand="0" w:firstRowFirstColumn="0" w:firstRowLastColumn="0" w:lastRowFirstColumn="0" w:lastRowLastColumn="0"/>
            </w:pPr>
            <w:r>
              <w:t>Recruitment and Ongoing Support of Staff and Volunteers</w:t>
            </w:r>
          </w:p>
        </w:tc>
        <w:tc>
          <w:tcPr>
            <w:tcW w:w="709" w:type="dxa"/>
          </w:tcPr>
          <w:p w14:paraId="6967AE18" w14:textId="0B019AD4" w:rsidR="00367D93" w:rsidRDefault="008D217E" w:rsidP="003C3FE0">
            <w:pPr>
              <w:jc w:val="center"/>
              <w:cnfStyle w:val="000000000000" w:firstRow="0" w:lastRow="0" w:firstColumn="0" w:lastColumn="0" w:oddVBand="0" w:evenVBand="0" w:oddHBand="0" w:evenHBand="0" w:firstRowFirstColumn="0" w:firstRowLastColumn="0" w:lastRowFirstColumn="0" w:lastRowLastColumn="0"/>
            </w:pPr>
            <w:r>
              <w:t>8</w:t>
            </w:r>
          </w:p>
        </w:tc>
      </w:tr>
      <w:tr w:rsidR="00367D93" w14:paraId="2AA3316E"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612F376" w14:textId="79FAFE40" w:rsidR="00367D93" w:rsidRPr="00064D70" w:rsidRDefault="000475B4" w:rsidP="003C3FE0">
            <w:pPr>
              <w:jc w:val="center"/>
              <w:rPr>
                <w:b w:val="0"/>
                <w:bCs w:val="0"/>
              </w:rPr>
            </w:pPr>
            <w:r w:rsidRPr="00064D70">
              <w:rPr>
                <w:b w:val="0"/>
                <w:bCs w:val="0"/>
              </w:rPr>
              <w:t>11</w:t>
            </w:r>
          </w:p>
        </w:tc>
        <w:tc>
          <w:tcPr>
            <w:tcW w:w="8521" w:type="dxa"/>
          </w:tcPr>
          <w:p w14:paraId="0012F04E" w14:textId="33C8D6DF" w:rsidR="00367D93" w:rsidRDefault="00496198" w:rsidP="002B787A">
            <w:pPr>
              <w:cnfStyle w:val="000000000000" w:firstRow="0" w:lastRow="0" w:firstColumn="0" w:lastColumn="0" w:oddVBand="0" w:evenVBand="0" w:oddHBand="0" w:evenHBand="0" w:firstRowFirstColumn="0" w:firstRowLastColumn="0" w:lastRowFirstColumn="0" w:lastRowLastColumn="0"/>
            </w:pPr>
            <w:r>
              <w:t>Ensuring a Safe and Healthy Environment</w:t>
            </w:r>
          </w:p>
        </w:tc>
        <w:tc>
          <w:tcPr>
            <w:tcW w:w="709" w:type="dxa"/>
          </w:tcPr>
          <w:p w14:paraId="71998C2B" w14:textId="44526B30" w:rsidR="00367D93" w:rsidRDefault="008D217E" w:rsidP="003C3FE0">
            <w:pPr>
              <w:jc w:val="center"/>
              <w:cnfStyle w:val="000000000000" w:firstRow="0" w:lastRow="0" w:firstColumn="0" w:lastColumn="0" w:oddVBand="0" w:evenVBand="0" w:oddHBand="0" w:evenHBand="0" w:firstRowFirstColumn="0" w:firstRowLastColumn="0" w:lastRowFirstColumn="0" w:lastRowLastColumn="0"/>
            </w:pPr>
            <w:r>
              <w:t>10</w:t>
            </w:r>
          </w:p>
        </w:tc>
      </w:tr>
      <w:tr w:rsidR="00367D93" w14:paraId="242240A5"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5D14EEFC" w14:textId="62ECD5F5" w:rsidR="00367D93" w:rsidRPr="00064D70" w:rsidRDefault="000475B4" w:rsidP="003C3FE0">
            <w:pPr>
              <w:jc w:val="center"/>
              <w:rPr>
                <w:b w:val="0"/>
                <w:bCs w:val="0"/>
              </w:rPr>
            </w:pPr>
            <w:r w:rsidRPr="00064D70">
              <w:rPr>
                <w:b w:val="0"/>
                <w:bCs w:val="0"/>
              </w:rPr>
              <w:t>12</w:t>
            </w:r>
          </w:p>
        </w:tc>
        <w:tc>
          <w:tcPr>
            <w:tcW w:w="8521" w:type="dxa"/>
          </w:tcPr>
          <w:p w14:paraId="07211E54" w14:textId="02744AE1" w:rsidR="00367D93" w:rsidRDefault="00496198" w:rsidP="002B787A">
            <w:pPr>
              <w:cnfStyle w:val="000000000000" w:firstRow="0" w:lastRow="0" w:firstColumn="0" w:lastColumn="0" w:oddVBand="0" w:evenVBand="0" w:oddHBand="0" w:evenHBand="0" w:firstRowFirstColumn="0" w:firstRowLastColumn="0" w:lastRowFirstColumn="0" w:lastRowLastColumn="0"/>
            </w:pPr>
            <w:r>
              <w:t>Responding to and Reporting Safeguarding Concerns and Disclosures</w:t>
            </w:r>
          </w:p>
        </w:tc>
        <w:tc>
          <w:tcPr>
            <w:tcW w:w="709" w:type="dxa"/>
          </w:tcPr>
          <w:p w14:paraId="1C953BC2" w14:textId="4605F847"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1</w:t>
            </w:r>
            <w:r w:rsidR="000475B4">
              <w:t>1</w:t>
            </w:r>
          </w:p>
        </w:tc>
      </w:tr>
      <w:tr w:rsidR="00367D93" w14:paraId="07986BF7"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8300F14" w14:textId="4974C99D" w:rsidR="00367D93" w:rsidRPr="00064D70" w:rsidRDefault="000475B4" w:rsidP="003C3FE0">
            <w:pPr>
              <w:jc w:val="center"/>
              <w:rPr>
                <w:b w:val="0"/>
                <w:bCs w:val="0"/>
              </w:rPr>
            </w:pPr>
            <w:r w:rsidRPr="00064D70">
              <w:rPr>
                <w:b w:val="0"/>
                <w:bCs w:val="0"/>
              </w:rPr>
              <w:t>13</w:t>
            </w:r>
          </w:p>
        </w:tc>
        <w:tc>
          <w:tcPr>
            <w:tcW w:w="8521" w:type="dxa"/>
          </w:tcPr>
          <w:p w14:paraId="66BF6DAC" w14:textId="2A4D9AE2" w:rsidR="00367D93" w:rsidRDefault="00496198" w:rsidP="002B787A">
            <w:pPr>
              <w:cnfStyle w:val="000000000000" w:firstRow="0" w:lastRow="0" w:firstColumn="0" w:lastColumn="0" w:oddVBand="0" w:evenVBand="0" w:oddHBand="0" w:evenHBand="0" w:firstRowFirstColumn="0" w:firstRowLastColumn="0" w:lastRowFirstColumn="0" w:lastRowLastColumn="0"/>
            </w:pPr>
            <w:r>
              <w:t>Allegations against or concerns about Staff and Volunteers</w:t>
            </w:r>
          </w:p>
        </w:tc>
        <w:tc>
          <w:tcPr>
            <w:tcW w:w="709" w:type="dxa"/>
          </w:tcPr>
          <w:p w14:paraId="58DF3F9E" w14:textId="4A03BA1B"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12</w:t>
            </w:r>
          </w:p>
        </w:tc>
      </w:tr>
      <w:tr w:rsidR="00402083" w14:paraId="44D21D72"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4017F5BF" w14:textId="38660370" w:rsidR="00402083" w:rsidRPr="00064D70" w:rsidRDefault="000475B4" w:rsidP="00402083">
            <w:pPr>
              <w:jc w:val="center"/>
              <w:rPr>
                <w:b w:val="0"/>
                <w:bCs w:val="0"/>
              </w:rPr>
            </w:pPr>
            <w:r w:rsidRPr="00064D70">
              <w:rPr>
                <w:b w:val="0"/>
                <w:bCs w:val="0"/>
              </w:rPr>
              <w:t>14</w:t>
            </w:r>
          </w:p>
        </w:tc>
        <w:tc>
          <w:tcPr>
            <w:tcW w:w="8521" w:type="dxa"/>
          </w:tcPr>
          <w:p w14:paraId="723B81CA" w14:textId="190D7F5D" w:rsidR="00402083" w:rsidRDefault="00402083" w:rsidP="00402083">
            <w:pPr>
              <w:cnfStyle w:val="000000000000" w:firstRow="0" w:lastRow="0" w:firstColumn="0" w:lastColumn="0" w:oddVBand="0" w:evenVBand="0" w:oddHBand="0" w:evenHBand="0" w:firstRowFirstColumn="0" w:firstRowLastColumn="0" w:lastRowFirstColumn="0" w:lastRowLastColumn="0"/>
            </w:pPr>
            <w:r>
              <w:t>Concerns about Practice and Whistleblowing</w:t>
            </w:r>
          </w:p>
        </w:tc>
        <w:tc>
          <w:tcPr>
            <w:tcW w:w="709" w:type="dxa"/>
          </w:tcPr>
          <w:p w14:paraId="6FEF27AD" w14:textId="2A5DF460"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3</w:t>
            </w:r>
          </w:p>
        </w:tc>
      </w:tr>
      <w:tr w:rsidR="00402083" w14:paraId="70653324"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8291E52" w14:textId="2EEFF0D9" w:rsidR="00402083" w:rsidRPr="00064D70" w:rsidRDefault="000475B4" w:rsidP="00402083">
            <w:pPr>
              <w:jc w:val="center"/>
              <w:rPr>
                <w:b w:val="0"/>
                <w:bCs w:val="0"/>
              </w:rPr>
            </w:pPr>
            <w:r w:rsidRPr="00064D70">
              <w:rPr>
                <w:b w:val="0"/>
                <w:bCs w:val="0"/>
              </w:rPr>
              <w:t>15</w:t>
            </w:r>
          </w:p>
        </w:tc>
        <w:tc>
          <w:tcPr>
            <w:tcW w:w="8521" w:type="dxa"/>
          </w:tcPr>
          <w:p w14:paraId="5C7D1CBC" w14:textId="11F068B0" w:rsidR="00402083" w:rsidRDefault="00402083" w:rsidP="00402083">
            <w:pPr>
              <w:cnfStyle w:val="000000000000" w:firstRow="0" w:lastRow="0" w:firstColumn="0" w:lastColumn="0" w:oddVBand="0" w:evenVBand="0" w:oddHBand="0" w:evenHBand="0" w:firstRowFirstColumn="0" w:firstRowLastColumn="0" w:lastRowFirstColumn="0" w:lastRowLastColumn="0"/>
            </w:pPr>
            <w:r>
              <w:t>Management of Ex-Offenders</w:t>
            </w:r>
          </w:p>
        </w:tc>
        <w:tc>
          <w:tcPr>
            <w:tcW w:w="709" w:type="dxa"/>
          </w:tcPr>
          <w:p w14:paraId="46C43655" w14:textId="23FE9F06"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3</w:t>
            </w:r>
          </w:p>
        </w:tc>
      </w:tr>
      <w:tr w:rsidR="00785E7E" w14:paraId="5E7C83AF"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11AD5E66" w14:textId="2CFE6451" w:rsidR="00785E7E" w:rsidRPr="00785E7E" w:rsidRDefault="00785E7E" w:rsidP="00402083">
            <w:pPr>
              <w:jc w:val="center"/>
              <w:rPr>
                <w:b w:val="0"/>
                <w:bCs w:val="0"/>
              </w:rPr>
            </w:pPr>
            <w:r>
              <w:rPr>
                <w:b w:val="0"/>
                <w:bCs w:val="0"/>
              </w:rPr>
              <w:t>16</w:t>
            </w:r>
          </w:p>
        </w:tc>
        <w:tc>
          <w:tcPr>
            <w:tcW w:w="8521" w:type="dxa"/>
          </w:tcPr>
          <w:p w14:paraId="430B23E1" w14:textId="490DCADB" w:rsidR="00785E7E" w:rsidRDefault="00785E7E" w:rsidP="00402083">
            <w:pPr>
              <w:cnfStyle w:val="000000000000" w:firstRow="0" w:lastRow="0" w:firstColumn="0" w:lastColumn="0" w:oddVBand="0" w:evenVBand="0" w:oddHBand="0" w:evenHBand="0" w:firstRowFirstColumn="0" w:firstRowLastColumn="0" w:lastRowFirstColumn="0" w:lastRowLastColumn="0"/>
            </w:pPr>
            <w:r>
              <w:t>Management of concerns arising at Droitwich Foodbank</w:t>
            </w:r>
          </w:p>
        </w:tc>
        <w:tc>
          <w:tcPr>
            <w:tcW w:w="709" w:type="dxa"/>
          </w:tcPr>
          <w:p w14:paraId="1D6C4AC1" w14:textId="01C5D6D6" w:rsidR="00785E7E" w:rsidRDefault="00785E7E" w:rsidP="00402083">
            <w:pPr>
              <w:jc w:val="center"/>
              <w:cnfStyle w:val="000000000000" w:firstRow="0" w:lastRow="0" w:firstColumn="0" w:lastColumn="0" w:oddVBand="0" w:evenVBand="0" w:oddHBand="0" w:evenHBand="0" w:firstRowFirstColumn="0" w:firstRowLastColumn="0" w:lastRowFirstColumn="0" w:lastRowLastColumn="0"/>
            </w:pPr>
            <w:r>
              <w:t>14</w:t>
            </w:r>
          </w:p>
        </w:tc>
      </w:tr>
      <w:tr w:rsidR="00402083" w14:paraId="164B8CB1"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22D3E97D" w14:textId="11D70F74" w:rsidR="00402083" w:rsidRDefault="00402083" w:rsidP="00402083">
            <w:pPr>
              <w:jc w:val="center"/>
            </w:pPr>
            <w:r>
              <w:t>Part 3</w:t>
            </w:r>
          </w:p>
        </w:tc>
        <w:tc>
          <w:tcPr>
            <w:tcW w:w="8521" w:type="dxa"/>
          </w:tcPr>
          <w:p w14:paraId="36B1233F" w14:textId="25A385BF" w:rsidR="00402083" w:rsidRPr="002B787A" w:rsidRDefault="00402083" w:rsidP="00402083">
            <w:pPr>
              <w:cnfStyle w:val="000000000000" w:firstRow="0" w:lastRow="0" w:firstColumn="0" w:lastColumn="0" w:oddVBand="0" w:evenVBand="0" w:oddHBand="0" w:evenHBand="0" w:firstRowFirstColumn="0" w:firstRowLastColumn="0" w:lastRowFirstColumn="0" w:lastRowLastColumn="0"/>
              <w:rPr>
                <w:b/>
                <w:bCs/>
              </w:rPr>
            </w:pPr>
            <w:r w:rsidRPr="002B787A">
              <w:rPr>
                <w:b/>
                <w:bCs/>
              </w:rPr>
              <w:t>Codes of Conduct</w:t>
            </w:r>
          </w:p>
        </w:tc>
        <w:tc>
          <w:tcPr>
            <w:tcW w:w="709" w:type="dxa"/>
          </w:tcPr>
          <w:p w14:paraId="44A202A0" w14:textId="289C03A9"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5</w:t>
            </w:r>
          </w:p>
        </w:tc>
      </w:tr>
      <w:tr w:rsidR="00402083" w14:paraId="7932DE72"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08A6D7E7" w14:textId="77777777" w:rsidR="00402083" w:rsidRDefault="00402083" w:rsidP="00402083">
            <w:pPr>
              <w:jc w:val="center"/>
            </w:pPr>
          </w:p>
        </w:tc>
        <w:tc>
          <w:tcPr>
            <w:tcW w:w="8521" w:type="dxa"/>
          </w:tcPr>
          <w:p w14:paraId="03B5608F" w14:textId="122C580D" w:rsidR="00402083" w:rsidRDefault="00402083" w:rsidP="00402083">
            <w:pPr>
              <w:cnfStyle w:val="000000000000" w:firstRow="0" w:lastRow="0" w:firstColumn="0" w:lastColumn="0" w:oddVBand="0" w:evenVBand="0" w:oddHBand="0" w:evenHBand="0" w:firstRowFirstColumn="0" w:firstRowLastColumn="0" w:lastRowFirstColumn="0" w:lastRowLastColumn="0"/>
            </w:pPr>
            <w:r>
              <w:t>Code of Conduct for staff and volunteers working with children</w:t>
            </w:r>
          </w:p>
        </w:tc>
        <w:tc>
          <w:tcPr>
            <w:tcW w:w="709" w:type="dxa"/>
          </w:tcPr>
          <w:p w14:paraId="604604CC" w14:textId="6B66BC5F"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5</w:t>
            </w:r>
          </w:p>
        </w:tc>
      </w:tr>
      <w:tr w:rsidR="00402083" w14:paraId="0D678FFA"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2BD34914" w14:textId="77777777" w:rsidR="00402083" w:rsidRDefault="00402083" w:rsidP="00402083">
            <w:pPr>
              <w:jc w:val="center"/>
            </w:pPr>
          </w:p>
        </w:tc>
        <w:tc>
          <w:tcPr>
            <w:tcW w:w="8521" w:type="dxa"/>
          </w:tcPr>
          <w:p w14:paraId="63A75543" w14:textId="3C979268" w:rsidR="00402083" w:rsidRDefault="00402083" w:rsidP="00402083">
            <w:pPr>
              <w:cnfStyle w:val="000000000000" w:firstRow="0" w:lastRow="0" w:firstColumn="0" w:lastColumn="0" w:oddVBand="0" w:evenVBand="0" w:oddHBand="0" w:evenHBand="0" w:firstRowFirstColumn="0" w:firstRowLastColumn="0" w:lastRowFirstColumn="0" w:lastRowLastColumn="0"/>
            </w:pPr>
            <w:r>
              <w:t>Code of Conduct for staff and volunteers working with adults who are or may become at risk</w:t>
            </w:r>
          </w:p>
        </w:tc>
        <w:tc>
          <w:tcPr>
            <w:tcW w:w="709" w:type="dxa"/>
          </w:tcPr>
          <w:p w14:paraId="257ED2BE" w14:textId="6B2097A1"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6</w:t>
            </w:r>
          </w:p>
        </w:tc>
      </w:tr>
      <w:tr w:rsidR="00C97002" w14:paraId="3C440FDE"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A373335" w14:textId="77777777" w:rsidR="00C97002" w:rsidRDefault="00C97002" w:rsidP="00402083">
            <w:pPr>
              <w:jc w:val="center"/>
            </w:pPr>
          </w:p>
        </w:tc>
        <w:tc>
          <w:tcPr>
            <w:tcW w:w="8521" w:type="dxa"/>
          </w:tcPr>
          <w:p w14:paraId="72B445A7" w14:textId="3BFB7225" w:rsidR="00C97002" w:rsidRDefault="00C97002" w:rsidP="00402083">
            <w:pPr>
              <w:cnfStyle w:val="000000000000" w:firstRow="0" w:lastRow="0" w:firstColumn="0" w:lastColumn="0" w:oddVBand="0" w:evenVBand="0" w:oddHBand="0" w:evenHBand="0" w:firstRowFirstColumn="0" w:firstRowLastColumn="0" w:lastRowFirstColumn="0" w:lastRowLastColumn="0"/>
            </w:pPr>
            <w:r>
              <w:t>Code of Conduct for 121 Pastoral Work</w:t>
            </w:r>
          </w:p>
        </w:tc>
        <w:tc>
          <w:tcPr>
            <w:tcW w:w="709" w:type="dxa"/>
          </w:tcPr>
          <w:p w14:paraId="08E109DD" w14:textId="720AD4FA" w:rsidR="00C97002" w:rsidRDefault="00C97002" w:rsidP="00402083">
            <w:pPr>
              <w:jc w:val="center"/>
              <w:cnfStyle w:val="000000000000" w:firstRow="0" w:lastRow="0" w:firstColumn="0" w:lastColumn="0" w:oddVBand="0" w:evenVBand="0" w:oddHBand="0" w:evenHBand="0" w:firstRowFirstColumn="0" w:firstRowLastColumn="0" w:lastRowFirstColumn="0" w:lastRowLastColumn="0"/>
            </w:pPr>
            <w:r>
              <w:t>17</w:t>
            </w:r>
          </w:p>
        </w:tc>
      </w:tr>
      <w:tr w:rsidR="00402083" w14:paraId="6F148D1C"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96DE29D" w14:textId="64C70905" w:rsidR="00402083" w:rsidRDefault="00402083" w:rsidP="00402083">
            <w:pPr>
              <w:jc w:val="center"/>
            </w:pPr>
          </w:p>
        </w:tc>
        <w:tc>
          <w:tcPr>
            <w:tcW w:w="8521" w:type="dxa"/>
          </w:tcPr>
          <w:p w14:paraId="379B8597" w14:textId="405D606E" w:rsidR="00402083" w:rsidRDefault="00A805AE" w:rsidP="00402083">
            <w:pPr>
              <w:cnfStyle w:val="000000000000" w:firstRow="0" w:lastRow="0" w:firstColumn="0" w:lastColumn="0" w:oddVBand="0" w:evenVBand="0" w:oddHBand="0" w:evenHBand="0" w:firstRowFirstColumn="0" w:firstRowLastColumn="0" w:lastRowFirstColumn="0" w:lastRowLastColumn="0"/>
            </w:pPr>
            <w:r>
              <w:t>Code of Conduct for CCD Foodbank Cafe</w:t>
            </w:r>
          </w:p>
        </w:tc>
        <w:tc>
          <w:tcPr>
            <w:tcW w:w="709" w:type="dxa"/>
          </w:tcPr>
          <w:p w14:paraId="6460C28D" w14:textId="2D371C57"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C97002">
              <w:t>8</w:t>
            </w:r>
          </w:p>
        </w:tc>
      </w:tr>
      <w:tr w:rsidR="00A805AE" w14:paraId="1F247DB7"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3D21494" w14:textId="736EE53B" w:rsidR="00A805AE" w:rsidRDefault="00A805AE" w:rsidP="00A805AE">
            <w:pPr>
              <w:jc w:val="center"/>
            </w:pPr>
            <w:r>
              <w:t>Appendix A</w:t>
            </w:r>
          </w:p>
        </w:tc>
        <w:tc>
          <w:tcPr>
            <w:tcW w:w="8521" w:type="dxa"/>
          </w:tcPr>
          <w:p w14:paraId="0D6C68FB" w14:textId="2B67FB56" w:rsidR="00A805AE" w:rsidRDefault="00A805AE" w:rsidP="00A805AE">
            <w:pPr>
              <w:cnfStyle w:val="000000000000" w:firstRow="0" w:lastRow="0" w:firstColumn="0" w:lastColumn="0" w:oddVBand="0" w:evenVBand="0" w:oddHBand="0" w:evenHBand="0" w:firstRowFirstColumn="0" w:firstRowLastColumn="0" w:lastRowFirstColumn="0" w:lastRowLastColumn="0"/>
            </w:pPr>
            <w:r>
              <w:t>Key Safeguarding Contacts</w:t>
            </w:r>
          </w:p>
        </w:tc>
        <w:tc>
          <w:tcPr>
            <w:tcW w:w="709" w:type="dxa"/>
          </w:tcPr>
          <w:p w14:paraId="1304184A" w14:textId="684B8F06"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19</w:t>
            </w:r>
          </w:p>
        </w:tc>
      </w:tr>
      <w:tr w:rsidR="00A805AE" w14:paraId="401679CD"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101796A9" w14:textId="66136630" w:rsidR="00A805AE" w:rsidRDefault="00A805AE" w:rsidP="00A805AE">
            <w:pPr>
              <w:jc w:val="center"/>
            </w:pPr>
            <w:r>
              <w:t>Appendix B</w:t>
            </w:r>
          </w:p>
        </w:tc>
        <w:tc>
          <w:tcPr>
            <w:tcW w:w="8521" w:type="dxa"/>
          </w:tcPr>
          <w:p w14:paraId="73FB85C4" w14:textId="3DA97FB2" w:rsidR="00A805AE" w:rsidRDefault="00A805AE" w:rsidP="00A805AE">
            <w:pPr>
              <w:cnfStyle w:val="000000000000" w:firstRow="0" w:lastRow="0" w:firstColumn="0" w:lastColumn="0" w:oddVBand="0" w:evenVBand="0" w:oddHBand="0" w:evenHBand="0" w:firstRowFirstColumn="0" w:firstRowLastColumn="0" w:lastRowFirstColumn="0" w:lastRowLastColumn="0"/>
            </w:pPr>
            <w:r>
              <w:t>Basis of the Policies and Procedures and the legal framework</w:t>
            </w:r>
          </w:p>
        </w:tc>
        <w:tc>
          <w:tcPr>
            <w:tcW w:w="709" w:type="dxa"/>
          </w:tcPr>
          <w:p w14:paraId="1347AF22" w14:textId="6BFF7898"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20</w:t>
            </w:r>
          </w:p>
        </w:tc>
      </w:tr>
      <w:tr w:rsidR="00A805AE" w14:paraId="3A52DD10"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315DF19" w14:textId="55FD1E15" w:rsidR="00A805AE" w:rsidRDefault="00A805AE" w:rsidP="00A805AE">
            <w:pPr>
              <w:jc w:val="center"/>
            </w:pPr>
            <w:r>
              <w:t>Appendix C</w:t>
            </w:r>
          </w:p>
        </w:tc>
        <w:tc>
          <w:tcPr>
            <w:tcW w:w="8521" w:type="dxa"/>
          </w:tcPr>
          <w:p w14:paraId="291CC249" w14:textId="17FDD3F7" w:rsidR="00A805AE" w:rsidRDefault="00A805AE" w:rsidP="00A805AE">
            <w:pPr>
              <w:cnfStyle w:val="000000000000" w:firstRow="0" w:lastRow="0" w:firstColumn="0" w:lastColumn="0" w:oddVBand="0" w:evenVBand="0" w:oddHBand="0" w:evenHBand="0" w:firstRowFirstColumn="0" w:firstRowLastColumn="0" w:lastRowFirstColumn="0" w:lastRowLastColumn="0"/>
            </w:pPr>
            <w:r>
              <w:t>Standard Document Templates</w:t>
            </w:r>
          </w:p>
        </w:tc>
        <w:tc>
          <w:tcPr>
            <w:tcW w:w="709" w:type="dxa"/>
          </w:tcPr>
          <w:p w14:paraId="4F563C44" w14:textId="47E2C567"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31</w:t>
            </w:r>
          </w:p>
        </w:tc>
      </w:tr>
      <w:tr w:rsidR="00A805AE" w14:paraId="3DC74FFD"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1D09447" w14:textId="35F94E52" w:rsidR="00A805AE" w:rsidRDefault="00A805AE" w:rsidP="00A805AE">
            <w:pPr>
              <w:jc w:val="center"/>
            </w:pPr>
            <w:r>
              <w:t>Appendix D</w:t>
            </w:r>
          </w:p>
        </w:tc>
        <w:tc>
          <w:tcPr>
            <w:tcW w:w="8521" w:type="dxa"/>
          </w:tcPr>
          <w:p w14:paraId="69D5648C" w14:textId="15759CBB" w:rsidR="00A805AE" w:rsidRDefault="00A805AE" w:rsidP="00A805AE">
            <w:pPr>
              <w:cnfStyle w:val="000000000000" w:firstRow="0" w:lastRow="0" w:firstColumn="0" w:lastColumn="0" w:oddVBand="0" w:evenVBand="0" w:oddHBand="0" w:evenHBand="0" w:firstRowFirstColumn="0" w:firstRowLastColumn="0" w:lastRowFirstColumn="0" w:lastRowLastColumn="0"/>
            </w:pPr>
            <w:r>
              <w:t>Procedural Flow Charts</w:t>
            </w:r>
          </w:p>
        </w:tc>
        <w:tc>
          <w:tcPr>
            <w:tcW w:w="709" w:type="dxa"/>
          </w:tcPr>
          <w:p w14:paraId="3A7F3955" w14:textId="7DE4D0D4"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33</w:t>
            </w:r>
          </w:p>
        </w:tc>
      </w:tr>
      <w:tr w:rsidR="00A805AE" w14:paraId="65FF65AA"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5A5607B8" w14:textId="5D3C1642" w:rsidR="00A805AE" w:rsidRDefault="00A805AE" w:rsidP="00A805AE">
            <w:pPr>
              <w:jc w:val="center"/>
            </w:pPr>
            <w:r>
              <w:t>Appendix E</w:t>
            </w:r>
          </w:p>
        </w:tc>
        <w:tc>
          <w:tcPr>
            <w:tcW w:w="8521" w:type="dxa"/>
          </w:tcPr>
          <w:p w14:paraId="3172F55C" w14:textId="04960524" w:rsidR="00A805AE" w:rsidRDefault="00A805AE" w:rsidP="00A805AE">
            <w:pPr>
              <w:cnfStyle w:val="000000000000" w:firstRow="0" w:lastRow="0" w:firstColumn="0" w:lastColumn="0" w:oddVBand="0" w:evenVBand="0" w:oddHBand="0" w:evenHBand="0" w:firstRowFirstColumn="0" w:firstRowLastColumn="0" w:lastRowFirstColumn="0" w:lastRowLastColumn="0"/>
            </w:pPr>
            <w:r>
              <w:t>Safeguarding Training Requirements</w:t>
            </w:r>
          </w:p>
        </w:tc>
        <w:tc>
          <w:tcPr>
            <w:tcW w:w="709" w:type="dxa"/>
          </w:tcPr>
          <w:p w14:paraId="223BAA42" w14:textId="1397D07F"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34</w:t>
            </w:r>
          </w:p>
        </w:tc>
      </w:tr>
    </w:tbl>
    <w:p w14:paraId="528DCB42" w14:textId="77777777" w:rsidR="00C816F3" w:rsidRDefault="00C816F3" w:rsidP="00C816F3">
      <w:pPr>
        <w:jc w:val="center"/>
      </w:pPr>
    </w:p>
    <w:p w14:paraId="24BB88CE" w14:textId="77777777" w:rsidR="00C816F3" w:rsidRDefault="00C816F3" w:rsidP="00C816F3">
      <w:pPr>
        <w:jc w:val="center"/>
      </w:pPr>
    </w:p>
    <w:p w14:paraId="497C1AE8" w14:textId="77777777" w:rsidR="00C816F3" w:rsidRDefault="00C816F3" w:rsidP="00C816F3">
      <w:pPr>
        <w:jc w:val="center"/>
      </w:pPr>
    </w:p>
    <w:p w14:paraId="3921087A" w14:textId="77777777" w:rsidR="00C816F3" w:rsidRDefault="00C816F3" w:rsidP="00C816F3">
      <w:pPr>
        <w:jc w:val="center"/>
      </w:pPr>
    </w:p>
    <w:p w14:paraId="434F1420" w14:textId="1066B44E" w:rsidR="00C816F3" w:rsidRPr="009267EE" w:rsidRDefault="00C816F3" w:rsidP="00C816F3">
      <w:pPr>
        <w:jc w:val="center"/>
        <w:rPr>
          <w:i/>
          <w:iCs/>
        </w:rPr>
      </w:pPr>
      <w:r w:rsidRPr="009267EE">
        <w:rPr>
          <w:i/>
          <w:iCs/>
        </w:rPr>
        <w:br w:type="page"/>
      </w:r>
    </w:p>
    <w:tbl>
      <w:tblPr>
        <w:tblStyle w:val="TableGrid"/>
        <w:tblW w:w="107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78"/>
      </w:tblGrid>
      <w:tr w:rsidR="00C816F3" w14:paraId="5AE8C20D" w14:textId="77777777" w:rsidTr="003A2069">
        <w:trPr>
          <w:jc w:val="center"/>
        </w:trPr>
        <w:tc>
          <w:tcPr>
            <w:tcW w:w="10778" w:type="dxa"/>
          </w:tcPr>
          <w:p w14:paraId="1A3BF10E" w14:textId="1430B2B4" w:rsidR="00D46F19" w:rsidRPr="00527F4C" w:rsidRDefault="00D46F19" w:rsidP="00D46F19">
            <w:pPr>
              <w:jc w:val="center"/>
              <w:rPr>
                <w:b/>
                <w:bCs/>
                <w:sz w:val="28"/>
                <w:szCs w:val="28"/>
              </w:rPr>
            </w:pPr>
            <w:r w:rsidRPr="00527F4C">
              <w:rPr>
                <w:b/>
                <w:bCs/>
                <w:sz w:val="28"/>
                <w:szCs w:val="28"/>
              </w:rPr>
              <w:lastRenderedPageBreak/>
              <w:t>Part 1: Safeguarding Policy</w:t>
            </w:r>
          </w:p>
          <w:p w14:paraId="01FC686E" w14:textId="77777777" w:rsidR="00D46F19" w:rsidRDefault="00D46F19" w:rsidP="00D46F19">
            <w:pPr>
              <w:rPr>
                <w:b/>
                <w:bCs/>
              </w:rPr>
            </w:pPr>
          </w:p>
          <w:p w14:paraId="6919215E" w14:textId="67D363D9" w:rsidR="00C816F3" w:rsidRPr="00D46F19" w:rsidRDefault="00C816F3" w:rsidP="00D46F19">
            <w:pPr>
              <w:pStyle w:val="ListParagraph"/>
              <w:numPr>
                <w:ilvl w:val="0"/>
                <w:numId w:val="30"/>
              </w:numPr>
              <w:spacing w:line="240" w:lineRule="auto"/>
              <w:rPr>
                <w:b/>
                <w:bCs/>
              </w:rPr>
            </w:pPr>
            <w:r w:rsidRPr="00D46F19">
              <w:rPr>
                <w:b/>
                <w:bCs/>
              </w:rPr>
              <w:t>Purpose</w:t>
            </w:r>
          </w:p>
          <w:p w14:paraId="0421FD40" w14:textId="77777777" w:rsidR="00C816F3" w:rsidRDefault="00C816F3" w:rsidP="003C3FE0"/>
          <w:p w14:paraId="26FD3B85" w14:textId="51C1B914" w:rsidR="00C816F3" w:rsidRDefault="00C816F3" w:rsidP="003C3FE0">
            <w:r>
              <w:t xml:space="preserve">This policy outlines how </w:t>
            </w:r>
            <w:r w:rsidR="007A4373">
              <w:t>Centre Church Droitwich</w:t>
            </w:r>
            <w:r>
              <w:t xml:space="preserve"> will:</w:t>
            </w:r>
          </w:p>
          <w:p w14:paraId="5BE12ACA" w14:textId="2DD67F5B" w:rsidR="00C816F3" w:rsidRDefault="00C816F3" w:rsidP="007274D4">
            <w:pPr>
              <w:pStyle w:val="ListParagraph"/>
              <w:numPr>
                <w:ilvl w:val="1"/>
                <w:numId w:val="16"/>
              </w:numPr>
              <w:ind w:left="1027" w:hanging="708"/>
            </w:pPr>
            <w:r>
              <w:t>Ensure that we provide a healthy</w:t>
            </w:r>
            <w:r w:rsidR="0076062A">
              <w:t xml:space="preserve"> and</w:t>
            </w:r>
            <w:r>
              <w:t xml:space="preserve"> </w:t>
            </w:r>
            <w:r w:rsidR="0076062A">
              <w:t>spiritually n</w:t>
            </w:r>
            <w:r>
              <w:t>urturing environment for everyone who engages with our church community</w:t>
            </w:r>
            <w:r w:rsidR="00665405">
              <w:t>.</w:t>
            </w:r>
            <w:r>
              <w:t xml:space="preserve"> </w:t>
            </w:r>
          </w:p>
          <w:p w14:paraId="6833808A" w14:textId="74822536" w:rsidR="00A21EF5" w:rsidRDefault="00665405">
            <w:pPr>
              <w:pStyle w:val="ListParagraph"/>
              <w:numPr>
                <w:ilvl w:val="1"/>
                <w:numId w:val="16"/>
              </w:numPr>
              <w:ind w:left="1027" w:hanging="708"/>
            </w:pPr>
            <w:r>
              <w:t>Strive to protect</w:t>
            </w:r>
            <w:r w:rsidR="00C816F3">
              <w:t xml:space="preserve"> every member of our church community from harm</w:t>
            </w:r>
            <w:r>
              <w:t xml:space="preserve"> and </w:t>
            </w:r>
            <w:r w:rsidR="004E4A54">
              <w:t>abuse</w:t>
            </w:r>
            <w:r>
              <w:t>, and if harm or abuse is identified, handle it promptly</w:t>
            </w:r>
            <w:r w:rsidR="000E61B1">
              <w:t>,</w:t>
            </w:r>
            <w:r>
              <w:t xml:space="preserve"> proportionately</w:t>
            </w:r>
            <w:r w:rsidR="008F4862">
              <w:t>,</w:t>
            </w:r>
            <w:r w:rsidR="000E61B1">
              <w:t xml:space="preserve"> and effectively</w:t>
            </w:r>
            <w:r>
              <w:t>.</w:t>
            </w:r>
          </w:p>
          <w:p w14:paraId="4E57E482" w14:textId="4BAE38F7" w:rsidR="00C816F3" w:rsidRDefault="006D77A8" w:rsidP="006D77A8">
            <w:pPr>
              <w:pStyle w:val="ListParagraph"/>
              <w:numPr>
                <w:ilvl w:val="1"/>
                <w:numId w:val="16"/>
              </w:numPr>
              <w:ind w:left="1027" w:hanging="708"/>
            </w:pPr>
            <w:r>
              <w:t xml:space="preserve">Equip our </w:t>
            </w:r>
            <w:r w:rsidR="00DF7F25">
              <w:t>T</w:t>
            </w:r>
            <w:r>
              <w:t xml:space="preserve">rustees, </w:t>
            </w:r>
            <w:r w:rsidR="004A715D">
              <w:t xml:space="preserve">Elders, </w:t>
            </w:r>
            <w:r>
              <w:t>staff and volunteers to be clear about their responsibilities and to competently and confidently fulfil them.</w:t>
            </w:r>
            <w:r w:rsidR="00616E3A">
              <w:t xml:space="preserve"> </w:t>
            </w:r>
          </w:p>
          <w:p w14:paraId="3CE07B54" w14:textId="77777777" w:rsidR="006D77A8" w:rsidRDefault="006D77A8" w:rsidP="006D77A8">
            <w:pPr>
              <w:pStyle w:val="ListParagraph"/>
              <w:numPr>
                <w:ilvl w:val="1"/>
                <w:numId w:val="16"/>
              </w:numPr>
              <w:ind w:left="1027" w:hanging="708"/>
            </w:pPr>
            <w:r>
              <w:t>Support the development of an open and transparent culture that listens to the views and wishes of every person within our church community and supports the raising of concerns and complaints.</w:t>
            </w:r>
          </w:p>
          <w:p w14:paraId="6B7A4F2E" w14:textId="77777777" w:rsidR="006D77A8" w:rsidRDefault="006D77A8" w:rsidP="006D77A8">
            <w:pPr>
              <w:pStyle w:val="ListParagraph"/>
              <w:numPr>
                <w:ilvl w:val="1"/>
                <w:numId w:val="16"/>
              </w:numPr>
              <w:ind w:left="1027" w:hanging="708"/>
            </w:pPr>
            <w:r>
              <w:t>Provides leadership and accountability for everyone in our church community in relation to safeguarding.</w:t>
            </w:r>
          </w:p>
          <w:p w14:paraId="6E2C6B7D" w14:textId="77777777" w:rsidR="006D77A8" w:rsidRDefault="006D77A8" w:rsidP="006D77A8">
            <w:pPr>
              <w:pStyle w:val="ListParagraph"/>
              <w:ind w:left="1027"/>
            </w:pPr>
          </w:p>
          <w:p w14:paraId="3F3121C1" w14:textId="021EAF01" w:rsidR="00052D06" w:rsidRDefault="00052D06" w:rsidP="006D77A8">
            <w:pPr>
              <w:pStyle w:val="ListParagraph"/>
              <w:ind w:left="1027"/>
            </w:pPr>
          </w:p>
        </w:tc>
      </w:tr>
      <w:tr w:rsidR="00C816F3" w14:paraId="1EC23018" w14:textId="77777777" w:rsidTr="003A2069">
        <w:trPr>
          <w:jc w:val="center"/>
        </w:trPr>
        <w:tc>
          <w:tcPr>
            <w:tcW w:w="10778" w:type="dxa"/>
          </w:tcPr>
          <w:p w14:paraId="2E695DDE" w14:textId="77777777" w:rsidR="00C816F3" w:rsidRPr="000916CE" w:rsidRDefault="00C816F3" w:rsidP="00C816F3">
            <w:pPr>
              <w:pStyle w:val="ListParagraph"/>
              <w:numPr>
                <w:ilvl w:val="0"/>
                <w:numId w:val="16"/>
              </w:numPr>
              <w:spacing w:line="240" w:lineRule="auto"/>
              <w:rPr>
                <w:b/>
                <w:bCs/>
              </w:rPr>
            </w:pPr>
            <w:r w:rsidRPr="000916CE">
              <w:rPr>
                <w:b/>
                <w:bCs/>
              </w:rPr>
              <w:t>Scope</w:t>
            </w:r>
          </w:p>
          <w:p w14:paraId="1B42CBC4" w14:textId="77777777" w:rsidR="00C816F3" w:rsidRDefault="00C816F3" w:rsidP="003C3FE0"/>
          <w:p w14:paraId="17D6F63D" w14:textId="23321CD2" w:rsidR="002C1D77" w:rsidRDefault="00C816F3" w:rsidP="00C816F3">
            <w:pPr>
              <w:pStyle w:val="ListParagraph"/>
              <w:numPr>
                <w:ilvl w:val="1"/>
                <w:numId w:val="16"/>
              </w:numPr>
            </w:pPr>
            <w:r>
              <w:t>This policy applies</w:t>
            </w:r>
            <w:r w:rsidR="00950129">
              <w:t xml:space="preserve"> </w:t>
            </w:r>
            <w:r>
              <w:t xml:space="preserve">to </w:t>
            </w:r>
            <w:r w:rsidR="00950129">
              <w:t xml:space="preserve">staff </w:t>
            </w:r>
            <w:r w:rsidR="002C1D77">
              <w:t>and</w:t>
            </w:r>
            <w:r w:rsidR="00950129">
              <w:t xml:space="preserve"> volunte</w:t>
            </w:r>
            <w:r w:rsidR="008E7363">
              <w:t>e</w:t>
            </w:r>
            <w:r w:rsidR="00950129">
              <w:t xml:space="preserve">rs </w:t>
            </w:r>
            <w:r>
              <w:t>who work on our behalf with</w:t>
            </w:r>
            <w:r w:rsidR="00235B6C">
              <w:t xml:space="preserve"> </w:t>
            </w:r>
            <w:r w:rsidR="002C1D77">
              <w:t>children and adults at risk.</w:t>
            </w:r>
            <w:r w:rsidR="00235B6C">
              <w:t xml:space="preserve"> </w:t>
            </w:r>
          </w:p>
          <w:p w14:paraId="6C8FE7EE" w14:textId="741EEDC3" w:rsidR="00C816F3" w:rsidRDefault="002C1D77" w:rsidP="00C816F3">
            <w:pPr>
              <w:pStyle w:val="ListParagraph"/>
              <w:numPr>
                <w:ilvl w:val="1"/>
                <w:numId w:val="16"/>
              </w:numPr>
            </w:pPr>
            <w:r>
              <w:t>This policy</w:t>
            </w:r>
            <w:r w:rsidR="00235B6C">
              <w:t xml:space="preserve"> also </w:t>
            </w:r>
            <w:r>
              <w:t xml:space="preserve">applies </w:t>
            </w:r>
            <w:r w:rsidR="00235B6C">
              <w:t>to thos</w:t>
            </w:r>
            <w:r w:rsidR="008E7363">
              <w:t>e who have leadership and oversight of the church’s activities includ</w:t>
            </w:r>
            <w:r>
              <w:t>ing</w:t>
            </w:r>
            <w:r w:rsidR="00C816F3">
              <w:t xml:space="preserve"> </w:t>
            </w:r>
            <w:r w:rsidR="004A715D">
              <w:t>T</w:t>
            </w:r>
            <w:r w:rsidR="00C816F3">
              <w:t xml:space="preserve">rustees, </w:t>
            </w:r>
            <w:r w:rsidR="004A715D">
              <w:t>E</w:t>
            </w:r>
            <w:r>
              <w:t xml:space="preserve">lders and </w:t>
            </w:r>
            <w:r w:rsidR="00DF7F25">
              <w:t>m</w:t>
            </w:r>
            <w:r w:rsidR="00C816F3">
              <w:t xml:space="preserve">inistry </w:t>
            </w:r>
            <w:r>
              <w:t xml:space="preserve">team </w:t>
            </w:r>
            <w:r w:rsidR="00C816F3">
              <w:t>leaders</w:t>
            </w:r>
            <w:r>
              <w:t>.</w:t>
            </w:r>
          </w:p>
          <w:p w14:paraId="67C18B79" w14:textId="223B06C0" w:rsidR="00950129" w:rsidRPr="00E917E3" w:rsidRDefault="002C1D77" w:rsidP="00C816F3">
            <w:pPr>
              <w:pStyle w:val="ListParagraph"/>
              <w:numPr>
                <w:ilvl w:val="1"/>
                <w:numId w:val="16"/>
              </w:numPr>
            </w:pPr>
            <w:r w:rsidRPr="00E917E3">
              <w:t>It includes</w:t>
            </w:r>
            <w:r w:rsidR="00950129" w:rsidRPr="00E917E3">
              <w:t xml:space="preserve"> the</w:t>
            </w:r>
            <w:r w:rsidR="008E7363" w:rsidRPr="00E917E3">
              <w:t xml:space="preserve"> </w:t>
            </w:r>
            <w:r w:rsidR="00950129" w:rsidRPr="00E917E3">
              <w:t>responsibilit</w:t>
            </w:r>
            <w:r w:rsidRPr="00E917E3">
              <w:t>y</w:t>
            </w:r>
            <w:r w:rsidR="00950129" w:rsidRPr="00E917E3">
              <w:t xml:space="preserve"> of every member of our </w:t>
            </w:r>
            <w:r w:rsidR="008E7363" w:rsidRPr="00E917E3">
              <w:t xml:space="preserve">church community to raise concerns about individuals </w:t>
            </w:r>
            <w:r w:rsidR="00AF38AB" w:rsidRPr="00E917E3">
              <w:t>o</w:t>
            </w:r>
            <w:r w:rsidR="008E7363" w:rsidRPr="00E917E3">
              <w:t xml:space="preserve">r practice </w:t>
            </w:r>
            <w:r w:rsidRPr="00E917E3">
              <w:t>i</w:t>
            </w:r>
            <w:r w:rsidR="008E7363" w:rsidRPr="00E917E3">
              <w:t xml:space="preserve">n the church with the appropriate officers.  </w:t>
            </w:r>
          </w:p>
          <w:p w14:paraId="498661BA" w14:textId="77777777" w:rsidR="00C816F3" w:rsidRDefault="00C816F3" w:rsidP="003C3FE0">
            <w:pPr>
              <w:pStyle w:val="ListParagraph"/>
              <w:ind w:left="453"/>
            </w:pPr>
          </w:p>
          <w:p w14:paraId="07107E19" w14:textId="3924881C" w:rsidR="00052D06" w:rsidRDefault="00052D06" w:rsidP="003C3FE0">
            <w:pPr>
              <w:pStyle w:val="ListParagraph"/>
              <w:ind w:left="453"/>
            </w:pPr>
          </w:p>
        </w:tc>
      </w:tr>
      <w:tr w:rsidR="00C816F3" w14:paraId="2F72E6EC" w14:textId="77777777" w:rsidTr="003A2069">
        <w:trPr>
          <w:jc w:val="center"/>
        </w:trPr>
        <w:tc>
          <w:tcPr>
            <w:tcW w:w="10778" w:type="dxa"/>
          </w:tcPr>
          <w:p w14:paraId="1ABBC63D" w14:textId="77777777" w:rsidR="00C816F3" w:rsidRPr="00EC7233" w:rsidRDefault="00C816F3" w:rsidP="00C816F3">
            <w:pPr>
              <w:pStyle w:val="ListParagraph"/>
              <w:numPr>
                <w:ilvl w:val="0"/>
                <w:numId w:val="16"/>
              </w:numPr>
              <w:spacing w:line="240" w:lineRule="auto"/>
              <w:rPr>
                <w:b/>
                <w:bCs/>
              </w:rPr>
            </w:pPr>
            <w:r w:rsidRPr="00EC7233">
              <w:rPr>
                <w:b/>
                <w:bCs/>
              </w:rPr>
              <w:t>Context</w:t>
            </w:r>
          </w:p>
          <w:p w14:paraId="4A67A7B5" w14:textId="0599B47B" w:rsidR="007E7722" w:rsidRDefault="007E7722" w:rsidP="003C3FE0"/>
          <w:p w14:paraId="734A77DD" w14:textId="29F2DD6B" w:rsidR="007E7722" w:rsidRDefault="00E30608" w:rsidP="003C3FE0">
            <w:r>
              <w:t xml:space="preserve">Centre </w:t>
            </w:r>
            <w:r w:rsidR="007E7722">
              <w:t xml:space="preserve">Church </w:t>
            </w:r>
            <w:r>
              <w:t xml:space="preserve">Droitwich </w:t>
            </w:r>
            <w:r w:rsidR="007E7722">
              <w:t>was planted out of Woodgreen Church in Worcester in September 2021</w:t>
            </w:r>
            <w:r w:rsidR="00BA57BD">
              <w:t xml:space="preserve">. We became an independent charity in May 2002 - </w:t>
            </w:r>
            <w:r w:rsidR="007E7722">
              <w:t xml:space="preserve">Charitable Incorporated Organisation </w:t>
            </w:r>
            <w:r w:rsidR="00E917E3">
              <w:t xml:space="preserve">(CIO) </w:t>
            </w:r>
            <w:r w:rsidR="007E7722">
              <w:t xml:space="preserve">charity number </w:t>
            </w:r>
            <w:r>
              <w:t>119</w:t>
            </w:r>
            <w:r w:rsidR="00BA57BD">
              <w:t>9135</w:t>
            </w:r>
            <w:r>
              <w:t xml:space="preserve">. </w:t>
            </w:r>
          </w:p>
          <w:p w14:paraId="1BA4025D" w14:textId="77777777" w:rsidR="007E7722" w:rsidRDefault="007E7722" w:rsidP="003C3FE0"/>
          <w:p w14:paraId="1AAA4CDB" w14:textId="2968868A" w:rsidR="00E7527F" w:rsidRDefault="00E7527F" w:rsidP="003C3FE0">
            <w:r>
              <w:t xml:space="preserve">Droitwich is a medium sized town with a population of approximately 23,000. There is a mixed demograph, with a large proportion of residents </w:t>
            </w:r>
            <w:r w:rsidR="008F4862">
              <w:t>remaining settled in the area</w:t>
            </w:r>
            <w:r>
              <w:t xml:space="preserve"> for a long time. This brings a strong sense of community and family ties, and there is a thriving network of clubs and sport</w:t>
            </w:r>
            <w:r w:rsidR="00DF7F25">
              <w:t>ing</w:t>
            </w:r>
            <w:r>
              <w:t xml:space="preserve"> activities. </w:t>
            </w:r>
          </w:p>
          <w:p w14:paraId="1E90D51E" w14:textId="77777777" w:rsidR="00E7527F" w:rsidRDefault="00E7527F" w:rsidP="003C3FE0"/>
          <w:p w14:paraId="74AD9178" w14:textId="4A6EE9A4" w:rsidR="007E7722" w:rsidRDefault="007E7722" w:rsidP="003C3FE0">
            <w:r w:rsidRPr="00AB3A1E">
              <w:t xml:space="preserve">We rent premises at Droitwich Baptist Church on Sundays </w:t>
            </w:r>
            <w:r w:rsidR="00E30608" w:rsidRPr="00AB3A1E">
              <w:t xml:space="preserve">to hold our </w:t>
            </w:r>
            <w:r w:rsidR="00E7527F" w:rsidRPr="00AB3A1E">
              <w:t>meetings</w:t>
            </w:r>
            <w:r w:rsidR="00E30608" w:rsidRPr="00AB3A1E">
              <w:t xml:space="preserve">. Alongside our main morning </w:t>
            </w:r>
            <w:r w:rsidR="009E3F26" w:rsidRPr="00AB3A1E">
              <w:t>service,</w:t>
            </w:r>
            <w:r w:rsidR="00E30608" w:rsidRPr="00AB3A1E">
              <w:t xml:space="preserve"> we have provision for young children</w:t>
            </w:r>
            <w:r w:rsidR="00E7527F" w:rsidRPr="00AB3A1E">
              <w:t xml:space="preserve">. We also hold a </w:t>
            </w:r>
            <w:r w:rsidR="004B108F" w:rsidRPr="00AB3A1E">
              <w:t>monthly church lunch after the morning service with family prayers afterwards.</w:t>
            </w:r>
            <w:r w:rsidR="00E7527F" w:rsidRPr="00AB3A1E">
              <w:t xml:space="preserve"> There </w:t>
            </w:r>
            <w:r w:rsidR="004B108F" w:rsidRPr="00AB3A1E">
              <w:t>are two</w:t>
            </w:r>
            <w:r w:rsidR="00E7527F" w:rsidRPr="00AB3A1E">
              <w:t xml:space="preserve"> </w:t>
            </w:r>
            <w:r w:rsidR="009E3F26" w:rsidRPr="00AB3A1E">
              <w:t>mid-week</w:t>
            </w:r>
            <w:r w:rsidR="00E7527F" w:rsidRPr="00AB3A1E">
              <w:t xml:space="preserve"> youth group</w:t>
            </w:r>
            <w:r w:rsidR="004B108F" w:rsidRPr="00AB3A1E">
              <w:t>s</w:t>
            </w:r>
            <w:r w:rsidR="00E7527F" w:rsidRPr="00AB3A1E">
              <w:t xml:space="preserve"> for young people in school years 5-</w:t>
            </w:r>
            <w:r w:rsidR="00222ED6">
              <w:t>11</w:t>
            </w:r>
            <w:r w:rsidR="00E7527F" w:rsidRPr="00AB3A1E">
              <w:t xml:space="preserve">. Small </w:t>
            </w:r>
            <w:r w:rsidR="008F4862" w:rsidRPr="00AB3A1E">
              <w:t xml:space="preserve">groups </w:t>
            </w:r>
            <w:r w:rsidR="004B108F" w:rsidRPr="00AB3A1E">
              <w:t>meet with a degree of autonomy around frequency and content, which</w:t>
            </w:r>
            <w:r w:rsidR="008F4862" w:rsidRPr="00AB3A1E">
              <w:t xml:space="preserve"> </w:t>
            </w:r>
            <w:r w:rsidR="004B108F" w:rsidRPr="00AB3A1E">
              <w:t xml:space="preserve">is </w:t>
            </w:r>
            <w:r w:rsidR="008F4862" w:rsidRPr="00AB3A1E">
              <w:t>designed to foster deeper relationships within the membership of the church.</w:t>
            </w:r>
            <w:r w:rsidR="00965FB2" w:rsidRPr="00AB3A1E">
              <w:t xml:space="preserve"> We are also involved in Droitwich Foodbank and </w:t>
            </w:r>
            <w:r w:rsidR="00222ED6">
              <w:t xml:space="preserve">provide </w:t>
            </w:r>
            <w:r w:rsidR="00965FB2" w:rsidRPr="00AB3A1E">
              <w:t>a café for Foodbank clients staffed by church volunteers.</w:t>
            </w:r>
          </w:p>
          <w:p w14:paraId="562BECE8" w14:textId="77777777" w:rsidR="00C816F3" w:rsidRDefault="00C816F3" w:rsidP="007C5D25">
            <w:pPr>
              <w:rPr>
                <w:b/>
                <w:bCs/>
                <w:u w:val="single"/>
              </w:rPr>
            </w:pPr>
          </w:p>
          <w:p w14:paraId="151A5D1D" w14:textId="43600851" w:rsidR="00052D06" w:rsidRPr="00C85387" w:rsidRDefault="00052D06" w:rsidP="007C5D25">
            <w:pPr>
              <w:rPr>
                <w:b/>
                <w:bCs/>
                <w:u w:val="single"/>
              </w:rPr>
            </w:pPr>
          </w:p>
        </w:tc>
      </w:tr>
      <w:tr w:rsidR="00C816F3" w14:paraId="5972C708" w14:textId="77777777" w:rsidTr="003A2069">
        <w:trPr>
          <w:jc w:val="center"/>
        </w:trPr>
        <w:tc>
          <w:tcPr>
            <w:tcW w:w="10778" w:type="dxa"/>
          </w:tcPr>
          <w:p w14:paraId="5E759001" w14:textId="659EB4DF" w:rsidR="00C816F3" w:rsidRPr="000916CE" w:rsidRDefault="00C816F3" w:rsidP="000916CE">
            <w:pPr>
              <w:pStyle w:val="ListParagraph"/>
              <w:numPr>
                <w:ilvl w:val="0"/>
                <w:numId w:val="16"/>
              </w:numPr>
              <w:spacing w:line="240" w:lineRule="auto"/>
              <w:rPr>
                <w:b/>
                <w:bCs/>
              </w:rPr>
            </w:pPr>
            <w:r w:rsidRPr="000916CE">
              <w:rPr>
                <w:b/>
                <w:bCs/>
              </w:rPr>
              <w:t>Values and beliefs</w:t>
            </w:r>
          </w:p>
          <w:p w14:paraId="5F224F00" w14:textId="77777777" w:rsidR="00C816F3" w:rsidRPr="00C276D2" w:rsidRDefault="00C816F3" w:rsidP="003C3FE0">
            <w:pPr>
              <w:rPr>
                <w:b/>
                <w:bCs/>
                <w:u w:val="single"/>
              </w:rPr>
            </w:pPr>
          </w:p>
          <w:p w14:paraId="50612ADC" w14:textId="514C9DEC" w:rsidR="00567491" w:rsidRPr="00C276D2" w:rsidRDefault="00C816F3" w:rsidP="00567491">
            <w:pPr>
              <w:pStyle w:val="ListParagraph"/>
              <w:numPr>
                <w:ilvl w:val="1"/>
                <w:numId w:val="16"/>
              </w:numPr>
              <w:tabs>
                <w:tab w:val="left" w:pos="1230"/>
              </w:tabs>
            </w:pPr>
            <w:r w:rsidRPr="00C276D2">
              <w:t xml:space="preserve">Everyone who engages with </w:t>
            </w:r>
            <w:r w:rsidR="00567491">
              <w:t xml:space="preserve">Centre Church Droitwich </w:t>
            </w:r>
            <w:r w:rsidRPr="00C276D2">
              <w:t>has the right to be protected from any form of bullying</w:t>
            </w:r>
            <w:r w:rsidR="00567491">
              <w:t xml:space="preserve"> or</w:t>
            </w:r>
            <w:r w:rsidRPr="00C276D2">
              <w:t xml:space="preserve"> harassment, exploitation or abuse and we will seek to ensure that we provide a caring and nurturing environment that is open and transparent, and that promotes the raising of concerns</w:t>
            </w:r>
            <w:r w:rsidR="00567491">
              <w:t>.</w:t>
            </w:r>
          </w:p>
          <w:p w14:paraId="53614B73" w14:textId="5D15AE65" w:rsidR="00C816F3" w:rsidRPr="00C276D2" w:rsidRDefault="00C816F3" w:rsidP="00C816F3">
            <w:pPr>
              <w:pStyle w:val="ListParagraph"/>
              <w:numPr>
                <w:ilvl w:val="1"/>
                <w:numId w:val="16"/>
              </w:numPr>
              <w:tabs>
                <w:tab w:val="left" w:pos="1230"/>
              </w:tabs>
            </w:pPr>
            <w:r w:rsidRPr="00C276D2">
              <w:t xml:space="preserve">We have a particular responsibility to protect and promote the wellbeing of those who </w:t>
            </w:r>
            <w:r w:rsidR="00567491">
              <w:t xml:space="preserve">are vulnerable, particularly children and adults at risk, </w:t>
            </w:r>
            <w:r w:rsidRPr="00C276D2">
              <w:t xml:space="preserve">ensuring they are safe while in our care and that we respond appropriately to disclosures or indicators that they </w:t>
            </w:r>
            <w:r w:rsidR="00AC6B5E" w:rsidRPr="00C276D2">
              <w:t>may be</w:t>
            </w:r>
            <w:r w:rsidRPr="00C276D2">
              <w:t xml:space="preserve"> experiencing abuse or neglect while in our care or elsewhere</w:t>
            </w:r>
            <w:r w:rsidR="00567491">
              <w:t>.</w:t>
            </w:r>
            <w:r w:rsidRPr="00C276D2">
              <w:t xml:space="preserve"> </w:t>
            </w:r>
          </w:p>
          <w:p w14:paraId="5698695F" w14:textId="58C5BDEB" w:rsidR="00C816F3" w:rsidRPr="00C276D2" w:rsidRDefault="00C816F3" w:rsidP="00C816F3">
            <w:pPr>
              <w:pStyle w:val="ListParagraph"/>
              <w:numPr>
                <w:ilvl w:val="1"/>
                <w:numId w:val="16"/>
              </w:numPr>
              <w:tabs>
                <w:tab w:val="left" w:pos="1230"/>
              </w:tabs>
            </w:pPr>
            <w:r w:rsidRPr="00C276D2">
              <w:t xml:space="preserve">Every member of </w:t>
            </w:r>
            <w:r w:rsidR="00567491">
              <w:t xml:space="preserve">Centre Church Droitwich </w:t>
            </w:r>
            <w:r w:rsidRPr="00C276D2">
              <w:t>has a responsibility to act to support the values and commitments outlined in this policy</w:t>
            </w:r>
            <w:r w:rsidR="00567491">
              <w:t>.</w:t>
            </w:r>
          </w:p>
          <w:p w14:paraId="300F3F40" w14:textId="6525A132" w:rsidR="00163C3C" w:rsidRPr="00C276D2" w:rsidRDefault="001C465B" w:rsidP="00C816F3">
            <w:pPr>
              <w:pStyle w:val="ListParagraph"/>
              <w:numPr>
                <w:ilvl w:val="1"/>
                <w:numId w:val="16"/>
              </w:numPr>
              <w:tabs>
                <w:tab w:val="left" w:pos="1230"/>
              </w:tabs>
            </w:pPr>
            <w:r w:rsidRPr="00C276D2">
              <w:lastRenderedPageBreak/>
              <w:t xml:space="preserve">Everyone who engages with </w:t>
            </w:r>
            <w:r w:rsidR="00BC37AE">
              <w:t>Centre Church Droitwich</w:t>
            </w:r>
            <w:r w:rsidRPr="00C276D2">
              <w:t xml:space="preserve"> has the right to be treated with dignity and respect</w:t>
            </w:r>
            <w:r w:rsidR="00BC37AE">
              <w:t>.</w:t>
            </w:r>
          </w:p>
          <w:p w14:paraId="410F1ADA" w14:textId="5D07797E" w:rsidR="00C816F3" w:rsidRPr="00BC37AE" w:rsidRDefault="00163C3C" w:rsidP="00BC37AE">
            <w:pPr>
              <w:pStyle w:val="ListParagraph"/>
              <w:numPr>
                <w:ilvl w:val="1"/>
                <w:numId w:val="16"/>
              </w:numPr>
              <w:tabs>
                <w:tab w:val="left" w:pos="1230"/>
              </w:tabs>
            </w:pPr>
            <w:r w:rsidRPr="00C276D2">
              <w:t xml:space="preserve">Our approach to safeguarding </w:t>
            </w:r>
            <w:r w:rsidR="00AF38AB" w:rsidRPr="00C276D2">
              <w:t>is</w:t>
            </w:r>
            <w:r w:rsidRPr="00C276D2">
              <w:t xml:space="preserve"> rooted in</w:t>
            </w:r>
            <w:r w:rsidR="00AF38AB" w:rsidRPr="00C276D2">
              <w:t>, and is a</w:t>
            </w:r>
            <w:r w:rsidRPr="00C276D2">
              <w:t xml:space="preserve"> practical outworking and </w:t>
            </w:r>
            <w:r w:rsidR="00773F5B" w:rsidRPr="00C276D2">
              <w:t>expression</w:t>
            </w:r>
            <w:r w:rsidRPr="00C276D2">
              <w:t xml:space="preserve"> of</w:t>
            </w:r>
            <w:r w:rsidR="00D05DF1" w:rsidRPr="00C276D2">
              <w:t>,</w:t>
            </w:r>
            <w:r w:rsidRPr="00C276D2">
              <w:t xml:space="preserve"> our biblically based values and support</w:t>
            </w:r>
            <w:r w:rsidR="00D05DF1" w:rsidRPr="00C276D2">
              <w:t>s</w:t>
            </w:r>
            <w:r w:rsidRPr="00C276D2">
              <w:t xml:space="preserve"> and confirm</w:t>
            </w:r>
            <w:r w:rsidR="00D05DF1" w:rsidRPr="00C276D2">
              <w:t>s</w:t>
            </w:r>
            <w:r w:rsidRPr="00C276D2">
              <w:t xml:space="preserve"> our gospel witness</w:t>
            </w:r>
            <w:r w:rsidR="00844499">
              <w:t>:</w:t>
            </w:r>
          </w:p>
          <w:p w14:paraId="254C7723" w14:textId="0C8C541D" w:rsidR="00B55930" w:rsidRDefault="00607636" w:rsidP="00607636">
            <w:pPr>
              <w:pStyle w:val="ListParagraph"/>
              <w:numPr>
                <w:ilvl w:val="2"/>
                <w:numId w:val="16"/>
              </w:numPr>
              <w:spacing w:line="240" w:lineRule="auto"/>
              <w:ind w:left="1449" w:hanging="850"/>
            </w:pPr>
            <w:r>
              <w:t>Every human life, including that of the unborn, is valuable to God and each person bears his image.</w:t>
            </w:r>
          </w:p>
          <w:p w14:paraId="12B271D0" w14:textId="3DB43C22" w:rsidR="00607636" w:rsidRDefault="00607636" w:rsidP="00607636">
            <w:pPr>
              <w:pStyle w:val="ListParagraph"/>
              <w:numPr>
                <w:ilvl w:val="2"/>
                <w:numId w:val="16"/>
              </w:numPr>
              <w:spacing w:line="240" w:lineRule="auto"/>
              <w:ind w:left="1449" w:hanging="850"/>
            </w:pPr>
            <w:r>
              <w:t>We live in a fallen and sinful world, where there are many risks and dangers and we must seek to protect everyone, but particularly the vulnerable in our midst</w:t>
            </w:r>
            <w:r w:rsidR="004C4541">
              <w:t>,</w:t>
            </w:r>
            <w:r>
              <w:t xml:space="preserve"> from those dangers</w:t>
            </w:r>
            <w:r w:rsidR="00B921F1">
              <w:t>.</w:t>
            </w:r>
          </w:p>
          <w:p w14:paraId="549F5805" w14:textId="4673B0DA" w:rsidR="00C816F3" w:rsidRDefault="00C816F3" w:rsidP="00C816F3">
            <w:pPr>
              <w:pStyle w:val="ListParagraph"/>
              <w:numPr>
                <w:ilvl w:val="2"/>
                <w:numId w:val="16"/>
              </w:numPr>
              <w:spacing w:line="240" w:lineRule="auto"/>
              <w:ind w:left="1449" w:hanging="850"/>
            </w:pPr>
            <w:r>
              <w:t>God cares for the widow, the orphan, and the stranger; he calls us to protect and care for those who are vulnerable in our society and to oppose exploitation</w:t>
            </w:r>
            <w:r w:rsidR="00864B4B">
              <w:t xml:space="preserve">, oppression, </w:t>
            </w:r>
            <w:r w:rsidR="002808C8">
              <w:t>abuse,</w:t>
            </w:r>
            <w:r w:rsidR="00864B4B">
              <w:t xml:space="preserve"> </w:t>
            </w:r>
            <w:r w:rsidR="00D05DF1">
              <w:t xml:space="preserve">and the inflicting of harm due to </w:t>
            </w:r>
            <w:r w:rsidR="002808C8">
              <w:t>negligence</w:t>
            </w:r>
            <w:r w:rsidR="004C4541">
              <w:t>.</w:t>
            </w:r>
          </w:p>
          <w:p w14:paraId="00009B53" w14:textId="12DF64C2" w:rsidR="00C816F3" w:rsidRDefault="00C816F3" w:rsidP="00C816F3">
            <w:pPr>
              <w:pStyle w:val="ListParagraph"/>
              <w:numPr>
                <w:ilvl w:val="2"/>
                <w:numId w:val="16"/>
              </w:numPr>
              <w:spacing w:line="240" w:lineRule="auto"/>
              <w:ind w:left="1449" w:hanging="850"/>
            </w:pPr>
            <w:r>
              <w:t>Jesus</w:t>
            </w:r>
            <w:r w:rsidR="00D05DF1">
              <w:t>’</w:t>
            </w:r>
            <w:r>
              <w:t xml:space="preserve"> example was one of valuing</w:t>
            </w:r>
            <w:r w:rsidR="00B921F1">
              <w:t>, accepting</w:t>
            </w:r>
            <w:r w:rsidR="00B93EFF">
              <w:t xml:space="preserve"> </w:t>
            </w:r>
            <w:r>
              <w:t xml:space="preserve">and caring about </w:t>
            </w:r>
            <w:r w:rsidR="00B921F1">
              <w:t>everyone.</w:t>
            </w:r>
            <w:r w:rsidR="00033C93">
              <w:t xml:space="preserve"> </w:t>
            </w:r>
          </w:p>
          <w:p w14:paraId="4D746D21" w14:textId="48B4ED98" w:rsidR="00607636" w:rsidRDefault="00C816F3" w:rsidP="004C4541">
            <w:pPr>
              <w:pStyle w:val="ListParagraph"/>
              <w:numPr>
                <w:ilvl w:val="2"/>
                <w:numId w:val="16"/>
              </w:numPr>
              <w:spacing w:line="240" w:lineRule="auto"/>
              <w:ind w:left="1449" w:hanging="850"/>
            </w:pPr>
            <w:r>
              <w:t xml:space="preserve">We are to love those around us as God loves them and to seek to bring healing, </w:t>
            </w:r>
            <w:r w:rsidR="004C5529">
              <w:t>restoration,</w:t>
            </w:r>
            <w:r>
              <w:t xml:space="preserve"> and reconciliation to broken and damaged lives by the manifestation of the love of God through us</w:t>
            </w:r>
            <w:r w:rsidR="00B921F1">
              <w:t>.</w:t>
            </w:r>
          </w:p>
          <w:p w14:paraId="53844EAE" w14:textId="1D68AE55" w:rsidR="00B921F1" w:rsidRDefault="00607636" w:rsidP="00B921F1">
            <w:pPr>
              <w:pStyle w:val="ListParagraph"/>
              <w:numPr>
                <w:ilvl w:val="2"/>
                <w:numId w:val="16"/>
              </w:numPr>
              <w:spacing w:line="240" w:lineRule="auto"/>
              <w:ind w:left="1449" w:hanging="850"/>
            </w:pPr>
            <w:r>
              <w:t>The church is not a gathering of sinless and perfect people, but rather a community of grace where we seek to encourage one another to grow in faith and obedience to God</w:t>
            </w:r>
            <w:r w:rsidR="00B921F1">
              <w:t>.</w:t>
            </w:r>
          </w:p>
          <w:p w14:paraId="53F4AE72" w14:textId="5D73F8CA" w:rsidR="001D3D6A" w:rsidRPr="001D3D6A" w:rsidRDefault="001D3D6A" w:rsidP="001D3D6A">
            <w:pPr>
              <w:pStyle w:val="ListParagraph"/>
              <w:numPr>
                <w:ilvl w:val="2"/>
                <w:numId w:val="16"/>
              </w:numPr>
              <w:spacing w:line="240" w:lineRule="auto"/>
              <w:ind w:left="1449" w:hanging="850"/>
            </w:pPr>
            <w:r w:rsidRPr="001D3D6A">
              <w:t>We are to honour those that God has set in authority over us and to live as responsible and good citizens in the time and place that God has set us.</w:t>
            </w:r>
          </w:p>
          <w:p w14:paraId="3B94B2A4" w14:textId="1ED274BA" w:rsidR="004C4541" w:rsidRDefault="004C4541" w:rsidP="00B921F1">
            <w:pPr>
              <w:pStyle w:val="ListParagraph"/>
              <w:numPr>
                <w:ilvl w:val="2"/>
                <w:numId w:val="16"/>
              </w:numPr>
              <w:spacing w:line="240" w:lineRule="auto"/>
              <w:ind w:left="1449" w:hanging="850"/>
            </w:pPr>
            <w:r>
              <w:t>We are called to encourage and challenge each other lovingly, and to spur one another on to greater holiness and obedience to God in an attitude of humility, grace and forgiveness.</w:t>
            </w:r>
          </w:p>
          <w:p w14:paraId="29B9E7E7" w14:textId="7A4EA70C" w:rsidR="00607636" w:rsidRDefault="00B921F1" w:rsidP="00B921F1">
            <w:pPr>
              <w:pStyle w:val="ListParagraph"/>
              <w:numPr>
                <w:ilvl w:val="2"/>
                <w:numId w:val="16"/>
              </w:numPr>
              <w:spacing w:line="240" w:lineRule="auto"/>
              <w:ind w:left="1449" w:hanging="850"/>
            </w:pPr>
            <w:r>
              <w:t xml:space="preserve">Where necessary, the </w:t>
            </w:r>
            <w:r w:rsidR="00844499">
              <w:t xml:space="preserve">Elders and/or Trustees of </w:t>
            </w:r>
            <w:r w:rsidR="008358A7">
              <w:t>Centre C</w:t>
            </w:r>
            <w:r>
              <w:t xml:space="preserve">hurch </w:t>
            </w:r>
            <w:r w:rsidR="008358A7">
              <w:t xml:space="preserve">Droitwich </w:t>
            </w:r>
            <w:r>
              <w:t>may impose formal discipline on its members in accord with its</w:t>
            </w:r>
            <w:r w:rsidR="004C4541">
              <w:t xml:space="preserve"> foundational</w:t>
            </w:r>
            <w:r>
              <w:t xml:space="preserve"> documents. </w:t>
            </w:r>
          </w:p>
          <w:p w14:paraId="21590CAD" w14:textId="77777777" w:rsidR="00C816F3" w:rsidRDefault="00C816F3" w:rsidP="003C3FE0"/>
          <w:p w14:paraId="12D03AF7" w14:textId="0AD4D0C0" w:rsidR="004C4541" w:rsidRDefault="004C4541" w:rsidP="003C3FE0"/>
        </w:tc>
      </w:tr>
      <w:tr w:rsidR="00C816F3" w14:paraId="64DA08B1" w14:textId="77777777" w:rsidTr="003A2069">
        <w:trPr>
          <w:jc w:val="center"/>
        </w:trPr>
        <w:tc>
          <w:tcPr>
            <w:tcW w:w="10778" w:type="dxa"/>
          </w:tcPr>
          <w:p w14:paraId="234A6BAE" w14:textId="4E734DDC" w:rsidR="00C816F3" w:rsidRPr="008358A7" w:rsidRDefault="008358A7" w:rsidP="00C816F3">
            <w:pPr>
              <w:pStyle w:val="ListParagraph"/>
              <w:numPr>
                <w:ilvl w:val="0"/>
                <w:numId w:val="16"/>
              </w:numPr>
              <w:tabs>
                <w:tab w:val="left" w:pos="792"/>
              </w:tabs>
              <w:spacing w:line="240" w:lineRule="auto"/>
              <w:rPr>
                <w:b/>
                <w:bCs/>
              </w:rPr>
            </w:pPr>
            <w:r w:rsidRPr="008358A7">
              <w:rPr>
                <w:b/>
                <w:bCs/>
              </w:rPr>
              <w:lastRenderedPageBreak/>
              <w:t>R</w:t>
            </w:r>
            <w:r w:rsidR="00C816F3" w:rsidRPr="008358A7">
              <w:rPr>
                <w:b/>
                <w:bCs/>
              </w:rPr>
              <w:t>esponsibilities</w:t>
            </w:r>
            <w:r w:rsidR="00F04966">
              <w:rPr>
                <w:b/>
                <w:bCs/>
              </w:rPr>
              <w:t xml:space="preserve"> and Commitments</w:t>
            </w:r>
          </w:p>
          <w:p w14:paraId="7911A9A8" w14:textId="77777777" w:rsidR="00C816F3" w:rsidRPr="00BE086B" w:rsidRDefault="00C816F3" w:rsidP="003C3FE0">
            <w:pPr>
              <w:tabs>
                <w:tab w:val="left" w:pos="792"/>
              </w:tabs>
              <w:rPr>
                <w:iCs/>
              </w:rPr>
            </w:pPr>
          </w:p>
          <w:p w14:paraId="35A67BC2" w14:textId="2D5E725C" w:rsidR="00C816F3" w:rsidRDefault="00C816F3" w:rsidP="00C816F3">
            <w:pPr>
              <w:pStyle w:val="ListParagraph"/>
              <w:numPr>
                <w:ilvl w:val="1"/>
                <w:numId w:val="16"/>
              </w:numPr>
              <w:rPr>
                <w:b/>
                <w:bCs/>
              </w:rPr>
            </w:pPr>
            <w:r w:rsidRPr="00BB1E6F">
              <w:rPr>
                <w:b/>
                <w:bCs/>
              </w:rPr>
              <w:t>Our responsibilities</w:t>
            </w:r>
          </w:p>
          <w:p w14:paraId="1B55EF38" w14:textId="77777777" w:rsidR="003A2069" w:rsidRPr="00BB1E6F" w:rsidRDefault="003A2069" w:rsidP="003A2069">
            <w:pPr>
              <w:pStyle w:val="ListParagraph"/>
              <w:ind w:left="792"/>
              <w:rPr>
                <w:b/>
                <w:bCs/>
              </w:rPr>
            </w:pPr>
          </w:p>
          <w:p w14:paraId="4EE68057" w14:textId="77D55885" w:rsidR="00C816F3" w:rsidRDefault="00C816F3" w:rsidP="00C816F3">
            <w:pPr>
              <w:pStyle w:val="ListParagraph"/>
              <w:numPr>
                <w:ilvl w:val="2"/>
                <w:numId w:val="16"/>
              </w:numPr>
              <w:spacing w:line="240" w:lineRule="auto"/>
              <w:ind w:left="1308" w:hanging="709"/>
            </w:pPr>
            <w:r>
              <w:t xml:space="preserve">To ensure that the protection of all members of our </w:t>
            </w:r>
            <w:r w:rsidR="00990FB6">
              <w:t xml:space="preserve">church </w:t>
            </w:r>
            <w:r>
              <w:t xml:space="preserve">community, but particularly children, young </w:t>
            </w:r>
            <w:r w:rsidR="004E4A54">
              <w:t>people,</w:t>
            </w:r>
            <w:r>
              <w:t xml:space="preserve"> and adults at risk of abuse</w:t>
            </w:r>
            <w:r w:rsidR="00844499">
              <w:t>. T</w:t>
            </w:r>
            <w:r>
              <w:t>he promotion of their welfare and that best practice in safeguarding is embedded into the culture o</w:t>
            </w:r>
            <w:r w:rsidR="00BE10B4">
              <w:t>f</w:t>
            </w:r>
            <w:r>
              <w:t xml:space="preserve"> our </w:t>
            </w:r>
            <w:r w:rsidR="0013413D">
              <w:t>church</w:t>
            </w:r>
            <w:r w:rsidR="00844499">
              <w:t xml:space="preserve"> is of paramount importance</w:t>
            </w:r>
            <w:r w:rsidR="008358A7">
              <w:t>.</w:t>
            </w:r>
          </w:p>
          <w:p w14:paraId="7BD672A7" w14:textId="67C5D117" w:rsidR="00C816F3" w:rsidRDefault="00C816F3" w:rsidP="00C816F3">
            <w:pPr>
              <w:pStyle w:val="ListParagraph"/>
              <w:numPr>
                <w:ilvl w:val="2"/>
                <w:numId w:val="16"/>
              </w:numPr>
              <w:spacing w:line="240" w:lineRule="auto"/>
              <w:ind w:left="1308" w:hanging="709"/>
            </w:pPr>
            <w:r>
              <w:t xml:space="preserve">To treat each person as equal in the sight of </w:t>
            </w:r>
            <w:r w:rsidR="004C5529">
              <w:t>God</w:t>
            </w:r>
            <w:r w:rsidR="008358A7">
              <w:t>: equally sinful, equally loved, equally offered the gift of salvation and reconciliation to God.</w:t>
            </w:r>
            <w:r>
              <w:t xml:space="preserve"> </w:t>
            </w:r>
          </w:p>
          <w:p w14:paraId="6CF963D5" w14:textId="216114CA" w:rsidR="00C816F3" w:rsidRDefault="00C816F3" w:rsidP="00C816F3">
            <w:pPr>
              <w:pStyle w:val="ListParagraph"/>
              <w:numPr>
                <w:ilvl w:val="2"/>
                <w:numId w:val="16"/>
              </w:numPr>
              <w:spacing w:line="240" w:lineRule="auto"/>
              <w:ind w:left="1308" w:hanging="709"/>
            </w:pPr>
            <w:r>
              <w:t xml:space="preserve">To seek to minister to, and to encourage growth in obedience to God and his word with equity, </w:t>
            </w:r>
            <w:r w:rsidR="004C5529">
              <w:t>transparency,</w:t>
            </w:r>
            <w:r>
              <w:t xml:space="preserve"> and sensitivity, in accordance with our fundamental beliefs as laid out in our </w:t>
            </w:r>
            <w:r w:rsidR="00C05C31">
              <w:t xml:space="preserve">Basis </w:t>
            </w:r>
            <w:r w:rsidR="00ED355D">
              <w:t xml:space="preserve">of </w:t>
            </w:r>
            <w:r w:rsidR="00C05C31">
              <w:t>F</w:t>
            </w:r>
            <w:r w:rsidR="00ED355D">
              <w:t>aith</w:t>
            </w:r>
            <w:r w:rsidR="00844499">
              <w:t xml:space="preserve"> </w:t>
            </w:r>
            <w:r>
              <w:t>an</w:t>
            </w:r>
            <w:r w:rsidR="00ED355D">
              <w:t>d foundational</w:t>
            </w:r>
            <w:r>
              <w:t xml:space="preserve"> documents</w:t>
            </w:r>
            <w:r w:rsidR="00ED355D">
              <w:t>.</w:t>
            </w:r>
          </w:p>
          <w:p w14:paraId="3677C343" w14:textId="0009AF2F" w:rsidR="00C816F3" w:rsidRDefault="00C816F3" w:rsidP="00C816F3">
            <w:pPr>
              <w:pStyle w:val="ListParagraph"/>
              <w:numPr>
                <w:ilvl w:val="2"/>
                <w:numId w:val="16"/>
              </w:numPr>
              <w:spacing w:line="240" w:lineRule="auto"/>
              <w:ind w:left="1308" w:hanging="709"/>
            </w:pPr>
            <w:r>
              <w:t>To value</w:t>
            </w:r>
            <w:r w:rsidR="00ED355D">
              <w:t xml:space="preserve"> and</w:t>
            </w:r>
            <w:r>
              <w:t xml:space="preserve"> respect every member of our </w:t>
            </w:r>
            <w:r w:rsidR="00990FB6">
              <w:t xml:space="preserve">church </w:t>
            </w:r>
            <w:r>
              <w:t>community</w:t>
            </w:r>
            <w:r w:rsidR="00ED355D">
              <w:t xml:space="preserve"> and to listen to their wishes, </w:t>
            </w:r>
            <w:r w:rsidR="00E6010B">
              <w:t>particularly</w:t>
            </w:r>
            <w:r>
              <w:t xml:space="preserve"> those who are vulnerable or find it difficult to make their voice heard</w:t>
            </w:r>
            <w:r w:rsidR="00ED355D">
              <w:t>.</w:t>
            </w:r>
          </w:p>
          <w:p w14:paraId="2B8AB5EF" w14:textId="6920783F" w:rsidR="00C816F3" w:rsidRDefault="00C816F3" w:rsidP="00C816F3">
            <w:pPr>
              <w:pStyle w:val="ListParagraph"/>
              <w:numPr>
                <w:ilvl w:val="2"/>
                <w:numId w:val="16"/>
              </w:numPr>
              <w:spacing w:line="240" w:lineRule="auto"/>
              <w:ind w:left="1308" w:hanging="709"/>
            </w:pPr>
            <w:r>
              <w:t xml:space="preserve">To ensure that as a church we are alert to </w:t>
            </w:r>
            <w:r w:rsidR="00ED355D">
              <w:t xml:space="preserve">our obligations </w:t>
            </w:r>
            <w:r w:rsidR="005A55EE">
              <w:t xml:space="preserve">in reporting </w:t>
            </w:r>
            <w:r w:rsidR="006D3FC4">
              <w:t>to and</w:t>
            </w:r>
            <w:r w:rsidR="005A55EE">
              <w:t xml:space="preserve"> liaising with statutory agencies</w:t>
            </w:r>
            <w:r w:rsidR="00ED355D">
              <w:t>.</w:t>
            </w:r>
            <w:r>
              <w:t xml:space="preserve"> </w:t>
            </w:r>
          </w:p>
          <w:p w14:paraId="1A2AE54F" w14:textId="69EB0C69" w:rsidR="00E13ECE" w:rsidRDefault="00E13ECE" w:rsidP="00C816F3">
            <w:pPr>
              <w:pStyle w:val="ListParagraph"/>
              <w:numPr>
                <w:ilvl w:val="2"/>
                <w:numId w:val="16"/>
              </w:numPr>
              <w:spacing w:line="240" w:lineRule="auto"/>
              <w:ind w:left="1308" w:hanging="709"/>
            </w:pPr>
            <w:r>
              <w:t xml:space="preserve">To ensure that everyone who ministers or serves within the life of the church is suitable and competent to do so and that they understand the responsibilities </w:t>
            </w:r>
            <w:r w:rsidR="002B66AC">
              <w:t>of their role</w:t>
            </w:r>
            <w:r w:rsidR="00ED355D">
              <w:t>.</w:t>
            </w:r>
          </w:p>
          <w:p w14:paraId="7AABBD6B" w14:textId="77777777" w:rsidR="00C816F3" w:rsidRDefault="00C816F3" w:rsidP="003C3FE0">
            <w:pPr>
              <w:pStyle w:val="ListParagraph"/>
              <w:ind w:left="885"/>
            </w:pPr>
          </w:p>
          <w:p w14:paraId="298EBB24" w14:textId="77777777" w:rsidR="00C816F3" w:rsidRDefault="00C816F3" w:rsidP="00C816F3">
            <w:pPr>
              <w:pStyle w:val="ListParagraph"/>
              <w:numPr>
                <w:ilvl w:val="1"/>
                <w:numId w:val="16"/>
              </w:numPr>
              <w:rPr>
                <w:b/>
                <w:bCs/>
              </w:rPr>
            </w:pPr>
            <w:r w:rsidRPr="00BB1E6F">
              <w:rPr>
                <w:b/>
                <w:bCs/>
              </w:rPr>
              <w:t>How we will seek to fulfil these responsibilities</w:t>
            </w:r>
          </w:p>
          <w:p w14:paraId="63AE24ED" w14:textId="77777777" w:rsidR="002B66AC" w:rsidRPr="00BB1E6F" w:rsidRDefault="002B66AC" w:rsidP="002B66AC">
            <w:pPr>
              <w:pStyle w:val="ListParagraph"/>
              <w:ind w:left="792"/>
              <w:rPr>
                <w:b/>
                <w:bCs/>
              </w:rPr>
            </w:pPr>
          </w:p>
          <w:p w14:paraId="2ACB7190" w14:textId="0CA5218F" w:rsidR="00C816F3" w:rsidRDefault="00C816F3" w:rsidP="00C816F3">
            <w:pPr>
              <w:pStyle w:val="ListParagraph"/>
              <w:numPr>
                <w:ilvl w:val="2"/>
                <w:numId w:val="16"/>
              </w:numPr>
              <w:spacing w:line="240" w:lineRule="auto"/>
              <w:ind w:hanging="767"/>
            </w:pPr>
            <w:r>
              <w:t xml:space="preserve">We aim to visibly demonstrate our commitment to safeguarding throughout the </w:t>
            </w:r>
            <w:r w:rsidR="002B66AC">
              <w:t>church</w:t>
            </w:r>
            <w:r>
              <w:t xml:space="preserve"> and our </w:t>
            </w:r>
            <w:r w:rsidR="006F0C25">
              <w:t>Elders / Trustees</w:t>
            </w:r>
            <w:r>
              <w:t xml:space="preserve"> will support the development of best practice and provide accountability to everyone who works (whether paid or voluntarily) on our behalf; including providing accountability and challenge to each other</w:t>
            </w:r>
            <w:r w:rsidR="005A55EE">
              <w:t>.</w:t>
            </w:r>
          </w:p>
          <w:p w14:paraId="774A6240" w14:textId="48EE4502" w:rsidR="00C57686" w:rsidRDefault="00C57686" w:rsidP="00C57686">
            <w:pPr>
              <w:pStyle w:val="ListParagraph"/>
              <w:numPr>
                <w:ilvl w:val="2"/>
                <w:numId w:val="16"/>
              </w:numPr>
              <w:spacing w:line="240" w:lineRule="auto"/>
              <w:ind w:hanging="767"/>
            </w:pPr>
            <w:r>
              <w:t>El</w:t>
            </w:r>
            <w:r w:rsidRPr="00D32B7B">
              <w:t>ders will promote the need for every member to be vigilant to safeguarding concerns through the processes, teaching and culture of the church and by personal example</w:t>
            </w:r>
            <w:r>
              <w:t>.</w:t>
            </w:r>
            <w:r w:rsidRPr="00D32B7B">
              <w:t xml:space="preserve">  </w:t>
            </w:r>
          </w:p>
          <w:p w14:paraId="59D07681" w14:textId="41E2DDB6" w:rsidR="00C816F3" w:rsidRDefault="00C816F3" w:rsidP="00C816F3">
            <w:pPr>
              <w:pStyle w:val="ListParagraph"/>
              <w:numPr>
                <w:ilvl w:val="2"/>
                <w:numId w:val="16"/>
              </w:numPr>
              <w:spacing w:line="240" w:lineRule="auto"/>
              <w:ind w:hanging="767"/>
            </w:pPr>
            <w:r>
              <w:t xml:space="preserve">We will ensure that those who are responsible for safeguarding at the various levels of the </w:t>
            </w:r>
            <w:r w:rsidR="002B66AC">
              <w:t>church</w:t>
            </w:r>
            <w:r>
              <w:t xml:space="preserve"> are appropriately trained and supported to </w:t>
            </w:r>
            <w:r w:rsidR="00322A9E">
              <w:t>fulfil their role competently and confidently</w:t>
            </w:r>
            <w:r w:rsidR="005A55EE">
              <w:t>.</w:t>
            </w:r>
          </w:p>
          <w:p w14:paraId="37606D4E" w14:textId="0FA204B3" w:rsidR="008C0C7F" w:rsidRDefault="008C0C7F" w:rsidP="00C816F3">
            <w:pPr>
              <w:pStyle w:val="ListParagraph"/>
              <w:numPr>
                <w:ilvl w:val="2"/>
                <w:numId w:val="16"/>
              </w:numPr>
              <w:spacing w:line="240" w:lineRule="auto"/>
              <w:ind w:hanging="767"/>
            </w:pPr>
            <w:r>
              <w:t>Prior to a membership process commencing with individuals, Elders will consult with the DSL to screen for known safeguarding concerns.</w:t>
            </w:r>
          </w:p>
          <w:p w14:paraId="2D5F20DC" w14:textId="03511E0B" w:rsidR="00C816F3" w:rsidRDefault="00C816F3" w:rsidP="00C816F3">
            <w:pPr>
              <w:pStyle w:val="ListParagraph"/>
              <w:numPr>
                <w:ilvl w:val="2"/>
                <w:numId w:val="16"/>
              </w:numPr>
              <w:spacing w:line="240" w:lineRule="auto"/>
              <w:ind w:hanging="767"/>
            </w:pPr>
            <w:r>
              <w:t>We will actively seek to create and maintain a culture that is consistent with our biblical beliefs and best practice in safeguarding</w:t>
            </w:r>
            <w:r w:rsidR="005A55EE">
              <w:t>.</w:t>
            </w:r>
          </w:p>
          <w:p w14:paraId="357C6446" w14:textId="12328A5E" w:rsidR="00C816F3" w:rsidRDefault="00C816F3" w:rsidP="00C816F3">
            <w:pPr>
              <w:pStyle w:val="ListParagraph"/>
              <w:numPr>
                <w:ilvl w:val="2"/>
                <w:numId w:val="16"/>
              </w:numPr>
              <w:spacing w:line="240" w:lineRule="auto"/>
              <w:ind w:hanging="767"/>
            </w:pPr>
            <w:r>
              <w:lastRenderedPageBreak/>
              <w:t>We will ensure that we have robust and relevant policies, procedures and systems that support the culture o</w:t>
            </w:r>
            <w:r w:rsidR="00FA04AB">
              <w:t>f</w:t>
            </w:r>
            <w:r>
              <w:t xml:space="preserve"> our organisation and the work of all those involved in safeguarding, and that these </w:t>
            </w:r>
            <w:r w:rsidR="000E1852">
              <w:t>are reviewed</w:t>
            </w:r>
            <w:r>
              <w:t xml:space="preserve"> </w:t>
            </w:r>
            <w:r w:rsidR="005A55EE">
              <w:t xml:space="preserve">annually </w:t>
            </w:r>
            <w:r>
              <w:t>for effectiveness</w:t>
            </w:r>
            <w:r w:rsidR="005A55EE">
              <w:t>.</w:t>
            </w:r>
          </w:p>
          <w:p w14:paraId="32996408" w14:textId="287A6174" w:rsidR="007F4CDC" w:rsidRDefault="00C816F3" w:rsidP="007F4CDC">
            <w:pPr>
              <w:pStyle w:val="ListParagraph"/>
              <w:numPr>
                <w:ilvl w:val="2"/>
                <w:numId w:val="16"/>
              </w:numPr>
              <w:spacing w:line="240" w:lineRule="auto"/>
              <w:ind w:hanging="767"/>
            </w:pPr>
            <w:r>
              <w:t xml:space="preserve">We will appoint a Designated Safeguarding Lead and at least one deputy who </w:t>
            </w:r>
            <w:r w:rsidR="00FA04AB">
              <w:t xml:space="preserve">together </w:t>
            </w:r>
            <w:r>
              <w:t xml:space="preserve">will take responsibility for leading </w:t>
            </w:r>
            <w:r w:rsidR="00322A9E">
              <w:t xml:space="preserve">the </w:t>
            </w:r>
            <w:r>
              <w:t xml:space="preserve">safeguarding </w:t>
            </w:r>
            <w:r w:rsidR="00322A9E">
              <w:t xml:space="preserve">of </w:t>
            </w:r>
            <w:r>
              <w:t>children and adults across the organisation</w:t>
            </w:r>
            <w:r w:rsidR="007F4CDC">
              <w:t>.</w:t>
            </w:r>
          </w:p>
          <w:p w14:paraId="308C67EA" w14:textId="3BD08C75" w:rsidR="00C816F3" w:rsidRDefault="00C816F3" w:rsidP="007F4CDC">
            <w:pPr>
              <w:pStyle w:val="ListParagraph"/>
              <w:numPr>
                <w:ilvl w:val="2"/>
                <w:numId w:val="16"/>
              </w:numPr>
              <w:spacing w:line="240" w:lineRule="auto"/>
              <w:ind w:hanging="767"/>
            </w:pPr>
            <w:r>
              <w:t xml:space="preserve">Delegation of tasks and responsibilities will be clearly outlined in the relevant role descriptions and the organisation’s safeguarding structures, complete with contact details, will be included in our </w:t>
            </w:r>
            <w:r w:rsidR="004E4A54">
              <w:t>procedures,</w:t>
            </w:r>
            <w:r>
              <w:t xml:space="preserve"> and made publicly available</w:t>
            </w:r>
            <w:r w:rsidR="007F4CDC">
              <w:t>.</w:t>
            </w:r>
          </w:p>
          <w:p w14:paraId="157B43DE" w14:textId="36AF9DF5" w:rsidR="00C816F3" w:rsidRDefault="00C816F3" w:rsidP="00C816F3">
            <w:pPr>
              <w:pStyle w:val="ListParagraph"/>
              <w:numPr>
                <w:ilvl w:val="2"/>
                <w:numId w:val="16"/>
              </w:numPr>
              <w:spacing w:line="240" w:lineRule="auto"/>
              <w:ind w:hanging="767"/>
            </w:pPr>
            <w:r>
              <w:t>We will adopt</w:t>
            </w:r>
            <w:r w:rsidR="00322A9E">
              <w:t xml:space="preserve"> </w:t>
            </w:r>
            <w:r>
              <w:t>safer recruitment best practice in the recruitment and selection of staff and volunteers</w:t>
            </w:r>
            <w:r w:rsidR="007F4CDC">
              <w:t>.</w:t>
            </w:r>
            <w:r>
              <w:t xml:space="preserve"> </w:t>
            </w:r>
          </w:p>
          <w:p w14:paraId="34E7568B" w14:textId="1D6F9F68" w:rsidR="00C816F3" w:rsidRDefault="00C816F3" w:rsidP="00C816F3">
            <w:pPr>
              <w:pStyle w:val="ListParagraph"/>
              <w:numPr>
                <w:ilvl w:val="2"/>
                <w:numId w:val="16"/>
              </w:numPr>
              <w:spacing w:line="240" w:lineRule="auto"/>
              <w:ind w:hanging="767"/>
            </w:pPr>
            <w:r>
              <w:t>We will provide effective leadership, management, and support to the staff and volunteers who deliver services on our behalf including</w:t>
            </w:r>
            <w:r w:rsidR="007F4CDC">
              <w:t xml:space="preserve"> ongoing training and pastoral support.</w:t>
            </w:r>
          </w:p>
          <w:p w14:paraId="6635116D" w14:textId="1E68B3B3" w:rsidR="00C816F3" w:rsidRDefault="00C816F3" w:rsidP="00C816F3">
            <w:pPr>
              <w:pStyle w:val="ListParagraph"/>
              <w:numPr>
                <w:ilvl w:val="2"/>
                <w:numId w:val="16"/>
              </w:numPr>
              <w:ind w:hanging="767"/>
            </w:pPr>
            <w:r>
              <w:t>We will ensure that we consider safety in all areas of our work and ministry</w:t>
            </w:r>
            <w:r w:rsidR="004D1173">
              <w:t xml:space="preserve"> by</w:t>
            </w:r>
            <w:r w:rsidR="00322A9E">
              <w:t>:</w:t>
            </w:r>
          </w:p>
          <w:p w14:paraId="69A07B8D" w14:textId="31C28E7A" w:rsidR="00C816F3" w:rsidRDefault="00C816F3" w:rsidP="00C816F3">
            <w:pPr>
              <w:pStyle w:val="ListParagraph"/>
              <w:numPr>
                <w:ilvl w:val="3"/>
                <w:numId w:val="16"/>
              </w:numPr>
              <w:ind w:hanging="846"/>
            </w:pPr>
            <w:r>
              <w:t xml:space="preserve">Managing health and safety through effective policies and procedures; using risk assessment </w:t>
            </w:r>
            <w:r w:rsidR="00322A9E">
              <w:t>processes</w:t>
            </w:r>
            <w:r>
              <w:t xml:space="preserve"> and proportionate systems</w:t>
            </w:r>
            <w:r w:rsidR="004D1173">
              <w:t>.</w:t>
            </w:r>
          </w:p>
          <w:p w14:paraId="32F43CE8" w14:textId="0FE0BDDB" w:rsidR="00C816F3" w:rsidRDefault="00C816F3" w:rsidP="00C816F3">
            <w:pPr>
              <w:pStyle w:val="ListParagraph"/>
              <w:numPr>
                <w:ilvl w:val="3"/>
                <w:numId w:val="16"/>
              </w:numPr>
              <w:ind w:hanging="846"/>
            </w:pPr>
            <w:r>
              <w:t>Considering the online as well as the physical environments; including our use of social media and technology</w:t>
            </w:r>
            <w:r w:rsidR="004D1173">
              <w:t>.</w:t>
            </w:r>
          </w:p>
          <w:p w14:paraId="5ED14D45" w14:textId="3BE044BD" w:rsidR="00C816F3" w:rsidRDefault="00C816F3" w:rsidP="00C816F3">
            <w:pPr>
              <w:pStyle w:val="ListParagraph"/>
              <w:numPr>
                <w:ilvl w:val="2"/>
                <w:numId w:val="16"/>
              </w:numPr>
              <w:ind w:hanging="767"/>
            </w:pPr>
            <w:r>
              <w:t xml:space="preserve">We will ensure that we monitor the conduct of our staff and that we have policies, </w:t>
            </w:r>
            <w:r w:rsidR="00322A9E">
              <w:t>procedures,</w:t>
            </w:r>
            <w:r>
              <w:t xml:space="preserve"> and systems for managing allegations against staff or volunteers, supported by a culture of listening to allegations and responding with rigor, </w:t>
            </w:r>
            <w:r w:rsidR="004E4A54">
              <w:t>fairness,</w:t>
            </w:r>
            <w:r>
              <w:t xml:space="preserve"> and transparency</w:t>
            </w:r>
            <w:r w:rsidR="004D1173">
              <w:t>.</w:t>
            </w:r>
          </w:p>
          <w:p w14:paraId="1E8E4ABA" w14:textId="3AC66E66" w:rsidR="00C816F3" w:rsidRDefault="00C816F3" w:rsidP="00C816F3">
            <w:pPr>
              <w:pStyle w:val="ListParagraph"/>
              <w:numPr>
                <w:ilvl w:val="2"/>
                <w:numId w:val="16"/>
              </w:numPr>
              <w:ind w:hanging="767"/>
            </w:pPr>
            <w:r>
              <w:t xml:space="preserve">We will ensure that our expectations in relation to the conduct of members of </w:t>
            </w:r>
            <w:r w:rsidR="004D1173">
              <w:t>Centre Church Droitwich</w:t>
            </w:r>
            <w:r>
              <w:t xml:space="preserve"> are clear through codes of conduct, policies and </w:t>
            </w:r>
            <w:r w:rsidR="008045F5">
              <w:t>training.</w:t>
            </w:r>
          </w:p>
          <w:p w14:paraId="506599CE" w14:textId="4BBA3C9A" w:rsidR="00C816F3" w:rsidRDefault="00C816F3" w:rsidP="00C816F3">
            <w:pPr>
              <w:pStyle w:val="ListParagraph"/>
              <w:numPr>
                <w:ilvl w:val="2"/>
                <w:numId w:val="16"/>
              </w:numPr>
              <w:ind w:hanging="767"/>
            </w:pPr>
            <w:r>
              <w:t xml:space="preserve">We will seek to clearly identify concerns about the safety or wellbeing </w:t>
            </w:r>
            <w:r w:rsidR="003F59AC">
              <w:t xml:space="preserve">of </w:t>
            </w:r>
            <w:r w:rsidR="00A518C1">
              <w:t xml:space="preserve">everyone who is part of our church community </w:t>
            </w:r>
            <w:r w:rsidR="006963E9">
              <w:t>at Centre Church Droitwich,</w:t>
            </w:r>
            <w:r>
              <w:t xml:space="preserve"> and to respond appropriately and proportionately: </w:t>
            </w:r>
          </w:p>
          <w:p w14:paraId="64CA638D" w14:textId="1B6489C0" w:rsidR="00C816F3" w:rsidRDefault="00C816F3" w:rsidP="00C816F3">
            <w:pPr>
              <w:pStyle w:val="ListParagraph"/>
              <w:numPr>
                <w:ilvl w:val="3"/>
                <w:numId w:val="16"/>
              </w:numPr>
              <w:ind w:left="1875" w:hanging="993"/>
            </w:pPr>
            <w:r>
              <w:t>To signpost or refer them to local or national services that can help them</w:t>
            </w:r>
            <w:r w:rsidR="006963E9">
              <w:t>.</w:t>
            </w:r>
          </w:p>
          <w:p w14:paraId="435A11C2" w14:textId="7B054005" w:rsidR="00C816F3" w:rsidRDefault="00C816F3" w:rsidP="00C816F3">
            <w:pPr>
              <w:pStyle w:val="ListParagraph"/>
              <w:numPr>
                <w:ilvl w:val="3"/>
                <w:numId w:val="16"/>
              </w:numPr>
              <w:ind w:left="1875" w:hanging="993"/>
            </w:pPr>
            <w:r>
              <w:t xml:space="preserve">To provide information, </w:t>
            </w:r>
            <w:r w:rsidR="00B25396">
              <w:t>guidance,</w:t>
            </w:r>
            <w:r>
              <w:t xml:space="preserve"> and support as we are able</w:t>
            </w:r>
            <w:r w:rsidR="006963E9">
              <w:t>.</w:t>
            </w:r>
          </w:p>
          <w:p w14:paraId="71680AC7" w14:textId="75D57FDA" w:rsidR="00C816F3" w:rsidRDefault="00C816F3" w:rsidP="00C816F3">
            <w:pPr>
              <w:pStyle w:val="ListParagraph"/>
              <w:numPr>
                <w:ilvl w:val="3"/>
                <w:numId w:val="16"/>
              </w:numPr>
              <w:ind w:left="1875" w:hanging="993"/>
            </w:pPr>
            <w:r>
              <w:t xml:space="preserve">To share information appropriately with </w:t>
            </w:r>
            <w:r w:rsidR="006963E9">
              <w:t>partner</w:t>
            </w:r>
            <w:r>
              <w:t xml:space="preserve"> agencies where we have concerns about the safety of an individual and </w:t>
            </w:r>
            <w:r w:rsidR="006963E9">
              <w:t xml:space="preserve">where </w:t>
            </w:r>
            <w:r>
              <w:t>statutory thresholds and / or criteria are met</w:t>
            </w:r>
            <w:r w:rsidR="006963E9">
              <w:t>.</w:t>
            </w:r>
            <w:r>
              <w:t xml:space="preserve">  </w:t>
            </w:r>
          </w:p>
          <w:p w14:paraId="3F726330" w14:textId="77777777" w:rsidR="00C816F3" w:rsidRDefault="00C816F3" w:rsidP="00C816F3">
            <w:pPr>
              <w:pStyle w:val="ListParagraph"/>
              <w:numPr>
                <w:ilvl w:val="2"/>
                <w:numId w:val="16"/>
              </w:numPr>
              <w:ind w:hanging="767"/>
            </w:pPr>
            <w:r>
              <w:t>We will record and store information accurately, keeping it securely in line with our legal duties, information sharing policies and national and local guidance and agreements. This will include records such as:</w:t>
            </w:r>
          </w:p>
          <w:p w14:paraId="2253FBAF" w14:textId="77777777" w:rsidR="00C816F3" w:rsidRDefault="00C816F3" w:rsidP="00C816F3">
            <w:pPr>
              <w:pStyle w:val="ListParagraph"/>
              <w:numPr>
                <w:ilvl w:val="3"/>
                <w:numId w:val="16"/>
              </w:numPr>
              <w:ind w:left="1875" w:hanging="993"/>
            </w:pPr>
            <w:r>
              <w:t>Consent forms</w:t>
            </w:r>
          </w:p>
          <w:p w14:paraId="0AEB3AD9" w14:textId="3945C2A1" w:rsidR="00C816F3" w:rsidRDefault="00221120" w:rsidP="00C816F3">
            <w:pPr>
              <w:pStyle w:val="ListParagraph"/>
              <w:numPr>
                <w:ilvl w:val="3"/>
                <w:numId w:val="16"/>
              </w:numPr>
              <w:ind w:left="1875" w:hanging="993"/>
            </w:pPr>
            <w:r>
              <w:t>Registers from organised events</w:t>
            </w:r>
            <w:r w:rsidR="00C816F3">
              <w:t xml:space="preserve"> with children</w:t>
            </w:r>
          </w:p>
          <w:p w14:paraId="7D3D5B3D" w14:textId="77777777" w:rsidR="00C816F3" w:rsidRPr="005460AA" w:rsidRDefault="00C816F3" w:rsidP="00C816F3">
            <w:pPr>
              <w:pStyle w:val="ListParagraph"/>
              <w:numPr>
                <w:ilvl w:val="3"/>
                <w:numId w:val="16"/>
              </w:numPr>
              <w:ind w:left="1875" w:hanging="993"/>
            </w:pPr>
            <w:r w:rsidRPr="005460AA">
              <w:t>Accident and incident reporting</w:t>
            </w:r>
          </w:p>
          <w:p w14:paraId="40EAB331" w14:textId="67D7E555" w:rsidR="00B25396" w:rsidRPr="006963E9" w:rsidRDefault="00C816F3" w:rsidP="006963E9">
            <w:pPr>
              <w:pStyle w:val="ListParagraph"/>
              <w:numPr>
                <w:ilvl w:val="3"/>
                <w:numId w:val="16"/>
              </w:numPr>
              <w:ind w:left="1875" w:hanging="993"/>
            </w:pPr>
            <w:r>
              <w:t>Confidential recording of safeguarding concerns</w:t>
            </w:r>
          </w:p>
          <w:p w14:paraId="23CC51C3" w14:textId="77777777" w:rsidR="00B2311B" w:rsidRDefault="00C816F3" w:rsidP="00B2311B">
            <w:pPr>
              <w:pStyle w:val="ListParagraph"/>
              <w:numPr>
                <w:ilvl w:val="2"/>
                <w:numId w:val="16"/>
              </w:numPr>
              <w:spacing w:line="240" w:lineRule="auto"/>
              <w:ind w:hanging="767"/>
            </w:pPr>
            <w:r>
              <w:t xml:space="preserve">We will </w:t>
            </w:r>
            <w:r w:rsidR="006963E9">
              <w:t>consider the needs of</w:t>
            </w:r>
            <w:r>
              <w:t xml:space="preserve"> children, their parents</w:t>
            </w:r>
            <w:r w:rsidR="006963E9">
              <w:t>/</w:t>
            </w:r>
            <w:r>
              <w:t>carers and adults at risk</w:t>
            </w:r>
            <w:r w:rsidR="006963E9">
              <w:t xml:space="preserve"> who are involved</w:t>
            </w:r>
            <w:r>
              <w:t xml:space="preserve"> in </w:t>
            </w:r>
            <w:r w:rsidR="006963E9">
              <w:t>a</w:t>
            </w:r>
            <w:r>
              <w:t xml:space="preserve"> </w:t>
            </w:r>
            <w:r w:rsidRPr="00B2311B">
              <w:t>safeguarding process wherever possible; making reasonable adjustments where necessary to enable them to participate in the decisions that affect them</w:t>
            </w:r>
            <w:r w:rsidR="006963E9" w:rsidRPr="00B2311B">
              <w:t>.</w:t>
            </w:r>
          </w:p>
          <w:p w14:paraId="3BA1E396" w14:textId="48605C31" w:rsidR="00C816F3" w:rsidRPr="00B2311B" w:rsidRDefault="00C816F3" w:rsidP="00B2311B">
            <w:pPr>
              <w:pStyle w:val="ListParagraph"/>
              <w:numPr>
                <w:ilvl w:val="2"/>
                <w:numId w:val="16"/>
              </w:numPr>
              <w:spacing w:line="240" w:lineRule="auto"/>
              <w:ind w:hanging="767"/>
            </w:pPr>
            <w:r w:rsidRPr="00B2311B">
              <w:t>We will ensure that we have a culture</w:t>
            </w:r>
            <w:r w:rsidR="008154CE" w:rsidRPr="00B2311B">
              <w:t>,</w:t>
            </w:r>
            <w:r w:rsidRPr="00B2311B">
              <w:t xml:space="preserve"> policies</w:t>
            </w:r>
            <w:r w:rsidR="000E1852">
              <w:t>,</w:t>
            </w:r>
            <w:r w:rsidRPr="00B2311B">
              <w:t xml:space="preserve"> and procedures for raising concerns by any</w:t>
            </w:r>
            <w:r w:rsidR="008154CE" w:rsidRPr="00B2311B">
              <w:t>one</w:t>
            </w:r>
            <w:r w:rsidR="008154CE">
              <w:t xml:space="preserve"> in our church community</w:t>
            </w:r>
            <w:r>
              <w:t xml:space="preserve"> including children, adults at risk and their parents/carers</w:t>
            </w:r>
            <w:r w:rsidR="008154CE">
              <w:t>,</w:t>
            </w:r>
            <w:r>
              <w:t xml:space="preserve"> and for dealing with those concerns in an efficient, </w:t>
            </w:r>
            <w:r w:rsidR="008154CE">
              <w:t xml:space="preserve">open, </w:t>
            </w:r>
            <w:r w:rsidR="004E4A54">
              <w:t>honest,</w:t>
            </w:r>
            <w:r>
              <w:t xml:space="preserve"> and fair manner</w:t>
            </w:r>
            <w:r w:rsidR="000E1852">
              <w:t>.</w:t>
            </w:r>
          </w:p>
          <w:p w14:paraId="6A8C1CDE" w14:textId="6E645318" w:rsidR="00C816F3" w:rsidRDefault="00C816F3" w:rsidP="00C816F3">
            <w:pPr>
              <w:pStyle w:val="ListParagraph"/>
              <w:numPr>
                <w:ilvl w:val="2"/>
                <w:numId w:val="16"/>
              </w:numPr>
              <w:tabs>
                <w:tab w:val="left" w:pos="792"/>
              </w:tabs>
              <w:ind w:hanging="767"/>
            </w:pPr>
            <w:r>
              <w:t xml:space="preserve">We will </w:t>
            </w:r>
            <w:r w:rsidR="00C06C5D">
              <w:t>support</w:t>
            </w:r>
            <w:r>
              <w:t xml:space="preserve"> a culture that e</w:t>
            </w:r>
            <w:r w:rsidR="00C16679">
              <w:t>nables</w:t>
            </w:r>
            <w:r>
              <w:t xml:space="preserve"> every member of our community to </w:t>
            </w:r>
            <w:r w:rsidR="00C16679">
              <w:t>raise a complaint,</w:t>
            </w:r>
            <w:r>
              <w:t xml:space="preserve"> </w:t>
            </w:r>
            <w:r w:rsidR="00C16679">
              <w:t>supported by a</w:t>
            </w:r>
            <w:r>
              <w:t xml:space="preserve"> clear </w:t>
            </w:r>
            <w:r w:rsidR="00C16679">
              <w:t xml:space="preserve">Complaints Policy and a </w:t>
            </w:r>
            <w:r w:rsidR="00C06C5D" w:rsidRPr="0074112C">
              <w:t>W</w:t>
            </w:r>
            <w:r w:rsidRPr="0074112C">
              <w:t xml:space="preserve">histleblowing </w:t>
            </w:r>
            <w:r w:rsidR="005D7500">
              <w:t xml:space="preserve">section within the Safeguarding </w:t>
            </w:r>
            <w:r w:rsidR="00C06C5D" w:rsidRPr="0074112C">
              <w:t>P</w:t>
            </w:r>
            <w:r w:rsidRPr="0074112C">
              <w:t>olicy</w:t>
            </w:r>
            <w:r w:rsidR="00C06C5D" w:rsidRPr="0074112C">
              <w:t>.</w:t>
            </w:r>
          </w:p>
          <w:p w14:paraId="1C3C4F83" w14:textId="2E36B44B" w:rsidR="00C816F3" w:rsidRDefault="00C816F3" w:rsidP="00C816F3">
            <w:pPr>
              <w:pStyle w:val="ListParagraph"/>
              <w:numPr>
                <w:ilvl w:val="2"/>
                <w:numId w:val="16"/>
              </w:numPr>
              <w:tabs>
                <w:tab w:val="left" w:pos="792"/>
              </w:tabs>
              <w:ind w:hanging="767"/>
            </w:pPr>
            <w:r>
              <w:t>We will ensure that relevant policies, procedures, codes of conduct etc are publicly available</w:t>
            </w:r>
            <w:r w:rsidR="00C06C5D">
              <w:t>.</w:t>
            </w:r>
          </w:p>
          <w:tbl>
            <w:tblPr>
              <w:tblpPr w:leftFromText="180" w:rightFromText="180" w:vertAnchor="text" w:horzAnchor="margin" w:tblpY="-33"/>
              <w:tblW w:w="10490" w:type="dxa"/>
              <w:tblLayout w:type="fixed"/>
              <w:tblLook w:val="04A0" w:firstRow="1" w:lastRow="0" w:firstColumn="1" w:lastColumn="0" w:noHBand="0" w:noVBand="1"/>
            </w:tblPr>
            <w:tblGrid>
              <w:gridCol w:w="10490"/>
            </w:tblGrid>
            <w:tr w:rsidR="00C06C5D" w:rsidRPr="00D32B7B" w14:paraId="2026214E" w14:textId="77777777" w:rsidTr="00C06C5D">
              <w:trPr>
                <w:trHeight w:val="1357"/>
              </w:trPr>
              <w:tc>
                <w:tcPr>
                  <w:tcW w:w="10490" w:type="dxa"/>
                </w:tcPr>
                <w:tbl>
                  <w:tblPr>
                    <w:tblStyle w:val="TableGrid"/>
                    <w:tblW w:w="9951" w:type="dxa"/>
                    <w:tblInd w:w="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51"/>
                  </w:tblGrid>
                  <w:tr w:rsidR="00C06C5D" w14:paraId="2AD2D851" w14:textId="77777777" w:rsidTr="00C06C5D">
                    <w:tc>
                      <w:tcPr>
                        <w:tcW w:w="9951" w:type="dxa"/>
                      </w:tcPr>
                      <w:p w14:paraId="2C37EFC9" w14:textId="5C2C39F4" w:rsidR="00C06C5D" w:rsidRPr="00527F4C" w:rsidRDefault="00D12FC6" w:rsidP="00C06C5D">
                        <w:pPr>
                          <w:jc w:val="center"/>
                          <w:rPr>
                            <w:b/>
                            <w:bCs/>
                            <w:sz w:val="28"/>
                            <w:szCs w:val="28"/>
                          </w:rPr>
                        </w:pPr>
                        <w:r w:rsidRPr="00527F4C">
                          <w:rPr>
                            <w:b/>
                            <w:bCs/>
                            <w:sz w:val="28"/>
                            <w:szCs w:val="28"/>
                          </w:rPr>
                          <w:lastRenderedPageBreak/>
                          <w:t xml:space="preserve">Part 2: </w:t>
                        </w:r>
                        <w:r w:rsidR="00C06C5D" w:rsidRPr="00527F4C">
                          <w:rPr>
                            <w:b/>
                            <w:bCs/>
                            <w:sz w:val="28"/>
                            <w:szCs w:val="28"/>
                          </w:rPr>
                          <w:t>Safeguarding Procedures</w:t>
                        </w:r>
                      </w:p>
                      <w:p w14:paraId="78F6B035" w14:textId="77777777" w:rsidR="00C06C5D" w:rsidRPr="000E1852" w:rsidRDefault="00C06C5D" w:rsidP="00C06C5D">
                        <w:pPr>
                          <w:rPr>
                            <w:b/>
                            <w:bCs/>
                          </w:rPr>
                        </w:pPr>
                      </w:p>
                    </w:tc>
                  </w:tr>
                  <w:tr w:rsidR="00C06C5D" w14:paraId="2AFA1F67" w14:textId="77777777" w:rsidTr="00C06C5D">
                    <w:tc>
                      <w:tcPr>
                        <w:tcW w:w="9951" w:type="dxa"/>
                      </w:tcPr>
                      <w:p w14:paraId="75C16707" w14:textId="77777777" w:rsidR="00C06C5D" w:rsidRPr="00D32B7B" w:rsidRDefault="00C06C5D" w:rsidP="00C06C5D">
                        <w:pPr>
                          <w:numPr>
                            <w:ilvl w:val="0"/>
                            <w:numId w:val="16"/>
                          </w:numPr>
                          <w:contextualSpacing/>
                          <w:rPr>
                            <w:b/>
                            <w:bCs/>
                          </w:rPr>
                        </w:pPr>
                        <w:r w:rsidRPr="00D32B7B">
                          <w:rPr>
                            <w:b/>
                            <w:bCs/>
                          </w:rPr>
                          <w:t>Purpose</w:t>
                        </w:r>
                      </w:p>
                      <w:p w14:paraId="179A5BF3" w14:textId="77777777" w:rsidR="00C06C5D" w:rsidRPr="00D32B7B" w:rsidRDefault="00C06C5D" w:rsidP="00C06C5D"/>
                      <w:p w14:paraId="00236ACC" w14:textId="77777777" w:rsidR="00C06C5D" w:rsidRDefault="00C06C5D" w:rsidP="00C06C5D">
                        <w:r w:rsidRPr="00D32B7B">
                          <w:t>These procedures aim to provide staff and volunteers with clear and simple instructions as to how safeguarding is promoted and how concerns should be handled. They are not provided for training purposes and will not be used as a substitute for training.</w:t>
                        </w:r>
                      </w:p>
                      <w:p w14:paraId="17C63C0B" w14:textId="7E14D45A" w:rsidR="00531771" w:rsidRPr="004F7D1F" w:rsidRDefault="00531771" w:rsidP="00C06C5D"/>
                    </w:tc>
                  </w:tr>
                  <w:tr w:rsidR="00C06C5D" w14:paraId="2358569B" w14:textId="77777777" w:rsidTr="00C06C5D">
                    <w:tc>
                      <w:tcPr>
                        <w:tcW w:w="9951" w:type="dxa"/>
                      </w:tcPr>
                      <w:p w14:paraId="58938F1A" w14:textId="77777777" w:rsidR="00C06C5D" w:rsidRPr="00D32B7B" w:rsidRDefault="00C06C5D" w:rsidP="00C06C5D">
                        <w:pPr>
                          <w:numPr>
                            <w:ilvl w:val="0"/>
                            <w:numId w:val="16"/>
                          </w:numPr>
                          <w:contextualSpacing/>
                          <w:rPr>
                            <w:b/>
                            <w:bCs/>
                          </w:rPr>
                        </w:pPr>
                        <w:r w:rsidRPr="00D32B7B">
                          <w:rPr>
                            <w:b/>
                            <w:bCs/>
                          </w:rPr>
                          <w:t>Scope</w:t>
                        </w:r>
                      </w:p>
                      <w:p w14:paraId="2FE5CCBC" w14:textId="77777777" w:rsidR="00C06C5D" w:rsidRPr="00D32B7B" w:rsidRDefault="00C06C5D" w:rsidP="00C06C5D"/>
                      <w:p w14:paraId="1DEC1E8B" w14:textId="4315B389" w:rsidR="00C06C5D" w:rsidRDefault="00C06C5D" w:rsidP="00A8307D">
                        <w:r w:rsidRPr="00D32B7B">
                          <w:t>These procedures apply to all staff and volunteers</w:t>
                        </w:r>
                        <w:r>
                          <w:t xml:space="preserve"> and others </w:t>
                        </w:r>
                        <w:r w:rsidRPr="00D32B7B">
                          <w:t xml:space="preserve">who act on behalf of </w:t>
                        </w:r>
                        <w:r w:rsidR="00CA7856">
                          <w:t>Centre Church Droitwich</w:t>
                        </w:r>
                        <w:r w:rsidRPr="00D32B7B">
                          <w:t>.</w:t>
                        </w:r>
                      </w:p>
                      <w:p w14:paraId="065C7099" w14:textId="77777777" w:rsidR="00C06C5D" w:rsidRPr="00082471" w:rsidRDefault="00C06C5D" w:rsidP="00C06C5D">
                        <w:pPr>
                          <w:jc w:val="center"/>
                        </w:pPr>
                      </w:p>
                    </w:tc>
                  </w:tr>
                  <w:tr w:rsidR="00C06C5D" w14:paraId="36B340FA" w14:textId="77777777" w:rsidTr="00C06C5D">
                    <w:tc>
                      <w:tcPr>
                        <w:tcW w:w="9951" w:type="dxa"/>
                      </w:tcPr>
                      <w:p w14:paraId="0EFF348E" w14:textId="77777777" w:rsidR="00C06C5D" w:rsidRPr="00D32B7B" w:rsidRDefault="00C06C5D" w:rsidP="00C06C5D">
                        <w:pPr>
                          <w:numPr>
                            <w:ilvl w:val="0"/>
                            <w:numId w:val="16"/>
                          </w:numPr>
                          <w:spacing w:after="160" w:line="259" w:lineRule="auto"/>
                          <w:ind w:left="432" w:hanging="426"/>
                          <w:contextualSpacing/>
                          <w:rPr>
                            <w:b/>
                            <w:bCs/>
                          </w:rPr>
                        </w:pPr>
                        <w:r w:rsidRPr="00D32B7B">
                          <w:rPr>
                            <w:b/>
                            <w:bCs/>
                          </w:rPr>
                          <w:t>Definitions</w:t>
                        </w:r>
                      </w:p>
                      <w:p w14:paraId="7FE9C665" w14:textId="77777777" w:rsidR="00C06C5D" w:rsidRDefault="00C06C5D" w:rsidP="00502B26">
                        <w:pPr>
                          <w:contextualSpacing/>
                        </w:pPr>
                      </w:p>
                      <w:p w14:paraId="466D1AC9" w14:textId="244601BE" w:rsidR="00C06C5D" w:rsidRDefault="00C06C5D" w:rsidP="00A8307D">
                        <w:pPr>
                          <w:contextualSpacing/>
                          <w:rPr>
                            <w:b/>
                            <w:bCs/>
                            <w:u w:val="single"/>
                          </w:rPr>
                        </w:pPr>
                        <w:r>
                          <w:rPr>
                            <w:b/>
                            <w:bCs/>
                          </w:rPr>
                          <w:t xml:space="preserve">Adult: </w:t>
                        </w:r>
                        <w:r w:rsidR="005A0E16" w:rsidRPr="005A0E16">
                          <w:t>Refers to</w:t>
                        </w:r>
                        <w:r w:rsidR="005A0E16">
                          <w:rPr>
                            <w:b/>
                            <w:bCs/>
                          </w:rPr>
                          <w:t xml:space="preserve"> </w:t>
                        </w:r>
                        <w:r w:rsidRPr="00EC0CFF">
                          <w:t>a person who is at least 18 years of age</w:t>
                        </w:r>
                        <w:r w:rsidR="00502B26">
                          <w:t>.</w:t>
                        </w:r>
                      </w:p>
                      <w:p w14:paraId="62A961DE" w14:textId="77777777" w:rsidR="00C06C5D" w:rsidRPr="00EC0CFF" w:rsidRDefault="00C06C5D" w:rsidP="00C06C5D">
                        <w:pPr>
                          <w:ind w:left="432"/>
                          <w:contextualSpacing/>
                        </w:pPr>
                      </w:p>
                      <w:p w14:paraId="60E00A49" w14:textId="55D10D81" w:rsidR="00502B26" w:rsidRDefault="00C06C5D" w:rsidP="00A8307D">
                        <w:pPr>
                          <w:contextualSpacing/>
                        </w:pPr>
                        <w:r>
                          <w:rPr>
                            <w:b/>
                            <w:bCs/>
                          </w:rPr>
                          <w:t xml:space="preserve">Adult at risk: </w:t>
                        </w:r>
                        <w:r w:rsidR="00502B26">
                          <w:t>Refers to any person who at a particular time:</w:t>
                        </w:r>
                      </w:p>
                      <w:p w14:paraId="4FFFEF1F" w14:textId="154B32F9" w:rsidR="00502B26" w:rsidRDefault="00502B26" w:rsidP="00502B26">
                        <w:pPr>
                          <w:pStyle w:val="ListParagraph"/>
                          <w:numPr>
                            <w:ilvl w:val="0"/>
                            <w:numId w:val="24"/>
                          </w:numPr>
                          <w:spacing w:line="240" w:lineRule="auto"/>
                        </w:pPr>
                        <w:r>
                          <w:t>Is aged 18 years and over</w:t>
                        </w:r>
                      </w:p>
                      <w:p w14:paraId="00EF43E4" w14:textId="605A236D" w:rsidR="00502B26" w:rsidRDefault="00502B26" w:rsidP="00502B26">
                        <w:pPr>
                          <w:pStyle w:val="ListParagraph"/>
                          <w:numPr>
                            <w:ilvl w:val="0"/>
                            <w:numId w:val="24"/>
                          </w:numPr>
                          <w:spacing w:line="240" w:lineRule="auto"/>
                        </w:pPr>
                        <w:r>
                          <w:t xml:space="preserve">Is or may </w:t>
                        </w:r>
                        <w:proofErr w:type="gramStart"/>
                        <w:r>
                          <w:t>be in need of</w:t>
                        </w:r>
                        <w:proofErr w:type="gramEnd"/>
                        <w:r>
                          <w:t xml:space="preserve"> community care services by reason of mental health issues, learning or physical disability, sensory impairment, age or illness; and</w:t>
                        </w:r>
                      </w:p>
                      <w:p w14:paraId="7D0DFDE3" w14:textId="23AF38EF" w:rsidR="00502B26" w:rsidRPr="00502B26" w:rsidRDefault="00502B26" w:rsidP="00502B26">
                        <w:pPr>
                          <w:pStyle w:val="ListParagraph"/>
                          <w:numPr>
                            <w:ilvl w:val="0"/>
                            <w:numId w:val="24"/>
                          </w:numPr>
                          <w:spacing w:line="240" w:lineRule="auto"/>
                        </w:pPr>
                        <w:r>
                          <w:t>Is or may be unable to take care of him/herself or unable to protect him/herself against significant</w:t>
                        </w:r>
                        <w:r w:rsidR="00082135">
                          <w:t xml:space="preserve"> harm or serious exploitation.</w:t>
                        </w:r>
                      </w:p>
                      <w:p w14:paraId="24BE1C08" w14:textId="77777777" w:rsidR="00C06C5D" w:rsidRDefault="00C06C5D" w:rsidP="005A0E16">
                        <w:pPr>
                          <w:contextualSpacing/>
                          <w:rPr>
                            <w:b/>
                            <w:bCs/>
                          </w:rPr>
                        </w:pPr>
                      </w:p>
                      <w:p w14:paraId="2A8ACCBB" w14:textId="5D5207D1" w:rsidR="005D7500" w:rsidRPr="00D909CC" w:rsidRDefault="005D7500" w:rsidP="005D7500">
                        <w:r w:rsidRPr="005D7500">
                          <w:rPr>
                            <w:b/>
                            <w:bCs/>
                          </w:rPr>
                          <w:t>Allegation</w:t>
                        </w:r>
                        <w:r w:rsidR="00FD5C1E">
                          <w:rPr>
                            <w:b/>
                            <w:bCs/>
                          </w:rPr>
                          <w:t>:</w:t>
                        </w:r>
                        <w:r w:rsidRPr="00D909CC">
                          <w:t xml:space="preserve"> </w:t>
                        </w:r>
                        <w:r w:rsidR="00FD5C1E">
                          <w:t>I</w:t>
                        </w:r>
                        <w:r w:rsidRPr="00D909CC">
                          <w:t>s the claim or concern that someone who has access to vulnerable people including children and adults at risk of abuse has:</w:t>
                        </w:r>
                      </w:p>
                      <w:p w14:paraId="29DCEB4A" w14:textId="77777777" w:rsidR="005D7500" w:rsidRPr="00D909CC" w:rsidRDefault="005D7500" w:rsidP="005D7500">
                        <w:pPr>
                          <w:pStyle w:val="ListParagraph"/>
                          <w:numPr>
                            <w:ilvl w:val="0"/>
                            <w:numId w:val="24"/>
                          </w:numPr>
                          <w:spacing w:line="240" w:lineRule="auto"/>
                        </w:pPr>
                        <w:r w:rsidRPr="00D909CC">
                          <w:t>Caused harm to an individual</w:t>
                        </w:r>
                      </w:p>
                      <w:p w14:paraId="1B3B490E" w14:textId="77777777" w:rsidR="005D7500" w:rsidRPr="00D909CC" w:rsidRDefault="005D7500" w:rsidP="005D7500">
                        <w:pPr>
                          <w:pStyle w:val="ListParagraph"/>
                          <w:numPr>
                            <w:ilvl w:val="0"/>
                            <w:numId w:val="24"/>
                          </w:numPr>
                          <w:spacing w:line="240" w:lineRule="auto"/>
                        </w:pPr>
                        <w:r w:rsidRPr="00D909CC">
                          <w:t>Committed a criminal offence involving such a person</w:t>
                        </w:r>
                      </w:p>
                      <w:p w14:paraId="26012A0B" w14:textId="72C07F29" w:rsidR="005D7500" w:rsidRPr="005D7500" w:rsidRDefault="005D7500" w:rsidP="005D7500">
                        <w:pPr>
                          <w:pStyle w:val="ListParagraph"/>
                          <w:numPr>
                            <w:ilvl w:val="0"/>
                            <w:numId w:val="24"/>
                          </w:numPr>
                          <w:spacing w:line="240" w:lineRule="auto"/>
                        </w:pPr>
                        <w:r w:rsidRPr="00D909CC">
                          <w:t>Behaved in a way that may indicate that they are unsuitable to work with such people</w:t>
                        </w:r>
                      </w:p>
                      <w:p w14:paraId="1ECF8512" w14:textId="77777777" w:rsidR="005D7500" w:rsidRDefault="005D7500" w:rsidP="00A8307D">
                        <w:pPr>
                          <w:contextualSpacing/>
                          <w:rPr>
                            <w:b/>
                            <w:bCs/>
                          </w:rPr>
                        </w:pPr>
                      </w:p>
                      <w:p w14:paraId="2C4615FB" w14:textId="15B6BF24" w:rsidR="00C06C5D" w:rsidRDefault="00C06C5D" w:rsidP="00A8307D">
                        <w:pPr>
                          <w:contextualSpacing/>
                        </w:pPr>
                        <w:r>
                          <w:rPr>
                            <w:b/>
                            <w:bCs/>
                          </w:rPr>
                          <w:t xml:space="preserve">Child: </w:t>
                        </w:r>
                        <w:r w:rsidR="005A0E16">
                          <w:t>Refers to a person who is under 18 years of age</w:t>
                        </w:r>
                        <w:r>
                          <w:t xml:space="preserve">. </w:t>
                        </w:r>
                      </w:p>
                      <w:p w14:paraId="4003C5DB" w14:textId="6BCA4636" w:rsidR="00E6099A" w:rsidRDefault="00E6099A" w:rsidP="00C06C5D">
                        <w:pPr>
                          <w:ind w:left="432"/>
                          <w:contextualSpacing/>
                        </w:pPr>
                      </w:p>
                      <w:p w14:paraId="49F475C9" w14:textId="2E61EDD6" w:rsidR="00E6099A" w:rsidRPr="00E6099A" w:rsidRDefault="00E6099A" w:rsidP="00A8307D">
                        <w:pPr>
                          <w:contextualSpacing/>
                        </w:pPr>
                        <w:r>
                          <w:rPr>
                            <w:b/>
                            <w:bCs/>
                          </w:rPr>
                          <w:t>Church Community:</w:t>
                        </w:r>
                        <w:r>
                          <w:t xml:space="preserve"> Refers to any gathering of members and/or regular attenders at Centre Church Droitwich.</w:t>
                        </w:r>
                      </w:p>
                      <w:p w14:paraId="391C1A5B" w14:textId="77777777" w:rsidR="00C06C5D" w:rsidRDefault="00C06C5D" w:rsidP="00454C22">
                        <w:pPr>
                          <w:contextualSpacing/>
                          <w:rPr>
                            <w:b/>
                            <w:bCs/>
                          </w:rPr>
                        </w:pPr>
                      </w:p>
                      <w:p w14:paraId="7FA751FB" w14:textId="5CCC850B" w:rsidR="005D7500" w:rsidRDefault="005D7500" w:rsidP="00A8307D">
                        <w:r>
                          <w:rPr>
                            <w:b/>
                            <w:bCs/>
                          </w:rPr>
                          <w:t>C</w:t>
                        </w:r>
                        <w:r w:rsidRPr="00D909CC">
                          <w:rPr>
                            <w:b/>
                            <w:bCs/>
                          </w:rPr>
                          <w:t xml:space="preserve">oncern about </w:t>
                        </w:r>
                        <w:r>
                          <w:rPr>
                            <w:b/>
                            <w:bCs/>
                          </w:rPr>
                          <w:t>P</w:t>
                        </w:r>
                        <w:r w:rsidRPr="00D909CC">
                          <w:rPr>
                            <w:b/>
                            <w:bCs/>
                          </w:rPr>
                          <w:t>ractice</w:t>
                        </w:r>
                        <w:r w:rsidR="000567FB">
                          <w:rPr>
                            <w:b/>
                            <w:bCs/>
                          </w:rPr>
                          <w:t>:</w:t>
                        </w:r>
                        <w:r w:rsidRPr="00D909CC">
                          <w:t xml:space="preserve"> </w:t>
                        </w:r>
                        <w:r w:rsidR="000567FB">
                          <w:t>I</w:t>
                        </w:r>
                        <w:r w:rsidRPr="00D909CC">
                          <w:t>s a concern that methods of operation within the organisation may be placing</w:t>
                        </w:r>
                        <w:r>
                          <w:t xml:space="preserve">, or potentially placing </w:t>
                        </w:r>
                        <w:r w:rsidRPr="00D909CC">
                          <w:t>individuals at risk of harm</w:t>
                        </w:r>
                        <w:r>
                          <w:t>.</w:t>
                        </w:r>
                      </w:p>
                      <w:p w14:paraId="2D18EC56" w14:textId="302F63F4" w:rsidR="005719EA" w:rsidRDefault="005719EA" w:rsidP="00A8307D"/>
                      <w:p w14:paraId="251A50C6" w14:textId="2A14F3D4" w:rsidR="005719EA" w:rsidRDefault="005719EA" w:rsidP="00A8307D">
                        <w:r w:rsidRPr="005719EA">
                          <w:rPr>
                            <w:b/>
                            <w:bCs/>
                          </w:rPr>
                          <w:t>Designated Safeguarding Lead (DSL):</w:t>
                        </w:r>
                        <w:r>
                          <w:t xml:space="preserve"> Refers to the individual who retains oversight of safeguarding policies, procedures and practice at Centre Church Droitwich. </w:t>
                        </w:r>
                      </w:p>
                      <w:p w14:paraId="00DACD22" w14:textId="64FC3EE8" w:rsidR="005719EA" w:rsidRDefault="005719EA" w:rsidP="00A8307D"/>
                      <w:p w14:paraId="3C0634E8" w14:textId="104A14A0" w:rsidR="005719EA" w:rsidRPr="005D7500" w:rsidRDefault="005719EA" w:rsidP="00A8307D">
                        <w:r w:rsidRPr="005719EA">
                          <w:rPr>
                            <w:b/>
                            <w:bCs/>
                          </w:rPr>
                          <w:t>Deputy Designated Safeguarding Lead:</w:t>
                        </w:r>
                        <w:r>
                          <w:t xml:space="preserve"> Refers to the individual who supports the DSL and performs DSL duties in their absence.</w:t>
                        </w:r>
                      </w:p>
                      <w:p w14:paraId="2FEA015D" w14:textId="77777777" w:rsidR="005D7500" w:rsidRDefault="005D7500" w:rsidP="00A8307D">
                        <w:pPr>
                          <w:contextualSpacing/>
                          <w:rPr>
                            <w:b/>
                            <w:bCs/>
                          </w:rPr>
                        </w:pPr>
                      </w:p>
                      <w:p w14:paraId="062BD55A" w14:textId="401D93C0" w:rsidR="00C06C5D" w:rsidRDefault="00C06C5D" w:rsidP="00A8307D">
                        <w:pPr>
                          <w:contextualSpacing/>
                        </w:pPr>
                        <w:r w:rsidRPr="00D32B7B">
                          <w:rPr>
                            <w:b/>
                            <w:bCs/>
                          </w:rPr>
                          <w:t xml:space="preserve">Elder(s): </w:t>
                        </w:r>
                        <w:r w:rsidR="000D3CC6">
                          <w:t>R</w:t>
                        </w:r>
                        <w:r w:rsidRPr="00D32B7B">
                          <w:t>efers to those appointed by the church to that office to provide spiritual leadership</w:t>
                        </w:r>
                        <w:r>
                          <w:t xml:space="preserve"> and instruction. </w:t>
                        </w:r>
                      </w:p>
                      <w:p w14:paraId="49BA1460" w14:textId="02AC88BC" w:rsidR="00AC0114" w:rsidRDefault="00AC0114" w:rsidP="00A8307D">
                        <w:pPr>
                          <w:contextualSpacing/>
                        </w:pPr>
                      </w:p>
                      <w:p w14:paraId="19A22AC4" w14:textId="55785D5E" w:rsidR="009E3F26" w:rsidRDefault="00AC0114" w:rsidP="00A8307D">
                        <w:pPr>
                          <w:contextualSpacing/>
                        </w:pPr>
                        <w:r w:rsidRPr="00AC0114">
                          <w:rPr>
                            <w:b/>
                            <w:bCs/>
                          </w:rPr>
                          <w:t>Local Authority Designated Officer</w:t>
                        </w:r>
                        <w:r>
                          <w:rPr>
                            <w:b/>
                            <w:bCs/>
                          </w:rPr>
                          <w:t xml:space="preserve"> (LADO): </w:t>
                        </w:r>
                        <w:r w:rsidR="00C97AAE" w:rsidRPr="00C97AAE">
                          <w:t>Person within the local authority who has responsibility for dealing with concerns about adults who work with children.</w:t>
                        </w:r>
                      </w:p>
                      <w:p w14:paraId="638AC8D3" w14:textId="4BC0BC5D" w:rsidR="00A8307D" w:rsidRDefault="009E3F26" w:rsidP="009E3F26">
                        <w:pPr>
                          <w:pStyle w:val="NormalWeb"/>
                        </w:pPr>
                        <w:r w:rsidRPr="00AB3A1E">
                          <w:rPr>
                            <w:rFonts w:asciiTheme="minorHAnsi" w:hAnsiTheme="minorHAnsi" w:cstheme="minorHAnsi"/>
                            <w:b/>
                            <w:bCs/>
                            <w:sz w:val="22"/>
                            <w:szCs w:val="22"/>
                          </w:rPr>
                          <w:t>Low Level Concern:</w:t>
                        </w:r>
                        <w:r w:rsidRPr="00AB3A1E">
                          <w:rPr>
                            <w:b/>
                            <w:bCs/>
                          </w:rPr>
                          <w:t xml:space="preserve"> </w:t>
                        </w:r>
                        <w:r w:rsidRPr="00AB3A1E">
                          <w:rPr>
                            <w:rFonts w:asciiTheme="minorHAnsi" w:hAnsiTheme="minorHAnsi" w:cstheme="minorHAnsi"/>
                            <w:sz w:val="22"/>
                            <w:szCs w:val="22"/>
                          </w:rPr>
                          <w:t>A concern involving an adult staff member or volunteer that may have acted</w:t>
                        </w:r>
                        <w:r w:rsidRPr="00AB3A1E">
                          <w:rPr>
                            <w:rFonts w:asciiTheme="minorHAnsi" w:hAnsiTheme="minorHAnsi" w:cstheme="minorHAnsi"/>
                            <w:sz w:val="22"/>
                            <w:szCs w:val="22"/>
                          </w:rPr>
                          <w:br/>
                          <w:t>in a way that is inconsistent</w:t>
                        </w:r>
                        <w:r w:rsidRPr="00AB3A1E">
                          <w:rPr>
                            <w:rFonts w:ascii="HelveticaNeueLTPro" w:hAnsi="HelveticaNeueLTPro"/>
                          </w:rPr>
                          <w:t xml:space="preserve"> </w:t>
                        </w:r>
                        <w:r w:rsidRPr="00AB3A1E">
                          <w:rPr>
                            <w:rFonts w:asciiTheme="minorHAnsi" w:hAnsiTheme="minorHAnsi" w:cstheme="minorHAnsi"/>
                            <w:sz w:val="22"/>
                            <w:szCs w:val="22"/>
                          </w:rPr>
                          <w:t>with the Code of Conduct but is otherwise not</w:t>
                        </w:r>
                        <w:r w:rsidRPr="00AB3A1E">
                          <w:rPr>
                            <w:rFonts w:ascii="HelveticaNeueLTPro" w:hAnsi="HelveticaNeueLTPro"/>
                          </w:rPr>
                          <w:t xml:space="preserve"> </w:t>
                        </w:r>
                        <w:r w:rsidRPr="00AB3A1E">
                          <w:rPr>
                            <w:rFonts w:asciiTheme="minorHAnsi" w:hAnsiTheme="minorHAnsi" w:cstheme="minorHAnsi"/>
                            <w:sz w:val="22"/>
                            <w:szCs w:val="22"/>
                          </w:rPr>
                          <w:t>serious enough to consider a referral to the LADO. The term ‘low-level’ concern does not mean that it is insignificant.</w:t>
                        </w:r>
                        <w:r>
                          <w:rPr>
                            <w:rFonts w:ascii="HelveticaNeueLTPro" w:hAnsi="HelveticaNeueLTPro"/>
                          </w:rPr>
                          <w:t xml:space="preserve"> </w:t>
                        </w:r>
                      </w:p>
                      <w:p w14:paraId="6D2BAB9C" w14:textId="387EC67E" w:rsidR="00A8307D" w:rsidRDefault="00A8307D" w:rsidP="00A8307D">
                        <w:pPr>
                          <w:contextualSpacing/>
                        </w:pPr>
                        <w:r w:rsidRPr="00A8307D">
                          <w:rPr>
                            <w:b/>
                            <w:bCs/>
                          </w:rPr>
                          <w:lastRenderedPageBreak/>
                          <w:t>Member of Centre Church Droitwich:</w:t>
                        </w:r>
                        <w:r>
                          <w:t xml:space="preserve"> Refers to an adult who has </w:t>
                        </w:r>
                        <w:r w:rsidR="004C0EE8">
                          <w:t>been accepted into</w:t>
                        </w:r>
                        <w:r>
                          <w:t xml:space="preserve"> formal </w:t>
                        </w:r>
                        <w:r w:rsidR="004C0EE8">
                          <w:t>membership of the church.</w:t>
                        </w:r>
                      </w:p>
                      <w:p w14:paraId="729193E1" w14:textId="55E32336" w:rsidR="00F04966" w:rsidRDefault="00F04966" w:rsidP="00A8307D">
                        <w:pPr>
                          <w:contextualSpacing/>
                        </w:pPr>
                      </w:p>
                      <w:p w14:paraId="05CAADDB" w14:textId="4D8D0BD3" w:rsidR="00F04966" w:rsidRDefault="00F04966" w:rsidP="00A8307D">
                        <w:pPr>
                          <w:contextualSpacing/>
                        </w:pPr>
                        <w:r w:rsidRPr="00F04966">
                          <w:rPr>
                            <w:b/>
                            <w:bCs/>
                          </w:rPr>
                          <w:t>Ministry Team Leader</w:t>
                        </w:r>
                        <w:r>
                          <w:rPr>
                            <w:b/>
                            <w:bCs/>
                          </w:rPr>
                          <w:t xml:space="preserve">: </w:t>
                        </w:r>
                        <w:r>
                          <w:t>Refers to an adult who has responsibility for a group</w:t>
                        </w:r>
                        <w:r w:rsidR="00F675B0">
                          <w:t>,</w:t>
                        </w:r>
                        <w:r>
                          <w:t xml:space="preserve"> event </w:t>
                        </w:r>
                        <w:r w:rsidR="00F675B0">
                          <w:t xml:space="preserve">or church function </w:t>
                        </w:r>
                        <w:r>
                          <w:t>on an ongoing basis.</w:t>
                        </w:r>
                      </w:p>
                      <w:p w14:paraId="370B72B2" w14:textId="4D3BF6B9" w:rsidR="009F06F4" w:rsidRDefault="009F06F4" w:rsidP="00A8307D">
                        <w:pPr>
                          <w:contextualSpacing/>
                        </w:pPr>
                      </w:p>
                      <w:p w14:paraId="1074EBCE" w14:textId="136A090E" w:rsidR="009F06F4" w:rsidRPr="009F06F4" w:rsidRDefault="009F06F4" w:rsidP="00A8307D">
                        <w:pPr>
                          <w:contextualSpacing/>
                        </w:pPr>
                        <w:r w:rsidRPr="009F06F4">
                          <w:rPr>
                            <w:b/>
                            <w:bCs/>
                          </w:rPr>
                          <w:t>Safer Recruitment:</w:t>
                        </w:r>
                        <w:r>
                          <w:rPr>
                            <w:b/>
                            <w:bCs/>
                          </w:rPr>
                          <w:t xml:space="preserve"> </w:t>
                        </w:r>
                        <w:r w:rsidR="00420A62" w:rsidRPr="00420A62">
                          <w:t>A set of practices to help ensure that staff and volunteers are suitable to work with children and adults at risk.</w:t>
                        </w:r>
                      </w:p>
                      <w:p w14:paraId="3AAEB9B3" w14:textId="77777777" w:rsidR="00C06C5D" w:rsidRDefault="00C06C5D" w:rsidP="00E6099A">
                        <w:pPr>
                          <w:contextualSpacing/>
                          <w:rPr>
                            <w:b/>
                            <w:bCs/>
                          </w:rPr>
                        </w:pPr>
                      </w:p>
                      <w:p w14:paraId="5C16D161" w14:textId="687A659E" w:rsidR="00C06C5D" w:rsidRPr="00EC0CFF" w:rsidRDefault="00C06C5D" w:rsidP="00A8307D">
                        <w:pPr>
                          <w:contextualSpacing/>
                        </w:pPr>
                        <w:r w:rsidRPr="00170191">
                          <w:rPr>
                            <w:b/>
                            <w:bCs/>
                          </w:rPr>
                          <w:t>Single Central Record</w:t>
                        </w:r>
                        <w:r>
                          <w:rPr>
                            <w:b/>
                            <w:bCs/>
                          </w:rPr>
                          <w:t xml:space="preserve">: </w:t>
                        </w:r>
                        <w:r w:rsidR="000567FB">
                          <w:t>I</w:t>
                        </w:r>
                        <w:r>
                          <w:t xml:space="preserve">s the master record of all pre-appointment checks and processes that were completed prior to appointment to a role. </w:t>
                        </w:r>
                      </w:p>
                      <w:p w14:paraId="3F7A2867" w14:textId="77777777" w:rsidR="00C06C5D" w:rsidRPr="00D32B7B" w:rsidRDefault="00C06C5D" w:rsidP="000D3CC6">
                        <w:pPr>
                          <w:contextualSpacing/>
                          <w:rPr>
                            <w:b/>
                            <w:bCs/>
                          </w:rPr>
                        </w:pPr>
                      </w:p>
                      <w:p w14:paraId="4C6CD1A2" w14:textId="008FBD34" w:rsidR="00C06C5D" w:rsidRDefault="00C06C5D" w:rsidP="00A8307D">
                        <w:pPr>
                          <w:contextualSpacing/>
                        </w:pPr>
                        <w:r w:rsidRPr="00D32B7B">
                          <w:rPr>
                            <w:b/>
                            <w:bCs/>
                          </w:rPr>
                          <w:t xml:space="preserve">Staff: </w:t>
                        </w:r>
                        <w:r w:rsidR="007F3EFD">
                          <w:t>R</w:t>
                        </w:r>
                        <w:r w:rsidRPr="00D32B7B">
                          <w:t xml:space="preserve">efers to any paid employee </w:t>
                        </w:r>
                        <w:r w:rsidR="007F3EFD">
                          <w:t>of Centre Church Droitwich, volunteer member of staff, or co-worker seconded to us and functioning as a member of the Centre Church Droitwich staff team</w:t>
                        </w:r>
                        <w:r>
                          <w:t>.</w:t>
                        </w:r>
                      </w:p>
                      <w:p w14:paraId="5DBF1695" w14:textId="77777777" w:rsidR="00C06C5D" w:rsidRDefault="00C06C5D" w:rsidP="000D3CC6">
                        <w:pPr>
                          <w:contextualSpacing/>
                          <w:rPr>
                            <w:b/>
                            <w:bCs/>
                          </w:rPr>
                        </w:pPr>
                      </w:p>
                      <w:p w14:paraId="06D24BAB" w14:textId="006BE8E5" w:rsidR="00C06C5D" w:rsidRDefault="00C06C5D" w:rsidP="00A8307D">
                        <w:pPr>
                          <w:contextualSpacing/>
                        </w:pPr>
                        <w:r w:rsidRPr="00170191">
                          <w:rPr>
                            <w:b/>
                            <w:bCs/>
                          </w:rPr>
                          <w:t>Trustee(s)</w:t>
                        </w:r>
                        <w:r w:rsidR="00F04966">
                          <w:rPr>
                            <w:b/>
                            <w:bCs/>
                          </w:rPr>
                          <w:t>:</w:t>
                        </w:r>
                        <w:r>
                          <w:t xml:space="preserve"> </w:t>
                        </w:r>
                        <w:r w:rsidR="00EA2977">
                          <w:t>R</w:t>
                        </w:r>
                        <w:r>
                          <w:t xml:space="preserve">efers to those who are legally responsible for the governance and oversight of </w:t>
                        </w:r>
                        <w:r w:rsidR="007F3EFD">
                          <w:t>Centre Church Droitwich</w:t>
                        </w:r>
                        <w:r>
                          <w:t>.</w:t>
                        </w:r>
                        <w:r w:rsidR="00C06679">
                          <w:t xml:space="preserve"> Currently at Centre Church Droitwich the Elders are the recognised Trustees.</w:t>
                        </w:r>
                      </w:p>
                      <w:p w14:paraId="7B225D36" w14:textId="77777777" w:rsidR="00C06C5D" w:rsidRPr="00D32B7B" w:rsidRDefault="00C06C5D" w:rsidP="000D3CC6">
                        <w:pPr>
                          <w:contextualSpacing/>
                          <w:rPr>
                            <w:b/>
                            <w:bCs/>
                          </w:rPr>
                        </w:pPr>
                      </w:p>
                      <w:p w14:paraId="705ED940" w14:textId="374D058A" w:rsidR="00C06C5D" w:rsidRDefault="00C06C5D" w:rsidP="00A8307D">
                        <w:pPr>
                          <w:contextualSpacing/>
                        </w:pPr>
                        <w:r w:rsidRPr="00D32B7B">
                          <w:rPr>
                            <w:b/>
                            <w:bCs/>
                          </w:rPr>
                          <w:t xml:space="preserve">Volunteer(s): </w:t>
                        </w:r>
                        <w:r w:rsidR="00EA2977">
                          <w:t>R</w:t>
                        </w:r>
                        <w:r w:rsidRPr="00D32B7B">
                          <w:t>efers to anyone who is appointed by the church to a role</w:t>
                        </w:r>
                        <w:r w:rsidR="00E6099A">
                          <w:t>,</w:t>
                        </w:r>
                        <w:r>
                          <w:t xml:space="preserve"> or who performs identified tasks on behalf of the church</w:t>
                        </w:r>
                        <w:r w:rsidRPr="00D32B7B">
                          <w:t xml:space="preserve"> for which they receive no payment (other than out-of-pocket expenses that are appropriately authorised)</w:t>
                        </w:r>
                        <w:r>
                          <w:t>.</w:t>
                        </w:r>
                      </w:p>
                      <w:p w14:paraId="4E48D38C" w14:textId="5AE88789" w:rsidR="000D3CC6" w:rsidRDefault="000D3CC6" w:rsidP="00C06C5D">
                        <w:pPr>
                          <w:ind w:left="432"/>
                          <w:contextualSpacing/>
                        </w:pPr>
                      </w:p>
                      <w:p w14:paraId="25A47F45" w14:textId="64DE5A18" w:rsidR="000D3CC6" w:rsidRPr="00E6099A" w:rsidRDefault="000D3CC6" w:rsidP="00A8307D">
                        <w:pPr>
                          <w:contextualSpacing/>
                        </w:pPr>
                        <w:r>
                          <w:rPr>
                            <w:b/>
                            <w:bCs/>
                          </w:rPr>
                          <w:t xml:space="preserve">We: </w:t>
                        </w:r>
                        <w:r w:rsidR="00E6099A">
                          <w:t>Refers to Centre Church Droitwich as a</w:t>
                        </w:r>
                        <w:r w:rsidR="00A8307D">
                          <w:t xml:space="preserve"> church body, principally defined through membership status.</w:t>
                        </w:r>
                      </w:p>
                      <w:p w14:paraId="01C1572D" w14:textId="77777777" w:rsidR="00C06C5D" w:rsidRPr="00EC0CFF" w:rsidRDefault="00C06C5D" w:rsidP="00C06C5D">
                        <w:pPr>
                          <w:ind w:left="432"/>
                          <w:contextualSpacing/>
                        </w:pPr>
                      </w:p>
                      <w:p w14:paraId="632B8B94" w14:textId="27F26E7F" w:rsidR="005D7500" w:rsidRPr="00D909CC" w:rsidRDefault="005D7500" w:rsidP="005D7500">
                        <w:r w:rsidRPr="00D909CC">
                          <w:rPr>
                            <w:b/>
                            <w:bCs/>
                          </w:rPr>
                          <w:t>Whistleblowing</w:t>
                        </w:r>
                        <w:r w:rsidR="000567FB">
                          <w:t>: I</w:t>
                        </w:r>
                        <w:r w:rsidRPr="00D909CC">
                          <w:t>s raising a concern externally in circumstances where:</w:t>
                        </w:r>
                      </w:p>
                      <w:p w14:paraId="440E04FE" w14:textId="77777777" w:rsidR="005D7500" w:rsidRDefault="005D7500" w:rsidP="005D7500">
                        <w:pPr>
                          <w:pStyle w:val="ListParagraph"/>
                          <w:numPr>
                            <w:ilvl w:val="0"/>
                            <w:numId w:val="24"/>
                          </w:numPr>
                          <w:spacing w:line="240" w:lineRule="auto"/>
                        </w:pPr>
                        <w:r>
                          <w:t>The individual has raised concerns internally, but the concerns have not been adequately addressed or</w:t>
                        </w:r>
                      </w:p>
                      <w:p w14:paraId="665F20D1" w14:textId="5840ABDC" w:rsidR="00C06C5D" w:rsidRPr="005D7500" w:rsidRDefault="005D7500" w:rsidP="005D7500">
                        <w:pPr>
                          <w:pStyle w:val="ListParagraph"/>
                          <w:numPr>
                            <w:ilvl w:val="0"/>
                            <w:numId w:val="24"/>
                          </w:numPr>
                          <w:spacing w:line="240" w:lineRule="auto"/>
                        </w:pPr>
                        <w:r>
                          <w:t>The individual does not feel safe or able to address the concerns internally</w:t>
                        </w:r>
                      </w:p>
                      <w:p w14:paraId="089F3990" w14:textId="77777777" w:rsidR="00F675B0" w:rsidRDefault="00F675B0" w:rsidP="00F04966">
                        <w:pPr>
                          <w:contextualSpacing/>
                          <w:rPr>
                            <w:b/>
                            <w:bCs/>
                          </w:rPr>
                        </w:pPr>
                      </w:p>
                      <w:p w14:paraId="14E88140" w14:textId="6A7AEB3B" w:rsidR="00F675B0" w:rsidRPr="00D32B7B" w:rsidRDefault="00F675B0" w:rsidP="00F04966">
                        <w:pPr>
                          <w:contextualSpacing/>
                          <w:rPr>
                            <w:b/>
                            <w:bCs/>
                          </w:rPr>
                        </w:pPr>
                      </w:p>
                    </w:tc>
                  </w:tr>
                  <w:tr w:rsidR="00C06C5D" w14:paraId="6951EE5F" w14:textId="77777777" w:rsidTr="00C06C5D">
                    <w:tc>
                      <w:tcPr>
                        <w:tcW w:w="9951" w:type="dxa"/>
                      </w:tcPr>
                      <w:p w14:paraId="15D090AA" w14:textId="77777777" w:rsidR="00C06C5D" w:rsidRPr="00D32B7B" w:rsidRDefault="00C06C5D" w:rsidP="00C06C5D">
                        <w:pPr>
                          <w:numPr>
                            <w:ilvl w:val="0"/>
                            <w:numId w:val="16"/>
                          </w:numPr>
                          <w:contextualSpacing/>
                          <w:rPr>
                            <w:b/>
                            <w:bCs/>
                          </w:rPr>
                        </w:pPr>
                        <w:r w:rsidRPr="00D32B7B">
                          <w:rPr>
                            <w:b/>
                            <w:bCs/>
                          </w:rPr>
                          <w:lastRenderedPageBreak/>
                          <w:t>Governance and oversight</w:t>
                        </w:r>
                      </w:p>
                      <w:p w14:paraId="7D4A7510" w14:textId="77777777" w:rsidR="00C06C5D" w:rsidRPr="00D32B7B" w:rsidRDefault="00C06C5D" w:rsidP="00C06C5D">
                        <w:pPr>
                          <w:spacing w:line="256" w:lineRule="auto"/>
                          <w:ind w:left="360"/>
                          <w:contextualSpacing/>
                          <w:rPr>
                            <w:b/>
                            <w:bCs/>
                          </w:rPr>
                        </w:pPr>
                      </w:p>
                      <w:p w14:paraId="2C79E691" w14:textId="76EBDB32" w:rsidR="00C06C5D" w:rsidRPr="00D32B7B" w:rsidRDefault="00F675B0" w:rsidP="00F675B0">
                        <w:pPr>
                          <w:spacing w:line="256" w:lineRule="auto"/>
                          <w:contextualSpacing/>
                        </w:pPr>
                        <w:r>
                          <w:t xml:space="preserve">Legal responsibility for the commitments stated within this policy lies with the </w:t>
                        </w:r>
                        <w:r w:rsidR="00F978FC">
                          <w:t>T</w:t>
                        </w:r>
                        <w:r>
                          <w:t>rustees.</w:t>
                        </w:r>
                        <w:r w:rsidRPr="009679CD">
                          <w:t xml:space="preserve"> </w:t>
                        </w:r>
                        <w:r>
                          <w:t>T</w:t>
                        </w:r>
                        <w:r w:rsidR="00C06C5D" w:rsidRPr="009679CD">
                          <w:t>he</w:t>
                        </w:r>
                        <w:r w:rsidR="00C06C5D" w:rsidRPr="00D32B7B">
                          <w:t xml:space="preserve"> </w:t>
                        </w:r>
                        <w:r w:rsidR="00C06C5D">
                          <w:t xml:space="preserve">Trustees </w:t>
                        </w:r>
                        <w:r w:rsidR="00C06C5D" w:rsidRPr="00D32B7B">
                          <w:t>will provide effective oversight of safeguarding across the church by:</w:t>
                        </w:r>
                      </w:p>
                      <w:p w14:paraId="5B8F16F9" w14:textId="77777777" w:rsidR="00C06C5D" w:rsidRPr="00D32B7B" w:rsidRDefault="00C06C5D" w:rsidP="00C06C5D">
                        <w:pPr>
                          <w:spacing w:line="256" w:lineRule="auto"/>
                          <w:ind w:left="360"/>
                          <w:contextualSpacing/>
                        </w:pPr>
                      </w:p>
                      <w:p w14:paraId="1B71478B" w14:textId="4130AB5D" w:rsidR="00C06C5D" w:rsidRPr="00F675B0" w:rsidRDefault="00C06C5D" w:rsidP="00C06C5D">
                        <w:pPr>
                          <w:numPr>
                            <w:ilvl w:val="1"/>
                            <w:numId w:val="16"/>
                          </w:numPr>
                          <w:ind w:left="990" w:hanging="709"/>
                          <w:contextualSpacing/>
                        </w:pPr>
                        <w:r w:rsidRPr="00F675B0">
                          <w:t>Ensuring that they appoint from amongst their number a nominated Safeguarding Trustee who will act on their behalf to provide leadership and guidance on matters related to safeguarding</w:t>
                        </w:r>
                        <w:r w:rsidR="00B86557" w:rsidRPr="00F675B0">
                          <w:t>.</w:t>
                        </w:r>
                        <w:r w:rsidRPr="00F675B0">
                          <w:t xml:space="preserve"> </w:t>
                        </w:r>
                      </w:p>
                      <w:p w14:paraId="63D2675A" w14:textId="39D40976" w:rsidR="00C06C5D" w:rsidRPr="00D32B7B" w:rsidRDefault="00C06C5D" w:rsidP="00C06C5D">
                        <w:pPr>
                          <w:numPr>
                            <w:ilvl w:val="1"/>
                            <w:numId w:val="16"/>
                          </w:numPr>
                          <w:ind w:left="990" w:hanging="709"/>
                          <w:contextualSpacing/>
                        </w:pPr>
                        <w:r w:rsidRPr="00D32B7B">
                          <w:t xml:space="preserve">Ensuring that the church </w:t>
                        </w:r>
                        <w:r w:rsidR="00AA41C1">
                          <w:t>elder</w:t>
                        </w:r>
                        <w:r w:rsidRPr="00D32B7B">
                          <w:t xml:space="preserve">ship promote the importance of safeguarding and lead the development of a culture that is biblically faithful, transparent, </w:t>
                        </w:r>
                        <w:r w:rsidR="00B86557">
                          <w:t>and that</w:t>
                        </w:r>
                        <w:r>
                          <w:t xml:space="preserve"> its profile </w:t>
                        </w:r>
                        <w:r w:rsidR="00B86557">
                          <w:t xml:space="preserve">is </w:t>
                        </w:r>
                        <w:r>
                          <w:t>maintained</w:t>
                        </w:r>
                        <w:r w:rsidR="00B86557">
                          <w:t>.</w:t>
                        </w:r>
                      </w:p>
                      <w:p w14:paraId="19D3C8F4" w14:textId="459ADA65" w:rsidR="00C06C5D" w:rsidRPr="00D32B7B" w:rsidRDefault="00C06C5D" w:rsidP="00C06C5D">
                        <w:pPr>
                          <w:numPr>
                            <w:ilvl w:val="1"/>
                            <w:numId w:val="16"/>
                          </w:numPr>
                          <w:ind w:left="990" w:hanging="709"/>
                          <w:contextualSpacing/>
                        </w:pPr>
                        <w:r w:rsidRPr="00D32B7B">
                          <w:t xml:space="preserve">Ensuring that a suitably knowledgeable and appropriately </w:t>
                        </w:r>
                        <w:r>
                          <w:t xml:space="preserve">trained and </w:t>
                        </w:r>
                        <w:r w:rsidRPr="00D32B7B">
                          <w:t xml:space="preserve">skilled Designated </w:t>
                        </w:r>
                        <w:r w:rsidR="00480D36">
                          <w:t>S</w:t>
                        </w:r>
                        <w:r w:rsidRPr="00D32B7B">
                          <w:t>afeguarding Lead (DSL) and a deputy are appointed and that they are adequately supported and resourced</w:t>
                        </w:r>
                        <w:r w:rsidR="00B86557">
                          <w:t>.</w:t>
                        </w:r>
                      </w:p>
                      <w:p w14:paraId="6CD109A3" w14:textId="67356350" w:rsidR="00C06C5D" w:rsidRDefault="00C06C5D" w:rsidP="00C06C5D">
                        <w:pPr>
                          <w:numPr>
                            <w:ilvl w:val="1"/>
                            <w:numId w:val="16"/>
                          </w:numPr>
                          <w:ind w:left="990" w:hanging="709"/>
                          <w:contextualSpacing/>
                        </w:pPr>
                        <w:r w:rsidRPr="00D32B7B">
                          <w:t>Ensuring that a proportionate and legally compliant safeguarding policy</w:t>
                        </w:r>
                        <w:r>
                          <w:t xml:space="preserve"> </w:t>
                        </w:r>
                        <w:r w:rsidRPr="00D32B7B">
                          <w:t xml:space="preserve">is </w:t>
                        </w:r>
                        <w:r>
                          <w:t>i</w:t>
                        </w:r>
                        <w:r w:rsidR="00B86557">
                          <w:t>n place</w:t>
                        </w:r>
                        <w:r w:rsidRPr="00D32B7B">
                          <w:t xml:space="preserve"> and that it is reviewed by the </w:t>
                        </w:r>
                        <w:r w:rsidR="00F978FC">
                          <w:t>T</w:t>
                        </w:r>
                        <w:r w:rsidRPr="00D32B7B">
                          <w:t>rustees with input and support from the DSL and Deputy DSL at least annually, but more frequently as required</w:t>
                        </w:r>
                        <w:r w:rsidR="00B86557">
                          <w:t>.</w:t>
                        </w:r>
                      </w:p>
                      <w:p w14:paraId="7CF10F59" w14:textId="2F13FA74" w:rsidR="00C06C5D" w:rsidRPr="00D32B7B" w:rsidRDefault="00C06C5D" w:rsidP="00C06C5D">
                        <w:pPr>
                          <w:numPr>
                            <w:ilvl w:val="1"/>
                            <w:numId w:val="16"/>
                          </w:numPr>
                          <w:ind w:left="990" w:hanging="709"/>
                          <w:contextualSpacing/>
                        </w:pPr>
                        <w:r>
                          <w:t>Ensuring t</w:t>
                        </w:r>
                        <w:r w:rsidRPr="00D32B7B">
                          <w:t xml:space="preserve">hat the </w:t>
                        </w:r>
                        <w:r>
                          <w:t>D</w:t>
                        </w:r>
                        <w:r w:rsidRPr="00D32B7B">
                          <w:t xml:space="preserve">SL provides a </w:t>
                        </w:r>
                        <w:r w:rsidR="00F675B0">
                          <w:t xml:space="preserve">written or </w:t>
                        </w:r>
                        <w:r w:rsidRPr="00D32B7B">
                          <w:t xml:space="preserve">verbal update </w:t>
                        </w:r>
                        <w:r w:rsidRPr="00F675B0">
                          <w:t>to trustee meetin</w:t>
                        </w:r>
                        <w:r w:rsidR="00F675B0" w:rsidRPr="00F675B0">
                          <w:t>g</w:t>
                        </w:r>
                        <w:r w:rsidRPr="00F675B0">
                          <w:t>s</w:t>
                        </w:r>
                        <w:r w:rsidRPr="00D32B7B">
                          <w:t xml:space="preserve"> </w:t>
                        </w:r>
                        <w:r w:rsidR="00D30E1D">
                          <w:t xml:space="preserve">on a quarterly basis </w:t>
                        </w:r>
                        <w:r w:rsidRPr="00D32B7B">
                          <w:t xml:space="preserve">and that a </w:t>
                        </w:r>
                        <w:r>
                          <w:t>written</w:t>
                        </w:r>
                        <w:r w:rsidRPr="00D32B7B">
                          <w:t xml:space="preserve"> annual report is provided to the </w:t>
                        </w:r>
                        <w:r w:rsidR="00F978FC">
                          <w:t>T</w:t>
                        </w:r>
                        <w:r w:rsidRPr="00D32B7B">
                          <w:t>rustees by the DS</w:t>
                        </w:r>
                        <w:r w:rsidR="009679CD">
                          <w:t>L</w:t>
                        </w:r>
                        <w:r w:rsidRPr="00D32B7B">
                          <w:t xml:space="preserve"> and Deputy DSL</w:t>
                        </w:r>
                        <w:r w:rsidR="00B86557">
                          <w:t>.</w:t>
                        </w:r>
                      </w:p>
                      <w:p w14:paraId="46E6B813" w14:textId="75A6357C" w:rsidR="00C06C5D" w:rsidRPr="00D32B7B" w:rsidRDefault="00C06C5D" w:rsidP="00C06C5D">
                        <w:pPr>
                          <w:numPr>
                            <w:ilvl w:val="1"/>
                            <w:numId w:val="16"/>
                          </w:numPr>
                          <w:ind w:left="990" w:hanging="709"/>
                          <w:contextualSpacing/>
                        </w:pPr>
                        <w:r>
                          <w:t xml:space="preserve">Ensuring that </w:t>
                        </w:r>
                        <w:r w:rsidRPr="00D32B7B">
                          <w:t xml:space="preserve">the effectiveness of the safeguarding arrangements is </w:t>
                        </w:r>
                        <w:r>
                          <w:t xml:space="preserve">monitored on an ongoing basis and </w:t>
                        </w:r>
                        <w:r w:rsidRPr="00D32B7B">
                          <w:t>reviewed annually in line with the review of the policy and procedures</w:t>
                        </w:r>
                        <w:r w:rsidR="009679CD">
                          <w:t>.</w:t>
                        </w:r>
                      </w:p>
                      <w:p w14:paraId="1C309CBA" w14:textId="28A9735D" w:rsidR="00C06C5D" w:rsidRDefault="00C06C5D" w:rsidP="00C06C5D">
                        <w:pPr>
                          <w:numPr>
                            <w:ilvl w:val="1"/>
                            <w:numId w:val="16"/>
                          </w:numPr>
                          <w:ind w:left="990" w:hanging="709"/>
                          <w:contextualSpacing/>
                        </w:pPr>
                        <w:r>
                          <w:t>Ensuring that safeguarding roles and responsibilities are clearly defined, and that appropriate accountability is provided</w:t>
                        </w:r>
                        <w:r w:rsidR="00F675B0">
                          <w:t>.</w:t>
                        </w:r>
                      </w:p>
                      <w:p w14:paraId="761D7512" w14:textId="77777777" w:rsidR="00C06C5D" w:rsidRDefault="00C06C5D" w:rsidP="009679CD">
                        <w:pPr>
                          <w:ind w:left="281"/>
                          <w:contextualSpacing/>
                          <w:rPr>
                            <w:b/>
                            <w:bCs/>
                            <w:sz w:val="40"/>
                            <w:szCs w:val="40"/>
                          </w:rPr>
                        </w:pPr>
                      </w:p>
                      <w:p w14:paraId="29A991FA" w14:textId="3C0710D4" w:rsidR="008D217E" w:rsidRDefault="008D217E" w:rsidP="009679CD">
                        <w:pPr>
                          <w:ind w:left="281"/>
                          <w:contextualSpacing/>
                          <w:rPr>
                            <w:b/>
                            <w:bCs/>
                            <w:sz w:val="40"/>
                            <w:szCs w:val="40"/>
                          </w:rPr>
                        </w:pPr>
                      </w:p>
                    </w:tc>
                  </w:tr>
                  <w:tr w:rsidR="00C06C5D" w14:paraId="25F45555" w14:textId="77777777" w:rsidTr="00C06C5D">
                    <w:tc>
                      <w:tcPr>
                        <w:tcW w:w="9951" w:type="dxa"/>
                        <w:shd w:val="clear" w:color="auto" w:fill="auto"/>
                      </w:tcPr>
                      <w:p w14:paraId="0732A874" w14:textId="77777777" w:rsidR="00C06C5D" w:rsidRPr="00D32B7B" w:rsidRDefault="00C06C5D" w:rsidP="00C06C5D">
                        <w:pPr>
                          <w:numPr>
                            <w:ilvl w:val="0"/>
                            <w:numId w:val="16"/>
                          </w:numPr>
                          <w:contextualSpacing/>
                          <w:rPr>
                            <w:b/>
                            <w:bCs/>
                          </w:rPr>
                        </w:pPr>
                        <w:r w:rsidRPr="00D32B7B">
                          <w:rPr>
                            <w:b/>
                            <w:bCs/>
                          </w:rPr>
                          <w:lastRenderedPageBreak/>
                          <w:t>Recruitment and ongoing support of staff and volunteers</w:t>
                        </w:r>
                      </w:p>
                      <w:p w14:paraId="3D7519DF" w14:textId="77777777" w:rsidR="00C06C5D" w:rsidRPr="00D32B7B" w:rsidRDefault="00C06C5D" w:rsidP="00C06C5D">
                        <w:pPr>
                          <w:spacing w:line="256" w:lineRule="auto"/>
                          <w:ind w:left="360"/>
                          <w:contextualSpacing/>
                          <w:rPr>
                            <w:b/>
                            <w:bCs/>
                          </w:rPr>
                        </w:pPr>
                      </w:p>
                      <w:p w14:paraId="506E4E89" w14:textId="1B1B1A5C" w:rsidR="00C06C5D" w:rsidRPr="007C36CA" w:rsidRDefault="00C06C5D" w:rsidP="00F675B0">
                        <w:pPr>
                          <w:spacing w:line="256" w:lineRule="auto"/>
                          <w:contextualSpacing/>
                        </w:pPr>
                        <w:r w:rsidRPr="007C36CA">
                          <w:t xml:space="preserve">The recruitment and support of staff and volunteers is of critical importance to </w:t>
                        </w:r>
                        <w:r w:rsidR="007C36CA">
                          <w:t>Centre Church Droitwich</w:t>
                        </w:r>
                        <w:r w:rsidRPr="007C36CA">
                          <w:t xml:space="preserve"> and to our work and ministry. In order to fulfil our legal duties and to ensure we meet the still higher standards dictated by </w:t>
                        </w:r>
                        <w:r w:rsidR="007C36CA">
                          <w:t>The Bible</w:t>
                        </w:r>
                        <w:r w:rsidRPr="007C36CA">
                          <w:t>, all staff and volunteers will be subject to appropriate recruitment processes</w:t>
                        </w:r>
                        <w:r w:rsidR="007C36CA">
                          <w:t>, as detailed in the remainder of this section:</w:t>
                        </w:r>
                      </w:p>
                      <w:p w14:paraId="34EC958C" w14:textId="2C493FEF" w:rsidR="00C06C5D" w:rsidRDefault="00C06C5D" w:rsidP="00493928">
                        <w:pPr>
                          <w:spacing w:line="256" w:lineRule="auto"/>
                          <w:contextualSpacing/>
                        </w:pPr>
                      </w:p>
                      <w:p w14:paraId="11267AEF" w14:textId="77777777" w:rsidR="00C97AAE" w:rsidRPr="00D32B7B" w:rsidRDefault="00C97AAE" w:rsidP="00493928">
                        <w:pPr>
                          <w:spacing w:line="256" w:lineRule="auto"/>
                          <w:contextualSpacing/>
                        </w:pPr>
                      </w:p>
                      <w:p w14:paraId="7331FE3D" w14:textId="77777777" w:rsidR="00C06C5D" w:rsidRPr="00294189" w:rsidRDefault="00C06C5D" w:rsidP="00294189">
                        <w:pPr>
                          <w:numPr>
                            <w:ilvl w:val="1"/>
                            <w:numId w:val="16"/>
                          </w:numPr>
                          <w:ind w:left="990" w:hanging="709"/>
                          <w:contextualSpacing/>
                          <w:rPr>
                            <w:b/>
                            <w:bCs/>
                          </w:rPr>
                        </w:pPr>
                        <w:r w:rsidRPr="00294189">
                          <w:rPr>
                            <w:b/>
                            <w:bCs/>
                          </w:rPr>
                          <w:t>Management of recruitment processes</w:t>
                        </w:r>
                      </w:p>
                      <w:p w14:paraId="5FF356F4" w14:textId="77777777" w:rsidR="00C06C5D" w:rsidRPr="00D32B7B" w:rsidRDefault="00C06C5D" w:rsidP="00C06C5D">
                        <w:pPr>
                          <w:spacing w:line="256" w:lineRule="auto"/>
                          <w:ind w:left="792"/>
                          <w:contextualSpacing/>
                          <w:rPr>
                            <w:b/>
                            <w:bCs/>
                          </w:rPr>
                        </w:pPr>
                      </w:p>
                      <w:p w14:paraId="155BC4F5" w14:textId="5F8249F2" w:rsidR="00C06C5D" w:rsidRPr="00D32B7B" w:rsidRDefault="00C06C5D" w:rsidP="00C06C5D">
                        <w:pPr>
                          <w:numPr>
                            <w:ilvl w:val="2"/>
                            <w:numId w:val="16"/>
                          </w:numPr>
                          <w:ind w:left="1452" w:hanging="708"/>
                          <w:contextualSpacing/>
                        </w:pPr>
                        <w:r w:rsidRPr="00D32B7B">
                          <w:t>At least one person who is involved in the process of recruitment of staff or appointment of volunteers will be trained in Safe Recruitment</w:t>
                        </w:r>
                        <w:r w:rsidR="007C36CA">
                          <w:t>.</w:t>
                        </w:r>
                        <w:r w:rsidRPr="00D32B7B">
                          <w:t xml:space="preserve"> </w:t>
                        </w:r>
                      </w:p>
                      <w:p w14:paraId="7C9F9735" w14:textId="76297A11" w:rsidR="00C06C5D" w:rsidRDefault="00C06C5D" w:rsidP="00C06C5D">
                        <w:pPr>
                          <w:numPr>
                            <w:ilvl w:val="2"/>
                            <w:numId w:val="16"/>
                          </w:numPr>
                          <w:ind w:left="1452" w:hanging="708"/>
                          <w:contextualSpacing/>
                        </w:pPr>
                        <w:r w:rsidRPr="00D32B7B">
                          <w:t>Staff and volunteers will be provided with written Job/role descriptions and person specifications prior to deciding whether to take up the position/role</w:t>
                        </w:r>
                        <w:r w:rsidR="007C36CA">
                          <w:t>.</w:t>
                        </w:r>
                      </w:p>
                      <w:p w14:paraId="633FAB20" w14:textId="303CD071" w:rsidR="00C06C5D" w:rsidRPr="00D32B7B" w:rsidRDefault="00C06C5D" w:rsidP="00C06C5D">
                        <w:pPr>
                          <w:numPr>
                            <w:ilvl w:val="2"/>
                            <w:numId w:val="16"/>
                          </w:numPr>
                          <w:ind w:left="1452" w:hanging="708"/>
                          <w:contextualSpacing/>
                        </w:pPr>
                        <w:r w:rsidRPr="00D32B7B">
                          <w:t>Appropriate records will be kept of all recruitment processes</w:t>
                        </w:r>
                        <w:r>
                          <w:t xml:space="preserve"> and decisions</w:t>
                        </w:r>
                        <w:r w:rsidR="007C36CA">
                          <w:t>.</w:t>
                        </w:r>
                      </w:p>
                      <w:p w14:paraId="1C94E835" w14:textId="497AF85B" w:rsidR="00C06C5D" w:rsidRDefault="00C06C5D" w:rsidP="00C06C5D">
                        <w:pPr>
                          <w:numPr>
                            <w:ilvl w:val="2"/>
                            <w:numId w:val="16"/>
                          </w:numPr>
                          <w:ind w:left="1452" w:hanging="708"/>
                          <w:contextualSpacing/>
                        </w:pPr>
                        <w:r w:rsidRPr="00D32B7B">
                          <w:t>A “Single Central Record” of recruitment checks and a training log will be maintained</w:t>
                        </w:r>
                        <w:r w:rsidR="007C36CA">
                          <w:t>.</w:t>
                        </w:r>
                      </w:p>
                      <w:p w14:paraId="4BCE5CC7" w14:textId="77777777" w:rsidR="0055368D" w:rsidRDefault="00BB798F" w:rsidP="00BB798F">
                        <w:pPr>
                          <w:numPr>
                            <w:ilvl w:val="2"/>
                            <w:numId w:val="16"/>
                          </w:numPr>
                          <w:ind w:left="1452" w:hanging="708"/>
                          <w:contextualSpacing/>
                        </w:pPr>
                        <w:r>
                          <w:t>DBS certificates will be retained by the applicant and not stored by Centre Church Droitwich. The Single Central Record is the only record that will be retained by the church.</w:t>
                        </w:r>
                      </w:p>
                      <w:p w14:paraId="0B177888" w14:textId="77777777" w:rsidR="005D7500" w:rsidRDefault="005D7500" w:rsidP="00493928">
                        <w:pPr>
                          <w:contextualSpacing/>
                          <w:rPr>
                            <w:b/>
                            <w:bCs/>
                          </w:rPr>
                        </w:pPr>
                      </w:p>
                      <w:p w14:paraId="7CAAF726" w14:textId="57A4A10F" w:rsidR="00C06C5D" w:rsidRPr="00294189" w:rsidRDefault="00C06C5D" w:rsidP="00294189">
                        <w:pPr>
                          <w:numPr>
                            <w:ilvl w:val="1"/>
                            <w:numId w:val="16"/>
                          </w:numPr>
                          <w:ind w:left="990" w:hanging="709"/>
                          <w:contextualSpacing/>
                          <w:rPr>
                            <w:b/>
                            <w:bCs/>
                          </w:rPr>
                        </w:pPr>
                        <w:r w:rsidRPr="00294189">
                          <w:rPr>
                            <w:b/>
                            <w:bCs/>
                          </w:rPr>
                          <w:t>Recruitment process</w:t>
                        </w:r>
                      </w:p>
                      <w:p w14:paraId="45D87AA5" w14:textId="77777777" w:rsidR="00C06C5D" w:rsidRPr="00D32B7B" w:rsidRDefault="00C06C5D" w:rsidP="00C06C5D">
                        <w:pPr>
                          <w:spacing w:line="256" w:lineRule="auto"/>
                          <w:ind w:left="1561" w:hanging="567"/>
                          <w:contextualSpacing/>
                          <w:rPr>
                            <w:b/>
                            <w:bCs/>
                          </w:rPr>
                        </w:pPr>
                      </w:p>
                      <w:p w14:paraId="1CE5DFF0" w14:textId="4BE08F53" w:rsidR="00C06C5D" w:rsidRPr="00D32B7B" w:rsidRDefault="00C06C5D" w:rsidP="0055368D">
                        <w:pPr>
                          <w:numPr>
                            <w:ilvl w:val="2"/>
                            <w:numId w:val="16"/>
                          </w:numPr>
                          <w:ind w:left="1561" w:hanging="851"/>
                          <w:contextualSpacing/>
                        </w:pPr>
                        <w:r w:rsidRPr="00D32B7B">
                          <w:t xml:space="preserve">Prior to appointment, all staff and volunteers will be required to submit an application </w:t>
                        </w:r>
                        <w:r w:rsidRPr="003A2069">
                          <w:t xml:space="preserve">form (see appendix </w:t>
                        </w:r>
                        <w:r w:rsidR="003A2069" w:rsidRPr="003A2069">
                          <w:t>C</w:t>
                        </w:r>
                        <w:r w:rsidRPr="003A2069">
                          <w:t>).</w:t>
                        </w:r>
                        <w:r w:rsidRPr="00D32B7B">
                          <w:t xml:space="preserve"> Where necessary and appropriate (e.g. lack of literacy skills, English as a second language etc) support can be provided for completion of the forms.</w:t>
                        </w:r>
                      </w:p>
                      <w:p w14:paraId="53EE3C2A" w14:textId="77777777" w:rsidR="006F1DF2" w:rsidRPr="00D32B7B" w:rsidRDefault="006F1DF2" w:rsidP="006F1DF2">
                        <w:pPr>
                          <w:spacing w:line="256" w:lineRule="auto"/>
                          <w:contextualSpacing/>
                        </w:pPr>
                      </w:p>
                      <w:p w14:paraId="7FBE5B6E" w14:textId="77777777" w:rsidR="00C06C5D" w:rsidRPr="00D32B7B" w:rsidRDefault="00C06C5D" w:rsidP="00294189">
                        <w:pPr>
                          <w:numPr>
                            <w:ilvl w:val="1"/>
                            <w:numId w:val="16"/>
                          </w:numPr>
                          <w:ind w:left="990" w:hanging="709"/>
                          <w:contextualSpacing/>
                          <w:rPr>
                            <w:b/>
                            <w:bCs/>
                          </w:rPr>
                        </w:pPr>
                        <w:r w:rsidRPr="00D32B7B">
                          <w:rPr>
                            <w:b/>
                            <w:bCs/>
                          </w:rPr>
                          <w:t>Paid staff positions</w:t>
                        </w:r>
                      </w:p>
                      <w:p w14:paraId="44C688B1" w14:textId="77777777" w:rsidR="00C06C5D" w:rsidRPr="00D32B7B" w:rsidRDefault="00C06C5D" w:rsidP="00C06C5D">
                        <w:pPr>
                          <w:spacing w:line="256" w:lineRule="auto"/>
                          <w:ind w:left="1561" w:hanging="851"/>
                          <w:contextualSpacing/>
                        </w:pPr>
                      </w:p>
                      <w:p w14:paraId="0F76C05A" w14:textId="07BBF5D2" w:rsidR="00C06C5D" w:rsidRPr="00D32B7B" w:rsidRDefault="00C06C5D" w:rsidP="0055368D">
                        <w:pPr>
                          <w:numPr>
                            <w:ilvl w:val="2"/>
                            <w:numId w:val="16"/>
                          </w:numPr>
                          <w:ind w:left="1561" w:hanging="851"/>
                          <w:contextualSpacing/>
                        </w:pPr>
                        <w:r w:rsidRPr="00D32B7B">
                          <w:t>Prior to appointment all paid staff will be required to attend a formal interview, regardless of whether a competitive process is in operation</w:t>
                        </w:r>
                        <w:r w:rsidR="00BB798F">
                          <w:t>.</w:t>
                        </w:r>
                      </w:p>
                      <w:p w14:paraId="535ECC49" w14:textId="77777777" w:rsidR="0055368D" w:rsidRDefault="00C06C5D" w:rsidP="0055368D">
                        <w:pPr>
                          <w:numPr>
                            <w:ilvl w:val="2"/>
                            <w:numId w:val="16"/>
                          </w:numPr>
                          <w:ind w:left="1561" w:hanging="851"/>
                          <w:contextualSpacing/>
                        </w:pPr>
                        <w:r w:rsidRPr="00D32B7B">
                          <w:t xml:space="preserve">Prior to appointment of </w:t>
                        </w:r>
                        <w:r w:rsidR="00BB798F">
                          <w:t xml:space="preserve">a new member of </w:t>
                        </w:r>
                        <w:r w:rsidRPr="00D32B7B">
                          <w:t xml:space="preserve">staff references will be sought, including, where possible, a reference from the current or </w:t>
                        </w:r>
                        <w:r w:rsidR="00BB798F">
                          <w:t>most recent</w:t>
                        </w:r>
                        <w:r w:rsidRPr="00D32B7B">
                          <w:t xml:space="preserve"> employer</w:t>
                        </w:r>
                        <w:r w:rsidR="00BB798F">
                          <w:t>.</w:t>
                        </w:r>
                      </w:p>
                      <w:p w14:paraId="661B4082" w14:textId="5B276E6C" w:rsidR="00C06C5D" w:rsidRDefault="00C06C5D" w:rsidP="0055368D">
                        <w:pPr>
                          <w:numPr>
                            <w:ilvl w:val="2"/>
                            <w:numId w:val="16"/>
                          </w:numPr>
                          <w:ind w:left="1561" w:hanging="851"/>
                          <w:contextualSpacing/>
                        </w:pPr>
                        <w:r w:rsidRPr="00D32B7B">
                          <w:t>Upon commencement of their position, all staff will be required to complete a formal induction process as outlined in their role description and including any matters identified during the recruitment process</w:t>
                        </w:r>
                        <w:r w:rsidR="00BB798F">
                          <w:t>.</w:t>
                        </w:r>
                      </w:p>
                      <w:p w14:paraId="12C40645" w14:textId="7C88C561" w:rsidR="00523D84" w:rsidRDefault="00523D84" w:rsidP="0055368D">
                        <w:pPr>
                          <w:numPr>
                            <w:ilvl w:val="2"/>
                            <w:numId w:val="16"/>
                          </w:numPr>
                          <w:ind w:left="1561" w:hanging="851"/>
                          <w:contextualSpacing/>
                        </w:pPr>
                        <w:r>
                          <w:t>The Single Central Record will be updated as appropriate throughout the process.</w:t>
                        </w:r>
                      </w:p>
                      <w:p w14:paraId="0C521DDC" w14:textId="77777777" w:rsidR="006F1DF2" w:rsidRPr="00D32B7B" w:rsidRDefault="006F1DF2" w:rsidP="00493928">
                        <w:pPr>
                          <w:spacing w:line="256" w:lineRule="auto"/>
                          <w:contextualSpacing/>
                        </w:pPr>
                      </w:p>
                      <w:p w14:paraId="2C3A8011" w14:textId="77777777" w:rsidR="00C06C5D" w:rsidRPr="00D32B7B" w:rsidRDefault="00C06C5D" w:rsidP="00294189">
                        <w:pPr>
                          <w:numPr>
                            <w:ilvl w:val="1"/>
                            <w:numId w:val="16"/>
                          </w:numPr>
                          <w:ind w:left="990" w:hanging="709"/>
                          <w:contextualSpacing/>
                          <w:rPr>
                            <w:b/>
                            <w:bCs/>
                          </w:rPr>
                        </w:pPr>
                        <w:r w:rsidRPr="00D32B7B">
                          <w:rPr>
                            <w:b/>
                            <w:bCs/>
                          </w:rPr>
                          <w:t>Volunteer positions</w:t>
                        </w:r>
                      </w:p>
                      <w:p w14:paraId="5B4FC3B2" w14:textId="77777777" w:rsidR="00C06C5D" w:rsidRPr="00D32B7B" w:rsidRDefault="00C06C5D" w:rsidP="00C06C5D">
                        <w:pPr>
                          <w:spacing w:line="256" w:lineRule="auto"/>
                          <w:ind w:left="1561" w:hanging="851"/>
                          <w:contextualSpacing/>
                        </w:pPr>
                      </w:p>
                      <w:p w14:paraId="1E13745C" w14:textId="79AEDE33" w:rsidR="00C06C5D" w:rsidRPr="00D32B7B" w:rsidRDefault="00C06C5D" w:rsidP="0055368D">
                        <w:pPr>
                          <w:numPr>
                            <w:ilvl w:val="2"/>
                            <w:numId w:val="16"/>
                          </w:numPr>
                          <w:ind w:left="1561" w:hanging="851"/>
                          <w:contextualSpacing/>
                        </w:pPr>
                        <w:r w:rsidRPr="00D32B7B">
                          <w:t>Prior to appointment, all volunteers will be required to attend a formal discussion to ensure their suitability and clarity of understanding of the role and its requirements</w:t>
                        </w:r>
                        <w:r w:rsidR="0055368D">
                          <w:t>.</w:t>
                        </w:r>
                      </w:p>
                      <w:p w14:paraId="6B63A817" w14:textId="25B77E48" w:rsidR="00C06C5D" w:rsidRPr="00D32B7B" w:rsidRDefault="00C06C5D" w:rsidP="0055368D">
                        <w:pPr>
                          <w:numPr>
                            <w:ilvl w:val="2"/>
                            <w:numId w:val="16"/>
                          </w:numPr>
                          <w:ind w:left="1561" w:hanging="851"/>
                          <w:contextualSpacing/>
                        </w:pPr>
                        <w:r w:rsidRPr="00D32B7B">
                          <w:t>Prior to appointment, references will be sought. Where an appropriate reference was obtained at the time of application for formal church membership, this may be used</w:t>
                        </w:r>
                        <w:r w:rsidR="0055368D">
                          <w:t>.</w:t>
                        </w:r>
                      </w:p>
                      <w:p w14:paraId="69345CCF" w14:textId="40D957C3" w:rsidR="00C06C5D" w:rsidRDefault="00C06C5D" w:rsidP="0055368D">
                        <w:pPr>
                          <w:numPr>
                            <w:ilvl w:val="2"/>
                            <w:numId w:val="16"/>
                          </w:numPr>
                          <w:ind w:left="1561" w:hanging="851"/>
                          <w:contextualSpacing/>
                        </w:pPr>
                        <w:r w:rsidRPr="00D32B7B">
                          <w:t xml:space="preserve">Following appointment and prior to commencement of the role, volunteers will </w:t>
                        </w:r>
                        <w:r w:rsidR="00523D84">
                          <w:t>receive some induction for the role by a suitable ministry</w:t>
                        </w:r>
                        <w:r w:rsidR="00AA41C1">
                          <w:t xml:space="preserve"> team</w:t>
                        </w:r>
                        <w:r w:rsidR="00523D84">
                          <w:t xml:space="preserve"> leader, including relevant safeguarding training.</w:t>
                        </w:r>
                        <w:r w:rsidRPr="00D32B7B">
                          <w:t xml:space="preserve"> </w:t>
                        </w:r>
                      </w:p>
                      <w:p w14:paraId="18D9651E" w14:textId="08967FDB" w:rsidR="00C06C5D" w:rsidRPr="00D32B7B" w:rsidRDefault="00C06C5D" w:rsidP="0055368D">
                        <w:pPr>
                          <w:numPr>
                            <w:ilvl w:val="2"/>
                            <w:numId w:val="16"/>
                          </w:numPr>
                          <w:ind w:left="1561" w:hanging="851"/>
                          <w:contextualSpacing/>
                        </w:pPr>
                        <w:r>
                          <w:t>The Single Central Record</w:t>
                        </w:r>
                        <w:r w:rsidR="00523D84">
                          <w:t xml:space="preserve"> </w:t>
                        </w:r>
                        <w:r>
                          <w:t>will be updated as appropriate throughout the process</w:t>
                        </w:r>
                        <w:r w:rsidR="00523D84">
                          <w:t>.</w:t>
                        </w:r>
                      </w:p>
                      <w:p w14:paraId="5B04CBAD" w14:textId="77777777" w:rsidR="00C06C5D" w:rsidRPr="00D32B7B" w:rsidRDefault="00C06C5D" w:rsidP="00493928">
                        <w:pPr>
                          <w:spacing w:line="256" w:lineRule="auto"/>
                          <w:contextualSpacing/>
                        </w:pPr>
                      </w:p>
                      <w:p w14:paraId="6206895B" w14:textId="77777777" w:rsidR="00C06C5D" w:rsidRPr="00DF52DE" w:rsidRDefault="00C06C5D" w:rsidP="00294189">
                        <w:pPr>
                          <w:numPr>
                            <w:ilvl w:val="1"/>
                            <w:numId w:val="16"/>
                          </w:numPr>
                          <w:ind w:left="990" w:hanging="709"/>
                          <w:contextualSpacing/>
                          <w:rPr>
                            <w:b/>
                            <w:bCs/>
                          </w:rPr>
                        </w:pPr>
                        <w:r w:rsidRPr="00DF52DE">
                          <w:rPr>
                            <w:b/>
                            <w:bCs/>
                          </w:rPr>
                          <w:t>DBS Checks</w:t>
                        </w:r>
                      </w:p>
                      <w:p w14:paraId="2FD05C46" w14:textId="77777777" w:rsidR="00C06C5D" w:rsidRDefault="00C06C5D" w:rsidP="00C06C5D">
                        <w:pPr>
                          <w:spacing w:line="256" w:lineRule="auto"/>
                          <w:ind w:left="1561" w:hanging="851"/>
                          <w:contextualSpacing/>
                          <w:rPr>
                            <w:b/>
                            <w:bCs/>
                          </w:rPr>
                        </w:pPr>
                      </w:p>
                      <w:p w14:paraId="35F60085" w14:textId="7DEDE63B" w:rsidR="00DF52DE" w:rsidRDefault="00C06C5D" w:rsidP="00DF52DE">
                        <w:pPr>
                          <w:numPr>
                            <w:ilvl w:val="2"/>
                            <w:numId w:val="16"/>
                          </w:numPr>
                          <w:spacing w:line="256" w:lineRule="auto"/>
                          <w:ind w:left="1561" w:hanging="851"/>
                          <w:contextualSpacing/>
                        </w:pPr>
                        <w:r w:rsidRPr="00D32B7B">
                          <w:t xml:space="preserve">Following appointment and prior to commencement of the role, </w:t>
                        </w:r>
                        <w:r>
                          <w:t xml:space="preserve">staff and </w:t>
                        </w:r>
                        <w:r w:rsidRPr="00D32B7B">
                          <w:t>volunteers</w:t>
                        </w:r>
                        <w:r>
                          <w:t xml:space="preserve"> </w:t>
                        </w:r>
                        <w:r w:rsidRPr="00D32B7B">
                          <w:t xml:space="preserve">will be required </w:t>
                        </w:r>
                        <w:r>
                          <w:t>to complete a DBS check</w:t>
                        </w:r>
                        <w:r w:rsidR="00DF52DE">
                          <w:t>.</w:t>
                        </w:r>
                      </w:p>
                      <w:p w14:paraId="6A6AB1F9" w14:textId="4B95C8F5" w:rsidR="00C06C5D" w:rsidRDefault="00C06C5D" w:rsidP="00DF52DE">
                        <w:pPr>
                          <w:numPr>
                            <w:ilvl w:val="2"/>
                            <w:numId w:val="16"/>
                          </w:numPr>
                          <w:spacing w:line="256" w:lineRule="auto"/>
                          <w:ind w:left="1561" w:hanging="851"/>
                          <w:contextualSpacing/>
                        </w:pPr>
                        <w:r>
                          <w:t>Under normal circumstances, the individual will not commence their role until the result of the DBS check has been received</w:t>
                        </w:r>
                        <w:r w:rsidR="00DF52DE">
                          <w:t>.</w:t>
                        </w:r>
                      </w:p>
                      <w:p w14:paraId="4E7DDE00" w14:textId="397EABE8" w:rsidR="00C06C5D" w:rsidRDefault="00C06C5D" w:rsidP="0055368D">
                        <w:pPr>
                          <w:numPr>
                            <w:ilvl w:val="2"/>
                            <w:numId w:val="16"/>
                          </w:numPr>
                          <w:spacing w:line="256" w:lineRule="auto"/>
                          <w:ind w:left="1561" w:hanging="851"/>
                          <w:contextualSpacing/>
                        </w:pPr>
                        <w:r>
                          <w:lastRenderedPageBreak/>
                          <w:t>Once formal notification of a clear DBS check has been received, the Single Central Record will be updated with the relevant information</w:t>
                        </w:r>
                        <w:r w:rsidR="00DF52DE">
                          <w:t>.</w:t>
                        </w:r>
                      </w:p>
                      <w:p w14:paraId="0CC5160D" w14:textId="77777777" w:rsidR="006F1DF2" w:rsidRDefault="006F1DF2" w:rsidP="00493928">
                        <w:pPr>
                          <w:spacing w:line="256" w:lineRule="auto"/>
                          <w:contextualSpacing/>
                        </w:pPr>
                      </w:p>
                      <w:p w14:paraId="08E95436" w14:textId="77777777" w:rsidR="00C06C5D" w:rsidRPr="004B5A26" w:rsidRDefault="00C06C5D" w:rsidP="00294189">
                        <w:pPr>
                          <w:numPr>
                            <w:ilvl w:val="1"/>
                            <w:numId w:val="16"/>
                          </w:numPr>
                          <w:ind w:left="990" w:hanging="709"/>
                          <w:contextualSpacing/>
                          <w:rPr>
                            <w:b/>
                            <w:bCs/>
                          </w:rPr>
                        </w:pPr>
                        <w:r w:rsidRPr="004B5A26">
                          <w:rPr>
                            <w:b/>
                            <w:bCs/>
                          </w:rPr>
                          <w:t>Blemished DBS Checks</w:t>
                        </w:r>
                      </w:p>
                      <w:p w14:paraId="7A503EE8" w14:textId="77777777" w:rsidR="00C06C5D" w:rsidRDefault="00C06C5D" w:rsidP="00C06C5D">
                        <w:pPr>
                          <w:spacing w:line="256" w:lineRule="auto"/>
                          <w:ind w:left="1561"/>
                          <w:contextualSpacing/>
                        </w:pPr>
                      </w:p>
                      <w:p w14:paraId="6C13AA74" w14:textId="0DE564A1" w:rsidR="00DF52DE" w:rsidRDefault="00C06C5D" w:rsidP="00DF52DE">
                        <w:pPr>
                          <w:numPr>
                            <w:ilvl w:val="2"/>
                            <w:numId w:val="16"/>
                          </w:numPr>
                          <w:spacing w:line="256" w:lineRule="auto"/>
                          <w:ind w:left="1561" w:hanging="851"/>
                          <w:contextualSpacing/>
                        </w:pPr>
                        <w:r>
                          <w:t xml:space="preserve">The applicant will be asked to present the DBS certificate to the </w:t>
                        </w:r>
                        <w:r w:rsidR="00AA41C1">
                          <w:t>m</w:t>
                        </w:r>
                        <w:r w:rsidR="007A53E3">
                          <w:t xml:space="preserve">inistry </w:t>
                        </w:r>
                        <w:r w:rsidR="00AA41C1">
                          <w:t>t</w:t>
                        </w:r>
                        <w:r w:rsidR="007A53E3">
                          <w:t xml:space="preserve">eam </w:t>
                        </w:r>
                        <w:r w:rsidR="00AA41C1">
                          <w:t>l</w:t>
                        </w:r>
                        <w:r w:rsidR="007A53E3">
                          <w:t>eader.</w:t>
                        </w:r>
                      </w:p>
                      <w:p w14:paraId="096E00D2" w14:textId="5C2235E1" w:rsidR="00CE1D38" w:rsidRDefault="00DF52DE" w:rsidP="00CE1D38">
                        <w:pPr>
                          <w:pStyle w:val="ListParagraph"/>
                          <w:numPr>
                            <w:ilvl w:val="2"/>
                            <w:numId w:val="16"/>
                          </w:numPr>
                          <w:ind w:left="1561" w:hanging="851"/>
                        </w:pPr>
                        <w:r>
                          <w:t>Following receipt of a blemished DBS check (w</w:t>
                        </w:r>
                        <w:r w:rsidR="00C06C5D">
                          <w:t>hether from self-disclosure or examination of the certificate</w:t>
                        </w:r>
                        <w:r>
                          <w:t>)</w:t>
                        </w:r>
                        <w:r w:rsidR="00C06C5D">
                          <w:t>, a formal assessment will be conducted to ascertain the applicant’s suitability for the role</w:t>
                        </w:r>
                        <w:r>
                          <w:t>.</w:t>
                        </w:r>
                      </w:p>
                      <w:p w14:paraId="3B6741CF" w14:textId="66946B8D" w:rsidR="00C06C5D" w:rsidRDefault="00C06C5D" w:rsidP="00CE1D38">
                        <w:pPr>
                          <w:pStyle w:val="ListParagraph"/>
                          <w:numPr>
                            <w:ilvl w:val="2"/>
                            <w:numId w:val="16"/>
                          </w:numPr>
                          <w:ind w:left="1561" w:hanging="851"/>
                        </w:pPr>
                        <w:r>
                          <w:t>The applicant will be given every opportunity to provide input to the assessment and the outcome will be explained to them</w:t>
                        </w:r>
                        <w:r w:rsidR="007A53E3">
                          <w:t>.</w:t>
                        </w:r>
                      </w:p>
                      <w:p w14:paraId="03547573" w14:textId="77777777" w:rsidR="00C06C5D" w:rsidRDefault="00C06C5D" w:rsidP="0055368D">
                        <w:pPr>
                          <w:pStyle w:val="ListParagraph"/>
                          <w:numPr>
                            <w:ilvl w:val="2"/>
                            <w:numId w:val="16"/>
                          </w:numPr>
                          <w:ind w:left="1561" w:hanging="851"/>
                        </w:pPr>
                        <w:r>
                          <w:t>A blemished DBS check does not necessarily prevent the individual from engaging in regulated activity. The risk assessment may conclude:</w:t>
                        </w:r>
                      </w:p>
                      <w:p w14:paraId="5A2A68AF" w14:textId="77777777" w:rsidR="00C06C5D" w:rsidRDefault="00C06C5D" w:rsidP="0055368D">
                        <w:pPr>
                          <w:pStyle w:val="ListParagraph"/>
                          <w:numPr>
                            <w:ilvl w:val="3"/>
                            <w:numId w:val="16"/>
                          </w:numPr>
                          <w:ind w:left="2411" w:hanging="1134"/>
                        </w:pPr>
                        <w:r>
                          <w:t>That the individual is unsuitable for the role</w:t>
                        </w:r>
                      </w:p>
                      <w:p w14:paraId="27FEEC5A" w14:textId="77777777" w:rsidR="00C06C5D" w:rsidRDefault="00C06C5D" w:rsidP="0055368D">
                        <w:pPr>
                          <w:pStyle w:val="ListParagraph"/>
                          <w:numPr>
                            <w:ilvl w:val="3"/>
                            <w:numId w:val="16"/>
                          </w:numPr>
                          <w:ind w:left="2411" w:hanging="1134"/>
                        </w:pPr>
                        <w:r>
                          <w:t>That further investigation is required</w:t>
                        </w:r>
                      </w:p>
                      <w:p w14:paraId="79BDFCF4" w14:textId="77777777" w:rsidR="00C06C5D" w:rsidRDefault="00C06C5D" w:rsidP="0055368D">
                        <w:pPr>
                          <w:pStyle w:val="ListParagraph"/>
                          <w:numPr>
                            <w:ilvl w:val="3"/>
                            <w:numId w:val="16"/>
                          </w:numPr>
                          <w:ind w:left="2411" w:hanging="1134"/>
                        </w:pPr>
                        <w:r>
                          <w:t>That the person is suitable for the role with restrictions</w:t>
                        </w:r>
                      </w:p>
                      <w:p w14:paraId="089E08B1" w14:textId="77777777" w:rsidR="00C06C5D" w:rsidRDefault="00C06C5D" w:rsidP="0055368D">
                        <w:pPr>
                          <w:pStyle w:val="ListParagraph"/>
                          <w:numPr>
                            <w:ilvl w:val="3"/>
                            <w:numId w:val="16"/>
                          </w:numPr>
                          <w:ind w:left="2411" w:hanging="1134"/>
                        </w:pPr>
                        <w:r>
                          <w:t xml:space="preserve">That the blemish does not indicate unsuitability </w:t>
                        </w:r>
                      </w:p>
                      <w:p w14:paraId="31C01F15" w14:textId="2779DE6B" w:rsidR="00C06C5D" w:rsidRDefault="00C06C5D" w:rsidP="0055368D">
                        <w:pPr>
                          <w:pStyle w:val="ListParagraph"/>
                          <w:numPr>
                            <w:ilvl w:val="2"/>
                            <w:numId w:val="16"/>
                          </w:numPr>
                          <w:ind w:left="1561" w:hanging="851"/>
                        </w:pPr>
                        <w:r>
                          <w:t xml:space="preserve">If the risk assessment concludes that the individual is unsuitable for the role, consideration will be given to whether the </w:t>
                        </w:r>
                        <w:r w:rsidRPr="006F282D">
                          <w:t xml:space="preserve">“Management of ex-offenders or those who pose an actual or potential risk to others; particularly to vulnerable people” </w:t>
                        </w:r>
                        <w:r w:rsidRPr="006F282D">
                          <w:rPr>
                            <w:i/>
                            <w:iCs/>
                          </w:rPr>
                          <w:t>(see section 14 of this policy)</w:t>
                        </w:r>
                        <w:r w:rsidRPr="006F282D">
                          <w:t xml:space="preserve"> process needs to be triggered</w:t>
                        </w:r>
                        <w:r w:rsidR="00CE1D38">
                          <w:t>.</w:t>
                        </w:r>
                      </w:p>
                      <w:p w14:paraId="5331190E" w14:textId="173B4858" w:rsidR="00C06C5D" w:rsidRPr="007A53E3" w:rsidRDefault="00C06C5D" w:rsidP="00C06C5D">
                        <w:pPr>
                          <w:pStyle w:val="ListParagraph"/>
                          <w:numPr>
                            <w:ilvl w:val="2"/>
                            <w:numId w:val="16"/>
                          </w:numPr>
                          <w:ind w:left="1561" w:hanging="851"/>
                        </w:pPr>
                        <w:r>
                          <w:t>Once the details of the certificate have been recorded in the Single Central Record, the certificate will be returned to the applicant and no copies will be retained</w:t>
                        </w:r>
                      </w:p>
                      <w:p w14:paraId="096480B9" w14:textId="77777777" w:rsidR="006F1DF2" w:rsidRDefault="006F1DF2" w:rsidP="00294189">
                        <w:pPr>
                          <w:ind w:left="990"/>
                          <w:contextualSpacing/>
                          <w:rPr>
                            <w:b/>
                            <w:bCs/>
                          </w:rPr>
                        </w:pPr>
                      </w:p>
                      <w:p w14:paraId="52E9F59A" w14:textId="0AB16379" w:rsidR="00C06C5D" w:rsidRPr="00CE1D38" w:rsidRDefault="00C06C5D" w:rsidP="00294189">
                        <w:pPr>
                          <w:numPr>
                            <w:ilvl w:val="1"/>
                            <w:numId w:val="16"/>
                          </w:numPr>
                          <w:ind w:left="990" w:hanging="709"/>
                          <w:contextualSpacing/>
                          <w:rPr>
                            <w:b/>
                            <w:bCs/>
                          </w:rPr>
                        </w:pPr>
                        <w:r w:rsidRPr="00D32B7B">
                          <w:rPr>
                            <w:b/>
                            <w:bCs/>
                          </w:rPr>
                          <w:t xml:space="preserve">Probationary periods </w:t>
                        </w:r>
                      </w:p>
                      <w:p w14:paraId="747FFF1E" w14:textId="77777777" w:rsidR="00C06C5D" w:rsidRPr="00D32B7B" w:rsidRDefault="00C06C5D" w:rsidP="00C06C5D">
                        <w:pPr>
                          <w:spacing w:line="256" w:lineRule="auto"/>
                          <w:ind w:left="1449"/>
                          <w:contextualSpacing/>
                        </w:pPr>
                      </w:p>
                      <w:p w14:paraId="6D6B0A7F" w14:textId="59A359E9" w:rsidR="00C06C5D" w:rsidRDefault="00C06C5D" w:rsidP="0055368D">
                        <w:pPr>
                          <w:numPr>
                            <w:ilvl w:val="2"/>
                            <w:numId w:val="16"/>
                          </w:numPr>
                          <w:ind w:left="1591" w:hanging="850"/>
                          <w:contextualSpacing/>
                        </w:pPr>
                        <w:r w:rsidRPr="00D32B7B">
                          <w:t>Al</w:t>
                        </w:r>
                        <w:r w:rsidR="00CE1D38">
                          <w:t>l staff will be subject to a formal probationary period, and volunteers to an informal period during which they and an appropriate ministry team leader assess their suitability for the role, based on the written job/role description and person specifi</w:t>
                        </w:r>
                        <w:r w:rsidR="000226A8">
                          <w:t>cation, and on their performance in the role.</w:t>
                        </w:r>
                      </w:p>
                      <w:p w14:paraId="2FC4861C" w14:textId="3BCB19A8" w:rsidR="006F1DF2" w:rsidRDefault="000226A8" w:rsidP="00294189">
                        <w:pPr>
                          <w:numPr>
                            <w:ilvl w:val="2"/>
                            <w:numId w:val="16"/>
                          </w:numPr>
                          <w:ind w:left="1591" w:hanging="850"/>
                          <w:contextualSpacing/>
                        </w:pPr>
                        <w:r>
                          <w:t>Support, guidance and review will be provided as needed through the probationary period and a further discussion will take place at the end, at which time the outcome (suitable, unsuitable, or probation extended) will be clearly communicated by the ministry team leader to the team member. Where appropriate, the Single Central Record will be updated.</w:t>
                        </w:r>
                      </w:p>
                      <w:p w14:paraId="79A41679" w14:textId="77777777" w:rsidR="008C36E2" w:rsidRPr="00D32B7B" w:rsidRDefault="008C36E2" w:rsidP="008C36E2">
                        <w:pPr>
                          <w:ind w:left="1591"/>
                          <w:contextualSpacing/>
                        </w:pPr>
                      </w:p>
                      <w:p w14:paraId="6A9BC35E" w14:textId="483DFDF9" w:rsidR="00C06C5D" w:rsidRDefault="00C06C5D" w:rsidP="008C36E2">
                        <w:pPr>
                          <w:numPr>
                            <w:ilvl w:val="1"/>
                            <w:numId w:val="16"/>
                          </w:numPr>
                          <w:ind w:left="990" w:hanging="709"/>
                          <w:contextualSpacing/>
                          <w:rPr>
                            <w:b/>
                            <w:bCs/>
                          </w:rPr>
                        </w:pPr>
                        <w:r w:rsidRPr="008C36E2">
                          <w:rPr>
                            <w:b/>
                            <w:bCs/>
                          </w:rPr>
                          <w:t>Ongoing support and supervision</w:t>
                        </w:r>
                        <w:r w:rsidR="00294189" w:rsidRPr="008C36E2">
                          <w:rPr>
                            <w:b/>
                            <w:bCs/>
                          </w:rPr>
                          <w:t>.</w:t>
                        </w:r>
                      </w:p>
                      <w:p w14:paraId="0D452056" w14:textId="77777777" w:rsidR="007806CC" w:rsidRPr="008C36E2" w:rsidRDefault="007806CC" w:rsidP="007806CC">
                        <w:pPr>
                          <w:ind w:left="990"/>
                          <w:contextualSpacing/>
                          <w:rPr>
                            <w:b/>
                            <w:bCs/>
                          </w:rPr>
                        </w:pPr>
                      </w:p>
                      <w:p w14:paraId="74A2E58E" w14:textId="6E8AF7F4" w:rsidR="00C06C5D" w:rsidRPr="00D32B7B" w:rsidRDefault="00C06C5D" w:rsidP="00294189">
                        <w:pPr>
                          <w:numPr>
                            <w:ilvl w:val="2"/>
                            <w:numId w:val="16"/>
                          </w:numPr>
                          <w:ind w:left="1591" w:hanging="850"/>
                          <w:contextualSpacing/>
                        </w:pPr>
                        <w:r w:rsidRPr="00D32B7B">
                          <w:t xml:space="preserve">All staff and volunteers will receive proportionate supervision and </w:t>
                        </w:r>
                        <w:r w:rsidR="000226A8">
                          <w:t>support in their roles</w:t>
                        </w:r>
                        <w:r w:rsidRPr="00D32B7B">
                          <w:t xml:space="preserve">. </w:t>
                        </w:r>
                      </w:p>
                      <w:p w14:paraId="284D74D2" w14:textId="6457392F" w:rsidR="00C06C5D" w:rsidRPr="00D32B7B" w:rsidRDefault="00C06C5D" w:rsidP="00294189">
                        <w:pPr>
                          <w:numPr>
                            <w:ilvl w:val="2"/>
                            <w:numId w:val="16"/>
                          </w:numPr>
                          <w:ind w:left="1591" w:hanging="850"/>
                          <w:contextualSpacing/>
                        </w:pPr>
                        <w:r w:rsidRPr="00D32B7B">
                          <w:t>Where DBS checks are required, these will be updated at least every three years</w:t>
                        </w:r>
                        <w:r w:rsidR="000226A8">
                          <w:t>.</w:t>
                        </w:r>
                      </w:p>
                      <w:p w14:paraId="7B734672" w14:textId="77777777" w:rsidR="006F1DF2" w:rsidRPr="00D32B7B" w:rsidRDefault="006F1DF2" w:rsidP="007A53E3">
                        <w:pPr>
                          <w:spacing w:line="256" w:lineRule="auto"/>
                          <w:contextualSpacing/>
                        </w:pPr>
                      </w:p>
                      <w:p w14:paraId="68FD5902" w14:textId="77777777" w:rsidR="00C06C5D" w:rsidRPr="00294189" w:rsidRDefault="00C06C5D" w:rsidP="00294189">
                        <w:pPr>
                          <w:numPr>
                            <w:ilvl w:val="1"/>
                            <w:numId w:val="16"/>
                          </w:numPr>
                          <w:ind w:left="990" w:hanging="709"/>
                          <w:contextualSpacing/>
                          <w:rPr>
                            <w:b/>
                            <w:bCs/>
                          </w:rPr>
                        </w:pPr>
                        <w:r w:rsidRPr="00294189">
                          <w:rPr>
                            <w:b/>
                            <w:bCs/>
                          </w:rPr>
                          <w:t xml:space="preserve">Training </w:t>
                        </w:r>
                      </w:p>
                      <w:p w14:paraId="5A4CA094" w14:textId="77777777" w:rsidR="00C06C5D" w:rsidRPr="00D32B7B" w:rsidRDefault="00C06C5D" w:rsidP="00294189">
                        <w:pPr>
                          <w:ind w:left="1024"/>
                          <w:contextualSpacing/>
                        </w:pPr>
                      </w:p>
                      <w:p w14:paraId="48B93B76" w14:textId="479691F0" w:rsidR="00C06C5D" w:rsidRPr="00D32B7B" w:rsidRDefault="00C06C5D" w:rsidP="00294189">
                        <w:pPr>
                          <w:numPr>
                            <w:ilvl w:val="2"/>
                            <w:numId w:val="16"/>
                          </w:numPr>
                          <w:ind w:left="1591" w:hanging="850"/>
                          <w:contextualSpacing/>
                        </w:pPr>
                        <w:r w:rsidRPr="00D32B7B">
                          <w:t xml:space="preserve">All </w:t>
                        </w:r>
                        <w:r w:rsidR="006F1DF2">
                          <w:t xml:space="preserve">new </w:t>
                        </w:r>
                        <w:r w:rsidRPr="00D32B7B">
                          <w:t xml:space="preserve">staff and volunteers </w:t>
                        </w:r>
                        <w:r w:rsidR="006F1DF2">
                          <w:t xml:space="preserve">who fall within the scope of this policy and procedures </w:t>
                        </w:r>
                        <w:r w:rsidRPr="00D32B7B">
                          <w:t xml:space="preserve">will be </w:t>
                        </w:r>
                        <w:r w:rsidR="00736A29">
                          <w:t>receive initial</w:t>
                        </w:r>
                        <w:r w:rsidRPr="00D32B7B">
                          <w:t xml:space="preserve"> safeguarding training</w:t>
                        </w:r>
                        <w:r w:rsidR="00736A29">
                          <w:t>, and a copy of this policy</w:t>
                        </w:r>
                        <w:r w:rsidR="0016389A" w:rsidRPr="00294189">
                          <w:t>.</w:t>
                        </w:r>
                      </w:p>
                      <w:p w14:paraId="052AF4B7" w14:textId="4A7EB843" w:rsidR="00C06C5D" w:rsidRDefault="00C06C5D" w:rsidP="00294189">
                        <w:pPr>
                          <w:numPr>
                            <w:ilvl w:val="2"/>
                            <w:numId w:val="16"/>
                          </w:numPr>
                          <w:ind w:left="1591" w:hanging="850"/>
                          <w:contextualSpacing/>
                        </w:pPr>
                        <w:r w:rsidRPr="00D32B7B">
                          <w:t xml:space="preserve">Trustees will receive initial training. </w:t>
                        </w:r>
                        <w:r>
                          <w:t>While t</w:t>
                        </w:r>
                        <w:r w:rsidRPr="00D32B7B">
                          <w:t>here is no</w:t>
                        </w:r>
                        <w:r>
                          <w:t xml:space="preserve"> legal</w:t>
                        </w:r>
                        <w:r w:rsidRPr="00D32B7B">
                          <w:t xml:space="preserve"> requirement for formal update training, </w:t>
                        </w:r>
                        <w:r>
                          <w:t>t</w:t>
                        </w:r>
                        <w:r w:rsidRPr="00D32B7B">
                          <w:t xml:space="preserve">he </w:t>
                        </w:r>
                        <w:r w:rsidR="00F978FC">
                          <w:t>T</w:t>
                        </w:r>
                        <w:r w:rsidRPr="00D32B7B">
                          <w:t xml:space="preserve">rustees </w:t>
                        </w:r>
                        <w:r>
                          <w:t>will</w:t>
                        </w:r>
                        <w:r w:rsidRPr="00D32B7B">
                          <w:t xml:space="preserve"> ensure that they are competent in their role</w:t>
                        </w:r>
                        <w:r>
                          <w:t>s</w:t>
                        </w:r>
                        <w:r w:rsidRPr="00D32B7B">
                          <w:t xml:space="preserve"> and that their knowledge of compliance with legislation and Charity Commission guidance </w:t>
                        </w:r>
                        <w:r w:rsidR="00A518C1">
                          <w:t xml:space="preserve">is </w:t>
                        </w:r>
                        <w:r w:rsidRPr="00D32B7B">
                          <w:t>up to date</w:t>
                        </w:r>
                        <w:r w:rsidR="00736A29">
                          <w:t>.</w:t>
                        </w:r>
                      </w:p>
                      <w:p w14:paraId="5BFAB199" w14:textId="45FAE7A2" w:rsidR="00C06C5D" w:rsidRPr="00D32B7B" w:rsidRDefault="00C06C5D" w:rsidP="00294189">
                        <w:pPr>
                          <w:numPr>
                            <w:ilvl w:val="2"/>
                            <w:numId w:val="16"/>
                          </w:numPr>
                          <w:ind w:left="1591" w:hanging="850"/>
                          <w:contextualSpacing/>
                        </w:pPr>
                        <w:r>
                          <w:t xml:space="preserve">Church </w:t>
                        </w:r>
                        <w:r w:rsidR="007A53E3">
                          <w:t>El</w:t>
                        </w:r>
                        <w:r>
                          <w:t xml:space="preserve">ders will refresh their </w:t>
                        </w:r>
                        <w:r w:rsidR="00B65B7C">
                          <w:t xml:space="preserve">Safeguarding </w:t>
                        </w:r>
                        <w:r>
                          <w:t>training every three years</w:t>
                        </w:r>
                        <w:r w:rsidR="00736A29">
                          <w:t>.</w:t>
                        </w:r>
                      </w:p>
                      <w:p w14:paraId="3B7C1F5C" w14:textId="529ED2A1" w:rsidR="00C06C5D" w:rsidRPr="00D32B7B" w:rsidRDefault="00C06C5D" w:rsidP="00294189">
                        <w:pPr>
                          <w:numPr>
                            <w:ilvl w:val="2"/>
                            <w:numId w:val="16"/>
                          </w:numPr>
                          <w:ind w:left="1591" w:hanging="850"/>
                          <w:contextualSpacing/>
                        </w:pPr>
                        <w:r w:rsidRPr="00D32B7B">
                          <w:t>Volunteers and staff involved in working with children, young people, or adults at risk of abuse are required to update their training at least every three years</w:t>
                        </w:r>
                        <w:r w:rsidR="00736A29">
                          <w:t>.</w:t>
                        </w:r>
                      </w:p>
                      <w:p w14:paraId="23CBF207" w14:textId="32035111" w:rsidR="00C06C5D" w:rsidRPr="00D32B7B" w:rsidRDefault="00C06C5D" w:rsidP="00294189">
                        <w:pPr>
                          <w:numPr>
                            <w:ilvl w:val="2"/>
                            <w:numId w:val="16"/>
                          </w:numPr>
                          <w:ind w:left="1591" w:hanging="850"/>
                          <w:contextualSpacing/>
                        </w:pPr>
                        <w:r w:rsidRPr="00D32B7B">
                          <w:t>The Designated Safeguarding Lead and the Deputy DSL are required to attend formal update training at least every two years</w:t>
                        </w:r>
                        <w:r w:rsidR="00736A29">
                          <w:t>.</w:t>
                        </w:r>
                        <w:r w:rsidRPr="00D32B7B">
                          <w:t xml:space="preserve"> </w:t>
                        </w:r>
                      </w:p>
                      <w:p w14:paraId="0D8CADBF" w14:textId="74D8B345" w:rsidR="00736A29" w:rsidRDefault="00C06C5D" w:rsidP="00294189">
                        <w:pPr>
                          <w:numPr>
                            <w:ilvl w:val="2"/>
                            <w:numId w:val="16"/>
                          </w:numPr>
                          <w:ind w:left="1591" w:hanging="850"/>
                          <w:contextualSpacing/>
                        </w:pPr>
                        <w:r w:rsidRPr="00D32B7B">
                          <w:t xml:space="preserve">All staff, volunteers and </w:t>
                        </w:r>
                        <w:r w:rsidR="00F978FC">
                          <w:t>T</w:t>
                        </w:r>
                        <w:r w:rsidRPr="00D32B7B">
                          <w:t xml:space="preserve">rustees will undergo </w:t>
                        </w:r>
                        <w:r w:rsidR="00B65B7C">
                          <w:t>an</w:t>
                        </w:r>
                        <w:r w:rsidRPr="00D32B7B">
                          <w:t xml:space="preserve"> informal update activity annually</w:t>
                        </w:r>
                        <w:r w:rsidR="00736A29">
                          <w:t>.</w:t>
                        </w:r>
                      </w:p>
                      <w:p w14:paraId="3617BF50" w14:textId="3D354EA0" w:rsidR="00C06C5D" w:rsidRPr="00D32B7B" w:rsidRDefault="00C06C5D" w:rsidP="00294189">
                        <w:pPr>
                          <w:numPr>
                            <w:ilvl w:val="2"/>
                            <w:numId w:val="16"/>
                          </w:numPr>
                          <w:ind w:left="1591" w:hanging="850"/>
                          <w:contextualSpacing/>
                        </w:pPr>
                        <w:r w:rsidRPr="00D32B7B">
                          <w:lastRenderedPageBreak/>
                          <w:t xml:space="preserve">A </w:t>
                        </w:r>
                        <w:r w:rsidR="00B65B7C">
                          <w:t>record</w:t>
                        </w:r>
                        <w:r w:rsidRPr="00D32B7B">
                          <w:t xml:space="preserve"> of training and DBS checks will be maintained by the </w:t>
                        </w:r>
                        <w:r>
                          <w:t>church</w:t>
                        </w:r>
                        <w:r w:rsidR="005005D8">
                          <w:t xml:space="preserve"> within the Single Central Record</w:t>
                        </w:r>
                        <w:r w:rsidR="00294189">
                          <w:t>.</w:t>
                        </w:r>
                      </w:p>
                      <w:p w14:paraId="481342BE" w14:textId="77777777" w:rsidR="00C06C5D" w:rsidRDefault="00C06C5D" w:rsidP="00C06C5D">
                        <w:pPr>
                          <w:jc w:val="center"/>
                          <w:rPr>
                            <w:b/>
                            <w:bCs/>
                            <w:sz w:val="40"/>
                            <w:szCs w:val="40"/>
                          </w:rPr>
                        </w:pPr>
                      </w:p>
                    </w:tc>
                  </w:tr>
                  <w:tr w:rsidR="00C06C5D" w14:paraId="33FC2A54" w14:textId="77777777" w:rsidTr="00C06C5D">
                    <w:tc>
                      <w:tcPr>
                        <w:tcW w:w="9951" w:type="dxa"/>
                      </w:tcPr>
                      <w:p w14:paraId="297A5D58" w14:textId="77777777" w:rsidR="00C06C5D" w:rsidRPr="00D32B7B" w:rsidRDefault="00C06C5D" w:rsidP="0055368D">
                        <w:pPr>
                          <w:numPr>
                            <w:ilvl w:val="0"/>
                            <w:numId w:val="16"/>
                          </w:numPr>
                          <w:contextualSpacing/>
                          <w:rPr>
                            <w:b/>
                            <w:bCs/>
                          </w:rPr>
                        </w:pPr>
                        <w:r w:rsidRPr="00D32B7B">
                          <w:rPr>
                            <w:b/>
                            <w:bCs/>
                          </w:rPr>
                          <w:lastRenderedPageBreak/>
                          <w:t>Ensuring a safe and healthy environment</w:t>
                        </w:r>
                      </w:p>
                      <w:p w14:paraId="565BCD0A" w14:textId="77777777" w:rsidR="00C06C5D" w:rsidRPr="00D32B7B" w:rsidRDefault="00C06C5D" w:rsidP="00C06C5D"/>
                      <w:p w14:paraId="1AD5CAD5" w14:textId="188DBFF3" w:rsidR="00C06C5D" w:rsidRPr="00736A29" w:rsidRDefault="00736A29" w:rsidP="00C06C5D">
                        <w:r>
                          <w:t>Centre Church Droitwich</w:t>
                        </w:r>
                        <w:r w:rsidR="00C06C5D" w:rsidRPr="00736A29">
                          <w:t xml:space="preserve"> fully recognises that there are many factors that impact on and contribute to the safety of the environment for everyone; some of these being procedural and others cultural. </w:t>
                        </w:r>
                        <w:r w:rsidR="0016389A">
                          <w:t xml:space="preserve">This section refers to </w:t>
                        </w:r>
                        <w:r w:rsidR="00C06C5D" w:rsidRPr="00736A29">
                          <w:t>the procedural aspects.</w:t>
                        </w:r>
                      </w:p>
                      <w:p w14:paraId="3952F208" w14:textId="77777777" w:rsidR="00C06C5D" w:rsidRPr="00D32B7B" w:rsidRDefault="00C06C5D" w:rsidP="00C06C5D">
                        <w:pPr>
                          <w:rPr>
                            <w:i/>
                            <w:iCs/>
                          </w:rPr>
                        </w:pPr>
                      </w:p>
                      <w:p w14:paraId="3E1BEB48" w14:textId="77777777" w:rsidR="00C06C5D" w:rsidRPr="00D32B7B" w:rsidRDefault="00C06C5D" w:rsidP="0016389A">
                        <w:pPr>
                          <w:spacing w:line="256" w:lineRule="auto"/>
                          <w:contextualSpacing/>
                          <w:rPr>
                            <w:b/>
                            <w:bCs/>
                          </w:rPr>
                        </w:pPr>
                        <w:r w:rsidRPr="00D32B7B">
                          <w:rPr>
                            <w:b/>
                            <w:bCs/>
                          </w:rPr>
                          <w:t>Health and Safety</w:t>
                        </w:r>
                      </w:p>
                      <w:p w14:paraId="501E02D8" w14:textId="77777777" w:rsidR="00C06C5D" w:rsidRPr="00D32B7B" w:rsidRDefault="00C06C5D" w:rsidP="00C06C5D">
                        <w:pPr>
                          <w:spacing w:line="256" w:lineRule="auto"/>
                          <w:ind w:left="792"/>
                          <w:contextualSpacing/>
                          <w:rPr>
                            <w:b/>
                            <w:bCs/>
                          </w:rPr>
                        </w:pPr>
                      </w:p>
                      <w:p w14:paraId="2A600292" w14:textId="7964725C" w:rsidR="00C06C5D" w:rsidRPr="00D32B7B" w:rsidRDefault="00C06C5D" w:rsidP="0016389A">
                        <w:pPr>
                          <w:contextualSpacing/>
                        </w:pPr>
                        <w:r w:rsidRPr="00D32B7B">
                          <w:t xml:space="preserve">The </w:t>
                        </w:r>
                        <w:r w:rsidR="00F978FC">
                          <w:t>T</w:t>
                        </w:r>
                        <w:r w:rsidR="00FE541F">
                          <w:t>rustees will seek to protect</w:t>
                        </w:r>
                        <w:r w:rsidRPr="00D32B7B">
                          <w:t xml:space="preserve"> the health and safety of everyone </w:t>
                        </w:r>
                        <w:r w:rsidR="00FE541F">
                          <w:t>in</w:t>
                        </w:r>
                        <w:r w:rsidRPr="00D32B7B">
                          <w:t xml:space="preserve"> our church community by:</w:t>
                        </w:r>
                      </w:p>
                      <w:p w14:paraId="404F564F" w14:textId="44CF4F8D" w:rsidR="00C06C5D" w:rsidRPr="00D32B7B" w:rsidRDefault="00FE541F" w:rsidP="0016389A">
                        <w:pPr>
                          <w:numPr>
                            <w:ilvl w:val="1"/>
                            <w:numId w:val="16"/>
                          </w:numPr>
                          <w:ind w:left="1024" w:hanging="709"/>
                          <w:contextualSpacing/>
                        </w:pPr>
                        <w:r>
                          <w:t>R</w:t>
                        </w:r>
                        <w:r w:rsidR="00C06C5D" w:rsidRPr="00D32B7B">
                          <w:t>eviewing our health and safety</w:t>
                        </w:r>
                        <w:r>
                          <w:t xml:space="preserve"> </w:t>
                        </w:r>
                        <w:r w:rsidR="00C06C5D" w:rsidRPr="00D32B7B">
                          <w:t xml:space="preserve">policy </w:t>
                        </w:r>
                        <w:r>
                          <w:t xml:space="preserve">at least annually </w:t>
                        </w:r>
                        <w:r w:rsidR="00C06C5D" w:rsidRPr="00D32B7B">
                          <w:t>to maximise effectiveness and ensure ongoing legal compliance</w:t>
                        </w:r>
                        <w:r>
                          <w:t>.</w:t>
                        </w:r>
                      </w:p>
                      <w:p w14:paraId="3EAEE22D" w14:textId="3C727263" w:rsidR="00C06C5D" w:rsidRPr="00D32B7B" w:rsidRDefault="00C06C5D" w:rsidP="0016389A">
                        <w:pPr>
                          <w:numPr>
                            <w:ilvl w:val="1"/>
                            <w:numId w:val="16"/>
                          </w:numPr>
                          <w:ind w:left="1024" w:hanging="709"/>
                          <w:contextualSpacing/>
                        </w:pPr>
                        <w:r w:rsidRPr="00D32B7B">
                          <w:t>Maintaining and implementing proportionate Risk Assessments for both the premises and the activities of the church</w:t>
                        </w:r>
                        <w:r w:rsidR="003479EF">
                          <w:t>.</w:t>
                        </w:r>
                        <w:r w:rsidRPr="00D32B7B">
                          <w:t xml:space="preserve"> </w:t>
                        </w:r>
                      </w:p>
                      <w:p w14:paraId="5627AB24" w14:textId="51CC8F65" w:rsidR="00C06C5D" w:rsidRPr="00D32B7B" w:rsidRDefault="00C06C5D" w:rsidP="0016389A">
                        <w:pPr>
                          <w:numPr>
                            <w:ilvl w:val="1"/>
                            <w:numId w:val="16"/>
                          </w:numPr>
                          <w:ind w:left="1024" w:hanging="709"/>
                          <w:contextualSpacing/>
                        </w:pPr>
                        <w:r w:rsidRPr="00D32B7B">
                          <w:t>Maint</w:t>
                        </w:r>
                        <w:r w:rsidR="003479EF">
                          <w:t>aining</w:t>
                        </w:r>
                        <w:r w:rsidRPr="00D32B7B">
                          <w:t xml:space="preserve"> and analys</w:t>
                        </w:r>
                        <w:r w:rsidR="003479EF">
                          <w:t>ing</w:t>
                        </w:r>
                        <w:r w:rsidRPr="00D32B7B">
                          <w:t xml:space="preserve"> Accident and Incident Reports on receipt to ensure appropriate lessons are learned and timely responses are implemented</w:t>
                        </w:r>
                        <w:r w:rsidR="003479EF">
                          <w:t>.</w:t>
                        </w:r>
                        <w:r w:rsidRPr="00D32B7B">
                          <w:t xml:space="preserve"> </w:t>
                        </w:r>
                        <w:r w:rsidR="003479EF">
                          <w:t>A</w:t>
                        </w:r>
                        <w:r w:rsidRPr="00D32B7B">
                          <w:t>n overview analysis of reports that examines trends and recurring themes will be conducted at least annually</w:t>
                        </w:r>
                        <w:r w:rsidR="003479EF">
                          <w:t>.</w:t>
                        </w:r>
                      </w:p>
                      <w:p w14:paraId="4ADD7944" w14:textId="61669746" w:rsidR="00C06C5D" w:rsidRPr="00D32B7B" w:rsidRDefault="00C06C5D" w:rsidP="0016389A">
                        <w:pPr>
                          <w:numPr>
                            <w:ilvl w:val="1"/>
                            <w:numId w:val="16"/>
                          </w:numPr>
                          <w:ind w:left="1024" w:hanging="709"/>
                          <w:contextualSpacing/>
                        </w:pPr>
                        <w:r w:rsidRPr="00D32B7B">
                          <w:t>Ensuring that adequate First Aid cover is available, and that only qualified First Aiders administer First Aid</w:t>
                        </w:r>
                        <w:r w:rsidR="006F40C3">
                          <w:t xml:space="preserve"> wherever possible.</w:t>
                        </w:r>
                      </w:p>
                      <w:p w14:paraId="2D8202D7" w14:textId="7FA41C15" w:rsidR="00C06C5D" w:rsidRDefault="00C06C5D" w:rsidP="0016389A">
                        <w:pPr>
                          <w:numPr>
                            <w:ilvl w:val="1"/>
                            <w:numId w:val="16"/>
                          </w:numPr>
                          <w:ind w:left="1024" w:hanging="709"/>
                          <w:contextualSpacing/>
                        </w:pPr>
                        <w:r w:rsidRPr="00D32B7B">
                          <w:t>Ensuring that appropriate safety equipment such as First Aid kits, Fire Extinguishers etc are available and maintained on an ongoing basis</w:t>
                        </w:r>
                        <w:r w:rsidR="006F40C3">
                          <w:t>.</w:t>
                        </w:r>
                      </w:p>
                      <w:p w14:paraId="55D6458B" w14:textId="4AB9071B" w:rsidR="007806CC" w:rsidRPr="00D32B7B" w:rsidRDefault="00C57686" w:rsidP="007806CC">
                        <w:pPr>
                          <w:numPr>
                            <w:ilvl w:val="1"/>
                            <w:numId w:val="16"/>
                          </w:numPr>
                          <w:ind w:left="1024" w:hanging="709"/>
                          <w:contextualSpacing/>
                        </w:pPr>
                        <w:r>
                          <w:t>E</w:t>
                        </w:r>
                        <w:r w:rsidR="007806CC" w:rsidRPr="007806CC">
                          <w:t>nsur</w:t>
                        </w:r>
                        <w:r>
                          <w:t>ing</w:t>
                        </w:r>
                        <w:r w:rsidR="007806CC" w:rsidRPr="007806CC">
                          <w:t xml:space="preserve"> that information relating to safeguarding, including contact details and other relevant information is prominently displayed in the building and</w:t>
                        </w:r>
                        <w:r w:rsidR="007806CC" w:rsidRPr="00D32B7B">
                          <w:t xml:space="preserve"> online</w:t>
                        </w:r>
                        <w:r w:rsidR="007806CC">
                          <w:t>.</w:t>
                        </w:r>
                      </w:p>
                      <w:p w14:paraId="6F1EB030" w14:textId="0F51799C" w:rsidR="00C06C5D" w:rsidRPr="008C36E2" w:rsidRDefault="00563569" w:rsidP="008C36E2">
                        <w:pPr>
                          <w:numPr>
                            <w:ilvl w:val="1"/>
                            <w:numId w:val="16"/>
                          </w:numPr>
                          <w:ind w:left="1024" w:hanging="709"/>
                          <w:contextualSpacing/>
                        </w:pPr>
                        <w:r>
                          <w:t>Ensuring that k</w:t>
                        </w:r>
                        <w:r w:rsidR="00C06C5D" w:rsidRPr="00D32B7B">
                          <w:t xml:space="preserve">ey Health and Safety information will be prominent and best practice will be promoted </w:t>
                        </w:r>
                        <w:r>
                          <w:t>and communicated effectively.</w:t>
                        </w:r>
                      </w:p>
                      <w:p w14:paraId="075A2684" w14:textId="77777777" w:rsidR="00C06C5D" w:rsidRPr="00EC0CFF" w:rsidRDefault="00C06C5D" w:rsidP="00C06C5D">
                        <w:pPr>
                          <w:rPr>
                            <w:b/>
                            <w:bCs/>
                          </w:rPr>
                        </w:pPr>
                      </w:p>
                      <w:p w14:paraId="288439D8" w14:textId="7E8A2C31" w:rsidR="00C06C5D" w:rsidRPr="00D32B7B" w:rsidRDefault="00C06C5D" w:rsidP="0016389A">
                        <w:pPr>
                          <w:spacing w:line="256" w:lineRule="auto"/>
                          <w:contextualSpacing/>
                          <w:rPr>
                            <w:b/>
                            <w:bCs/>
                          </w:rPr>
                        </w:pPr>
                        <w:r w:rsidRPr="00D32B7B">
                          <w:rPr>
                            <w:b/>
                            <w:bCs/>
                          </w:rPr>
                          <w:t>When engaging in ministry to children:</w:t>
                        </w:r>
                      </w:p>
                      <w:p w14:paraId="73ABED88" w14:textId="77777777" w:rsidR="00C06C5D" w:rsidRPr="00D32B7B" w:rsidRDefault="00C06C5D" w:rsidP="00C06C5D">
                        <w:pPr>
                          <w:spacing w:line="256" w:lineRule="auto"/>
                          <w:ind w:left="792"/>
                          <w:contextualSpacing/>
                        </w:pPr>
                      </w:p>
                      <w:p w14:paraId="25C460FC" w14:textId="37C233BD" w:rsidR="00C06C5D" w:rsidRPr="00D32B7B" w:rsidRDefault="00E40B9A" w:rsidP="0055368D">
                        <w:pPr>
                          <w:numPr>
                            <w:ilvl w:val="1"/>
                            <w:numId w:val="16"/>
                          </w:numPr>
                          <w:ind w:left="1024" w:hanging="709"/>
                          <w:contextualSpacing/>
                        </w:pPr>
                        <w:r>
                          <w:t>Registers</w:t>
                        </w:r>
                        <w:r w:rsidR="00C06C5D" w:rsidRPr="00D32B7B">
                          <w:t xml:space="preserve"> of children and leaders present </w:t>
                        </w:r>
                        <w:r>
                          <w:t xml:space="preserve">will be </w:t>
                        </w:r>
                        <w:r w:rsidR="00C06C5D" w:rsidRPr="00D32B7B">
                          <w:t>maintained</w:t>
                        </w:r>
                        <w:r w:rsidR="001D061D">
                          <w:t>.</w:t>
                        </w:r>
                        <w:r w:rsidR="00C06C5D" w:rsidRPr="00D32B7B">
                          <w:t xml:space="preserve">   </w:t>
                        </w:r>
                      </w:p>
                      <w:p w14:paraId="79C970A5" w14:textId="130C1ED3" w:rsidR="00C06C5D" w:rsidRPr="00D32B7B" w:rsidRDefault="00E40B9A" w:rsidP="0055368D">
                        <w:pPr>
                          <w:numPr>
                            <w:ilvl w:val="1"/>
                            <w:numId w:val="16"/>
                          </w:numPr>
                          <w:ind w:left="1024" w:hanging="709"/>
                          <w:contextualSpacing/>
                        </w:pPr>
                        <w:r>
                          <w:t>T</w:t>
                        </w:r>
                        <w:r w:rsidR="00C06C5D" w:rsidRPr="00D32B7B">
                          <w:t xml:space="preserve">hose involved in such ministries </w:t>
                        </w:r>
                        <w:r>
                          <w:t xml:space="preserve">will </w:t>
                        </w:r>
                        <w:r w:rsidR="00C06C5D" w:rsidRPr="00D32B7B">
                          <w:t>have been appointed in accordance with our Safe Recruitment procedures</w:t>
                        </w:r>
                        <w:r w:rsidR="003D6C79">
                          <w:t>.</w:t>
                        </w:r>
                      </w:p>
                      <w:p w14:paraId="3FF3669F" w14:textId="21F88058" w:rsidR="00C06C5D" w:rsidRPr="00D32B7B" w:rsidRDefault="00C06C5D" w:rsidP="0055368D">
                        <w:pPr>
                          <w:numPr>
                            <w:ilvl w:val="1"/>
                            <w:numId w:val="16"/>
                          </w:numPr>
                          <w:ind w:left="1024" w:hanging="709"/>
                          <w:contextualSpacing/>
                        </w:pPr>
                        <w:r w:rsidRPr="00D32B7B">
                          <w:t>Ensure that consent is obtained for their attendance at the group and that contact details and information about any additional or specific needs are recorded</w:t>
                        </w:r>
                        <w:r w:rsidR="003D6C79">
                          <w:t>.</w:t>
                        </w:r>
                      </w:p>
                      <w:p w14:paraId="77B4C530" w14:textId="3DBC0309" w:rsidR="00C06C5D" w:rsidRPr="00D32B7B" w:rsidRDefault="00C06C5D" w:rsidP="0055368D">
                        <w:pPr>
                          <w:numPr>
                            <w:ilvl w:val="1"/>
                            <w:numId w:val="16"/>
                          </w:numPr>
                          <w:ind w:left="1024" w:hanging="709"/>
                          <w:contextualSpacing/>
                        </w:pPr>
                        <w:r w:rsidRPr="00D32B7B">
                          <w:t xml:space="preserve">Ensure that appropriate </w:t>
                        </w:r>
                        <w:r w:rsidR="00213A76" w:rsidRPr="00D32B7B">
                          <w:t>child</w:t>
                        </w:r>
                        <w:r w:rsidR="00213A76">
                          <w:t>:</w:t>
                        </w:r>
                        <w:r w:rsidR="00213A76" w:rsidRPr="00D32B7B">
                          <w:t xml:space="preserve"> adult</w:t>
                        </w:r>
                        <w:r w:rsidRPr="00D32B7B">
                          <w:t xml:space="preserve"> ratios are maintained in line with guidance from the NSPCC:</w:t>
                        </w:r>
                      </w:p>
                      <w:p w14:paraId="6CFDC410" w14:textId="77777777" w:rsidR="00C06C5D" w:rsidRPr="00D32B7B" w:rsidRDefault="00C06C5D" w:rsidP="00C06C5D">
                        <w:pPr>
                          <w:spacing w:line="256" w:lineRule="auto"/>
                          <w:ind w:left="792"/>
                          <w:contextualSpacing/>
                        </w:pPr>
                      </w:p>
                      <w:p w14:paraId="5E577CF1" w14:textId="0BA040F7" w:rsidR="00C06C5D" w:rsidRPr="00D32B7B" w:rsidRDefault="00C06C5D" w:rsidP="00C06C5D">
                        <w:pPr>
                          <w:numPr>
                            <w:ilvl w:val="0"/>
                            <w:numId w:val="5"/>
                          </w:numPr>
                          <w:contextualSpacing/>
                        </w:pPr>
                        <w:r w:rsidRPr="00D32B7B">
                          <w:t xml:space="preserve">0 </w:t>
                        </w:r>
                        <w:r w:rsidR="000D3615">
                          <w:t>–</w:t>
                        </w:r>
                        <w:r w:rsidRPr="00D32B7B">
                          <w:t xml:space="preserve"> 2 years </w:t>
                        </w:r>
                        <w:r w:rsidR="000D3615">
                          <w:t>–</w:t>
                        </w:r>
                        <w:r w:rsidRPr="00D32B7B">
                          <w:t xml:space="preserve"> one adult to three children</w:t>
                        </w:r>
                      </w:p>
                      <w:p w14:paraId="5D610F60" w14:textId="4DD1E9DD" w:rsidR="00C06C5D" w:rsidRPr="00D32B7B" w:rsidRDefault="00C06C5D" w:rsidP="00C06C5D">
                        <w:pPr>
                          <w:numPr>
                            <w:ilvl w:val="0"/>
                            <w:numId w:val="5"/>
                          </w:numPr>
                          <w:contextualSpacing/>
                        </w:pPr>
                        <w:r w:rsidRPr="00D32B7B">
                          <w:t xml:space="preserve">2 </w:t>
                        </w:r>
                        <w:r w:rsidR="000D3615">
                          <w:t>–</w:t>
                        </w:r>
                        <w:r w:rsidRPr="00D32B7B">
                          <w:t xml:space="preserve"> 3 years </w:t>
                        </w:r>
                        <w:r w:rsidR="000D3615">
                          <w:t>–</w:t>
                        </w:r>
                        <w:r w:rsidRPr="00D32B7B">
                          <w:t xml:space="preserve"> one adult to four children</w:t>
                        </w:r>
                      </w:p>
                      <w:p w14:paraId="6F97D04E" w14:textId="03823DE9" w:rsidR="00C06C5D" w:rsidRPr="00D32B7B" w:rsidRDefault="00C06C5D" w:rsidP="00C06C5D">
                        <w:pPr>
                          <w:numPr>
                            <w:ilvl w:val="0"/>
                            <w:numId w:val="5"/>
                          </w:numPr>
                          <w:contextualSpacing/>
                        </w:pPr>
                        <w:r w:rsidRPr="00D32B7B">
                          <w:t xml:space="preserve">4 </w:t>
                        </w:r>
                        <w:r w:rsidR="000D3615">
                          <w:t>–</w:t>
                        </w:r>
                        <w:r w:rsidRPr="00D32B7B">
                          <w:t xml:space="preserve"> 8 years </w:t>
                        </w:r>
                        <w:r w:rsidR="000D3615">
                          <w:t>–</w:t>
                        </w:r>
                        <w:r w:rsidRPr="00D32B7B">
                          <w:t xml:space="preserve"> one adult to six children</w:t>
                        </w:r>
                      </w:p>
                      <w:p w14:paraId="2E1F38E6" w14:textId="0B6B6B81" w:rsidR="00C06C5D" w:rsidRPr="00D32B7B" w:rsidRDefault="00C06C5D" w:rsidP="00C06C5D">
                        <w:pPr>
                          <w:numPr>
                            <w:ilvl w:val="0"/>
                            <w:numId w:val="5"/>
                          </w:numPr>
                          <w:contextualSpacing/>
                        </w:pPr>
                        <w:r w:rsidRPr="00D32B7B">
                          <w:t xml:space="preserve">9 </w:t>
                        </w:r>
                        <w:r w:rsidR="000D3615">
                          <w:t>–</w:t>
                        </w:r>
                        <w:r w:rsidRPr="00D32B7B">
                          <w:t xml:space="preserve"> 12 years </w:t>
                        </w:r>
                        <w:r w:rsidR="000D3615">
                          <w:t>–</w:t>
                        </w:r>
                        <w:r w:rsidRPr="00D32B7B">
                          <w:t xml:space="preserve"> one adult to eight children</w:t>
                        </w:r>
                      </w:p>
                      <w:p w14:paraId="7ED68D11" w14:textId="1679FD30" w:rsidR="00C06C5D" w:rsidRPr="00D32B7B" w:rsidRDefault="00C06C5D" w:rsidP="00C06C5D">
                        <w:pPr>
                          <w:numPr>
                            <w:ilvl w:val="0"/>
                            <w:numId w:val="5"/>
                          </w:numPr>
                          <w:contextualSpacing/>
                        </w:pPr>
                        <w:r w:rsidRPr="00D32B7B">
                          <w:t xml:space="preserve">13 </w:t>
                        </w:r>
                        <w:r w:rsidR="000D3615">
                          <w:t>–</w:t>
                        </w:r>
                        <w:r w:rsidRPr="00D32B7B">
                          <w:t xml:space="preserve"> 18 years </w:t>
                        </w:r>
                        <w:r w:rsidR="000D3615">
                          <w:t>–</w:t>
                        </w:r>
                        <w:r w:rsidRPr="00D32B7B">
                          <w:t xml:space="preserve"> one adult to ten children</w:t>
                        </w:r>
                      </w:p>
                      <w:p w14:paraId="07EECA41" w14:textId="77777777" w:rsidR="00C06C5D" w:rsidRPr="00D32B7B" w:rsidRDefault="00C06C5D" w:rsidP="00C06C5D">
                        <w:pPr>
                          <w:spacing w:line="256" w:lineRule="auto"/>
                          <w:ind w:left="1512"/>
                          <w:contextualSpacing/>
                        </w:pPr>
                      </w:p>
                      <w:p w14:paraId="6ED1C380" w14:textId="70A3B70F" w:rsidR="00C06C5D" w:rsidRPr="00D32B7B" w:rsidRDefault="00C06C5D" w:rsidP="0055368D">
                        <w:pPr>
                          <w:numPr>
                            <w:ilvl w:val="1"/>
                            <w:numId w:val="16"/>
                          </w:numPr>
                          <w:ind w:left="1024" w:hanging="709"/>
                          <w:contextualSpacing/>
                        </w:pPr>
                        <w:r w:rsidRPr="00685144">
                          <w:t>Ensure</w:t>
                        </w:r>
                        <w:r w:rsidRPr="00D32B7B">
                          <w:t xml:space="preserve"> that appropriate accident / incident reporting is in place and that any accidents or incidents are reported to parents / carers in a timely manner</w:t>
                        </w:r>
                        <w:r w:rsidR="00685144">
                          <w:t>.</w:t>
                        </w:r>
                      </w:p>
                      <w:p w14:paraId="004605EE" w14:textId="53B2AA2B" w:rsidR="00C06C5D" w:rsidRPr="00D32B7B" w:rsidRDefault="00C06C5D" w:rsidP="0055368D">
                        <w:pPr>
                          <w:numPr>
                            <w:ilvl w:val="1"/>
                            <w:numId w:val="16"/>
                          </w:numPr>
                          <w:ind w:left="1024" w:hanging="709"/>
                          <w:contextualSpacing/>
                        </w:pPr>
                        <w:r w:rsidRPr="00D32B7B">
                          <w:t>Ensure that appropriate order and discipline are maintained</w:t>
                        </w:r>
                        <w:r w:rsidR="00685144">
                          <w:t>.</w:t>
                        </w:r>
                      </w:p>
                      <w:p w14:paraId="4F29E89E" w14:textId="77777777" w:rsidR="00C06C5D" w:rsidRPr="00D32B7B" w:rsidRDefault="00C06C5D" w:rsidP="00C06C5D">
                        <w:pPr>
                          <w:spacing w:line="256" w:lineRule="auto"/>
                          <w:ind w:left="792"/>
                          <w:contextualSpacing/>
                        </w:pPr>
                      </w:p>
                      <w:p w14:paraId="15CDCAE0" w14:textId="7612ABAE" w:rsidR="00C06C5D" w:rsidRPr="00D32B7B" w:rsidRDefault="00C06C5D" w:rsidP="008C36E2">
                        <w:pPr>
                          <w:spacing w:line="256" w:lineRule="auto"/>
                          <w:contextualSpacing/>
                          <w:rPr>
                            <w:b/>
                            <w:bCs/>
                          </w:rPr>
                        </w:pPr>
                        <w:r w:rsidRPr="00D32B7B">
                          <w:rPr>
                            <w:b/>
                            <w:bCs/>
                          </w:rPr>
                          <w:t>When children are present at meetings that are primarily aimed at adults and childcare is not provided and their parent</w:t>
                        </w:r>
                        <w:r w:rsidR="00685144">
                          <w:rPr>
                            <w:b/>
                            <w:bCs/>
                          </w:rPr>
                          <w:t xml:space="preserve"> / carer</w:t>
                        </w:r>
                        <w:r w:rsidRPr="00D32B7B">
                          <w:rPr>
                            <w:b/>
                            <w:bCs/>
                          </w:rPr>
                          <w:t xml:space="preserve"> </w:t>
                        </w:r>
                        <w:r w:rsidR="00685144">
                          <w:rPr>
                            <w:b/>
                            <w:bCs/>
                          </w:rPr>
                          <w:t>is</w:t>
                        </w:r>
                        <w:r w:rsidRPr="00D32B7B">
                          <w:rPr>
                            <w:b/>
                            <w:bCs/>
                          </w:rPr>
                          <w:t xml:space="preserve"> present</w:t>
                        </w:r>
                        <w:r w:rsidR="00685144">
                          <w:rPr>
                            <w:b/>
                            <w:bCs/>
                          </w:rPr>
                          <w:t>:</w:t>
                        </w:r>
                      </w:p>
                      <w:p w14:paraId="12ECB863" w14:textId="77777777" w:rsidR="00C06C5D" w:rsidRPr="00D32B7B" w:rsidRDefault="00C06C5D" w:rsidP="00C06C5D">
                        <w:pPr>
                          <w:spacing w:line="256" w:lineRule="auto"/>
                          <w:ind w:left="792"/>
                          <w:contextualSpacing/>
                          <w:rPr>
                            <w:b/>
                            <w:bCs/>
                          </w:rPr>
                        </w:pPr>
                      </w:p>
                      <w:p w14:paraId="1E6A6C9B" w14:textId="40E0C235" w:rsidR="00C06C5D" w:rsidRPr="00D32B7B" w:rsidRDefault="00C06C5D" w:rsidP="0055368D">
                        <w:pPr>
                          <w:numPr>
                            <w:ilvl w:val="1"/>
                            <w:numId w:val="16"/>
                          </w:numPr>
                          <w:ind w:left="1024" w:hanging="709"/>
                          <w:contextualSpacing/>
                        </w:pPr>
                        <w:r w:rsidRPr="00D32B7B">
                          <w:t>During these times, children remain the responsibility of their parent</w:t>
                        </w:r>
                        <w:r w:rsidR="00685144">
                          <w:t xml:space="preserve"> / carer</w:t>
                        </w:r>
                        <w:r w:rsidRPr="00D32B7B">
                          <w:t xml:space="preserve"> </w:t>
                        </w:r>
                        <w:r w:rsidR="00685144">
                          <w:t>and that person is</w:t>
                        </w:r>
                        <w:r w:rsidRPr="00D32B7B">
                          <w:t xml:space="preserve"> responsible for their safety and care</w:t>
                        </w:r>
                        <w:r w:rsidR="00685144">
                          <w:t>.</w:t>
                        </w:r>
                      </w:p>
                      <w:p w14:paraId="58961D4E" w14:textId="32D3AAB0" w:rsidR="00C06C5D" w:rsidRPr="00D32B7B" w:rsidRDefault="00C06C5D" w:rsidP="008D217E">
                        <w:pPr>
                          <w:numPr>
                            <w:ilvl w:val="1"/>
                            <w:numId w:val="16"/>
                          </w:numPr>
                          <w:ind w:left="1024" w:hanging="709"/>
                          <w:contextualSpacing/>
                        </w:pPr>
                        <w:r w:rsidRPr="00D32B7B">
                          <w:t>Any concerns or support needs identified will be recorded and reported to the DSL in the usual way</w:t>
                        </w:r>
                        <w:r w:rsidR="00685144">
                          <w:t>.</w:t>
                        </w:r>
                      </w:p>
                      <w:p w14:paraId="11EF192C" w14:textId="2380517C" w:rsidR="00C06C5D" w:rsidRPr="00D32B7B" w:rsidRDefault="00C06C5D" w:rsidP="008C36E2">
                        <w:pPr>
                          <w:spacing w:line="256" w:lineRule="auto"/>
                          <w:contextualSpacing/>
                          <w:rPr>
                            <w:b/>
                            <w:bCs/>
                          </w:rPr>
                        </w:pPr>
                        <w:r w:rsidRPr="00D32B7B">
                          <w:rPr>
                            <w:b/>
                            <w:bCs/>
                          </w:rPr>
                          <w:lastRenderedPageBreak/>
                          <w:t xml:space="preserve">When </w:t>
                        </w:r>
                        <w:r w:rsidR="00E40B9A">
                          <w:rPr>
                            <w:b/>
                            <w:bCs/>
                          </w:rPr>
                          <w:t>children</w:t>
                        </w:r>
                        <w:r w:rsidRPr="00D32B7B">
                          <w:rPr>
                            <w:b/>
                            <w:bCs/>
                          </w:rPr>
                          <w:t xml:space="preserve"> are present at meetings that are primarily aimed at adults and participating in that meeting in their own right</w:t>
                        </w:r>
                        <w:r w:rsidR="007806CC">
                          <w:rPr>
                            <w:b/>
                            <w:bCs/>
                          </w:rPr>
                          <w:t>:</w:t>
                        </w:r>
                      </w:p>
                      <w:p w14:paraId="1CA56CAD" w14:textId="77777777" w:rsidR="00C06C5D" w:rsidRPr="00D32B7B" w:rsidRDefault="00C06C5D" w:rsidP="00C06C5D">
                        <w:pPr>
                          <w:ind w:left="360"/>
                        </w:pPr>
                      </w:p>
                      <w:p w14:paraId="1146EB76" w14:textId="22A6BB98" w:rsidR="00C06C5D" w:rsidRPr="00D32B7B" w:rsidRDefault="00C06C5D" w:rsidP="0055368D">
                        <w:pPr>
                          <w:numPr>
                            <w:ilvl w:val="1"/>
                            <w:numId w:val="16"/>
                          </w:numPr>
                          <w:ind w:left="1024" w:hanging="709"/>
                          <w:contextualSpacing/>
                        </w:pPr>
                        <w:r w:rsidRPr="00D32B7B">
                          <w:t>Although there are not specific procedures for such meetings, the normal principles of safeguarding will apply</w:t>
                        </w:r>
                        <w:r w:rsidR="00685144">
                          <w:t>.</w:t>
                        </w:r>
                      </w:p>
                      <w:p w14:paraId="68C3D3B3" w14:textId="2351B757" w:rsidR="00C06C5D" w:rsidRPr="00D32B7B" w:rsidRDefault="00C06C5D" w:rsidP="0055368D">
                        <w:pPr>
                          <w:numPr>
                            <w:ilvl w:val="1"/>
                            <w:numId w:val="16"/>
                          </w:numPr>
                          <w:ind w:left="1024" w:hanging="709"/>
                          <w:contextualSpacing/>
                        </w:pPr>
                        <w:r w:rsidRPr="00D32B7B">
                          <w:t xml:space="preserve">If the young person is not believed </w:t>
                        </w:r>
                        <w:r w:rsidR="00685144">
                          <w:t xml:space="preserve">by the ministry leader </w:t>
                        </w:r>
                        <w:r w:rsidRPr="00D32B7B">
                          <w:t>to be competent to consent to attendance, consent will be sought from their parent / carer</w:t>
                        </w:r>
                        <w:r w:rsidR="00685144">
                          <w:t>.</w:t>
                        </w:r>
                      </w:p>
                      <w:p w14:paraId="3B9D5EF5" w14:textId="2414BB55" w:rsidR="00C06C5D" w:rsidRPr="00D32B7B" w:rsidRDefault="00C06C5D" w:rsidP="0055368D">
                        <w:pPr>
                          <w:numPr>
                            <w:ilvl w:val="1"/>
                            <w:numId w:val="16"/>
                          </w:numPr>
                          <w:ind w:left="1024" w:hanging="709"/>
                          <w:contextualSpacing/>
                        </w:pPr>
                        <w:r w:rsidRPr="00D32B7B">
                          <w:t xml:space="preserve">If the young person is believed to be competent to consent to attendance, </w:t>
                        </w:r>
                        <w:r w:rsidR="00685144">
                          <w:t>the ministry leader will</w:t>
                        </w:r>
                        <w:r w:rsidRPr="00D32B7B">
                          <w:t xml:space="preserve"> encourage</w:t>
                        </w:r>
                        <w:r w:rsidR="00685144">
                          <w:t xml:space="preserve"> them</w:t>
                        </w:r>
                        <w:r w:rsidRPr="00D32B7B">
                          <w:t xml:space="preserve"> to be open and transparent with their parent / carer and consent will be sought for the church to contact the parents and establish open communication and transparency</w:t>
                        </w:r>
                        <w:r w:rsidR="00685144">
                          <w:t>.</w:t>
                        </w:r>
                      </w:p>
                      <w:p w14:paraId="1F50AA2F" w14:textId="5BA8666E" w:rsidR="00C06C5D" w:rsidRPr="00D32B7B" w:rsidRDefault="00685144" w:rsidP="0055368D">
                        <w:pPr>
                          <w:numPr>
                            <w:ilvl w:val="1"/>
                            <w:numId w:val="16"/>
                          </w:numPr>
                          <w:ind w:left="1024" w:hanging="709"/>
                          <w:contextualSpacing/>
                        </w:pPr>
                        <w:r>
                          <w:t>The ministry leader</w:t>
                        </w:r>
                        <w:r w:rsidR="00C06C5D" w:rsidRPr="00D32B7B">
                          <w:t xml:space="preserve"> of the meeting in question will be vigilant to ensure that the young person is adequately protected</w:t>
                        </w:r>
                        <w:r w:rsidR="007806CC">
                          <w:t>.</w:t>
                        </w:r>
                      </w:p>
                      <w:p w14:paraId="749D83FE" w14:textId="142E0CBD" w:rsidR="00C06C5D" w:rsidRPr="00D32B7B" w:rsidRDefault="00C06C5D" w:rsidP="0055368D">
                        <w:pPr>
                          <w:numPr>
                            <w:ilvl w:val="1"/>
                            <w:numId w:val="16"/>
                          </w:numPr>
                          <w:ind w:left="1024" w:hanging="709"/>
                          <w:contextualSpacing/>
                        </w:pPr>
                        <w:r w:rsidRPr="00D32B7B">
                          <w:t>Any concerns or support needs identified will be recorded and reported to the DSL</w:t>
                        </w:r>
                        <w:r w:rsidR="00685144">
                          <w:t>.</w:t>
                        </w:r>
                      </w:p>
                      <w:p w14:paraId="59DDACF2" w14:textId="1E779E46" w:rsidR="00C06C5D" w:rsidRDefault="00C06C5D" w:rsidP="00C06C5D">
                        <w:pPr>
                          <w:spacing w:line="256" w:lineRule="auto"/>
                          <w:ind w:left="882"/>
                          <w:contextualSpacing/>
                          <w:rPr>
                            <w:b/>
                            <w:bCs/>
                          </w:rPr>
                        </w:pPr>
                      </w:p>
                      <w:p w14:paraId="00B914A1" w14:textId="77777777" w:rsidR="005D7500" w:rsidRPr="00D32B7B" w:rsidRDefault="005D7500" w:rsidP="00B65B7C">
                        <w:pPr>
                          <w:spacing w:line="256" w:lineRule="auto"/>
                          <w:contextualSpacing/>
                          <w:rPr>
                            <w:b/>
                            <w:bCs/>
                          </w:rPr>
                        </w:pPr>
                      </w:p>
                      <w:p w14:paraId="28409B8E" w14:textId="666E77BB" w:rsidR="00C06C5D" w:rsidRPr="00D32B7B" w:rsidRDefault="00C06C5D" w:rsidP="008C36E2">
                        <w:pPr>
                          <w:spacing w:line="256" w:lineRule="auto"/>
                          <w:contextualSpacing/>
                          <w:rPr>
                            <w:b/>
                            <w:bCs/>
                          </w:rPr>
                        </w:pPr>
                        <w:r w:rsidRPr="00D32B7B">
                          <w:rPr>
                            <w:b/>
                            <w:bCs/>
                          </w:rPr>
                          <w:t>When ministering to Adults at Risk of Abuse or Adults with additional support needs</w:t>
                        </w:r>
                        <w:r w:rsidR="007806CC">
                          <w:rPr>
                            <w:b/>
                            <w:bCs/>
                          </w:rPr>
                          <w:t>:</w:t>
                        </w:r>
                        <w:r w:rsidRPr="00D32B7B">
                          <w:rPr>
                            <w:b/>
                            <w:bCs/>
                          </w:rPr>
                          <w:t xml:space="preserve"> </w:t>
                        </w:r>
                      </w:p>
                      <w:p w14:paraId="519C4FAE" w14:textId="77777777" w:rsidR="00C06C5D" w:rsidRPr="00D32B7B" w:rsidRDefault="00C06C5D" w:rsidP="00C06C5D">
                        <w:pPr>
                          <w:ind w:left="882"/>
                          <w:contextualSpacing/>
                          <w:rPr>
                            <w:b/>
                            <w:bCs/>
                          </w:rPr>
                        </w:pPr>
                      </w:p>
                      <w:p w14:paraId="74A9AFC8" w14:textId="4E4C48BF" w:rsidR="00C06C5D" w:rsidRPr="00D32B7B" w:rsidRDefault="00C06C5D" w:rsidP="0055368D">
                        <w:pPr>
                          <w:numPr>
                            <w:ilvl w:val="1"/>
                            <w:numId w:val="16"/>
                          </w:numPr>
                          <w:ind w:left="1024" w:hanging="709"/>
                          <w:contextualSpacing/>
                        </w:pPr>
                        <w:r w:rsidRPr="00D32B7B">
                          <w:t xml:space="preserve">If the individual is not believed </w:t>
                        </w:r>
                        <w:r w:rsidR="00685144">
                          <w:t>by the ministry leader t</w:t>
                        </w:r>
                        <w:r w:rsidRPr="00D32B7B">
                          <w:t xml:space="preserve">o be competent to consent to attendance, consent will be sought from their </w:t>
                        </w:r>
                        <w:proofErr w:type="spellStart"/>
                        <w:r w:rsidRPr="00D32B7B">
                          <w:t>carer</w:t>
                        </w:r>
                        <w:r w:rsidR="007806CC">
                          <w:t>s</w:t>
                        </w:r>
                        <w:proofErr w:type="spellEnd"/>
                        <w:r w:rsidR="00521EF4">
                          <w:t>.</w:t>
                        </w:r>
                      </w:p>
                      <w:p w14:paraId="2CC9893D" w14:textId="02C7CE48" w:rsidR="00C06C5D" w:rsidRDefault="00C06C5D" w:rsidP="0055368D">
                        <w:pPr>
                          <w:numPr>
                            <w:ilvl w:val="1"/>
                            <w:numId w:val="16"/>
                          </w:numPr>
                          <w:ind w:left="1024" w:hanging="709"/>
                          <w:contextualSpacing/>
                        </w:pPr>
                        <w:r w:rsidRPr="00D32B7B">
                          <w:t>If the individual is believed to be competent to consent to attendance, t</w:t>
                        </w:r>
                        <w:r w:rsidR="00521EF4">
                          <w:t xml:space="preserve">he ministry leader </w:t>
                        </w:r>
                        <w:r w:rsidRPr="00D32B7B">
                          <w:t xml:space="preserve">will encourage </w:t>
                        </w:r>
                        <w:r w:rsidR="00521EF4">
                          <w:t xml:space="preserve">them </w:t>
                        </w:r>
                        <w:r w:rsidRPr="00D32B7B">
                          <w:t>to be open and transparent with their carers</w:t>
                        </w:r>
                        <w:r>
                          <w:t>,</w:t>
                        </w:r>
                        <w:r w:rsidRPr="00D32B7B">
                          <w:t xml:space="preserve"> and consent will be sought for the church to contact them with a view to establishing open communication and transparency</w:t>
                        </w:r>
                        <w:r w:rsidR="00521EF4">
                          <w:t>.</w:t>
                        </w:r>
                      </w:p>
                      <w:p w14:paraId="4AA2AD1F" w14:textId="4A6CBBA0" w:rsidR="00C06C5D" w:rsidRPr="00D32B7B" w:rsidRDefault="00521EF4" w:rsidP="0055368D">
                        <w:pPr>
                          <w:numPr>
                            <w:ilvl w:val="1"/>
                            <w:numId w:val="16"/>
                          </w:numPr>
                          <w:ind w:left="1024" w:hanging="709"/>
                          <w:contextualSpacing/>
                        </w:pPr>
                        <w:r>
                          <w:t>The ministry leader</w:t>
                        </w:r>
                        <w:r w:rsidR="00C06C5D" w:rsidRPr="00D32B7B">
                          <w:t xml:space="preserve"> of the meeting in question will be vigilant to ensure that the individual is adequately protected</w:t>
                        </w:r>
                        <w:r>
                          <w:t>.</w:t>
                        </w:r>
                      </w:p>
                      <w:p w14:paraId="5DD84E6F" w14:textId="335E167B" w:rsidR="00C06C5D" w:rsidRPr="00D32B7B" w:rsidRDefault="00C06C5D" w:rsidP="0055368D">
                        <w:pPr>
                          <w:numPr>
                            <w:ilvl w:val="1"/>
                            <w:numId w:val="16"/>
                          </w:numPr>
                          <w:ind w:left="1024" w:hanging="709"/>
                          <w:contextualSpacing/>
                        </w:pPr>
                        <w:r w:rsidRPr="00D32B7B">
                          <w:t>Any concerns or support needs identified will be recorded and reported to the DSL</w:t>
                        </w:r>
                        <w:r w:rsidR="00521EF4">
                          <w:t>.</w:t>
                        </w:r>
                      </w:p>
                      <w:p w14:paraId="1595EEF0" w14:textId="0A35C3E7" w:rsidR="00FD5C1E" w:rsidRPr="000567FB" w:rsidRDefault="00FD5C1E" w:rsidP="00C57686">
                        <w:pPr>
                          <w:spacing w:line="256" w:lineRule="auto"/>
                          <w:contextualSpacing/>
                          <w:rPr>
                            <w:b/>
                            <w:bCs/>
                            <w:sz w:val="40"/>
                            <w:szCs w:val="40"/>
                          </w:rPr>
                        </w:pPr>
                      </w:p>
                    </w:tc>
                  </w:tr>
                  <w:tr w:rsidR="00C06C5D" w14:paraId="056F7E68" w14:textId="77777777" w:rsidTr="00C06C5D">
                    <w:tc>
                      <w:tcPr>
                        <w:tcW w:w="9951" w:type="dxa"/>
                      </w:tcPr>
                      <w:p w14:paraId="6BF0BABF" w14:textId="77777777" w:rsidR="00C06C5D" w:rsidRPr="00D32B7B" w:rsidRDefault="00C06C5D" w:rsidP="0055368D">
                        <w:pPr>
                          <w:numPr>
                            <w:ilvl w:val="0"/>
                            <w:numId w:val="16"/>
                          </w:numPr>
                          <w:contextualSpacing/>
                          <w:rPr>
                            <w:b/>
                            <w:bCs/>
                          </w:rPr>
                        </w:pPr>
                        <w:r w:rsidRPr="00D32B7B">
                          <w:rPr>
                            <w:b/>
                            <w:bCs/>
                          </w:rPr>
                          <w:lastRenderedPageBreak/>
                          <w:t xml:space="preserve">Responding to and reporting safeguarding concerns and disclosures </w:t>
                        </w:r>
                      </w:p>
                      <w:p w14:paraId="0D391040" w14:textId="32E5BAFE" w:rsidR="00C06C5D" w:rsidRDefault="00C06C5D" w:rsidP="00C06C5D">
                        <w:pPr>
                          <w:spacing w:line="256" w:lineRule="auto"/>
                          <w:ind w:left="360"/>
                          <w:contextualSpacing/>
                          <w:rPr>
                            <w:b/>
                            <w:bCs/>
                          </w:rPr>
                        </w:pPr>
                      </w:p>
                      <w:p w14:paraId="324377D8" w14:textId="12CB0EF4" w:rsidR="00760BBF" w:rsidRDefault="00760BBF" w:rsidP="00760BBF">
                        <w:pPr>
                          <w:spacing w:line="256" w:lineRule="auto"/>
                          <w:contextualSpacing/>
                        </w:pPr>
                        <w:r>
                          <w:t>Please also refer to appendix D for flow charts depicting the processes to be followed when reporting concerns and / or disclosures.</w:t>
                        </w:r>
                      </w:p>
                      <w:p w14:paraId="13095ADE" w14:textId="77777777" w:rsidR="00760BBF" w:rsidRPr="00760BBF" w:rsidRDefault="00760BBF" w:rsidP="00760BBF">
                        <w:pPr>
                          <w:spacing w:line="256" w:lineRule="auto"/>
                          <w:contextualSpacing/>
                        </w:pPr>
                      </w:p>
                      <w:p w14:paraId="6131193A" w14:textId="1BA5AB99" w:rsidR="00C06C5D" w:rsidRPr="00D32B7B" w:rsidRDefault="00C06C5D" w:rsidP="00C06C5D">
                        <w:pPr>
                          <w:spacing w:line="256" w:lineRule="auto"/>
                          <w:ind w:left="792"/>
                          <w:contextualSpacing/>
                          <w:rPr>
                            <w:b/>
                            <w:bCs/>
                          </w:rPr>
                        </w:pPr>
                        <w:r w:rsidRPr="00D32B7B">
                          <w:rPr>
                            <w:b/>
                            <w:bCs/>
                          </w:rPr>
                          <w:t>Managing imm</w:t>
                        </w:r>
                        <w:r w:rsidR="001A1161">
                          <w:rPr>
                            <w:b/>
                            <w:bCs/>
                          </w:rPr>
                          <w:t>inent</w:t>
                        </w:r>
                        <w:r w:rsidRPr="00D32B7B">
                          <w:rPr>
                            <w:b/>
                            <w:bCs/>
                          </w:rPr>
                          <w:t xml:space="preserve"> risk</w:t>
                        </w:r>
                      </w:p>
                      <w:p w14:paraId="33A1A5D4" w14:textId="77777777" w:rsidR="00C06C5D" w:rsidRPr="00D32B7B" w:rsidRDefault="00C06C5D" w:rsidP="00C06C5D">
                        <w:pPr>
                          <w:spacing w:line="256" w:lineRule="auto"/>
                          <w:ind w:left="792"/>
                          <w:contextualSpacing/>
                          <w:rPr>
                            <w:b/>
                            <w:bCs/>
                          </w:rPr>
                        </w:pPr>
                      </w:p>
                      <w:p w14:paraId="5B639519" w14:textId="0CE493F2" w:rsidR="00C06C5D" w:rsidRPr="00D32B7B" w:rsidRDefault="00C06C5D" w:rsidP="0055368D">
                        <w:pPr>
                          <w:numPr>
                            <w:ilvl w:val="1"/>
                            <w:numId w:val="16"/>
                          </w:numPr>
                          <w:ind w:left="1024" w:hanging="709"/>
                          <w:contextualSpacing/>
                        </w:pPr>
                        <w:r w:rsidRPr="00D32B7B">
                          <w:t xml:space="preserve">Upon identification of a concern or receipt of a disclosure, the worker involved should make an assessment as to whether any immediate action is necessary to protect the </w:t>
                        </w:r>
                        <w:r w:rsidR="001A1161" w:rsidRPr="00D32B7B">
                          <w:t>individual</w:t>
                        </w:r>
                        <w:r w:rsidR="001A1161">
                          <w:t xml:space="preserve"> and keep them safe.</w:t>
                        </w:r>
                      </w:p>
                      <w:p w14:paraId="165BCD2E" w14:textId="17617A27" w:rsidR="00C06C5D" w:rsidRPr="00D32B7B" w:rsidRDefault="00C06C5D" w:rsidP="00C57686">
                        <w:pPr>
                          <w:numPr>
                            <w:ilvl w:val="1"/>
                            <w:numId w:val="16"/>
                          </w:numPr>
                          <w:ind w:left="1024" w:hanging="709"/>
                          <w:contextualSpacing/>
                        </w:pPr>
                        <w:r w:rsidRPr="00D32B7B">
                          <w:t xml:space="preserve">The worker may seek advice from the </w:t>
                        </w:r>
                        <w:proofErr w:type="gramStart"/>
                        <w:r w:rsidRPr="00D32B7B">
                          <w:t>DSL,</w:t>
                        </w:r>
                        <w:proofErr w:type="gramEnd"/>
                        <w:r w:rsidRPr="00D32B7B">
                          <w:t xml:space="preserve"> however, the seeking of advice should not unnecessarily delay or prevent the protective </w:t>
                        </w:r>
                        <w:proofErr w:type="gramStart"/>
                        <w:r w:rsidRPr="00D32B7B">
                          <w:t>action</w:t>
                        </w:r>
                        <w:r w:rsidR="001A1161">
                          <w:t>,</w:t>
                        </w:r>
                        <w:r w:rsidRPr="00D32B7B">
                          <w:t xml:space="preserve"> or</w:t>
                        </w:r>
                        <w:proofErr w:type="gramEnd"/>
                        <w:r w:rsidRPr="00D32B7B">
                          <w:t xml:space="preserve"> place the individual at risk of further or increased harm</w:t>
                        </w:r>
                        <w:r w:rsidR="001A1161">
                          <w:t>.</w:t>
                        </w:r>
                      </w:p>
                      <w:p w14:paraId="5ADB232B" w14:textId="1197FB19" w:rsidR="00C06C5D" w:rsidRPr="00D32B7B" w:rsidRDefault="00C06C5D" w:rsidP="00C57686">
                        <w:pPr>
                          <w:numPr>
                            <w:ilvl w:val="1"/>
                            <w:numId w:val="16"/>
                          </w:numPr>
                          <w:ind w:left="1024" w:hanging="709"/>
                          <w:contextualSpacing/>
                        </w:pPr>
                        <w:r w:rsidRPr="00D32B7B">
                          <w:t xml:space="preserve">In such urgent situations and if the DSL cannot be immediately contacted, the worker should contact either the police on 999 or Social </w:t>
                        </w:r>
                        <w:r>
                          <w:t>C</w:t>
                        </w:r>
                        <w:r w:rsidRPr="00D32B7B">
                          <w:t>are to obtain support.  Under such circumstances, the DSL should be notified at the earliest possible opportunity</w:t>
                        </w:r>
                        <w:r w:rsidR="001A1161">
                          <w:t>.</w:t>
                        </w:r>
                      </w:p>
                      <w:p w14:paraId="23E11113" w14:textId="77777777" w:rsidR="00C06C5D" w:rsidRPr="00D32B7B" w:rsidRDefault="00C06C5D" w:rsidP="00C06C5D">
                        <w:pPr>
                          <w:spacing w:line="256" w:lineRule="auto"/>
                          <w:ind w:left="792"/>
                          <w:contextualSpacing/>
                        </w:pPr>
                      </w:p>
                      <w:p w14:paraId="0C58C153" w14:textId="77777777" w:rsidR="00C06C5D" w:rsidRPr="00D32B7B" w:rsidRDefault="00C06C5D" w:rsidP="00C06C5D">
                        <w:pPr>
                          <w:spacing w:line="256" w:lineRule="auto"/>
                          <w:ind w:left="792"/>
                          <w:contextualSpacing/>
                          <w:rPr>
                            <w:b/>
                            <w:bCs/>
                          </w:rPr>
                        </w:pPr>
                        <w:r w:rsidRPr="00D32B7B">
                          <w:rPr>
                            <w:b/>
                            <w:bCs/>
                          </w:rPr>
                          <w:t>Reporting concerns to the Designated Safeguarding Lead</w:t>
                        </w:r>
                      </w:p>
                      <w:p w14:paraId="43FD4234" w14:textId="77777777" w:rsidR="00C06C5D" w:rsidRPr="00D32B7B" w:rsidRDefault="00C06C5D" w:rsidP="00C06C5D">
                        <w:pPr>
                          <w:spacing w:line="256" w:lineRule="auto"/>
                          <w:ind w:left="792"/>
                          <w:contextualSpacing/>
                        </w:pPr>
                      </w:p>
                      <w:p w14:paraId="65E18F71" w14:textId="3DB4D9E9" w:rsidR="00C06C5D" w:rsidRPr="00D32B7B" w:rsidRDefault="00C06C5D" w:rsidP="0055368D">
                        <w:pPr>
                          <w:numPr>
                            <w:ilvl w:val="1"/>
                            <w:numId w:val="16"/>
                          </w:numPr>
                          <w:ind w:left="1024" w:hanging="709"/>
                          <w:contextualSpacing/>
                        </w:pPr>
                        <w:r w:rsidRPr="00D32B7B">
                          <w:t>Once it has been established that the individual is not, or is no longer in imminent danger, the concern will be reported to the DSL</w:t>
                        </w:r>
                        <w:r w:rsidR="001A1161">
                          <w:t>.</w:t>
                        </w:r>
                      </w:p>
                      <w:p w14:paraId="1948D7FE" w14:textId="5E188481" w:rsidR="00C06C5D" w:rsidRPr="00D32B7B" w:rsidRDefault="00C06C5D" w:rsidP="00C57686">
                        <w:pPr>
                          <w:numPr>
                            <w:ilvl w:val="1"/>
                            <w:numId w:val="16"/>
                          </w:numPr>
                          <w:ind w:left="1024" w:hanging="709"/>
                          <w:contextualSpacing/>
                        </w:pPr>
                        <w:r w:rsidRPr="00D32B7B">
                          <w:t>The concerns will be discussed with the DSL at the earliest opportunity, to ensure clarity of understanding</w:t>
                        </w:r>
                        <w:r w:rsidR="001A1161">
                          <w:t>.</w:t>
                        </w:r>
                      </w:p>
                      <w:p w14:paraId="1A92DB01" w14:textId="17379CBD" w:rsidR="00C06C5D" w:rsidRPr="006E0FED" w:rsidRDefault="00C06C5D" w:rsidP="00C57686">
                        <w:pPr>
                          <w:numPr>
                            <w:ilvl w:val="1"/>
                            <w:numId w:val="16"/>
                          </w:numPr>
                          <w:ind w:left="1024" w:hanging="709"/>
                          <w:contextualSpacing/>
                        </w:pPr>
                        <w:r w:rsidRPr="00D32B7B">
                          <w:t xml:space="preserve">Details of the concern must be recorded on the “Incidents and </w:t>
                        </w:r>
                        <w:r w:rsidR="00063011">
                          <w:t>C</w:t>
                        </w:r>
                        <w:r w:rsidRPr="00D32B7B">
                          <w:t xml:space="preserve">oncerns reporting form” </w:t>
                        </w:r>
                        <w:r w:rsidRPr="006E0FED">
                          <w:t xml:space="preserve">(See appendix </w:t>
                        </w:r>
                        <w:r w:rsidR="006E0FED" w:rsidRPr="006E0FED">
                          <w:t>C</w:t>
                        </w:r>
                        <w:r w:rsidRPr="006E0FED">
                          <w:t>) either before, during, or immediately after the discussion with the DSL</w:t>
                        </w:r>
                        <w:r w:rsidR="001A1161" w:rsidRPr="006E0FED">
                          <w:t>.</w:t>
                        </w:r>
                      </w:p>
                      <w:p w14:paraId="0EE883E4" w14:textId="77777777" w:rsidR="00C06C5D" w:rsidRPr="00D32B7B" w:rsidRDefault="00C06C5D" w:rsidP="00C06C5D">
                        <w:pPr>
                          <w:spacing w:line="256" w:lineRule="auto"/>
                          <w:ind w:left="1449"/>
                          <w:contextualSpacing/>
                        </w:pPr>
                      </w:p>
                      <w:p w14:paraId="09188318" w14:textId="27AC6564" w:rsidR="00C06C5D" w:rsidRPr="00D32B7B" w:rsidRDefault="00063011" w:rsidP="00C06C5D">
                        <w:pPr>
                          <w:ind w:left="741"/>
                          <w:rPr>
                            <w:b/>
                            <w:bCs/>
                          </w:rPr>
                        </w:pPr>
                        <w:r>
                          <w:rPr>
                            <w:b/>
                            <w:bCs/>
                          </w:rPr>
                          <w:lastRenderedPageBreak/>
                          <w:t>T</w:t>
                        </w:r>
                        <w:r w:rsidR="00C06C5D" w:rsidRPr="00D32B7B">
                          <w:rPr>
                            <w:b/>
                            <w:bCs/>
                          </w:rPr>
                          <w:t>he role of the D</w:t>
                        </w:r>
                        <w:r>
                          <w:rPr>
                            <w:b/>
                            <w:bCs/>
                          </w:rPr>
                          <w:t xml:space="preserve">esignated </w:t>
                        </w:r>
                        <w:r w:rsidR="00C06C5D" w:rsidRPr="00D32B7B">
                          <w:rPr>
                            <w:b/>
                            <w:bCs/>
                          </w:rPr>
                          <w:t>S</w:t>
                        </w:r>
                        <w:r>
                          <w:rPr>
                            <w:b/>
                            <w:bCs/>
                          </w:rPr>
                          <w:t xml:space="preserve">afeguarding </w:t>
                        </w:r>
                        <w:r w:rsidR="00C06C5D" w:rsidRPr="00D32B7B">
                          <w:rPr>
                            <w:b/>
                            <w:bCs/>
                          </w:rPr>
                          <w:t>L</w:t>
                        </w:r>
                        <w:r>
                          <w:rPr>
                            <w:b/>
                            <w:bCs/>
                          </w:rPr>
                          <w:t>ead in managing the risks</w:t>
                        </w:r>
                      </w:p>
                      <w:p w14:paraId="0C69EB37" w14:textId="77777777" w:rsidR="00C06C5D" w:rsidRPr="00D32B7B" w:rsidRDefault="00C06C5D" w:rsidP="00C06C5D"/>
                      <w:p w14:paraId="567158FF" w14:textId="5FEAD6EC" w:rsidR="00C06C5D" w:rsidRPr="00D32B7B" w:rsidRDefault="00C06C5D" w:rsidP="0055368D">
                        <w:pPr>
                          <w:numPr>
                            <w:ilvl w:val="1"/>
                            <w:numId w:val="16"/>
                          </w:numPr>
                          <w:ind w:left="1024" w:hanging="709"/>
                          <w:contextualSpacing/>
                        </w:pPr>
                        <w:r w:rsidRPr="00D32B7B">
                          <w:t xml:space="preserve">In discussion with the worker reporting the concern, the DSL will review any immediate actions taken and will be responsible for follow-up or further action that may be </w:t>
                        </w:r>
                        <w:r w:rsidR="001A1161" w:rsidRPr="00D32B7B">
                          <w:t>required.</w:t>
                        </w:r>
                      </w:p>
                      <w:p w14:paraId="55701B6E" w14:textId="4F440143" w:rsidR="00C06C5D" w:rsidRPr="00D32B7B" w:rsidRDefault="00C06C5D" w:rsidP="0055368D">
                        <w:pPr>
                          <w:numPr>
                            <w:ilvl w:val="1"/>
                            <w:numId w:val="16"/>
                          </w:numPr>
                          <w:ind w:left="1024" w:hanging="709"/>
                          <w:contextualSpacing/>
                        </w:pPr>
                        <w:r w:rsidRPr="00D32B7B">
                          <w:t>Upon receipt of the completed form, the DSL will establish a Confidential File in relation to the person at risk</w:t>
                        </w:r>
                        <w:r w:rsidR="001A1161">
                          <w:t>.</w:t>
                        </w:r>
                      </w:p>
                      <w:p w14:paraId="48D94146" w14:textId="3CD818B5" w:rsidR="00C06C5D" w:rsidRPr="006E0FED" w:rsidRDefault="00C06C5D" w:rsidP="0055368D">
                        <w:pPr>
                          <w:numPr>
                            <w:ilvl w:val="2"/>
                            <w:numId w:val="16"/>
                          </w:numPr>
                          <w:ind w:left="1591" w:hanging="850"/>
                          <w:contextualSpacing/>
                        </w:pPr>
                        <w:r w:rsidRPr="00D32B7B">
                          <w:t xml:space="preserve">A </w:t>
                        </w:r>
                        <w:r w:rsidRPr="006E0FED">
                          <w:t xml:space="preserve">Chronology (See appendix </w:t>
                        </w:r>
                        <w:r w:rsidR="006E0FED" w:rsidRPr="006E0FED">
                          <w:t>C</w:t>
                        </w:r>
                        <w:r w:rsidRPr="006E0FED">
                          <w:t>) will be established and inserted at the front of the confidential file</w:t>
                        </w:r>
                        <w:r w:rsidR="001A1161" w:rsidRPr="006E0FED">
                          <w:t>.</w:t>
                        </w:r>
                      </w:p>
                      <w:p w14:paraId="112791D9" w14:textId="76819DC1" w:rsidR="00EC11B8" w:rsidRDefault="00C06C5D" w:rsidP="00EC11B8">
                        <w:pPr>
                          <w:numPr>
                            <w:ilvl w:val="2"/>
                            <w:numId w:val="16"/>
                          </w:numPr>
                          <w:ind w:left="1591" w:hanging="850"/>
                          <w:contextualSpacing/>
                        </w:pPr>
                        <w:r w:rsidRPr="00D32B7B">
                          <w:t xml:space="preserve">The confidential file will be updated with any further discussions or actions, including any advice sought or referrals </w:t>
                        </w:r>
                        <w:r w:rsidR="00063011" w:rsidRPr="00D32B7B">
                          <w:t>made,</w:t>
                        </w:r>
                        <w:r w:rsidRPr="00D32B7B">
                          <w:t xml:space="preserve"> and updat</w:t>
                        </w:r>
                        <w:r w:rsidR="00063011">
                          <w:t>es</w:t>
                        </w:r>
                        <w:r w:rsidRPr="00D32B7B">
                          <w:t xml:space="preserve"> will </w:t>
                        </w:r>
                        <w:r w:rsidR="00063011" w:rsidRPr="00D32B7B">
                          <w:t>continue</w:t>
                        </w:r>
                        <w:r w:rsidRPr="00D32B7B">
                          <w:t xml:space="preserve"> </w:t>
                        </w:r>
                        <w:r w:rsidR="00063011">
                          <w:t xml:space="preserve">on </w:t>
                        </w:r>
                        <w:r w:rsidRPr="00D32B7B">
                          <w:t>an ongoing basis</w:t>
                        </w:r>
                        <w:r w:rsidR="001A1161">
                          <w:t>.</w:t>
                        </w:r>
                      </w:p>
                      <w:p w14:paraId="7EF5F948" w14:textId="7B6FF56F" w:rsidR="00C06C5D" w:rsidRPr="00D32B7B" w:rsidRDefault="00C06C5D" w:rsidP="00EC11B8">
                        <w:pPr>
                          <w:numPr>
                            <w:ilvl w:val="2"/>
                            <w:numId w:val="16"/>
                          </w:numPr>
                          <w:ind w:left="1591" w:hanging="850"/>
                          <w:contextualSpacing/>
                        </w:pPr>
                        <w:r w:rsidRPr="00D32B7B">
                          <w:t>The DSL will confirm to the person raising the concern that the matter has been actioned. The DSL will not provide any unnecessary information. Information is only shared on a “need to know” basis</w:t>
                        </w:r>
                        <w:r w:rsidR="001A1161">
                          <w:t>.</w:t>
                        </w:r>
                      </w:p>
                      <w:p w14:paraId="3D6928A8" w14:textId="3612E250" w:rsidR="00C06C5D" w:rsidRPr="00D32B7B" w:rsidRDefault="00C06C5D" w:rsidP="0055368D">
                        <w:pPr>
                          <w:numPr>
                            <w:ilvl w:val="1"/>
                            <w:numId w:val="16"/>
                          </w:numPr>
                          <w:ind w:left="1024" w:hanging="709"/>
                          <w:contextualSpacing/>
                        </w:pPr>
                        <w:r w:rsidRPr="00D32B7B">
                          <w:t>Where the concern meets the statutory threshold, the DSL will notify the parent or carer of the individual concerned (or the individual themselves if they are a</w:t>
                        </w:r>
                        <w:r>
                          <w:t xml:space="preserve"> competent</w:t>
                        </w:r>
                        <w:r w:rsidRPr="00D32B7B">
                          <w:t xml:space="preserve"> adult) that a referral is being made to Social Care</w:t>
                        </w:r>
                        <w:r w:rsidR="00EC11B8">
                          <w:t>.</w:t>
                        </w:r>
                      </w:p>
                      <w:p w14:paraId="06498549" w14:textId="77777777" w:rsidR="00C06C5D" w:rsidRPr="00D32B7B" w:rsidRDefault="00C06C5D" w:rsidP="00063011">
                        <w:pPr>
                          <w:numPr>
                            <w:ilvl w:val="1"/>
                            <w:numId w:val="16"/>
                          </w:numPr>
                          <w:ind w:left="1024" w:hanging="709"/>
                          <w:contextualSpacing/>
                        </w:pPr>
                        <w:r w:rsidRPr="00D32B7B">
                          <w:t>Information will not be shared with the parent / carer in situations where:</w:t>
                        </w:r>
                      </w:p>
                      <w:p w14:paraId="4D8AE33D" w14:textId="77777777" w:rsidR="00C06C5D" w:rsidRPr="00D32B7B" w:rsidRDefault="00C06C5D" w:rsidP="00063011">
                        <w:pPr>
                          <w:numPr>
                            <w:ilvl w:val="2"/>
                            <w:numId w:val="16"/>
                          </w:numPr>
                          <w:ind w:left="1591" w:hanging="850"/>
                          <w:contextualSpacing/>
                        </w:pPr>
                        <w:r w:rsidRPr="00D32B7B">
                          <w:t>To do so would place a child at increased risk of har</w:t>
                        </w:r>
                        <w:r>
                          <w:t>m</w:t>
                        </w:r>
                        <w:r w:rsidRPr="00D32B7B">
                          <w:t xml:space="preserve"> or neglect</w:t>
                        </w:r>
                      </w:p>
                      <w:p w14:paraId="643C6AF5" w14:textId="77777777" w:rsidR="00C06C5D" w:rsidRPr="00D32B7B" w:rsidRDefault="00C06C5D" w:rsidP="00063011">
                        <w:pPr>
                          <w:numPr>
                            <w:ilvl w:val="2"/>
                            <w:numId w:val="16"/>
                          </w:numPr>
                          <w:ind w:left="1591" w:hanging="850"/>
                          <w:contextualSpacing/>
                        </w:pPr>
                        <w:r w:rsidRPr="00D32B7B">
                          <w:t>To do so would place an adult at increased risk of harm or abuse</w:t>
                        </w:r>
                      </w:p>
                      <w:p w14:paraId="7CE02400" w14:textId="77777777" w:rsidR="00C06C5D" w:rsidRPr="00D32B7B" w:rsidRDefault="00C06C5D" w:rsidP="00063011">
                        <w:pPr>
                          <w:numPr>
                            <w:ilvl w:val="2"/>
                            <w:numId w:val="16"/>
                          </w:numPr>
                          <w:ind w:left="1591" w:hanging="850"/>
                          <w:contextualSpacing/>
                        </w:pPr>
                        <w:r w:rsidRPr="00D32B7B">
                          <w:t>The concern relates to Fabricated or Induced Illness</w:t>
                        </w:r>
                      </w:p>
                      <w:p w14:paraId="3DD1FC87" w14:textId="0D80DE8C" w:rsidR="00C06C5D" w:rsidRPr="00D32B7B" w:rsidRDefault="00C06C5D" w:rsidP="009719F5">
                        <w:pPr>
                          <w:numPr>
                            <w:ilvl w:val="1"/>
                            <w:numId w:val="16"/>
                          </w:numPr>
                          <w:ind w:left="1024" w:hanging="709"/>
                          <w:contextualSpacing/>
                        </w:pPr>
                        <w:r w:rsidRPr="00D32B7B">
                          <w:t>The referral will be made to the appropriate Social Care service (</w:t>
                        </w:r>
                        <w:r w:rsidRPr="009719F5">
                          <w:t>See appendix B</w:t>
                        </w:r>
                        <w:r w:rsidRPr="00D32B7B">
                          <w:t xml:space="preserve"> for contact details)</w:t>
                        </w:r>
                        <w:r w:rsidR="00EC11B8">
                          <w:t>.</w:t>
                        </w:r>
                      </w:p>
                      <w:p w14:paraId="3BD18981" w14:textId="72E31B6B" w:rsidR="00C06C5D" w:rsidRPr="00D32B7B" w:rsidRDefault="00C06C5D" w:rsidP="009719F5">
                        <w:pPr>
                          <w:numPr>
                            <w:ilvl w:val="1"/>
                            <w:numId w:val="16"/>
                          </w:numPr>
                          <w:ind w:left="1024" w:hanging="709"/>
                          <w:contextualSpacing/>
                        </w:pPr>
                        <w:r w:rsidRPr="00D32B7B">
                          <w:t xml:space="preserve">If the referral has not been acknowledged within 3 working days, the DSL will follow up with Children’s </w:t>
                        </w:r>
                        <w:r w:rsidR="00EC11B8">
                          <w:t xml:space="preserve">/ Adult’s </w:t>
                        </w:r>
                        <w:r w:rsidRPr="00D32B7B">
                          <w:t>Social Care</w:t>
                        </w:r>
                        <w:r w:rsidR="00EC11B8">
                          <w:t>.</w:t>
                        </w:r>
                        <w:r w:rsidRPr="00D32B7B">
                          <w:t xml:space="preserve"> </w:t>
                        </w:r>
                      </w:p>
                      <w:p w14:paraId="7094F81F" w14:textId="30E8A140" w:rsidR="00C06C5D" w:rsidRPr="00D32B7B" w:rsidRDefault="00C06C5D" w:rsidP="009719F5">
                        <w:pPr>
                          <w:numPr>
                            <w:ilvl w:val="1"/>
                            <w:numId w:val="16"/>
                          </w:numPr>
                          <w:ind w:left="1024" w:hanging="709"/>
                          <w:contextualSpacing/>
                        </w:pPr>
                        <w:r w:rsidRPr="00D32B7B">
                          <w:t xml:space="preserve">The DSL will work with the Local Authority and other partners on behalf of </w:t>
                        </w:r>
                        <w:r w:rsidR="00EC11B8">
                          <w:t>Centre Church Droitwich</w:t>
                        </w:r>
                        <w:r w:rsidRPr="00D32B7B">
                          <w:t xml:space="preserve"> to ensure that we fully participate in the safeguarding process</w:t>
                        </w:r>
                        <w:r w:rsidR="00EC11B8">
                          <w:t>.</w:t>
                        </w:r>
                      </w:p>
                      <w:p w14:paraId="1DFFAA6F" w14:textId="4B7979A0" w:rsidR="00C06C5D" w:rsidRPr="0074112C" w:rsidRDefault="00C06C5D" w:rsidP="009719F5">
                        <w:pPr>
                          <w:numPr>
                            <w:ilvl w:val="1"/>
                            <w:numId w:val="16"/>
                          </w:numPr>
                          <w:ind w:left="1024" w:hanging="709"/>
                          <w:contextualSpacing/>
                        </w:pPr>
                        <w:r w:rsidRPr="00D32B7B">
                          <w:t xml:space="preserve">All conversations, correspondence, and documentation will be placed into the confidential file </w:t>
                        </w:r>
                        <w:r w:rsidRPr="0074112C">
                          <w:t>and the Record of action and Chronology will be maintained on an ongoing basis</w:t>
                        </w:r>
                        <w:r w:rsidR="00EC11B8" w:rsidRPr="0074112C">
                          <w:t>.</w:t>
                        </w:r>
                      </w:p>
                      <w:p w14:paraId="743A30D3" w14:textId="7F1BD8DB" w:rsidR="00C06C5D" w:rsidRPr="0074112C" w:rsidRDefault="00C06C5D" w:rsidP="0055368D">
                        <w:pPr>
                          <w:numPr>
                            <w:ilvl w:val="1"/>
                            <w:numId w:val="16"/>
                          </w:numPr>
                          <w:ind w:left="1024" w:hanging="709"/>
                          <w:contextualSpacing/>
                        </w:pPr>
                        <w:r w:rsidRPr="0074112C">
                          <w:t xml:space="preserve">Confidential files will be stored </w:t>
                        </w:r>
                        <w:r w:rsidR="0074112C" w:rsidRPr="0074112C">
                          <w:t xml:space="preserve">in the Centre Church </w:t>
                        </w:r>
                        <w:r w:rsidR="009F06F4">
                          <w:t xml:space="preserve">Droitwich </w:t>
                        </w:r>
                        <w:r w:rsidR="0074112C" w:rsidRPr="0074112C">
                          <w:t>online storage system.</w:t>
                        </w:r>
                      </w:p>
                      <w:p w14:paraId="7D555C88" w14:textId="77777777" w:rsidR="00C06C5D" w:rsidRDefault="00C06C5D" w:rsidP="006E0FED">
                        <w:pPr>
                          <w:numPr>
                            <w:ilvl w:val="1"/>
                            <w:numId w:val="16"/>
                          </w:numPr>
                          <w:ind w:left="1024" w:hanging="709"/>
                          <w:contextualSpacing/>
                        </w:pPr>
                        <w:r w:rsidRPr="00D32B7B">
                          <w:t>The DSL will share information as necessary with other individuals in the church to facilitate effective safeguarding</w:t>
                        </w:r>
                        <w:r w:rsidR="00850146">
                          <w:t>.</w:t>
                        </w:r>
                        <w:r w:rsidRPr="00D32B7B">
                          <w:t xml:space="preserve"> </w:t>
                        </w:r>
                      </w:p>
                      <w:p w14:paraId="1DD4BD51" w14:textId="128B1946" w:rsidR="006E0FED" w:rsidRPr="000567FB" w:rsidRDefault="006E0FED" w:rsidP="006E0FED">
                        <w:pPr>
                          <w:ind w:left="1024"/>
                          <w:contextualSpacing/>
                          <w:rPr>
                            <w:sz w:val="40"/>
                            <w:szCs w:val="40"/>
                          </w:rPr>
                        </w:pPr>
                      </w:p>
                    </w:tc>
                  </w:tr>
                  <w:tr w:rsidR="00C06C5D" w14:paraId="0EA838CF" w14:textId="77777777" w:rsidTr="00C06C5D">
                    <w:tc>
                      <w:tcPr>
                        <w:tcW w:w="9951" w:type="dxa"/>
                      </w:tcPr>
                      <w:p w14:paraId="2151152E" w14:textId="77777777" w:rsidR="00C06C5D" w:rsidRPr="00D32B7B" w:rsidRDefault="00C06C5D" w:rsidP="0055368D">
                        <w:pPr>
                          <w:numPr>
                            <w:ilvl w:val="0"/>
                            <w:numId w:val="16"/>
                          </w:numPr>
                          <w:contextualSpacing/>
                          <w:rPr>
                            <w:b/>
                            <w:bCs/>
                          </w:rPr>
                        </w:pPr>
                        <w:r w:rsidRPr="00D32B7B">
                          <w:rPr>
                            <w:b/>
                            <w:bCs/>
                          </w:rPr>
                          <w:lastRenderedPageBreak/>
                          <w:t>Allegations against or concerns about staff and volunteers</w:t>
                        </w:r>
                      </w:p>
                      <w:p w14:paraId="3EA63E6F" w14:textId="77777777" w:rsidR="00C06C5D" w:rsidRPr="00D32B7B" w:rsidRDefault="00C06C5D" w:rsidP="00C06C5D"/>
                      <w:p w14:paraId="0AB5EF0F" w14:textId="60F69544" w:rsidR="00C06C5D" w:rsidRPr="00850146" w:rsidRDefault="00C06C5D" w:rsidP="00C06C5D">
                        <w:r w:rsidRPr="00850146">
                          <w:t>C</w:t>
                        </w:r>
                        <w:r w:rsidR="00850146" w:rsidRPr="00850146">
                          <w:t>entre Church Droitwich</w:t>
                        </w:r>
                        <w:r w:rsidRPr="00850146">
                          <w:t xml:space="preserve"> takes allegations against our staff and volunteers very seriously and will ensure that they are investigated thoroughly, via a transparent process in a timely manner. We recognise that that we have a responsibility to take </w:t>
                        </w:r>
                        <w:r w:rsidR="00850146">
                          <w:t>any</w:t>
                        </w:r>
                        <w:r w:rsidRPr="00850146">
                          <w:t xml:space="preserve"> allegation seriously,</w:t>
                        </w:r>
                        <w:r w:rsidR="00850146">
                          <w:t xml:space="preserve"> </w:t>
                        </w:r>
                        <w:r w:rsidRPr="00850146">
                          <w:t>to manage the situation effectively while the investigation takes place</w:t>
                        </w:r>
                        <w:r w:rsidR="00850146">
                          <w:t>,</w:t>
                        </w:r>
                        <w:r w:rsidRPr="00850146">
                          <w:t xml:space="preserve"> and to support the person accused throughout the process.</w:t>
                        </w:r>
                      </w:p>
                      <w:p w14:paraId="00A0D7E9" w14:textId="77777777" w:rsidR="00C06C5D" w:rsidRPr="00D32B7B" w:rsidRDefault="00C06C5D" w:rsidP="00C06C5D">
                        <w:pPr>
                          <w:rPr>
                            <w:i/>
                            <w:iCs/>
                          </w:rPr>
                        </w:pPr>
                      </w:p>
                      <w:p w14:paraId="01597178" w14:textId="77777777" w:rsidR="00850146" w:rsidRDefault="00C06C5D" w:rsidP="00850146">
                        <w:pPr>
                          <w:numPr>
                            <w:ilvl w:val="1"/>
                            <w:numId w:val="16"/>
                          </w:numPr>
                          <w:ind w:left="1024" w:hanging="709"/>
                          <w:contextualSpacing/>
                        </w:pPr>
                        <w:r w:rsidRPr="00850146">
                          <w:t xml:space="preserve">Allegations against staff or volunteers within the church should be reported to </w:t>
                        </w:r>
                        <w:r w:rsidR="00850146" w:rsidRPr="00850146">
                          <w:t>the DSL.</w:t>
                        </w:r>
                      </w:p>
                      <w:p w14:paraId="350632B8" w14:textId="0165FB7E" w:rsidR="00C06C5D" w:rsidRPr="00850146" w:rsidRDefault="00C06C5D" w:rsidP="00850146">
                        <w:pPr>
                          <w:numPr>
                            <w:ilvl w:val="1"/>
                            <w:numId w:val="16"/>
                          </w:numPr>
                          <w:ind w:left="1024" w:hanging="709"/>
                          <w:contextualSpacing/>
                        </w:pPr>
                        <w:r w:rsidRPr="00850146">
                          <w:t>If</w:t>
                        </w:r>
                        <w:r w:rsidRPr="00D32B7B">
                          <w:t xml:space="preserve"> the allegation is against the </w:t>
                        </w:r>
                        <w:r w:rsidR="00850146">
                          <w:t>DSL</w:t>
                        </w:r>
                        <w:r w:rsidRPr="00D32B7B">
                          <w:t xml:space="preserve">, it should be reported </w:t>
                        </w:r>
                        <w:r w:rsidR="009F06F4">
                          <w:t xml:space="preserve">to </w:t>
                        </w:r>
                        <w:r w:rsidR="00850146">
                          <w:t>the deputy DSL.</w:t>
                        </w:r>
                      </w:p>
                      <w:p w14:paraId="49D47D5B" w14:textId="194964DA" w:rsidR="00C06C5D" w:rsidRPr="00D32B7B" w:rsidRDefault="00C06C5D" w:rsidP="0055368D">
                        <w:pPr>
                          <w:numPr>
                            <w:ilvl w:val="1"/>
                            <w:numId w:val="16"/>
                          </w:numPr>
                          <w:ind w:left="1024" w:hanging="709"/>
                          <w:contextualSpacing/>
                        </w:pPr>
                        <w:r w:rsidRPr="00D32B7B">
                          <w:t>Full details of the allegation will be recorded</w:t>
                        </w:r>
                        <w:r w:rsidR="00850146">
                          <w:t>.</w:t>
                        </w:r>
                      </w:p>
                      <w:p w14:paraId="77D9F4F5" w14:textId="4AB21B31" w:rsidR="00C06C5D" w:rsidRPr="00D32B7B" w:rsidRDefault="00C06C5D" w:rsidP="0055368D">
                        <w:pPr>
                          <w:numPr>
                            <w:ilvl w:val="1"/>
                            <w:numId w:val="16"/>
                          </w:numPr>
                          <w:ind w:left="1024" w:hanging="709"/>
                          <w:contextualSpacing/>
                        </w:pPr>
                        <w:r w:rsidRPr="00D32B7B">
                          <w:t xml:space="preserve">The </w:t>
                        </w:r>
                        <w:r w:rsidR="00850146">
                          <w:t>DSL will initially</w:t>
                        </w:r>
                        <w:r w:rsidRPr="00D32B7B">
                          <w:t xml:space="preserve"> assess whether any immediate action is required to ensure the safety of everyone involved</w:t>
                        </w:r>
                        <w:r w:rsidR="00850146">
                          <w:t>.</w:t>
                        </w:r>
                        <w:r w:rsidRPr="00D32B7B">
                          <w:t xml:space="preserve"> </w:t>
                        </w:r>
                      </w:p>
                      <w:p w14:paraId="7F97403A" w14:textId="2DC9F720" w:rsidR="00C06C5D" w:rsidRPr="00D32B7B" w:rsidRDefault="00C06C5D" w:rsidP="003D35B0">
                        <w:pPr>
                          <w:numPr>
                            <w:ilvl w:val="1"/>
                            <w:numId w:val="16"/>
                          </w:numPr>
                          <w:ind w:left="1024" w:hanging="709"/>
                          <w:contextualSpacing/>
                        </w:pPr>
                        <w:r w:rsidRPr="00D32B7B">
                          <w:t>Dependent upon circumstances and the immediate action required, notifying the individual that an allegation has been received may be unavoidable</w:t>
                        </w:r>
                        <w:r w:rsidR="00850146">
                          <w:t>.</w:t>
                        </w:r>
                      </w:p>
                      <w:p w14:paraId="6888008E" w14:textId="77777777" w:rsidR="00C06C5D" w:rsidRPr="00D32B7B" w:rsidRDefault="00C06C5D" w:rsidP="003D35B0">
                        <w:pPr>
                          <w:numPr>
                            <w:ilvl w:val="1"/>
                            <w:numId w:val="16"/>
                          </w:numPr>
                          <w:ind w:left="1024" w:hanging="709"/>
                          <w:contextualSpacing/>
                        </w:pPr>
                        <w:r w:rsidRPr="00D32B7B">
                          <w:t xml:space="preserve">If so, care </w:t>
                        </w:r>
                        <w:r>
                          <w:t>will</w:t>
                        </w:r>
                        <w:r w:rsidRPr="00D32B7B">
                          <w:t xml:space="preserve"> be taken not to compromise the gathering of evidence. </w:t>
                        </w:r>
                      </w:p>
                      <w:p w14:paraId="448A41CB" w14:textId="2A886BDD" w:rsidR="00C06C5D" w:rsidRDefault="00C06C5D" w:rsidP="003D35B0">
                        <w:pPr>
                          <w:numPr>
                            <w:ilvl w:val="1"/>
                            <w:numId w:val="16"/>
                          </w:numPr>
                          <w:ind w:left="1024" w:hanging="709"/>
                          <w:contextualSpacing/>
                        </w:pPr>
                        <w:r w:rsidRPr="00D32B7B">
                          <w:t xml:space="preserve">If it is necessary to notify the individual at this stage, details of the allegation </w:t>
                        </w:r>
                        <w:r w:rsidR="00850146">
                          <w:t>should</w:t>
                        </w:r>
                        <w:r w:rsidRPr="00D32B7B">
                          <w:t xml:space="preserve"> not be divulged</w:t>
                        </w:r>
                        <w:r w:rsidR="00850146">
                          <w:t>.</w:t>
                        </w:r>
                      </w:p>
                      <w:p w14:paraId="4E9ED6D3" w14:textId="7EEBB38A" w:rsidR="00850146" w:rsidRPr="00D32B7B" w:rsidRDefault="00850146" w:rsidP="003D35B0">
                        <w:pPr>
                          <w:numPr>
                            <w:ilvl w:val="1"/>
                            <w:numId w:val="16"/>
                          </w:numPr>
                          <w:ind w:left="1024" w:hanging="709"/>
                          <w:contextualSpacing/>
                        </w:pPr>
                        <w:r>
                          <w:t>A suspension from duties may need to be considered.</w:t>
                        </w:r>
                      </w:p>
                      <w:p w14:paraId="070AEC68" w14:textId="08613B8A" w:rsidR="00C06C5D" w:rsidRPr="00D32B7B" w:rsidRDefault="00850146" w:rsidP="003D35B0">
                        <w:pPr>
                          <w:numPr>
                            <w:ilvl w:val="1"/>
                            <w:numId w:val="16"/>
                          </w:numPr>
                          <w:ind w:left="1024" w:hanging="709"/>
                          <w:contextualSpacing/>
                        </w:pPr>
                        <w:r>
                          <w:t>Appropriate pastoral s</w:t>
                        </w:r>
                        <w:r w:rsidR="00C06C5D" w:rsidRPr="00D32B7B">
                          <w:t>upport must be offered to the subject of the allegation as well as any potential victims</w:t>
                        </w:r>
                        <w:r>
                          <w:t>.</w:t>
                        </w:r>
                      </w:p>
                      <w:p w14:paraId="491BF539" w14:textId="2DB73512" w:rsidR="00C06C5D" w:rsidRPr="00D32B7B" w:rsidRDefault="00C06C5D" w:rsidP="0055368D">
                        <w:pPr>
                          <w:numPr>
                            <w:ilvl w:val="1"/>
                            <w:numId w:val="16"/>
                          </w:numPr>
                          <w:ind w:left="1024" w:hanging="709"/>
                          <w:contextualSpacing/>
                        </w:pPr>
                        <w:r w:rsidRPr="00D32B7B">
                          <w:t>At the earliest opportunity, the LADO (Local Authority Designated Officer) should be consulted</w:t>
                        </w:r>
                        <w:r w:rsidR="00A36013">
                          <w:t>.</w:t>
                        </w:r>
                      </w:p>
                      <w:p w14:paraId="509B6253" w14:textId="687BB480" w:rsidR="00C06C5D" w:rsidRPr="00D32B7B" w:rsidRDefault="00C06C5D" w:rsidP="003D35B0">
                        <w:pPr>
                          <w:numPr>
                            <w:ilvl w:val="1"/>
                            <w:numId w:val="16"/>
                          </w:numPr>
                          <w:ind w:left="1024" w:hanging="709"/>
                          <w:contextualSpacing/>
                        </w:pPr>
                        <w:r w:rsidRPr="00D32B7B">
                          <w:lastRenderedPageBreak/>
                          <w:t>If the LADO cannot be contacted due to working hours, initial advice can be sought from Christian Safeguarding Services (CSS)</w:t>
                        </w:r>
                        <w:r w:rsidR="00A36013">
                          <w:t>.</w:t>
                        </w:r>
                      </w:p>
                      <w:p w14:paraId="7417E317" w14:textId="3C1EECCF" w:rsidR="00C06C5D" w:rsidRPr="00AB3A1E" w:rsidRDefault="00C06C5D" w:rsidP="0055368D">
                        <w:pPr>
                          <w:numPr>
                            <w:ilvl w:val="1"/>
                            <w:numId w:val="16"/>
                          </w:numPr>
                          <w:ind w:left="1024" w:hanging="709"/>
                          <w:contextualSpacing/>
                        </w:pPr>
                        <w:r w:rsidRPr="00D32B7B">
                          <w:t xml:space="preserve">If the allegation </w:t>
                        </w:r>
                        <w:r w:rsidRPr="00AB3A1E">
                          <w:t>meets the threshold for LADO, the church’s investigating officer will work with LADO to ensure that the allegation is thoroughly investigated, and all issues raised are addressed</w:t>
                        </w:r>
                        <w:r w:rsidR="00A36013" w:rsidRPr="00AB3A1E">
                          <w:t>.</w:t>
                        </w:r>
                      </w:p>
                      <w:p w14:paraId="536FDA7F" w14:textId="34A1811F" w:rsidR="00C06C5D" w:rsidRPr="00AB3A1E" w:rsidRDefault="00C06C5D" w:rsidP="0055368D">
                        <w:pPr>
                          <w:numPr>
                            <w:ilvl w:val="1"/>
                            <w:numId w:val="16"/>
                          </w:numPr>
                          <w:ind w:left="1024" w:hanging="664"/>
                          <w:contextualSpacing/>
                        </w:pPr>
                        <w:r w:rsidRPr="00AB3A1E">
                          <w:t xml:space="preserve">If the allegation does not meet the threshold for LADO, the </w:t>
                        </w:r>
                        <w:r w:rsidR="009E3F26" w:rsidRPr="00AB3A1E">
                          <w:t xml:space="preserve">allegation will be classed as a ‘low level concern’. The </w:t>
                        </w:r>
                        <w:r w:rsidR="009F06F4" w:rsidRPr="00AB3A1E">
                          <w:t>DSL / Deputy DSL</w:t>
                        </w:r>
                        <w:r w:rsidRPr="00AB3A1E">
                          <w:t xml:space="preserve"> will consult with CSS, who will provide independent support and advice to ensure transparency</w:t>
                        </w:r>
                        <w:r w:rsidR="00A36013" w:rsidRPr="00AB3A1E">
                          <w:t>.</w:t>
                        </w:r>
                      </w:p>
                      <w:p w14:paraId="051E1EC5" w14:textId="77777777" w:rsidR="00C06C5D" w:rsidRPr="007E69B7" w:rsidRDefault="00C06C5D" w:rsidP="0055368D">
                        <w:pPr>
                          <w:numPr>
                            <w:ilvl w:val="1"/>
                            <w:numId w:val="16"/>
                          </w:numPr>
                          <w:ind w:left="1024" w:hanging="664"/>
                          <w:contextualSpacing/>
                        </w:pPr>
                        <w:r w:rsidRPr="007E69B7">
                          <w:t>Thorough records of all aspects of the handling of the allegation will be retained throughout the process.</w:t>
                        </w:r>
                      </w:p>
                      <w:p w14:paraId="795A0CC1" w14:textId="61158130" w:rsidR="00FD5C1E" w:rsidRPr="00FD5C1E" w:rsidRDefault="00C06C5D" w:rsidP="009719F5">
                        <w:pPr>
                          <w:numPr>
                            <w:ilvl w:val="1"/>
                            <w:numId w:val="16"/>
                          </w:numPr>
                          <w:ind w:left="1024" w:hanging="664"/>
                          <w:contextualSpacing/>
                        </w:pPr>
                        <w:r w:rsidRPr="007E69B7">
                          <w:t>These records will be held confidentially i</w:t>
                        </w:r>
                        <w:r w:rsidR="007E69B7" w:rsidRPr="007E69B7">
                          <w:t xml:space="preserve">n the Centre Church </w:t>
                        </w:r>
                        <w:r w:rsidR="009F06F4">
                          <w:t xml:space="preserve">Droitwich </w:t>
                        </w:r>
                        <w:r w:rsidR="007E69B7" w:rsidRPr="007E69B7">
                          <w:t>online storage system</w:t>
                        </w:r>
                        <w:r w:rsidR="00FD5C1E">
                          <w:t>.</w:t>
                        </w:r>
                      </w:p>
                    </w:tc>
                  </w:tr>
                  <w:tr w:rsidR="00C06C5D" w14:paraId="5779EB22" w14:textId="77777777" w:rsidTr="00C06C5D">
                    <w:tc>
                      <w:tcPr>
                        <w:tcW w:w="9951" w:type="dxa"/>
                      </w:tcPr>
                      <w:p w14:paraId="5039E102" w14:textId="248C5F7D" w:rsidR="009C6276" w:rsidRPr="003F1CD3" w:rsidRDefault="009C6276" w:rsidP="00FD5C1E">
                        <w:pPr>
                          <w:spacing w:line="256" w:lineRule="auto"/>
                          <w:contextualSpacing/>
                          <w:rPr>
                            <w:b/>
                            <w:bCs/>
                            <w:sz w:val="40"/>
                            <w:szCs w:val="40"/>
                          </w:rPr>
                        </w:pPr>
                      </w:p>
                    </w:tc>
                  </w:tr>
                  <w:tr w:rsidR="00C06C5D" w14:paraId="4CE852BC" w14:textId="77777777" w:rsidTr="00C06C5D">
                    <w:tc>
                      <w:tcPr>
                        <w:tcW w:w="9951" w:type="dxa"/>
                      </w:tcPr>
                      <w:p w14:paraId="774A0560" w14:textId="77777777" w:rsidR="00C06C5D" w:rsidRPr="00D32B7B" w:rsidRDefault="00C06C5D" w:rsidP="0055368D">
                        <w:pPr>
                          <w:numPr>
                            <w:ilvl w:val="0"/>
                            <w:numId w:val="16"/>
                          </w:numPr>
                          <w:contextualSpacing/>
                          <w:rPr>
                            <w:b/>
                            <w:bCs/>
                          </w:rPr>
                        </w:pPr>
                        <w:r w:rsidRPr="00D32B7B">
                          <w:rPr>
                            <w:b/>
                            <w:bCs/>
                          </w:rPr>
                          <w:t>Concerns about practice and whistleblowing</w:t>
                        </w:r>
                      </w:p>
                      <w:p w14:paraId="1BB29DEB" w14:textId="77777777" w:rsidR="00C06C5D" w:rsidRPr="00D6261B" w:rsidRDefault="00C06C5D" w:rsidP="00C06C5D">
                        <w:pPr>
                          <w:spacing w:line="256" w:lineRule="auto"/>
                          <w:ind w:left="360"/>
                          <w:contextualSpacing/>
                          <w:rPr>
                            <w:i/>
                            <w:iCs/>
                          </w:rPr>
                        </w:pPr>
                      </w:p>
                      <w:p w14:paraId="5AF2E0EC" w14:textId="718F4AA6" w:rsidR="00C06C5D" w:rsidRDefault="00C06C5D" w:rsidP="003F1CD3">
                        <w:pPr>
                          <w:numPr>
                            <w:ilvl w:val="1"/>
                            <w:numId w:val="16"/>
                          </w:numPr>
                          <w:ind w:left="1024" w:hanging="709"/>
                          <w:contextualSpacing/>
                        </w:pPr>
                        <w:r w:rsidRPr="00A45749">
                          <w:t xml:space="preserve">Staff and </w:t>
                        </w:r>
                        <w:r>
                          <w:t xml:space="preserve">volunteers are encouraged to raise concerns about process, practice, or culture with </w:t>
                        </w:r>
                        <w:r w:rsidR="003D35B0">
                          <w:t>the Elders</w:t>
                        </w:r>
                        <w:r w:rsidR="00C2105D">
                          <w:t>.</w:t>
                        </w:r>
                      </w:p>
                      <w:p w14:paraId="32ABA117" w14:textId="451477B0" w:rsidR="00C06C5D" w:rsidRDefault="00C06C5D" w:rsidP="0055368D">
                        <w:pPr>
                          <w:numPr>
                            <w:ilvl w:val="1"/>
                            <w:numId w:val="16"/>
                          </w:numPr>
                          <w:ind w:left="1024" w:hanging="709"/>
                          <w:contextualSpacing/>
                        </w:pPr>
                        <w:r w:rsidRPr="00D32B7B">
                          <w:t>The concerns will be carefully considered</w:t>
                        </w:r>
                        <w:r w:rsidR="003E1643">
                          <w:t xml:space="preserve"> by the Elders</w:t>
                        </w:r>
                        <w:r w:rsidRPr="00D32B7B">
                          <w:t>, and a response will be provided to the individual</w:t>
                        </w:r>
                        <w:r>
                          <w:t xml:space="preserve"> explaining the decision. </w:t>
                        </w:r>
                      </w:p>
                      <w:p w14:paraId="55B7D802" w14:textId="6841DC3E" w:rsidR="00144183" w:rsidRDefault="00144183" w:rsidP="0055368D">
                        <w:pPr>
                          <w:numPr>
                            <w:ilvl w:val="1"/>
                            <w:numId w:val="16"/>
                          </w:numPr>
                          <w:ind w:left="1024" w:hanging="709"/>
                          <w:contextualSpacing/>
                        </w:pPr>
                        <w:r>
                          <w:t xml:space="preserve">Resolution to a concern may involve consultation over </w:t>
                        </w:r>
                        <w:proofErr w:type="gramStart"/>
                        <w:r>
                          <w:t>a period of time</w:t>
                        </w:r>
                        <w:proofErr w:type="gramEnd"/>
                        <w:r>
                          <w:t xml:space="preserve"> and is not necessarily limited to a single response.</w:t>
                        </w:r>
                      </w:p>
                      <w:p w14:paraId="56120AA5" w14:textId="3D7CF365" w:rsidR="00C06C5D" w:rsidRPr="00D32B7B" w:rsidRDefault="00C06C5D" w:rsidP="0055368D">
                        <w:pPr>
                          <w:numPr>
                            <w:ilvl w:val="1"/>
                            <w:numId w:val="16"/>
                          </w:numPr>
                          <w:ind w:left="1024" w:hanging="709"/>
                          <w:contextualSpacing/>
                        </w:pPr>
                        <w:r w:rsidRPr="00D32B7B">
                          <w:t xml:space="preserve">If the complainant is not satisfied with the response they should </w:t>
                        </w:r>
                        <w:r w:rsidR="007975C9">
                          <w:t>inform the Elders</w:t>
                        </w:r>
                        <w:r>
                          <w:t xml:space="preserve">, </w:t>
                        </w:r>
                        <w:r w:rsidRPr="00D32B7B">
                          <w:t xml:space="preserve">explaining their concerns about the </w:t>
                        </w:r>
                        <w:r w:rsidR="007975C9">
                          <w:t>in</w:t>
                        </w:r>
                        <w:r w:rsidRPr="00D32B7B">
                          <w:t xml:space="preserve">adequacy of the response. </w:t>
                        </w:r>
                      </w:p>
                      <w:p w14:paraId="0A5D12E8" w14:textId="03827BEE" w:rsidR="00C06C5D" w:rsidRPr="00D32B7B" w:rsidRDefault="007975C9" w:rsidP="00144183">
                        <w:pPr>
                          <w:numPr>
                            <w:ilvl w:val="1"/>
                            <w:numId w:val="16"/>
                          </w:numPr>
                          <w:ind w:left="1024" w:hanging="709"/>
                          <w:contextualSpacing/>
                        </w:pPr>
                        <w:r>
                          <w:t xml:space="preserve">Elders will </w:t>
                        </w:r>
                        <w:r w:rsidR="003E1643">
                          <w:t xml:space="preserve">then </w:t>
                        </w:r>
                        <w:r>
                          <w:t>provide d</w:t>
                        </w:r>
                        <w:r w:rsidR="00C06C5D" w:rsidRPr="00D32B7B">
                          <w:t xml:space="preserve">etails of how to raise the complaint externally as part of the </w:t>
                        </w:r>
                        <w:r w:rsidR="00144183">
                          <w:t xml:space="preserve">formal </w:t>
                        </w:r>
                        <w:r w:rsidR="00C06C5D" w:rsidRPr="00D32B7B">
                          <w:t>response</w:t>
                        </w:r>
                        <w:r w:rsidR="003F1CD3">
                          <w:t>.</w:t>
                        </w:r>
                        <w:r w:rsidR="00144183">
                          <w:t xml:space="preserve"> </w:t>
                        </w:r>
                        <w:r w:rsidR="00C06C5D" w:rsidRPr="00D32B7B">
                          <w:t>This will include contacting the Charity Commission, details of the NSPCC whistleblowing helpline</w:t>
                        </w:r>
                        <w:r w:rsidR="003E1643">
                          <w:t>,</w:t>
                        </w:r>
                        <w:r w:rsidR="00C06C5D" w:rsidRPr="00D32B7B">
                          <w:t xml:space="preserve"> and any other measures that the</w:t>
                        </w:r>
                        <w:r w:rsidR="003E1643">
                          <w:t>y</w:t>
                        </w:r>
                        <w:r w:rsidR="00C06C5D" w:rsidRPr="00D32B7B">
                          <w:t xml:space="preserve"> wish to offer</w:t>
                        </w:r>
                        <w:r w:rsidR="003F1CD3">
                          <w:t>.</w:t>
                        </w:r>
                      </w:p>
                      <w:p w14:paraId="46F9D75C" w14:textId="77777777" w:rsidR="00C06C5D" w:rsidRDefault="00C06C5D" w:rsidP="00C06C5D">
                        <w:pPr>
                          <w:jc w:val="center"/>
                          <w:rPr>
                            <w:b/>
                            <w:bCs/>
                            <w:sz w:val="40"/>
                            <w:szCs w:val="40"/>
                          </w:rPr>
                        </w:pPr>
                      </w:p>
                      <w:p w14:paraId="79C7AC20" w14:textId="77777777" w:rsidR="00FD5C1E" w:rsidRPr="00D32B7B" w:rsidRDefault="00FD5C1E" w:rsidP="00FD5C1E">
                        <w:pPr>
                          <w:numPr>
                            <w:ilvl w:val="0"/>
                            <w:numId w:val="16"/>
                          </w:numPr>
                          <w:contextualSpacing/>
                          <w:rPr>
                            <w:b/>
                            <w:bCs/>
                          </w:rPr>
                        </w:pPr>
                        <w:r w:rsidRPr="00D32B7B">
                          <w:rPr>
                            <w:b/>
                            <w:bCs/>
                          </w:rPr>
                          <w:t xml:space="preserve">Management of ex-offenders or those who pose an actual or potential risk to </w:t>
                        </w:r>
                        <w:proofErr w:type="gramStart"/>
                        <w:r w:rsidRPr="00D32B7B">
                          <w:rPr>
                            <w:b/>
                            <w:bCs/>
                          </w:rPr>
                          <w:t>others;</w:t>
                        </w:r>
                        <w:proofErr w:type="gramEnd"/>
                        <w:r w:rsidRPr="00D32B7B">
                          <w:rPr>
                            <w:b/>
                            <w:bCs/>
                          </w:rPr>
                          <w:t xml:space="preserve"> particularly to vulnerable people </w:t>
                        </w:r>
                      </w:p>
                      <w:p w14:paraId="7C23414E" w14:textId="77777777" w:rsidR="00FD5C1E" w:rsidRPr="00D32B7B" w:rsidRDefault="00FD5C1E" w:rsidP="00FD5C1E">
                        <w:pPr>
                          <w:spacing w:line="256" w:lineRule="auto"/>
                          <w:ind w:left="360"/>
                          <w:contextualSpacing/>
                          <w:rPr>
                            <w:b/>
                            <w:bCs/>
                          </w:rPr>
                        </w:pPr>
                      </w:p>
                      <w:p w14:paraId="6F8D4CF0" w14:textId="77777777" w:rsidR="00FD5C1E" w:rsidRPr="00D32B7B" w:rsidRDefault="00FD5C1E" w:rsidP="00FD5C1E">
                        <w:pPr>
                          <w:spacing w:line="256" w:lineRule="auto"/>
                          <w:ind w:left="360"/>
                          <w:contextualSpacing/>
                        </w:pPr>
                        <w:r w:rsidRPr="00D32B7B">
                          <w:t>As a church, we believe in the power of God to forgive and transform individuals. We also believe that every individual is valuable to God and should be protected; particularly those who are vulnerable.</w:t>
                        </w:r>
                      </w:p>
                      <w:p w14:paraId="1ACD79EB" w14:textId="77777777" w:rsidR="00FD5C1E" w:rsidRPr="00D32B7B" w:rsidRDefault="00FD5C1E" w:rsidP="00FD5C1E">
                        <w:pPr>
                          <w:spacing w:line="256" w:lineRule="auto"/>
                          <w:ind w:left="360"/>
                          <w:contextualSpacing/>
                        </w:pPr>
                      </w:p>
                      <w:p w14:paraId="57CAE10B" w14:textId="5B9BE5DA" w:rsidR="00FD5C1E" w:rsidRPr="00D32B7B" w:rsidRDefault="00FD5C1E" w:rsidP="00FD5C1E">
                        <w:pPr>
                          <w:numPr>
                            <w:ilvl w:val="1"/>
                            <w:numId w:val="16"/>
                          </w:numPr>
                          <w:ind w:left="1026" w:hanging="709"/>
                          <w:contextualSpacing/>
                        </w:pPr>
                        <w:r w:rsidRPr="00D32B7B">
                          <w:t xml:space="preserve">Where </w:t>
                        </w:r>
                        <w:r>
                          <w:t>Centre C</w:t>
                        </w:r>
                        <w:r w:rsidRPr="00D32B7B">
                          <w:t xml:space="preserve">hurch </w:t>
                        </w:r>
                        <w:r>
                          <w:t xml:space="preserve">Droitwich </w:t>
                        </w:r>
                        <w:r w:rsidRPr="00D32B7B">
                          <w:t xml:space="preserve">becomes aware that an individual is an ex-offender or that they may pose a risk to vulnerable people, the church </w:t>
                        </w:r>
                        <w:r w:rsidR="00AC0114">
                          <w:t>el</w:t>
                        </w:r>
                        <w:r w:rsidRPr="00D32B7B">
                          <w:t>ders will enter into an open discourse with that individual to understand the context and the risks</w:t>
                        </w:r>
                        <w:r>
                          <w:t>.</w:t>
                        </w:r>
                      </w:p>
                      <w:p w14:paraId="1D285770" w14:textId="77777777" w:rsidR="00FD5C1E" w:rsidRPr="00D32B7B" w:rsidRDefault="00FD5C1E" w:rsidP="00FD5C1E">
                        <w:pPr>
                          <w:numPr>
                            <w:ilvl w:val="1"/>
                            <w:numId w:val="16"/>
                          </w:numPr>
                          <w:ind w:left="1026" w:hanging="709"/>
                          <w:contextualSpacing/>
                        </w:pPr>
                        <w:r w:rsidRPr="00D32B7B">
                          <w:t>W</w:t>
                        </w:r>
                        <w:r>
                          <w:t>here appropriate, and w</w:t>
                        </w:r>
                        <w:r w:rsidRPr="00D32B7B">
                          <w:t>ith the consent of the individual</w:t>
                        </w:r>
                        <w:r>
                          <w:t xml:space="preserve">, </w:t>
                        </w:r>
                        <w:r w:rsidRPr="00D32B7B">
                          <w:t xml:space="preserve">the church will seek to work in partnership with </w:t>
                        </w:r>
                        <w:r>
                          <w:t>the P</w:t>
                        </w:r>
                        <w:r w:rsidRPr="00D32B7B">
                          <w:t xml:space="preserve">robation </w:t>
                        </w:r>
                        <w:r>
                          <w:t>S</w:t>
                        </w:r>
                        <w:r w:rsidRPr="00D32B7B">
                          <w:t>ervice or other agencies supporting the individual</w:t>
                        </w:r>
                        <w:r>
                          <w:t>.</w:t>
                        </w:r>
                      </w:p>
                      <w:p w14:paraId="2FAF2181" w14:textId="6E03D0A8" w:rsidR="00FD5C1E" w:rsidRPr="00D32B7B" w:rsidRDefault="00FD5C1E" w:rsidP="00FD5C1E">
                        <w:pPr>
                          <w:numPr>
                            <w:ilvl w:val="1"/>
                            <w:numId w:val="16"/>
                          </w:numPr>
                          <w:ind w:left="1026" w:hanging="709"/>
                          <w:contextualSpacing/>
                        </w:pPr>
                        <w:r w:rsidRPr="00D32B7B">
                          <w:t xml:space="preserve">The </w:t>
                        </w:r>
                        <w:r w:rsidR="00420A62">
                          <w:t>DSL</w:t>
                        </w:r>
                        <w:r w:rsidRPr="00D32B7B">
                          <w:t xml:space="preserve"> will assess the risk posed by the individual and a formal risk assessment will be formulated</w:t>
                        </w:r>
                        <w:r>
                          <w:t>.</w:t>
                        </w:r>
                      </w:p>
                      <w:p w14:paraId="6CA52615" w14:textId="06B50DFB" w:rsidR="00FD5C1E" w:rsidRPr="00D32B7B" w:rsidRDefault="00370B41" w:rsidP="00FD5C1E">
                        <w:pPr>
                          <w:numPr>
                            <w:ilvl w:val="1"/>
                            <w:numId w:val="16"/>
                          </w:numPr>
                          <w:ind w:left="1026" w:hanging="709"/>
                          <w:contextualSpacing/>
                        </w:pPr>
                        <w:r>
                          <w:t>If the risk assessment deems necessary, a</w:t>
                        </w:r>
                        <w:r w:rsidR="00FD5C1E" w:rsidRPr="00D32B7B">
                          <w:t xml:space="preserve"> formal agreement with the individual will be drawn up and will be signed by </w:t>
                        </w:r>
                        <w:r w:rsidR="00420A62">
                          <w:t>a</w:t>
                        </w:r>
                        <w:r w:rsidR="00FD5C1E" w:rsidRPr="00D32B7B">
                          <w:t xml:space="preserve"> church </w:t>
                        </w:r>
                        <w:r w:rsidR="00AC0114">
                          <w:t>el</w:t>
                        </w:r>
                        <w:r w:rsidR="00FD5C1E" w:rsidRPr="00D32B7B">
                          <w:t>der</w:t>
                        </w:r>
                        <w:r w:rsidR="00420A62">
                          <w:t>, DSL</w:t>
                        </w:r>
                        <w:r w:rsidR="00FD5C1E">
                          <w:t xml:space="preserve"> and the individual</w:t>
                        </w:r>
                        <w:r w:rsidR="00FD5C1E" w:rsidRPr="00D32B7B">
                          <w:t>. The agreement will include:</w:t>
                        </w:r>
                      </w:p>
                      <w:p w14:paraId="16B2D3C4" w14:textId="77777777" w:rsidR="00FD5C1E" w:rsidRPr="00D32B7B" w:rsidRDefault="00FD5C1E" w:rsidP="00FD5C1E">
                        <w:pPr>
                          <w:numPr>
                            <w:ilvl w:val="2"/>
                            <w:numId w:val="16"/>
                          </w:numPr>
                          <w:ind w:left="1591" w:hanging="990"/>
                          <w:contextualSpacing/>
                        </w:pPr>
                        <w:r w:rsidRPr="00D32B7B">
                          <w:t>The church’s commitments to the individual who poses the risk</w:t>
                        </w:r>
                        <w:r>
                          <w:t>.</w:t>
                        </w:r>
                      </w:p>
                      <w:p w14:paraId="6572BB7A" w14:textId="77777777" w:rsidR="00FD5C1E" w:rsidRPr="00D32B7B" w:rsidRDefault="00FD5C1E" w:rsidP="00FD5C1E">
                        <w:pPr>
                          <w:numPr>
                            <w:ilvl w:val="2"/>
                            <w:numId w:val="16"/>
                          </w:numPr>
                          <w:ind w:left="1591" w:hanging="990"/>
                          <w:contextualSpacing/>
                        </w:pPr>
                        <w:r w:rsidRPr="00D32B7B">
                          <w:t>The steps the church will take to support the individual while simultaneously protecting everyone in the church community</w:t>
                        </w:r>
                        <w:r>
                          <w:t>.</w:t>
                        </w:r>
                      </w:p>
                      <w:p w14:paraId="7D8F16C7" w14:textId="77777777" w:rsidR="00FD5C1E" w:rsidRPr="00D32B7B" w:rsidRDefault="00FD5C1E" w:rsidP="00FD5C1E">
                        <w:pPr>
                          <w:numPr>
                            <w:ilvl w:val="2"/>
                            <w:numId w:val="16"/>
                          </w:numPr>
                          <w:ind w:left="1591" w:hanging="990"/>
                          <w:contextualSpacing/>
                        </w:pPr>
                        <w:r w:rsidRPr="00D32B7B">
                          <w:t>The restrictions and conditions that will be applied to the individual’s involvement in the life of the church</w:t>
                        </w:r>
                        <w:r>
                          <w:t>.</w:t>
                        </w:r>
                      </w:p>
                      <w:p w14:paraId="7569B9DD" w14:textId="77777777" w:rsidR="00FD5C1E" w:rsidRPr="00D32B7B" w:rsidRDefault="00FD5C1E" w:rsidP="00FD5C1E">
                        <w:pPr>
                          <w:numPr>
                            <w:ilvl w:val="2"/>
                            <w:numId w:val="16"/>
                          </w:numPr>
                          <w:ind w:left="1591" w:hanging="990"/>
                          <w:contextualSpacing/>
                        </w:pPr>
                        <w:r w:rsidRPr="00D32B7B">
                          <w:t>The consequences of failure to comply with the agreement</w:t>
                        </w:r>
                        <w:r>
                          <w:t>.</w:t>
                        </w:r>
                      </w:p>
                      <w:p w14:paraId="740C50F0" w14:textId="32514FC5" w:rsidR="00FD5C1E" w:rsidRPr="00D32B7B" w:rsidRDefault="00FD5C1E" w:rsidP="00FD5C1E">
                        <w:pPr>
                          <w:numPr>
                            <w:ilvl w:val="2"/>
                            <w:numId w:val="16"/>
                          </w:numPr>
                          <w:ind w:left="1591" w:hanging="990"/>
                          <w:contextualSpacing/>
                        </w:pPr>
                        <w:r w:rsidRPr="00D32B7B">
                          <w:t xml:space="preserve">When and how the risk assessment and formal </w:t>
                        </w:r>
                        <w:r w:rsidR="00420A62">
                          <w:t>agreement</w:t>
                        </w:r>
                        <w:r w:rsidRPr="00D32B7B">
                          <w:t xml:space="preserve"> will be reviewed</w:t>
                        </w:r>
                        <w:r>
                          <w:t>.</w:t>
                        </w:r>
                      </w:p>
                      <w:p w14:paraId="1789F88F" w14:textId="77777777" w:rsidR="00FD5C1E" w:rsidRPr="0074112C" w:rsidRDefault="00FD5C1E" w:rsidP="00FD5C1E">
                        <w:pPr>
                          <w:numPr>
                            <w:ilvl w:val="1"/>
                            <w:numId w:val="16"/>
                          </w:numPr>
                          <w:ind w:left="1026" w:hanging="709"/>
                          <w:contextualSpacing/>
                        </w:pPr>
                        <w:r w:rsidRPr="0074112C">
                          <w:t>All decisions and agreements will be formally recorded and confidentially stored in the Centre Church online storage system.</w:t>
                        </w:r>
                      </w:p>
                      <w:p w14:paraId="231132AF" w14:textId="68E987E3" w:rsidR="00FD5C1E" w:rsidRPr="00D32B7B" w:rsidRDefault="00FD5C1E" w:rsidP="00FD5C1E">
                        <w:pPr>
                          <w:numPr>
                            <w:ilvl w:val="1"/>
                            <w:numId w:val="16"/>
                          </w:numPr>
                          <w:ind w:left="1026" w:hanging="709"/>
                          <w:contextualSpacing/>
                        </w:pPr>
                        <w:r w:rsidRPr="00D32B7B">
                          <w:t xml:space="preserve">The individual who poses a risk will be fully involved in the planning process and information will only be shared with church members by the </w:t>
                        </w:r>
                        <w:r w:rsidR="00AC0114">
                          <w:t>el</w:t>
                        </w:r>
                        <w:r w:rsidRPr="00D32B7B">
                          <w:t>ders either:</w:t>
                        </w:r>
                      </w:p>
                      <w:p w14:paraId="65D227E8" w14:textId="77777777" w:rsidR="00FD5C1E" w:rsidRPr="00D32B7B" w:rsidRDefault="00FD5C1E" w:rsidP="00FD5C1E">
                        <w:pPr>
                          <w:numPr>
                            <w:ilvl w:val="2"/>
                            <w:numId w:val="16"/>
                          </w:numPr>
                          <w:ind w:left="1591" w:hanging="990"/>
                          <w:contextualSpacing/>
                        </w:pPr>
                        <w:r w:rsidRPr="00D32B7B">
                          <w:t>With the agreement of the individual who poses a risk</w:t>
                        </w:r>
                      </w:p>
                      <w:p w14:paraId="4A51E24C" w14:textId="77777777" w:rsidR="00FD5C1E" w:rsidRPr="00A16A31" w:rsidRDefault="00FD5C1E" w:rsidP="00FD5C1E">
                        <w:pPr>
                          <w:numPr>
                            <w:ilvl w:val="2"/>
                            <w:numId w:val="16"/>
                          </w:numPr>
                          <w:ind w:left="1591" w:hanging="990"/>
                          <w:contextualSpacing/>
                        </w:pPr>
                        <w:r w:rsidRPr="00D32B7B">
                          <w:lastRenderedPageBreak/>
                          <w:t xml:space="preserve">Where information needs to be shared to protect vulnerable people and then, only the </w:t>
                        </w:r>
                        <w:r w:rsidRPr="00E268DF">
                          <w:t>minimum information that is essential will be shared and the individual will be informed in advance what information will be shared</w:t>
                        </w:r>
                        <w:r>
                          <w:t>.</w:t>
                        </w:r>
                      </w:p>
                      <w:p w14:paraId="4263507B" w14:textId="0B9EF3AD" w:rsidR="00FD5C1E" w:rsidRPr="00965FB2" w:rsidRDefault="00FD5C1E" w:rsidP="00FD5C1E">
                        <w:pPr>
                          <w:numPr>
                            <w:ilvl w:val="1"/>
                            <w:numId w:val="16"/>
                          </w:numPr>
                          <w:ind w:left="1026" w:hanging="709"/>
                          <w:contextualSpacing/>
                          <w:rPr>
                            <w:b/>
                            <w:bCs/>
                            <w:sz w:val="40"/>
                            <w:szCs w:val="40"/>
                          </w:rPr>
                        </w:pPr>
                        <w:r w:rsidRPr="00A16A31">
                          <w:t xml:space="preserve">If the individual chooses to leave the church to avoid the management of the risk and starts to attend elsewhere, the church </w:t>
                        </w:r>
                        <w:r w:rsidR="00AC0114">
                          <w:t>el</w:t>
                        </w:r>
                        <w:r w:rsidRPr="00A16A31">
                          <w:t>ders will take specialist advice as to whether this information should be passed on</w:t>
                        </w:r>
                        <w:r>
                          <w:t>.</w:t>
                        </w:r>
                        <w:r w:rsidRPr="00A16A31">
                          <w:t xml:space="preserve"> </w:t>
                        </w:r>
                      </w:p>
                      <w:p w14:paraId="6BF6F961" w14:textId="77777777" w:rsidR="00965FB2" w:rsidRPr="00965FB2" w:rsidRDefault="00965FB2" w:rsidP="00965FB2">
                        <w:pPr>
                          <w:ind w:left="1026"/>
                          <w:contextualSpacing/>
                          <w:rPr>
                            <w:b/>
                            <w:bCs/>
                            <w:sz w:val="40"/>
                            <w:szCs w:val="40"/>
                          </w:rPr>
                        </w:pPr>
                      </w:p>
                      <w:p w14:paraId="32972943" w14:textId="143C9704" w:rsidR="00965FB2" w:rsidRPr="003565E8" w:rsidRDefault="00965FB2" w:rsidP="00965FB2">
                        <w:pPr>
                          <w:numPr>
                            <w:ilvl w:val="0"/>
                            <w:numId w:val="16"/>
                          </w:numPr>
                          <w:contextualSpacing/>
                          <w:rPr>
                            <w:b/>
                            <w:bCs/>
                          </w:rPr>
                        </w:pPr>
                        <w:r w:rsidRPr="003565E8">
                          <w:rPr>
                            <w:b/>
                            <w:bCs/>
                          </w:rPr>
                          <w:t xml:space="preserve">Management of </w:t>
                        </w:r>
                        <w:r w:rsidR="00222ED6" w:rsidRPr="003565E8">
                          <w:rPr>
                            <w:b/>
                            <w:bCs/>
                          </w:rPr>
                          <w:t>Safeguarding</w:t>
                        </w:r>
                        <w:r w:rsidRPr="003565E8">
                          <w:rPr>
                            <w:b/>
                            <w:bCs/>
                          </w:rPr>
                          <w:t xml:space="preserve"> at </w:t>
                        </w:r>
                        <w:r w:rsidR="00222ED6" w:rsidRPr="003565E8">
                          <w:rPr>
                            <w:b/>
                            <w:bCs/>
                          </w:rPr>
                          <w:t xml:space="preserve">CCD </w:t>
                        </w:r>
                        <w:r w:rsidRPr="003565E8">
                          <w:rPr>
                            <w:b/>
                            <w:bCs/>
                          </w:rPr>
                          <w:t>Foodbank</w:t>
                        </w:r>
                        <w:r w:rsidR="00222ED6" w:rsidRPr="003565E8">
                          <w:rPr>
                            <w:b/>
                            <w:bCs/>
                          </w:rPr>
                          <w:t xml:space="preserve"> Café (CCDFB Café)</w:t>
                        </w:r>
                      </w:p>
                      <w:p w14:paraId="72CEFB7D" w14:textId="77777777" w:rsidR="000200DD" w:rsidRPr="003565E8" w:rsidRDefault="000200DD" w:rsidP="000200DD">
                        <w:pPr>
                          <w:numPr>
                            <w:ilvl w:val="1"/>
                            <w:numId w:val="16"/>
                          </w:numPr>
                          <w:ind w:left="1026" w:hanging="709"/>
                          <w:contextualSpacing/>
                          <w:rPr>
                            <w:b/>
                            <w:bCs/>
                          </w:rPr>
                        </w:pPr>
                        <w:r>
                          <w:t>Whilst</w:t>
                        </w:r>
                        <w:r w:rsidRPr="003565E8">
                          <w:t xml:space="preserve"> Foodbank clients are in the café there </w:t>
                        </w:r>
                        <w:r>
                          <w:t>should</w:t>
                        </w:r>
                        <w:r w:rsidRPr="003565E8">
                          <w:t xml:space="preserve"> always </w:t>
                        </w:r>
                        <w:r>
                          <w:t xml:space="preserve">be </w:t>
                        </w:r>
                        <w:r w:rsidRPr="003565E8">
                          <w:t xml:space="preserve">two volunteers from CCD present. </w:t>
                        </w:r>
                      </w:p>
                      <w:p w14:paraId="54F7F6C0" w14:textId="2FF6666C" w:rsidR="00222ED6" w:rsidRPr="003565E8" w:rsidRDefault="000200DD" w:rsidP="00965FB2">
                        <w:pPr>
                          <w:numPr>
                            <w:ilvl w:val="1"/>
                            <w:numId w:val="16"/>
                          </w:numPr>
                          <w:ind w:left="1026" w:hanging="709"/>
                          <w:contextualSpacing/>
                        </w:pPr>
                        <w:r>
                          <w:t>The DSL, DDSL or Safeguarding Trustee (ST) will be available for consultation by telephone during e</w:t>
                        </w:r>
                        <w:r w:rsidR="00222ED6" w:rsidRPr="003565E8">
                          <w:t xml:space="preserve">ach CCDFB Café </w:t>
                        </w:r>
                        <w:r w:rsidRPr="003565E8">
                          <w:t>session</w:t>
                        </w:r>
                        <w:r>
                          <w:t xml:space="preserve"> and</w:t>
                        </w:r>
                        <w:r w:rsidR="00222ED6" w:rsidRPr="003565E8">
                          <w:t xml:space="preserve"> will take responsibility for any </w:t>
                        </w:r>
                        <w:r>
                          <w:t xml:space="preserve">resulting </w:t>
                        </w:r>
                        <w:r w:rsidR="00222ED6" w:rsidRPr="003565E8">
                          <w:t>safeguarding conversations with Foodbank staff.</w:t>
                        </w:r>
                      </w:p>
                      <w:p w14:paraId="14EB0436" w14:textId="09203129" w:rsidR="00222ED6" w:rsidRPr="003565E8" w:rsidRDefault="00222ED6" w:rsidP="00965FB2">
                        <w:pPr>
                          <w:numPr>
                            <w:ilvl w:val="1"/>
                            <w:numId w:val="16"/>
                          </w:numPr>
                          <w:ind w:left="1026" w:hanging="709"/>
                          <w:contextualSpacing/>
                          <w:rPr>
                            <w:b/>
                            <w:bCs/>
                          </w:rPr>
                        </w:pPr>
                        <w:r w:rsidRPr="003565E8">
                          <w:t xml:space="preserve">The Foodbank supervisor and the </w:t>
                        </w:r>
                        <w:r w:rsidR="000200DD">
                          <w:t>CCD DSL/DDSL/ST</w:t>
                        </w:r>
                        <w:r w:rsidRPr="003565E8">
                          <w:t xml:space="preserve"> will </w:t>
                        </w:r>
                        <w:r w:rsidR="00107D86" w:rsidRPr="003565E8">
                          <w:t xml:space="preserve">jointly </w:t>
                        </w:r>
                        <w:r w:rsidRPr="003565E8">
                          <w:t>decide which organisation will take responsibility for managing the safeguarding concern at the earliest possible opportunity.</w:t>
                        </w:r>
                      </w:p>
                      <w:p w14:paraId="17406873" w14:textId="69F76359" w:rsidR="00222ED6" w:rsidRPr="003565E8" w:rsidRDefault="00222ED6" w:rsidP="00965FB2">
                        <w:pPr>
                          <w:numPr>
                            <w:ilvl w:val="1"/>
                            <w:numId w:val="16"/>
                          </w:numPr>
                          <w:ind w:left="1026" w:hanging="709"/>
                          <w:contextualSpacing/>
                          <w:rPr>
                            <w:b/>
                            <w:bCs/>
                          </w:rPr>
                        </w:pPr>
                        <w:r w:rsidRPr="003565E8">
                          <w:t>Information will be shared with the CCD DSL on a case-by-case basis depending on which organisation is managing the concern / incident.</w:t>
                        </w:r>
                      </w:p>
                      <w:p w14:paraId="3F839CB6" w14:textId="2011F715" w:rsidR="00222ED6" w:rsidRPr="003565E8" w:rsidRDefault="00222ED6" w:rsidP="00965FB2">
                        <w:pPr>
                          <w:numPr>
                            <w:ilvl w:val="1"/>
                            <w:numId w:val="16"/>
                          </w:numPr>
                          <w:ind w:left="1026" w:hanging="709"/>
                          <w:contextualSpacing/>
                          <w:rPr>
                            <w:b/>
                            <w:bCs/>
                          </w:rPr>
                        </w:pPr>
                        <w:r w:rsidRPr="003565E8">
                          <w:t>It is accepted that decisions may need to be made at speed using personal judgement, please refer to the code of conduct on p18 for further practical guidance.</w:t>
                        </w:r>
                      </w:p>
                      <w:p w14:paraId="2FAAF791" w14:textId="2A81063D" w:rsidR="00965FB2" w:rsidRDefault="00965FB2" w:rsidP="00222ED6">
                        <w:pPr>
                          <w:ind w:left="1026"/>
                          <w:contextualSpacing/>
                          <w:rPr>
                            <w:b/>
                            <w:bCs/>
                            <w:sz w:val="40"/>
                            <w:szCs w:val="40"/>
                          </w:rPr>
                        </w:pPr>
                      </w:p>
                    </w:tc>
                  </w:tr>
                  <w:tr w:rsidR="00C06C5D" w14:paraId="50FC4612" w14:textId="77777777" w:rsidTr="00C06C5D">
                    <w:tc>
                      <w:tcPr>
                        <w:tcW w:w="9951" w:type="dxa"/>
                      </w:tcPr>
                      <w:p w14:paraId="07BAE711" w14:textId="77777777" w:rsidR="00C06C5D" w:rsidRPr="00D32B7B" w:rsidRDefault="00C06C5D" w:rsidP="00C06C5D">
                        <w:pPr>
                          <w:rPr>
                            <w:b/>
                            <w:bCs/>
                          </w:rPr>
                        </w:pPr>
                        <w:r w:rsidRPr="00D32B7B">
                          <w:rPr>
                            <w:b/>
                            <w:bCs/>
                          </w:rPr>
                          <w:lastRenderedPageBreak/>
                          <w:t>Basis of policy and legal framework</w:t>
                        </w:r>
                      </w:p>
                      <w:p w14:paraId="283F38D1" w14:textId="77777777" w:rsidR="00C06C5D" w:rsidRPr="00D32B7B" w:rsidRDefault="00C06C5D" w:rsidP="00C06C5D"/>
                      <w:p w14:paraId="117F8255" w14:textId="272C2BD4" w:rsidR="00C06C5D" w:rsidRPr="00D32B7B" w:rsidRDefault="00C06C5D" w:rsidP="00C06C5D">
                        <w:r w:rsidRPr="00D32B7B">
                          <w:t>This policy is consistent with:</w:t>
                        </w:r>
                      </w:p>
                      <w:p w14:paraId="63B7BF2F" w14:textId="77777777" w:rsidR="00C06C5D" w:rsidRPr="00D32B7B" w:rsidRDefault="00C06C5D" w:rsidP="00C06C5D">
                        <w:pPr>
                          <w:numPr>
                            <w:ilvl w:val="0"/>
                            <w:numId w:val="2"/>
                          </w:numPr>
                          <w:contextualSpacing/>
                        </w:pPr>
                        <w:r w:rsidRPr="00D32B7B">
                          <w:t>Current legislation</w:t>
                        </w:r>
                      </w:p>
                      <w:p w14:paraId="1B2E52C8" w14:textId="77777777" w:rsidR="00C06C5D" w:rsidRPr="00D32B7B" w:rsidRDefault="00C06C5D" w:rsidP="00C06C5D">
                        <w:pPr>
                          <w:numPr>
                            <w:ilvl w:val="0"/>
                            <w:numId w:val="2"/>
                          </w:numPr>
                          <w:contextualSpacing/>
                        </w:pPr>
                        <w:r w:rsidRPr="00D32B7B">
                          <w:t>National guidance</w:t>
                        </w:r>
                      </w:p>
                      <w:p w14:paraId="5B2A7AED" w14:textId="77777777" w:rsidR="00C06C5D" w:rsidRPr="00D32B7B" w:rsidRDefault="00C06C5D" w:rsidP="00C06C5D">
                        <w:pPr>
                          <w:numPr>
                            <w:ilvl w:val="0"/>
                            <w:numId w:val="2"/>
                          </w:numPr>
                          <w:contextualSpacing/>
                        </w:pPr>
                        <w:r w:rsidRPr="00D32B7B">
                          <w:t>Local arrangements</w:t>
                        </w:r>
                      </w:p>
                      <w:p w14:paraId="1366273F" w14:textId="3920EBC4" w:rsidR="00C06C5D" w:rsidRPr="00367D93" w:rsidRDefault="00C06C5D" w:rsidP="003F1CD3">
                        <w:pPr>
                          <w:numPr>
                            <w:ilvl w:val="0"/>
                            <w:numId w:val="2"/>
                          </w:numPr>
                          <w:contextualSpacing/>
                        </w:pPr>
                        <w:r w:rsidRPr="00D32B7B">
                          <w:t xml:space="preserve">Our charitable objectives, governing documents, and doctrinal statements </w:t>
                        </w:r>
                      </w:p>
                    </w:tc>
                  </w:tr>
                  <w:tr w:rsidR="00C06C5D" w14:paraId="48CD024A" w14:textId="77777777" w:rsidTr="00C06C5D">
                    <w:tc>
                      <w:tcPr>
                        <w:tcW w:w="9951" w:type="dxa"/>
                      </w:tcPr>
                      <w:p w14:paraId="1BF16AED" w14:textId="77777777" w:rsidR="003F1CD3" w:rsidRDefault="003F1CD3" w:rsidP="00C06C5D"/>
                      <w:p w14:paraId="7919047E" w14:textId="397A17D7" w:rsidR="00C06C5D" w:rsidRPr="003F1CD3" w:rsidRDefault="00C06C5D" w:rsidP="00C06C5D">
                        <w:pPr>
                          <w:rPr>
                            <w:b/>
                            <w:bCs/>
                          </w:rPr>
                        </w:pPr>
                        <w:r w:rsidRPr="003F1CD3">
                          <w:rPr>
                            <w:b/>
                            <w:bCs/>
                          </w:rPr>
                          <w:t>Related policies and procedures</w:t>
                        </w:r>
                      </w:p>
                      <w:p w14:paraId="4FCE3B73" w14:textId="77777777" w:rsidR="00C06C5D" w:rsidRPr="00D32B7B" w:rsidRDefault="00C06C5D" w:rsidP="00C06C5D"/>
                      <w:p w14:paraId="5E7A12BD" w14:textId="649A3024" w:rsidR="00C06C5D" w:rsidRPr="00D32B7B" w:rsidRDefault="00C06C5D" w:rsidP="00C06C5D">
                        <w:r w:rsidRPr="00D32B7B">
                          <w:t>This policy should be read in conjunction with:</w:t>
                        </w:r>
                      </w:p>
                      <w:p w14:paraId="0C2DBB99" w14:textId="6B5ED6F1" w:rsidR="00C06C5D" w:rsidRPr="00D32B7B" w:rsidRDefault="00C06C5D" w:rsidP="00C06C5D">
                        <w:pPr>
                          <w:numPr>
                            <w:ilvl w:val="0"/>
                            <w:numId w:val="3"/>
                          </w:numPr>
                          <w:contextualSpacing/>
                        </w:pPr>
                        <w:r w:rsidRPr="00D32B7B">
                          <w:t xml:space="preserve">Our </w:t>
                        </w:r>
                        <w:r w:rsidR="00115AAC">
                          <w:t xml:space="preserve">Basis </w:t>
                        </w:r>
                        <w:r w:rsidRPr="00D32B7B">
                          <w:t>of Faith</w:t>
                        </w:r>
                      </w:p>
                      <w:p w14:paraId="156B19E4" w14:textId="3FC9BF4F" w:rsidR="00C06C5D" w:rsidRPr="000567FB" w:rsidRDefault="00C06C5D" w:rsidP="000567FB">
                        <w:pPr>
                          <w:numPr>
                            <w:ilvl w:val="0"/>
                            <w:numId w:val="3"/>
                          </w:numPr>
                          <w:contextualSpacing/>
                        </w:pPr>
                        <w:r w:rsidRPr="00D32B7B">
                          <w:t xml:space="preserve">Our </w:t>
                        </w:r>
                        <w:r w:rsidR="00744606">
                          <w:t>Foundational</w:t>
                        </w:r>
                        <w:r w:rsidRPr="00D32B7B">
                          <w:t xml:space="preserve"> </w:t>
                        </w:r>
                        <w:r w:rsidR="00744606">
                          <w:t>D</w:t>
                        </w:r>
                        <w:r w:rsidRPr="00D32B7B">
                          <w:t>ocuments</w:t>
                        </w:r>
                      </w:p>
                    </w:tc>
                  </w:tr>
                </w:tbl>
                <w:p w14:paraId="0C011242" w14:textId="77777777" w:rsidR="00C06C5D" w:rsidRPr="00D32B7B" w:rsidRDefault="00C06C5D" w:rsidP="00C06C5D">
                  <w:pPr>
                    <w:jc w:val="center"/>
                  </w:pPr>
                </w:p>
              </w:tc>
            </w:tr>
          </w:tbl>
          <w:p w14:paraId="50C3066B" w14:textId="77777777" w:rsidR="00B25396" w:rsidRDefault="00B25396" w:rsidP="00EC0CFF">
            <w:pPr>
              <w:pStyle w:val="ListParagraph"/>
              <w:tabs>
                <w:tab w:val="left" w:pos="792"/>
              </w:tabs>
              <w:ind w:left="1224"/>
            </w:pPr>
          </w:p>
        </w:tc>
      </w:tr>
    </w:tbl>
    <w:p w14:paraId="4F84A89E" w14:textId="77777777" w:rsidR="009C6276" w:rsidRDefault="009C6276" w:rsidP="000567FB">
      <w:pPr>
        <w:spacing w:after="0"/>
        <w:jc w:val="center"/>
        <w:rPr>
          <w:b/>
          <w:bCs/>
          <w:sz w:val="28"/>
          <w:szCs w:val="28"/>
          <w:u w:val="single"/>
        </w:rPr>
      </w:pPr>
    </w:p>
    <w:p w14:paraId="1B5B3FE9" w14:textId="77777777" w:rsidR="009C6276" w:rsidRDefault="009C6276" w:rsidP="000567FB">
      <w:pPr>
        <w:spacing w:after="0"/>
        <w:jc w:val="center"/>
        <w:rPr>
          <w:b/>
          <w:bCs/>
          <w:sz w:val="28"/>
          <w:szCs w:val="28"/>
          <w:u w:val="single"/>
        </w:rPr>
      </w:pPr>
    </w:p>
    <w:p w14:paraId="69494DC8" w14:textId="77777777" w:rsidR="009C6276" w:rsidRDefault="009C6276" w:rsidP="000567FB">
      <w:pPr>
        <w:spacing w:after="0"/>
        <w:jc w:val="center"/>
        <w:rPr>
          <w:b/>
          <w:bCs/>
          <w:sz w:val="28"/>
          <w:szCs w:val="28"/>
          <w:u w:val="single"/>
        </w:rPr>
      </w:pPr>
    </w:p>
    <w:p w14:paraId="11F86506" w14:textId="77777777" w:rsidR="009C6276" w:rsidRDefault="009C6276" w:rsidP="000567FB">
      <w:pPr>
        <w:spacing w:after="0"/>
        <w:jc w:val="center"/>
        <w:rPr>
          <w:b/>
          <w:bCs/>
          <w:sz w:val="28"/>
          <w:szCs w:val="28"/>
          <w:u w:val="single"/>
        </w:rPr>
      </w:pPr>
    </w:p>
    <w:p w14:paraId="50925C1A" w14:textId="77777777" w:rsidR="009C6276" w:rsidRDefault="009C6276" w:rsidP="000567FB">
      <w:pPr>
        <w:spacing w:after="0"/>
        <w:jc w:val="center"/>
        <w:rPr>
          <w:b/>
          <w:bCs/>
          <w:sz w:val="28"/>
          <w:szCs w:val="28"/>
          <w:u w:val="single"/>
        </w:rPr>
      </w:pPr>
    </w:p>
    <w:p w14:paraId="64BEA5BA" w14:textId="77777777" w:rsidR="009C6276" w:rsidRDefault="009C6276" w:rsidP="000567FB">
      <w:pPr>
        <w:spacing w:after="0"/>
        <w:jc w:val="center"/>
        <w:rPr>
          <w:b/>
          <w:bCs/>
          <w:sz w:val="28"/>
          <w:szCs w:val="28"/>
          <w:u w:val="single"/>
        </w:rPr>
      </w:pPr>
    </w:p>
    <w:p w14:paraId="7B6DB254" w14:textId="77777777" w:rsidR="009C6276" w:rsidRDefault="009C6276" w:rsidP="000567FB">
      <w:pPr>
        <w:spacing w:after="0"/>
        <w:jc w:val="center"/>
        <w:rPr>
          <w:b/>
          <w:bCs/>
          <w:sz w:val="28"/>
          <w:szCs w:val="28"/>
          <w:u w:val="single"/>
        </w:rPr>
      </w:pPr>
    </w:p>
    <w:p w14:paraId="705D117E" w14:textId="77777777" w:rsidR="009C6276" w:rsidRDefault="009C6276" w:rsidP="000567FB">
      <w:pPr>
        <w:spacing w:after="0"/>
        <w:jc w:val="center"/>
        <w:rPr>
          <w:b/>
          <w:bCs/>
          <w:sz w:val="28"/>
          <w:szCs w:val="28"/>
          <w:u w:val="single"/>
        </w:rPr>
      </w:pPr>
    </w:p>
    <w:p w14:paraId="4DFA8815" w14:textId="77777777" w:rsidR="009C6276" w:rsidRDefault="009C6276" w:rsidP="000567FB">
      <w:pPr>
        <w:spacing w:after="0"/>
        <w:jc w:val="center"/>
        <w:rPr>
          <w:b/>
          <w:bCs/>
          <w:sz w:val="28"/>
          <w:szCs w:val="28"/>
          <w:u w:val="single"/>
        </w:rPr>
      </w:pPr>
    </w:p>
    <w:p w14:paraId="7901CB76" w14:textId="77777777" w:rsidR="009C6276" w:rsidRDefault="009C6276" w:rsidP="000567FB">
      <w:pPr>
        <w:spacing w:after="0"/>
        <w:jc w:val="center"/>
        <w:rPr>
          <w:b/>
          <w:bCs/>
          <w:sz w:val="28"/>
          <w:szCs w:val="28"/>
          <w:u w:val="single"/>
        </w:rPr>
      </w:pPr>
    </w:p>
    <w:p w14:paraId="49BF0504" w14:textId="77777777" w:rsidR="009C6276" w:rsidRDefault="009C6276" w:rsidP="000567FB">
      <w:pPr>
        <w:spacing w:after="0"/>
        <w:jc w:val="center"/>
        <w:rPr>
          <w:b/>
          <w:bCs/>
          <w:sz w:val="28"/>
          <w:szCs w:val="28"/>
          <w:u w:val="single"/>
        </w:rPr>
      </w:pPr>
    </w:p>
    <w:p w14:paraId="19DABED7" w14:textId="77777777" w:rsidR="009C6276" w:rsidRDefault="009C6276" w:rsidP="000567FB">
      <w:pPr>
        <w:spacing w:after="0"/>
        <w:jc w:val="center"/>
        <w:rPr>
          <w:b/>
          <w:bCs/>
          <w:sz w:val="28"/>
          <w:szCs w:val="28"/>
          <w:u w:val="single"/>
        </w:rPr>
      </w:pPr>
    </w:p>
    <w:p w14:paraId="05B03C82" w14:textId="77777777" w:rsidR="00785E7E" w:rsidRDefault="00785E7E" w:rsidP="00222ED6">
      <w:pPr>
        <w:spacing w:after="0"/>
        <w:rPr>
          <w:b/>
          <w:bCs/>
          <w:sz w:val="28"/>
          <w:szCs w:val="28"/>
          <w:u w:val="single"/>
        </w:rPr>
      </w:pPr>
    </w:p>
    <w:p w14:paraId="0B7AAF9E" w14:textId="77777777" w:rsidR="00222ED6" w:rsidRDefault="00222ED6" w:rsidP="00222ED6">
      <w:pPr>
        <w:spacing w:after="0"/>
        <w:rPr>
          <w:b/>
          <w:bCs/>
          <w:sz w:val="28"/>
          <w:szCs w:val="28"/>
          <w:u w:val="single"/>
        </w:rPr>
      </w:pPr>
    </w:p>
    <w:p w14:paraId="2ABB84C1" w14:textId="77777777" w:rsidR="00490500" w:rsidRDefault="00490500" w:rsidP="00222ED6">
      <w:pPr>
        <w:spacing w:after="0"/>
        <w:rPr>
          <w:b/>
          <w:bCs/>
          <w:sz w:val="28"/>
          <w:szCs w:val="28"/>
          <w:u w:val="single"/>
        </w:rPr>
      </w:pPr>
    </w:p>
    <w:p w14:paraId="555BEB3F" w14:textId="4B57E31A" w:rsidR="00527F4C" w:rsidRPr="00527F4C" w:rsidRDefault="00527F4C" w:rsidP="00CE1CCB">
      <w:pPr>
        <w:spacing w:after="0"/>
        <w:jc w:val="center"/>
        <w:rPr>
          <w:b/>
          <w:bCs/>
          <w:sz w:val="28"/>
          <w:szCs w:val="28"/>
          <w:u w:val="single"/>
        </w:rPr>
      </w:pPr>
      <w:r w:rsidRPr="00527F4C">
        <w:rPr>
          <w:b/>
          <w:bCs/>
          <w:sz w:val="28"/>
          <w:szCs w:val="28"/>
          <w:u w:val="single"/>
        </w:rPr>
        <w:lastRenderedPageBreak/>
        <w:t>Part 3: Codes of Conduct</w:t>
      </w:r>
    </w:p>
    <w:p w14:paraId="425CB8A3" w14:textId="77777777" w:rsidR="00527F4C" w:rsidRDefault="00527F4C" w:rsidP="00527F4C">
      <w:pPr>
        <w:spacing w:after="0"/>
        <w:jc w:val="center"/>
        <w:rPr>
          <w:b/>
          <w:bCs/>
          <w:u w:val="single"/>
        </w:rPr>
      </w:pPr>
    </w:p>
    <w:tbl>
      <w:tblPr>
        <w:tblStyle w:val="TableGrid"/>
        <w:tblW w:w="10627" w:type="dxa"/>
        <w:jc w:val="center"/>
        <w:tblLook w:val="04A0" w:firstRow="1" w:lastRow="0" w:firstColumn="1" w:lastColumn="0" w:noHBand="0" w:noVBand="1"/>
      </w:tblPr>
      <w:tblGrid>
        <w:gridCol w:w="10627"/>
      </w:tblGrid>
      <w:tr w:rsidR="00527F4C" w14:paraId="038A1A27" w14:textId="77777777" w:rsidTr="001F2CC8">
        <w:trPr>
          <w:jc w:val="center"/>
        </w:trPr>
        <w:tc>
          <w:tcPr>
            <w:tcW w:w="10627" w:type="dxa"/>
          </w:tcPr>
          <w:p w14:paraId="7A241C81" w14:textId="77777777" w:rsidR="00527F4C" w:rsidRDefault="00527F4C" w:rsidP="00A20180">
            <w:pPr>
              <w:rPr>
                <w:b/>
                <w:bCs/>
              </w:rPr>
            </w:pPr>
          </w:p>
          <w:p w14:paraId="56667227" w14:textId="77777777" w:rsidR="00527F4C" w:rsidRDefault="00527F4C" w:rsidP="00A20180">
            <w:pPr>
              <w:rPr>
                <w:b/>
                <w:bCs/>
              </w:rPr>
            </w:pPr>
          </w:p>
          <w:p w14:paraId="33363496" w14:textId="7A32ABCC" w:rsidR="00527F4C" w:rsidRPr="00E46C5F" w:rsidRDefault="00527F4C" w:rsidP="00A20180">
            <w:pPr>
              <w:jc w:val="center"/>
              <w:rPr>
                <w:b/>
                <w:bCs/>
                <w:sz w:val="24"/>
                <w:szCs w:val="24"/>
                <w:u w:val="single"/>
              </w:rPr>
            </w:pPr>
            <w:r w:rsidRPr="00E46C5F">
              <w:rPr>
                <w:b/>
                <w:bCs/>
                <w:sz w:val="24"/>
                <w:szCs w:val="24"/>
                <w:u w:val="single"/>
              </w:rPr>
              <w:t>Code of conduct for staff and volunteers working with children</w:t>
            </w:r>
          </w:p>
          <w:p w14:paraId="418C1FFB" w14:textId="77777777" w:rsidR="00527F4C" w:rsidRDefault="00527F4C" w:rsidP="00A20180">
            <w:pPr>
              <w:jc w:val="center"/>
            </w:pPr>
          </w:p>
          <w:p w14:paraId="37B3B095" w14:textId="77777777" w:rsidR="00527F4C" w:rsidRDefault="00527F4C" w:rsidP="00A20180">
            <w:pPr>
              <w:jc w:val="center"/>
            </w:pPr>
          </w:p>
        </w:tc>
      </w:tr>
      <w:tr w:rsidR="00527F4C" w14:paraId="38ACEA58" w14:textId="77777777" w:rsidTr="001F2CC8">
        <w:trPr>
          <w:jc w:val="center"/>
        </w:trPr>
        <w:tc>
          <w:tcPr>
            <w:tcW w:w="10627" w:type="dxa"/>
          </w:tcPr>
          <w:p w14:paraId="6419EB5C" w14:textId="77777777" w:rsidR="00527F4C" w:rsidRPr="00C97002" w:rsidRDefault="00527F4C" w:rsidP="00A20180">
            <w:r w:rsidRPr="00C97002">
              <w:t>Those working with children will:</w:t>
            </w:r>
          </w:p>
          <w:p w14:paraId="5167142B" w14:textId="77777777" w:rsidR="00527F4C" w:rsidRDefault="00527F4C" w:rsidP="00A20180">
            <w:pPr>
              <w:rPr>
                <w:b/>
                <w:bCs/>
              </w:rPr>
            </w:pPr>
          </w:p>
          <w:p w14:paraId="7A7D9719" w14:textId="77777777" w:rsidR="00527F4C" w:rsidRDefault="00527F4C" w:rsidP="00A20180">
            <w:pPr>
              <w:pStyle w:val="ListParagraph"/>
              <w:numPr>
                <w:ilvl w:val="0"/>
                <w:numId w:val="7"/>
              </w:numPr>
              <w:spacing w:line="240" w:lineRule="auto"/>
            </w:pPr>
            <w:r>
              <w:t>Ensure that they understand the policies, procedures, systems, guidelines, and risk assessments etc that are provided and that they are implemented.</w:t>
            </w:r>
          </w:p>
          <w:p w14:paraId="3F1AA659" w14:textId="77777777" w:rsidR="00527F4C" w:rsidRDefault="00527F4C" w:rsidP="00A20180">
            <w:pPr>
              <w:pStyle w:val="ListParagraph"/>
              <w:numPr>
                <w:ilvl w:val="0"/>
                <w:numId w:val="7"/>
              </w:numPr>
              <w:spacing w:line="240" w:lineRule="auto"/>
            </w:pPr>
            <w:r>
              <w:t>Attend safeguarding training on the frequency stipulated in this policy.</w:t>
            </w:r>
          </w:p>
          <w:p w14:paraId="7C6C7F5E" w14:textId="4A4FC912" w:rsidR="00527F4C" w:rsidRDefault="00527F4C" w:rsidP="00A20180">
            <w:pPr>
              <w:pStyle w:val="ListParagraph"/>
              <w:numPr>
                <w:ilvl w:val="0"/>
                <w:numId w:val="7"/>
              </w:numPr>
              <w:spacing w:line="240" w:lineRule="auto"/>
            </w:pPr>
            <w:r>
              <w:t xml:space="preserve">Work in a transparent and responsible manner that ensures that they are accountable to the church </w:t>
            </w:r>
            <w:r w:rsidR="00AC0114">
              <w:t>el</w:t>
            </w:r>
            <w:r>
              <w:t>ders and that they are open to discussion with and challenge from parents.</w:t>
            </w:r>
          </w:p>
          <w:p w14:paraId="695F2D96" w14:textId="77777777" w:rsidR="00527F4C" w:rsidRDefault="00527F4C" w:rsidP="00A20180">
            <w:pPr>
              <w:pStyle w:val="ListParagraph"/>
              <w:numPr>
                <w:ilvl w:val="0"/>
                <w:numId w:val="7"/>
              </w:numPr>
              <w:spacing w:line="240" w:lineRule="auto"/>
            </w:pPr>
            <w:r>
              <w:t>Ensure that their conduct embraces their responsibility for the safety of the children in their care.</w:t>
            </w:r>
          </w:p>
          <w:p w14:paraId="0364B7D3" w14:textId="77777777" w:rsidR="00527F4C" w:rsidRDefault="00527F4C" w:rsidP="00A20180">
            <w:pPr>
              <w:pStyle w:val="ListParagraph"/>
              <w:numPr>
                <w:ilvl w:val="0"/>
                <w:numId w:val="7"/>
              </w:numPr>
              <w:spacing w:line="240" w:lineRule="auto"/>
            </w:pPr>
            <w:r>
              <w:t xml:space="preserve">Maintain a state of vigilance to identify and report any safeguarding concerns, including concerns about adults who may pose a risk to children. </w:t>
            </w:r>
          </w:p>
          <w:p w14:paraId="49ECD572" w14:textId="4ECBBFE5" w:rsidR="00527F4C" w:rsidRDefault="00527F4C" w:rsidP="00A20180">
            <w:pPr>
              <w:pStyle w:val="ListParagraph"/>
              <w:numPr>
                <w:ilvl w:val="0"/>
                <w:numId w:val="7"/>
              </w:numPr>
              <w:spacing w:line="240" w:lineRule="auto"/>
            </w:pPr>
            <w:r>
              <w:t>Refrain from any abuse of their power or authority as adults and leaders within the group.</w:t>
            </w:r>
          </w:p>
          <w:p w14:paraId="183C2321" w14:textId="66000B04" w:rsidR="004D3000" w:rsidRDefault="004D3000" w:rsidP="004D3000">
            <w:pPr>
              <w:pStyle w:val="ListParagraph"/>
              <w:numPr>
                <w:ilvl w:val="0"/>
                <w:numId w:val="7"/>
              </w:numPr>
              <w:spacing w:line="240" w:lineRule="auto"/>
            </w:pPr>
            <w:r>
              <w:t>Seek to avoid being alone with children (including in a car), and that should this occur on an unplanned occasion, it is reported in written form to the DSL.</w:t>
            </w:r>
          </w:p>
          <w:p w14:paraId="1DC54E4F" w14:textId="77777777" w:rsidR="00527F4C" w:rsidRDefault="00527F4C" w:rsidP="00A20180">
            <w:pPr>
              <w:pStyle w:val="ListParagraph"/>
              <w:numPr>
                <w:ilvl w:val="0"/>
                <w:numId w:val="7"/>
              </w:numPr>
              <w:spacing w:line="240" w:lineRule="auto"/>
            </w:pPr>
            <w:r>
              <w:t>Only take responsibility for children if they are physically and mentally fit and able to do so.</w:t>
            </w:r>
          </w:p>
          <w:p w14:paraId="3559E2A6" w14:textId="77777777" w:rsidR="00527F4C" w:rsidRDefault="00527F4C" w:rsidP="00A20180">
            <w:pPr>
              <w:pStyle w:val="ListParagraph"/>
              <w:numPr>
                <w:ilvl w:val="0"/>
                <w:numId w:val="7"/>
              </w:numPr>
              <w:spacing w:line="240" w:lineRule="auto"/>
            </w:pPr>
            <w:r>
              <w:t>Treat them with respect and dignity.</w:t>
            </w:r>
          </w:p>
          <w:p w14:paraId="5458CBC0" w14:textId="32E35FB3" w:rsidR="00527F4C" w:rsidRPr="00AB3A1E" w:rsidRDefault="00527F4C" w:rsidP="00A20180">
            <w:pPr>
              <w:pStyle w:val="ListParagraph"/>
              <w:numPr>
                <w:ilvl w:val="0"/>
                <w:numId w:val="7"/>
              </w:numPr>
              <w:spacing w:line="240" w:lineRule="auto"/>
            </w:pPr>
            <w:r w:rsidRPr="00AB3A1E">
              <w:t xml:space="preserve">Treat them in an </w:t>
            </w:r>
            <w:r w:rsidR="004D3000" w:rsidRPr="00AB3A1E">
              <w:t>age-appropriate</w:t>
            </w:r>
            <w:r w:rsidRPr="00AB3A1E">
              <w:t xml:space="preserve"> way that recognises their developmental stage and ability.</w:t>
            </w:r>
          </w:p>
          <w:p w14:paraId="57DB1CE9" w14:textId="33058B5A" w:rsidR="009E3F26" w:rsidRPr="00AB3A1E" w:rsidRDefault="009E3F26" w:rsidP="00A20180">
            <w:pPr>
              <w:pStyle w:val="ListParagraph"/>
              <w:numPr>
                <w:ilvl w:val="0"/>
                <w:numId w:val="7"/>
              </w:numPr>
              <w:spacing w:line="240" w:lineRule="auto"/>
            </w:pPr>
            <w:r w:rsidRPr="00AB3A1E">
              <w:t>Treat those with additional needs in a way that accommodates their individual needs, seeks to understand the challenges they face, and strives to promote equality with their peer group.</w:t>
            </w:r>
          </w:p>
          <w:p w14:paraId="6D8D6F98" w14:textId="77777777" w:rsidR="00527F4C" w:rsidRDefault="00527F4C" w:rsidP="00A20180">
            <w:pPr>
              <w:pStyle w:val="ListParagraph"/>
              <w:numPr>
                <w:ilvl w:val="0"/>
                <w:numId w:val="7"/>
              </w:numPr>
              <w:spacing w:line="240" w:lineRule="auto"/>
            </w:pPr>
            <w:r>
              <w:t xml:space="preserve">Provide them with appropriate levels of choice. </w:t>
            </w:r>
          </w:p>
          <w:p w14:paraId="65FF1B2B" w14:textId="77777777" w:rsidR="00527F4C" w:rsidRDefault="00527F4C" w:rsidP="00A20180">
            <w:pPr>
              <w:pStyle w:val="ListParagraph"/>
              <w:numPr>
                <w:ilvl w:val="0"/>
                <w:numId w:val="7"/>
              </w:numPr>
              <w:spacing w:line="240" w:lineRule="auto"/>
            </w:pPr>
            <w:r>
              <w:t>Treat them as individuals.</w:t>
            </w:r>
          </w:p>
          <w:p w14:paraId="06C231B1" w14:textId="77777777" w:rsidR="00527F4C" w:rsidRDefault="00527F4C" w:rsidP="00A20180">
            <w:pPr>
              <w:pStyle w:val="ListParagraph"/>
              <w:numPr>
                <w:ilvl w:val="0"/>
                <w:numId w:val="7"/>
              </w:numPr>
              <w:spacing w:line="240" w:lineRule="auto"/>
            </w:pPr>
            <w:r>
              <w:t>Respect their views and wishes.</w:t>
            </w:r>
          </w:p>
          <w:p w14:paraId="62F90A72" w14:textId="77777777" w:rsidR="00527F4C" w:rsidRDefault="00527F4C" w:rsidP="00A20180">
            <w:pPr>
              <w:pStyle w:val="ListParagraph"/>
              <w:numPr>
                <w:ilvl w:val="0"/>
                <w:numId w:val="7"/>
              </w:numPr>
              <w:spacing w:line="240" w:lineRule="auto"/>
            </w:pPr>
            <w:r>
              <w:t>Promote and ensure appropriate behaviour towards one-another.</w:t>
            </w:r>
          </w:p>
          <w:p w14:paraId="0712ABA2" w14:textId="77777777" w:rsidR="00527F4C" w:rsidRDefault="00527F4C" w:rsidP="00A20180">
            <w:pPr>
              <w:pStyle w:val="ListParagraph"/>
              <w:numPr>
                <w:ilvl w:val="0"/>
                <w:numId w:val="7"/>
              </w:numPr>
              <w:spacing w:line="240" w:lineRule="auto"/>
            </w:pPr>
            <w:r>
              <w:t>Ensure that appropriate professional boundaries are maintained.</w:t>
            </w:r>
          </w:p>
          <w:p w14:paraId="724F0EC2" w14:textId="77777777" w:rsidR="00527F4C" w:rsidRDefault="00527F4C" w:rsidP="00A20180">
            <w:pPr>
              <w:pStyle w:val="ListParagraph"/>
              <w:numPr>
                <w:ilvl w:val="0"/>
                <w:numId w:val="7"/>
              </w:numPr>
              <w:spacing w:line="240" w:lineRule="auto"/>
            </w:pPr>
            <w:r>
              <w:t>Ensure that whatever age-appropriate boundaries are necessary are clearly explained and consistently applied.</w:t>
            </w:r>
          </w:p>
          <w:p w14:paraId="5DF62F6C" w14:textId="365ED85C" w:rsidR="00527F4C" w:rsidRDefault="00527F4C" w:rsidP="00A20180">
            <w:pPr>
              <w:pStyle w:val="ListParagraph"/>
              <w:numPr>
                <w:ilvl w:val="0"/>
                <w:numId w:val="7"/>
              </w:numPr>
              <w:spacing w:line="240" w:lineRule="auto"/>
            </w:pPr>
            <w:r>
              <w:t xml:space="preserve">Ensure that any </w:t>
            </w:r>
            <w:r w:rsidR="00F64849">
              <w:t>age-appropriate</w:t>
            </w:r>
            <w:r>
              <w:t xml:space="preserve"> physical contact is proportionate, appropriate to the circumstances, and where possible is child led.</w:t>
            </w:r>
          </w:p>
          <w:p w14:paraId="48862151" w14:textId="77777777" w:rsidR="00527F4C" w:rsidRDefault="00527F4C" w:rsidP="00A20180">
            <w:pPr>
              <w:pStyle w:val="ListParagraph"/>
              <w:numPr>
                <w:ilvl w:val="0"/>
                <w:numId w:val="7"/>
              </w:numPr>
              <w:spacing w:line="240" w:lineRule="auto"/>
            </w:pPr>
            <w:r>
              <w:t>Ensure that physical intervention is only used as a last resort to ensure the safety of an individual child or the group.</w:t>
            </w:r>
          </w:p>
          <w:p w14:paraId="5CB90D85" w14:textId="77777777" w:rsidR="00527F4C" w:rsidRDefault="00527F4C" w:rsidP="00A20180">
            <w:pPr>
              <w:pStyle w:val="ListParagraph"/>
              <w:numPr>
                <w:ilvl w:val="0"/>
                <w:numId w:val="7"/>
              </w:numPr>
              <w:spacing w:line="240" w:lineRule="auto"/>
            </w:pPr>
            <w:r>
              <w:t>Refrain from any physical chastisement.</w:t>
            </w:r>
          </w:p>
          <w:p w14:paraId="42489323" w14:textId="6F9F00BC" w:rsidR="00527F4C" w:rsidRDefault="00527F4C" w:rsidP="00A20180">
            <w:pPr>
              <w:pStyle w:val="ListParagraph"/>
              <w:numPr>
                <w:ilvl w:val="0"/>
                <w:numId w:val="7"/>
              </w:numPr>
              <w:spacing w:line="240" w:lineRule="auto"/>
            </w:pPr>
            <w:r>
              <w:t xml:space="preserve">Refrain from making </w:t>
            </w:r>
            <w:r w:rsidRPr="00F64849">
              <w:rPr>
                <w:u w:val="single"/>
              </w:rPr>
              <w:t>any</w:t>
            </w:r>
            <w:r>
              <w:t xml:space="preserve"> social media connections with any child they work with apart from their own child or a close relative.</w:t>
            </w:r>
          </w:p>
          <w:p w14:paraId="12581887" w14:textId="4EB74495" w:rsidR="00D31A0F" w:rsidRDefault="00785B49" w:rsidP="00D31A0F">
            <w:pPr>
              <w:pStyle w:val="ListParagraph"/>
              <w:numPr>
                <w:ilvl w:val="0"/>
                <w:numId w:val="7"/>
              </w:numPr>
              <w:spacing w:line="240" w:lineRule="auto"/>
            </w:pPr>
            <w:r>
              <w:t>Not engage in electronic communication with children</w:t>
            </w:r>
            <w:r w:rsidR="00957B83">
              <w:t>, unless with express permission of the parent / carer</w:t>
            </w:r>
            <w:r>
              <w:t>.</w:t>
            </w:r>
            <w:r w:rsidR="00D31A0F">
              <w:t xml:space="preserve"> </w:t>
            </w:r>
          </w:p>
          <w:p w14:paraId="75418E29" w14:textId="5792D8A9" w:rsidR="00527F4C" w:rsidRDefault="00527F4C" w:rsidP="00A20180">
            <w:pPr>
              <w:pStyle w:val="ListParagraph"/>
              <w:numPr>
                <w:ilvl w:val="0"/>
                <w:numId w:val="7"/>
              </w:numPr>
              <w:spacing w:line="240" w:lineRule="auto"/>
            </w:pPr>
            <w:r>
              <w:t>Not engage in any sexualised, aggressive, humiliating, demeaning or discriminatory (etc) language or behaviour with them.</w:t>
            </w:r>
          </w:p>
          <w:p w14:paraId="378EB592" w14:textId="4C3A4BFD" w:rsidR="004C6926" w:rsidRDefault="00F964A2" w:rsidP="00A20180">
            <w:pPr>
              <w:pStyle w:val="ListParagraph"/>
              <w:numPr>
                <w:ilvl w:val="0"/>
                <w:numId w:val="7"/>
              </w:numPr>
              <w:spacing w:line="240" w:lineRule="auto"/>
            </w:pPr>
            <w:r>
              <w:t>Refrain from taking photo</w:t>
            </w:r>
            <w:r w:rsidR="00C97002">
              <w:t>graph</w:t>
            </w:r>
            <w:r>
              <w:t>s of children, unless with the express permission of the parent / carer.</w:t>
            </w:r>
          </w:p>
          <w:p w14:paraId="08BFBA4D" w14:textId="2D15DA9B" w:rsidR="00F964A2" w:rsidRDefault="00F964A2" w:rsidP="00A20180">
            <w:pPr>
              <w:pStyle w:val="ListParagraph"/>
              <w:numPr>
                <w:ilvl w:val="0"/>
                <w:numId w:val="7"/>
              </w:numPr>
              <w:spacing w:line="240" w:lineRule="auto"/>
            </w:pPr>
            <w:r>
              <w:t>Refrain from publicly sharing photo</w:t>
            </w:r>
            <w:r w:rsidR="00C97002">
              <w:t>graph</w:t>
            </w:r>
            <w:r>
              <w:t>s of children, unless with the express permission of the parent / carer.</w:t>
            </w:r>
          </w:p>
          <w:p w14:paraId="6EF7C309" w14:textId="77777777" w:rsidR="00527F4C" w:rsidRDefault="00527F4C" w:rsidP="00A20180">
            <w:pPr>
              <w:pStyle w:val="ListParagraph"/>
              <w:numPr>
                <w:ilvl w:val="0"/>
                <w:numId w:val="7"/>
              </w:numPr>
              <w:spacing w:line="240" w:lineRule="auto"/>
            </w:pPr>
            <w:r>
              <w:t>Act with fairness and treat children equitably, avoiding discrimination or any kind of favouritism.</w:t>
            </w:r>
          </w:p>
          <w:p w14:paraId="3202321F" w14:textId="77777777" w:rsidR="00527F4C" w:rsidRPr="00796EED" w:rsidRDefault="00527F4C" w:rsidP="00A20180">
            <w:pPr>
              <w:pStyle w:val="ListParagraph"/>
              <w:numPr>
                <w:ilvl w:val="0"/>
                <w:numId w:val="7"/>
              </w:numPr>
              <w:spacing w:line="240" w:lineRule="auto"/>
            </w:pPr>
            <w:r>
              <w:t>Seek to avoid any language or behaviour or adopting any attitude that could lead to misunderstanding of the worker – child relationship.</w:t>
            </w:r>
          </w:p>
          <w:p w14:paraId="1949A0DC" w14:textId="77777777" w:rsidR="00527F4C" w:rsidRDefault="00527F4C" w:rsidP="00A20180"/>
        </w:tc>
      </w:tr>
    </w:tbl>
    <w:p w14:paraId="2D011ACC" w14:textId="491C543C" w:rsidR="00527F4C" w:rsidRDefault="00527F4C" w:rsidP="00527F4C"/>
    <w:p w14:paraId="5ED85EC8" w14:textId="2DB913EC" w:rsidR="00CE1CCB" w:rsidRDefault="00CE1CCB" w:rsidP="00527F4C"/>
    <w:p w14:paraId="38B4F84B" w14:textId="77777777" w:rsidR="00CE1CCB" w:rsidRDefault="00CE1CCB" w:rsidP="00527F4C"/>
    <w:tbl>
      <w:tblPr>
        <w:tblStyle w:val="TableGrid"/>
        <w:tblW w:w="0" w:type="auto"/>
        <w:jc w:val="center"/>
        <w:tblLook w:val="04A0" w:firstRow="1" w:lastRow="0" w:firstColumn="1" w:lastColumn="0" w:noHBand="0" w:noVBand="1"/>
      </w:tblPr>
      <w:tblGrid>
        <w:gridCol w:w="10343"/>
      </w:tblGrid>
      <w:tr w:rsidR="00527F4C" w14:paraId="1935DB21" w14:textId="77777777" w:rsidTr="001F2CC8">
        <w:trPr>
          <w:jc w:val="center"/>
        </w:trPr>
        <w:tc>
          <w:tcPr>
            <w:tcW w:w="10343" w:type="dxa"/>
          </w:tcPr>
          <w:p w14:paraId="1E6DC500" w14:textId="77777777" w:rsidR="00527F4C" w:rsidRDefault="00527F4C" w:rsidP="00A20180">
            <w:pPr>
              <w:jc w:val="center"/>
              <w:rPr>
                <w:b/>
                <w:bCs/>
                <w:u w:val="single"/>
              </w:rPr>
            </w:pPr>
          </w:p>
          <w:p w14:paraId="742B5003" w14:textId="77777777" w:rsidR="00527F4C" w:rsidRDefault="00527F4C" w:rsidP="00A20180">
            <w:pPr>
              <w:jc w:val="center"/>
              <w:rPr>
                <w:b/>
                <w:bCs/>
                <w:u w:val="single"/>
              </w:rPr>
            </w:pPr>
          </w:p>
          <w:p w14:paraId="3CA97A14" w14:textId="77777777" w:rsidR="00527F4C" w:rsidRPr="00E46C5F" w:rsidRDefault="00527F4C" w:rsidP="00A20180">
            <w:pPr>
              <w:jc w:val="center"/>
              <w:rPr>
                <w:b/>
                <w:bCs/>
                <w:sz w:val="24"/>
                <w:szCs w:val="24"/>
                <w:u w:val="single"/>
              </w:rPr>
            </w:pPr>
            <w:r w:rsidRPr="00E46C5F">
              <w:rPr>
                <w:b/>
                <w:bCs/>
                <w:sz w:val="24"/>
                <w:szCs w:val="24"/>
                <w:u w:val="single"/>
              </w:rPr>
              <w:t>Code of conduct for staff and volunteers working with adults who are or may become at risk</w:t>
            </w:r>
          </w:p>
          <w:p w14:paraId="4CBD15D3" w14:textId="77777777" w:rsidR="00527F4C" w:rsidRDefault="00527F4C" w:rsidP="00A20180"/>
          <w:p w14:paraId="0CFB2136" w14:textId="77777777" w:rsidR="00527F4C" w:rsidRDefault="00527F4C" w:rsidP="00A20180"/>
        </w:tc>
      </w:tr>
      <w:tr w:rsidR="00527F4C" w14:paraId="5B34C202" w14:textId="77777777" w:rsidTr="001F2CC8">
        <w:trPr>
          <w:jc w:val="center"/>
        </w:trPr>
        <w:tc>
          <w:tcPr>
            <w:tcW w:w="10343" w:type="dxa"/>
          </w:tcPr>
          <w:p w14:paraId="4224318B" w14:textId="77777777" w:rsidR="00527F4C" w:rsidRDefault="00527F4C" w:rsidP="00A20180">
            <w:r>
              <w:t>Those working with vulnerable adults including adults at risk of abuse will:</w:t>
            </w:r>
          </w:p>
          <w:p w14:paraId="018D6FF3" w14:textId="77777777" w:rsidR="00527F4C" w:rsidRDefault="00527F4C" w:rsidP="00A20180">
            <w:pPr>
              <w:rPr>
                <w:b/>
                <w:bCs/>
              </w:rPr>
            </w:pPr>
          </w:p>
          <w:p w14:paraId="2A0C7793" w14:textId="77777777" w:rsidR="00527F4C" w:rsidRDefault="00527F4C" w:rsidP="00A20180">
            <w:pPr>
              <w:pStyle w:val="ListParagraph"/>
              <w:numPr>
                <w:ilvl w:val="0"/>
                <w:numId w:val="7"/>
              </w:numPr>
              <w:spacing w:line="240" w:lineRule="auto"/>
            </w:pPr>
            <w:r>
              <w:t>Ensure that they understand the policies, procedures, systems, guidelines, and risk assessments etc that are provided and that they are implemented.</w:t>
            </w:r>
          </w:p>
          <w:p w14:paraId="3B540205" w14:textId="77777777" w:rsidR="00527F4C" w:rsidRDefault="00527F4C" w:rsidP="00A20180">
            <w:pPr>
              <w:pStyle w:val="ListParagraph"/>
              <w:numPr>
                <w:ilvl w:val="0"/>
                <w:numId w:val="7"/>
              </w:numPr>
              <w:spacing w:line="240" w:lineRule="auto"/>
            </w:pPr>
            <w:r>
              <w:t>Attend safeguarding training on the frequency stipulated in this policy.</w:t>
            </w:r>
          </w:p>
          <w:p w14:paraId="20DE40F7" w14:textId="6DC84357" w:rsidR="00527F4C" w:rsidRDefault="00527F4C" w:rsidP="00A20180">
            <w:pPr>
              <w:pStyle w:val="ListParagraph"/>
              <w:numPr>
                <w:ilvl w:val="0"/>
                <w:numId w:val="7"/>
              </w:numPr>
              <w:spacing w:line="240" w:lineRule="auto"/>
            </w:pPr>
            <w:r>
              <w:t xml:space="preserve">Work in a transparent and responsible manner that ensures that they are accountable to the </w:t>
            </w:r>
            <w:r w:rsidR="00F978FC">
              <w:t>T</w:t>
            </w:r>
            <w:r>
              <w:t>rustees and that they are open to discussion with and challenge from them.</w:t>
            </w:r>
          </w:p>
          <w:p w14:paraId="096EF5F0" w14:textId="77777777" w:rsidR="00527F4C" w:rsidRDefault="00527F4C" w:rsidP="00A20180">
            <w:pPr>
              <w:pStyle w:val="ListParagraph"/>
              <w:numPr>
                <w:ilvl w:val="0"/>
                <w:numId w:val="7"/>
              </w:numPr>
              <w:spacing w:line="240" w:lineRule="auto"/>
            </w:pPr>
            <w:r>
              <w:t>Ensure that their conduct embraces their responsibility for the safety of those with whom they are working.</w:t>
            </w:r>
          </w:p>
          <w:p w14:paraId="00DDA021" w14:textId="77777777" w:rsidR="00527F4C" w:rsidRDefault="00527F4C" w:rsidP="00A20180">
            <w:pPr>
              <w:pStyle w:val="ListParagraph"/>
              <w:numPr>
                <w:ilvl w:val="0"/>
                <w:numId w:val="7"/>
              </w:numPr>
              <w:spacing w:line="240" w:lineRule="auto"/>
            </w:pPr>
            <w:r>
              <w:t>Maintain a state of vigilance to identify and report any safeguarding concerns, including concerns about people who may pose a risk to the adults they work with.</w:t>
            </w:r>
          </w:p>
          <w:p w14:paraId="5154BE58" w14:textId="77777777" w:rsidR="00527F4C" w:rsidRDefault="00527F4C" w:rsidP="00A20180">
            <w:pPr>
              <w:pStyle w:val="ListParagraph"/>
              <w:numPr>
                <w:ilvl w:val="0"/>
                <w:numId w:val="7"/>
              </w:numPr>
              <w:spacing w:line="240" w:lineRule="auto"/>
            </w:pPr>
            <w:r>
              <w:t>Refrain from any abuse of their power or position and always seek to act in the best interest of the individual.</w:t>
            </w:r>
          </w:p>
          <w:p w14:paraId="3B172431" w14:textId="77777777" w:rsidR="00527F4C" w:rsidRDefault="00527F4C" w:rsidP="00A20180">
            <w:pPr>
              <w:pStyle w:val="ListParagraph"/>
              <w:numPr>
                <w:ilvl w:val="0"/>
                <w:numId w:val="7"/>
              </w:numPr>
              <w:spacing w:line="240" w:lineRule="auto"/>
            </w:pPr>
            <w:r>
              <w:t>Only engage in activity for which they are physically and mentally fit.</w:t>
            </w:r>
          </w:p>
          <w:p w14:paraId="01D4322A" w14:textId="77777777" w:rsidR="00527F4C" w:rsidRDefault="00527F4C" w:rsidP="00A20180">
            <w:pPr>
              <w:pStyle w:val="ListParagraph"/>
              <w:numPr>
                <w:ilvl w:val="0"/>
                <w:numId w:val="7"/>
              </w:numPr>
              <w:spacing w:line="240" w:lineRule="auto"/>
            </w:pPr>
            <w:r>
              <w:t>Treat them with respect and dignity.</w:t>
            </w:r>
          </w:p>
          <w:p w14:paraId="449517E0" w14:textId="77777777" w:rsidR="00527F4C" w:rsidRDefault="00527F4C" w:rsidP="00A20180">
            <w:pPr>
              <w:pStyle w:val="ListParagraph"/>
              <w:numPr>
                <w:ilvl w:val="0"/>
                <w:numId w:val="7"/>
              </w:numPr>
              <w:spacing w:line="240" w:lineRule="auto"/>
            </w:pPr>
            <w:r>
              <w:t xml:space="preserve">Ensure that the support offered to the adult is appropriate and that their views, wishes, and choices are respected. </w:t>
            </w:r>
          </w:p>
          <w:p w14:paraId="26C1C312" w14:textId="77777777" w:rsidR="00527F4C" w:rsidRDefault="00527F4C" w:rsidP="00A20180">
            <w:pPr>
              <w:pStyle w:val="ListParagraph"/>
              <w:numPr>
                <w:ilvl w:val="0"/>
                <w:numId w:val="7"/>
              </w:numPr>
              <w:spacing w:line="240" w:lineRule="auto"/>
            </w:pPr>
            <w:r>
              <w:t>Treat the adults they work with as individuals.</w:t>
            </w:r>
          </w:p>
          <w:p w14:paraId="72655A16" w14:textId="77777777" w:rsidR="00527F4C" w:rsidRDefault="00527F4C" w:rsidP="00A20180">
            <w:pPr>
              <w:pStyle w:val="ListParagraph"/>
              <w:numPr>
                <w:ilvl w:val="0"/>
                <w:numId w:val="7"/>
              </w:numPr>
              <w:spacing w:line="240" w:lineRule="auto"/>
            </w:pPr>
            <w:r>
              <w:t>Promote and seek to ensure appropriate behaviour towards one-another.</w:t>
            </w:r>
          </w:p>
          <w:p w14:paraId="353DE1F3" w14:textId="05B9674D" w:rsidR="00527F4C" w:rsidRDefault="00527F4C" w:rsidP="00A20180">
            <w:pPr>
              <w:pStyle w:val="ListParagraph"/>
              <w:numPr>
                <w:ilvl w:val="0"/>
                <w:numId w:val="7"/>
              </w:numPr>
              <w:spacing w:line="240" w:lineRule="auto"/>
            </w:pPr>
            <w:r>
              <w:t>Ensure that appropriate professional boundaries are maintained.</w:t>
            </w:r>
          </w:p>
          <w:p w14:paraId="2211E6BE" w14:textId="77777777" w:rsidR="00527F4C" w:rsidRDefault="00527F4C" w:rsidP="00A20180">
            <w:pPr>
              <w:pStyle w:val="ListParagraph"/>
              <w:numPr>
                <w:ilvl w:val="0"/>
                <w:numId w:val="7"/>
              </w:numPr>
              <w:spacing w:line="240" w:lineRule="auto"/>
            </w:pPr>
            <w:r>
              <w:t xml:space="preserve">If working in groups, seek to ensure that necessary behavioural and interpersonal boundaries are clearly explained and consistently implemented. </w:t>
            </w:r>
          </w:p>
          <w:p w14:paraId="23CDDB18" w14:textId="77777777" w:rsidR="00527F4C" w:rsidRDefault="00527F4C" w:rsidP="00A20180">
            <w:pPr>
              <w:pStyle w:val="ListParagraph"/>
              <w:numPr>
                <w:ilvl w:val="0"/>
                <w:numId w:val="7"/>
              </w:numPr>
              <w:spacing w:line="240" w:lineRule="auto"/>
            </w:pPr>
            <w:r>
              <w:t>Ensure that any physical contact is appropriate and led by the adult at risk.</w:t>
            </w:r>
          </w:p>
          <w:p w14:paraId="2B5AF9EB" w14:textId="77777777" w:rsidR="00527F4C" w:rsidRDefault="00527F4C" w:rsidP="00A20180">
            <w:pPr>
              <w:pStyle w:val="ListParagraph"/>
              <w:numPr>
                <w:ilvl w:val="0"/>
                <w:numId w:val="7"/>
              </w:numPr>
              <w:spacing w:line="240" w:lineRule="auto"/>
            </w:pPr>
            <w:r>
              <w:t>Ensure that physical intervention is proportionate and only used as a last resort to ensure the safety of an individual or the group.</w:t>
            </w:r>
          </w:p>
          <w:p w14:paraId="5C3269D0" w14:textId="77777777" w:rsidR="00527F4C" w:rsidRDefault="00527F4C" w:rsidP="00A20180">
            <w:pPr>
              <w:pStyle w:val="ListParagraph"/>
              <w:numPr>
                <w:ilvl w:val="0"/>
                <w:numId w:val="7"/>
              </w:numPr>
              <w:spacing w:line="240" w:lineRule="auto"/>
            </w:pPr>
            <w:r>
              <w:t>Not engage in any sexualised, aggressive, humiliating, demeaning or discriminatory (etc) language or behaviour with them.</w:t>
            </w:r>
          </w:p>
          <w:p w14:paraId="1512284E" w14:textId="77777777" w:rsidR="00527F4C" w:rsidRDefault="00527F4C" w:rsidP="00A20180">
            <w:pPr>
              <w:pStyle w:val="ListParagraph"/>
              <w:numPr>
                <w:ilvl w:val="0"/>
                <w:numId w:val="7"/>
              </w:numPr>
              <w:spacing w:line="240" w:lineRule="auto"/>
            </w:pPr>
            <w:r>
              <w:t>Act with fairness and treat each person equitably, avoiding discrimination or favouritism.</w:t>
            </w:r>
          </w:p>
          <w:p w14:paraId="74A106B5" w14:textId="1CC5F323" w:rsidR="00527F4C" w:rsidRDefault="00527F4C" w:rsidP="00A20180">
            <w:pPr>
              <w:pStyle w:val="ListParagraph"/>
              <w:numPr>
                <w:ilvl w:val="0"/>
                <w:numId w:val="7"/>
              </w:numPr>
              <w:spacing w:line="240" w:lineRule="auto"/>
            </w:pPr>
            <w:r>
              <w:t>Seek to avoid any language or behaviour or adopting any attitude that could lead to a misunderstanding of the worker – adult at risk relationship.</w:t>
            </w:r>
          </w:p>
          <w:p w14:paraId="710D3A16" w14:textId="46B0A02D" w:rsidR="00567D28" w:rsidRPr="00796EED" w:rsidRDefault="00567D28" w:rsidP="00567D28">
            <w:pPr>
              <w:pStyle w:val="ListParagraph"/>
              <w:numPr>
                <w:ilvl w:val="0"/>
                <w:numId w:val="7"/>
              </w:numPr>
              <w:spacing w:line="240" w:lineRule="auto"/>
            </w:pPr>
            <w:r>
              <w:t>Ensure that methods of communication between staff / volunteers and any adult at risk are appropriate and defensible, minimising any risk of misunderstanding or misinterpretation of the worker – adult relationship.</w:t>
            </w:r>
          </w:p>
          <w:p w14:paraId="608B4DCE" w14:textId="77777777" w:rsidR="00527F4C" w:rsidRDefault="00527F4C" w:rsidP="00A20180">
            <w:pPr>
              <w:pStyle w:val="ListParagraph"/>
              <w:spacing w:line="240" w:lineRule="auto"/>
            </w:pPr>
          </w:p>
        </w:tc>
      </w:tr>
    </w:tbl>
    <w:p w14:paraId="746E7F39" w14:textId="17449757" w:rsidR="00C816F3" w:rsidRDefault="00C816F3" w:rsidP="00C816F3"/>
    <w:p w14:paraId="3D6EADD0" w14:textId="5A0EC9CC" w:rsidR="00527F4C" w:rsidRDefault="00527F4C" w:rsidP="00C816F3"/>
    <w:p w14:paraId="04606AA9" w14:textId="3093DF0D" w:rsidR="00527F4C" w:rsidRDefault="00527F4C" w:rsidP="00C816F3"/>
    <w:p w14:paraId="33E0B483" w14:textId="08958419" w:rsidR="00527F4C" w:rsidRDefault="00527F4C" w:rsidP="00C816F3"/>
    <w:p w14:paraId="6AF9558C" w14:textId="50AB3198" w:rsidR="00527F4C" w:rsidRDefault="00527F4C" w:rsidP="00C816F3"/>
    <w:p w14:paraId="529A6A9C" w14:textId="59F8D745" w:rsidR="00527F4C" w:rsidRDefault="00527F4C" w:rsidP="00C816F3"/>
    <w:p w14:paraId="3A67507A" w14:textId="0AC98C15" w:rsidR="00527F4C" w:rsidRDefault="00527F4C" w:rsidP="00C816F3"/>
    <w:p w14:paraId="710FBB52" w14:textId="6B5C6A80" w:rsidR="00527F4C" w:rsidRDefault="00527F4C" w:rsidP="00C816F3"/>
    <w:p w14:paraId="536E937B" w14:textId="541CAD93" w:rsidR="00F76C32" w:rsidRDefault="00F76C32" w:rsidP="00C816F3"/>
    <w:tbl>
      <w:tblPr>
        <w:tblStyle w:val="TableGrid"/>
        <w:tblW w:w="10627" w:type="dxa"/>
        <w:jc w:val="center"/>
        <w:tblLook w:val="04A0" w:firstRow="1" w:lastRow="0" w:firstColumn="1" w:lastColumn="0" w:noHBand="0" w:noVBand="1"/>
      </w:tblPr>
      <w:tblGrid>
        <w:gridCol w:w="10627"/>
      </w:tblGrid>
      <w:tr w:rsidR="00F76C32" w14:paraId="31ACDBA6" w14:textId="77777777" w:rsidTr="00832059">
        <w:trPr>
          <w:jc w:val="center"/>
        </w:trPr>
        <w:tc>
          <w:tcPr>
            <w:tcW w:w="10627" w:type="dxa"/>
          </w:tcPr>
          <w:p w14:paraId="31034BC2" w14:textId="77777777" w:rsidR="00F76C32" w:rsidRDefault="00F76C32" w:rsidP="00832059">
            <w:pPr>
              <w:rPr>
                <w:b/>
                <w:bCs/>
              </w:rPr>
            </w:pPr>
          </w:p>
          <w:p w14:paraId="667E0CD1" w14:textId="77777777" w:rsidR="00F76C32" w:rsidRDefault="00F76C32" w:rsidP="00832059">
            <w:pPr>
              <w:rPr>
                <w:b/>
                <w:bCs/>
              </w:rPr>
            </w:pPr>
          </w:p>
          <w:p w14:paraId="0CBEA8BD" w14:textId="221035CE" w:rsidR="00F76C32" w:rsidRPr="00E46C5F" w:rsidRDefault="00F76C32" w:rsidP="00832059">
            <w:pPr>
              <w:jc w:val="center"/>
              <w:rPr>
                <w:b/>
                <w:bCs/>
                <w:sz w:val="24"/>
                <w:szCs w:val="24"/>
                <w:u w:val="single"/>
              </w:rPr>
            </w:pPr>
            <w:r w:rsidRPr="00E46C5F">
              <w:rPr>
                <w:b/>
                <w:bCs/>
                <w:sz w:val="24"/>
                <w:szCs w:val="24"/>
                <w:u w:val="single"/>
              </w:rPr>
              <w:t xml:space="preserve">Code of conduct for </w:t>
            </w:r>
            <w:r>
              <w:rPr>
                <w:b/>
                <w:bCs/>
                <w:sz w:val="24"/>
                <w:szCs w:val="24"/>
                <w:u w:val="single"/>
              </w:rPr>
              <w:t xml:space="preserve">121 Pastoral </w:t>
            </w:r>
            <w:r w:rsidR="0078197C">
              <w:rPr>
                <w:b/>
                <w:bCs/>
                <w:sz w:val="24"/>
                <w:szCs w:val="24"/>
                <w:u w:val="single"/>
              </w:rPr>
              <w:t>Meetings</w:t>
            </w:r>
          </w:p>
          <w:p w14:paraId="095C02FA" w14:textId="77777777" w:rsidR="00F76C32" w:rsidRDefault="00F76C32" w:rsidP="00832059">
            <w:pPr>
              <w:jc w:val="center"/>
            </w:pPr>
          </w:p>
          <w:p w14:paraId="29EAD9A8" w14:textId="77777777" w:rsidR="00F76C32" w:rsidRDefault="00F76C32" w:rsidP="00832059">
            <w:pPr>
              <w:jc w:val="center"/>
            </w:pPr>
          </w:p>
        </w:tc>
      </w:tr>
      <w:tr w:rsidR="00F76C32" w14:paraId="6AF98EAE" w14:textId="77777777" w:rsidTr="00832059">
        <w:trPr>
          <w:jc w:val="center"/>
        </w:trPr>
        <w:tc>
          <w:tcPr>
            <w:tcW w:w="10627" w:type="dxa"/>
          </w:tcPr>
          <w:p w14:paraId="0F32B62C" w14:textId="3388F11C" w:rsidR="007B05CF" w:rsidRDefault="007B05CF" w:rsidP="00832059">
            <w:pPr>
              <w:rPr>
                <w:b/>
                <w:bCs/>
              </w:rPr>
            </w:pPr>
          </w:p>
          <w:p w14:paraId="252FE8A5" w14:textId="761FE192" w:rsidR="0078197C" w:rsidRPr="0078197C" w:rsidRDefault="0078197C" w:rsidP="0078197C">
            <w:r>
              <w:t xml:space="preserve">There will be occasions within the life of the church family when it is appropriate for a leader to arrange to meet someone else on a one-to-one basis. This could be a Pastor meeting with a </w:t>
            </w:r>
            <w:r w:rsidR="00AC0114">
              <w:t>c</w:t>
            </w:r>
            <w:r>
              <w:t>hurch member to counsel them, or a youth leader meeting with a child to help them understand the bible for example. There will always be a power dynamic at play in these meetings, (where there is a clear leader/non-leader relationship) and as such we want to protect both parties whilst allowing this valuable work to take place.</w:t>
            </w:r>
          </w:p>
          <w:p w14:paraId="33D9BA87" w14:textId="39FCDB1C" w:rsidR="00F964A2" w:rsidRDefault="00F964A2" w:rsidP="00832059">
            <w:pPr>
              <w:rPr>
                <w:b/>
                <w:bCs/>
              </w:rPr>
            </w:pPr>
          </w:p>
          <w:p w14:paraId="346E85FF" w14:textId="77777777" w:rsidR="0078197C" w:rsidRDefault="0078197C" w:rsidP="00832059">
            <w:pPr>
              <w:rPr>
                <w:b/>
                <w:bCs/>
              </w:rPr>
            </w:pPr>
          </w:p>
          <w:p w14:paraId="4F732C12" w14:textId="65C13C90" w:rsidR="00F76C32" w:rsidRDefault="007B05CF" w:rsidP="00832059">
            <w:pPr>
              <w:rPr>
                <w:b/>
                <w:bCs/>
              </w:rPr>
            </w:pPr>
            <w:r>
              <w:rPr>
                <w:b/>
                <w:bCs/>
              </w:rPr>
              <w:t>121 Meeting with</w:t>
            </w:r>
            <w:r w:rsidR="00F76C32" w:rsidRPr="00EC7233">
              <w:rPr>
                <w:b/>
                <w:bCs/>
              </w:rPr>
              <w:t xml:space="preserve"> </w:t>
            </w:r>
            <w:r w:rsidR="00964DE4">
              <w:rPr>
                <w:b/>
                <w:bCs/>
              </w:rPr>
              <w:t>a young person</w:t>
            </w:r>
          </w:p>
          <w:p w14:paraId="291809DC" w14:textId="77777777" w:rsidR="00964DE4" w:rsidRDefault="00964DE4" w:rsidP="00832059">
            <w:pPr>
              <w:rPr>
                <w:b/>
                <w:bCs/>
              </w:rPr>
            </w:pPr>
          </w:p>
          <w:p w14:paraId="0DB3CAA7" w14:textId="6E36BE38" w:rsidR="00F964A2" w:rsidRPr="00F964A2" w:rsidRDefault="00F964A2" w:rsidP="007B05CF">
            <w:pPr>
              <w:pStyle w:val="ListParagraph"/>
              <w:numPr>
                <w:ilvl w:val="0"/>
                <w:numId w:val="33"/>
              </w:numPr>
              <w:spacing w:line="240" w:lineRule="auto"/>
              <w:rPr>
                <w:b/>
                <w:bCs/>
              </w:rPr>
            </w:pPr>
            <w:r>
              <w:t xml:space="preserve">121 pastoral </w:t>
            </w:r>
            <w:proofErr w:type="gramStart"/>
            <w:r>
              <w:t>work</w:t>
            </w:r>
            <w:proofErr w:type="gramEnd"/>
            <w:r>
              <w:t xml:space="preserve"> with a</w:t>
            </w:r>
            <w:r w:rsidR="008E104E">
              <w:t xml:space="preserve"> child under 11yrs is</w:t>
            </w:r>
            <w:r>
              <w:t xml:space="preserve"> not recommended.</w:t>
            </w:r>
          </w:p>
          <w:p w14:paraId="5149F369" w14:textId="2AC770F4" w:rsidR="007B05CF" w:rsidRPr="00964DE4" w:rsidRDefault="00964DE4" w:rsidP="007B05CF">
            <w:pPr>
              <w:pStyle w:val="ListParagraph"/>
              <w:numPr>
                <w:ilvl w:val="0"/>
                <w:numId w:val="33"/>
              </w:numPr>
              <w:spacing w:line="240" w:lineRule="auto"/>
              <w:rPr>
                <w:b/>
                <w:bCs/>
              </w:rPr>
            </w:pPr>
            <w:r>
              <w:t>Written parental</w:t>
            </w:r>
            <w:r w:rsidR="008570E2">
              <w:t xml:space="preserve"> / carer</w:t>
            </w:r>
            <w:r>
              <w:t xml:space="preserve"> consent should be obtained to meet with and text a young person. This will be held </w:t>
            </w:r>
            <w:r w:rsidRPr="007E69B7">
              <w:t xml:space="preserve">in the Centre Church </w:t>
            </w:r>
            <w:r>
              <w:t xml:space="preserve">Droitwich </w:t>
            </w:r>
            <w:r w:rsidR="0078197C">
              <w:t>Single Central Record</w:t>
            </w:r>
            <w:r>
              <w:t>.</w:t>
            </w:r>
          </w:p>
          <w:p w14:paraId="0F226372" w14:textId="65301DDB" w:rsidR="00964DE4" w:rsidRPr="00964DE4" w:rsidRDefault="00964DE4" w:rsidP="007B05CF">
            <w:pPr>
              <w:pStyle w:val="ListParagraph"/>
              <w:numPr>
                <w:ilvl w:val="0"/>
                <w:numId w:val="33"/>
              </w:numPr>
              <w:spacing w:line="240" w:lineRule="auto"/>
              <w:rPr>
                <w:b/>
                <w:bCs/>
              </w:rPr>
            </w:pPr>
            <w:r>
              <w:t>Parents</w:t>
            </w:r>
            <w:r w:rsidR="008570E2">
              <w:t xml:space="preserve"> / carers</w:t>
            </w:r>
            <w:r>
              <w:t xml:space="preserve"> should be informed of each specific meeting.</w:t>
            </w:r>
          </w:p>
          <w:p w14:paraId="3D247428" w14:textId="1B33ECA8" w:rsidR="00964DE4" w:rsidRPr="00964DE4" w:rsidRDefault="00964DE4" w:rsidP="007B05CF">
            <w:pPr>
              <w:pStyle w:val="ListParagraph"/>
              <w:numPr>
                <w:ilvl w:val="0"/>
                <w:numId w:val="33"/>
              </w:numPr>
              <w:spacing w:line="240" w:lineRule="auto"/>
              <w:rPr>
                <w:b/>
                <w:bCs/>
              </w:rPr>
            </w:pPr>
            <w:r>
              <w:t>Pastoral meetings with a young person should be undertaken in a public place</w:t>
            </w:r>
            <w:r w:rsidR="00F964A2">
              <w:t>,</w:t>
            </w:r>
            <w:r>
              <w:t xml:space="preserve"> or </w:t>
            </w:r>
            <w:r w:rsidR="00F964A2">
              <w:t xml:space="preserve">at their </w:t>
            </w:r>
            <w:r>
              <w:t>home with a parent present without exception.</w:t>
            </w:r>
          </w:p>
          <w:p w14:paraId="5B45A2DB" w14:textId="77777777" w:rsidR="00F964A2" w:rsidRPr="00F964A2" w:rsidRDefault="00964DE4" w:rsidP="007B05CF">
            <w:pPr>
              <w:pStyle w:val="ListParagraph"/>
              <w:numPr>
                <w:ilvl w:val="0"/>
                <w:numId w:val="33"/>
              </w:numPr>
              <w:spacing w:line="240" w:lineRule="auto"/>
              <w:rPr>
                <w:b/>
                <w:bCs/>
              </w:rPr>
            </w:pPr>
            <w:r>
              <w:t>The young person and adult should not travel to or from any meeting point alone in a vehicle</w:t>
            </w:r>
            <w:r w:rsidR="008570E2">
              <w:t>, unless written consent has been given by a parent / carer</w:t>
            </w:r>
            <w:r>
              <w:t>.</w:t>
            </w:r>
            <w:r w:rsidR="008570E2">
              <w:t xml:space="preserve"> </w:t>
            </w:r>
          </w:p>
          <w:p w14:paraId="1FC4791A" w14:textId="0F034204" w:rsidR="00964DE4" w:rsidRPr="00AB3A1E" w:rsidRDefault="008570E2" w:rsidP="007B05CF">
            <w:pPr>
              <w:pStyle w:val="ListParagraph"/>
              <w:numPr>
                <w:ilvl w:val="0"/>
                <w:numId w:val="33"/>
              </w:numPr>
              <w:spacing w:line="240" w:lineRule="auto"/>
              <w:rPr>
                <w:b/>
                <w:bCs/>
              </w:rPr>
            </w:pPr>
            <w:r>
              <w:t xml:space="preserve">It is the </w:t>
            </w:r>
            <w:proofErr w:type="gramStart"/>
            <w:r>
              <w:t>leaders</w:t>
            </w:r>
            <w:proofErr w:type="gramEnd"/>
            <w:r>
              <w:t xml:space="preserve"> responsibility to review this </w:t>
            </w:r>
            <w:r w:rsidRPr="00AB3A1E">
              <w:t xml:space="preserve">consent on a 6 monthly basis </w:t>
            </w:r>
            <w:proofErr w:type="gramStart"/>
            <w:r w:rsidRPr="00AB3A1E">
              <w:t>in order to</w:t>
            </w:r>
            <w:proofErr w:type="gramEnd"/>
            <w:r w:rsidRPr="00AB3A1E">
              <w:t xml:space="preserve"> actively monitor the appropriateness of any pastoral relationship with a young person.</w:t>
            </w:r>
          </w:p>
          <w:p w14:paraId="0B08565E" w14:textId="0765B992" w:rsidR="008045F5" w:rsidRPr="00AB3A1E" w:rsidRDefault="008045F5" w:rsidP="007B05CF">
            <w:pPr>
              <w:pStyle w:val="ListParagraph"/>
              <w:numPr>
                <w:ilvl w:val="0"/>
                <w:numId w:val="33"/>
              </w:numPr>
              <w:spacing w:line="240" w:lineRule="auto"/>
            </w:pPr>
            <w:r w:rsidRPr="00AB3A1E">
              <w:t>Children with additional needs should not be seen alone.</w:t>
            </w:r>
          </w:p>
          <w:p w14:paraId="6CF28CA7" w14:textId="77777777" w:rsidR="007B05CF" w:rsidRDefault="007B05CF" w:rsidP="007B05CF">
            <w:pPr>
              <w:rPr>
                <w:b/>
                <w:bCs/>
              </w:rPr>
            </w:pPr>
          </w:p>
          <w:p w14:paraId="148A7C8E" w14:textId="77777777" w:rsidR="007B05CF" w:rsidRDefault="007B05CF" w:rsidP="007B05CF">
            <w:pPr>
              <w:rPr>
                <w:b/>
                <w:bCs/>
              </w:rPr>
            </w:pPr>
          </w:p>
          <w:p w14:paraId="64413EDC" w14:textId="77777777" w:rsidR="007B05CF" w:rsidRDefault="007B05CF" w:rsidP="007B05CF">
            <w:pPr>
              <w:rPr>
                <w:b/>
                <w:bCs/>
              </w:rPr>
            </w:pPr>
          </w:p>
          <w:p w14:paraId="5202ABB6" w14:textId="3A70361D" w:rsidR="007B05CF" w:rsidRDefault="007B05CF" w:rsidP="007B05CF">
            <w:pPr>
              <w:rPr>
                <w:b/>
                <w:bCs/>
              </w:rPr>
            </w:pPr>
            <w:r w:rsidRPr="007B05CF">
              <w:rPr>
                <w:b/>
                <w:bCs/>
              </w:rPr>
              <w:t>121 Meeting with Adults</w:t>
            </w:r>
          </w:p>
          <w:p w14:paraId="7DD8CD26" w14:textId="77777777" w:rsidR="00C97002" w:rsidRDefault="00C97002" w:rsidP="007B05CF">
            <w:pPr>
              <w:rPr>
                <w:b/>
                <w:bCs/>
              </w:rPr>
            </w:pPr>
          </w:p>
          <w:p w14:paraId="5F73C623" w14:textId="1EB8B66E" w:rsidR="007B05CF" w:rsidRDefault="00D0447D" w:rsidP="00964DE4">
            <w:pPr>
              <w:pStyle w:val="ListParagraph"/>
              <w:numPr>
                <w:ilvl w:val="0"/>
                <w:numId w:val="34"/>
              </w:numPr>
              <w:spacing w:line="240" w:lineRule="auto"/>
            </w:pPr>
            <w:r>
              <w:t>Leaders should keep an easily accessible record of all p</w:t>
            </w:r>
            <w:r w:rsidR="00964DE4">
              <w:t>re-arranged meetings</w:t>
            </w:r>
            <w:r>
              <w:t xml:space="preserve"> with an individual</w:t>
            </w:r>
            <w:r w:rsidR="00964DE4">
              <w:t>. This should include where it is taking place, w</w:t>
            </w:r>
            <w:r w:rsidR="008570E2">
              <w:t>hen and with whom.</w:t>
            </w:r>
          </w:p>
          <w:p w14:paraId="26A06330" w14:textId="62E328D9" w:rsidR="008570E2" w:rsidRDefault="008570E2" w:rsidP="00964DE4">
            <w:pPr>
              <w:pStyle w:val="ListParagraph"/>
              <w:numPr>
                <w:ilvl w:val="0"/>
                <w:numId w:val="34"/>
              </w:numPr>
              <w:spacing w:line="240" w:lineRule="auto"/>
            </w:pPr>
            <w:r>
              <w:t>The most suitable location for a meeting is at the discretion of the Elder / Leader making the arrangement, based on individual circumstances, risks and vulnerabilities.</w:t>
            </w:r>
          </w:p>
          <w:p w14:paraId="3FA2EC24" w14:textId="5A2EB8EF" w:rsidR="008570E2" w:rsidRDefault="008570E2" w:rsidP="00964DE4">
            <w:pPr>
              <w:pStyle w:val="ListParagraph"/>
              <w:numPr>
                <w:ilvl w:val="0"/>
                <w:numId w:val="34"/>
              </w:numPr>
              <w:spacing w:line="240" w:lineRule="auto"/>
            </w:pPr>
            <w:r>
              <w:t>Long term, regular meetings should be avoided.</w:t>
            </w:r>
          </w:p>
          <w:p w14:paraId="4D799F96" w14:textId="4F012D66" w:rsidR="008570E2" w:rsidRDefault="008570E2" w:rsidP="00964DE4">
            <w:pPr>
              <w:pStyle w:val="ListParagraph"/>
              <w:numPr>
                <w:ilvl w:val="0"/>
                <w:numId w:val="34"/>
              </w:numPr>
              <w:spacing w:line="240" w:lineRule="auto"/>
            </w:pPr>
            <w:r>
              <w:t>Adults at Risk (as defined in the Safeguarding Policy) should not be seen alone.</w:t>
            </w:r>
          </w:p>
          <w:p w14:paraId="680945C6" w14:textId="77777777" w:rsidR="007B05CF" w:rsidRDefault="007B05CF" w:rsidP="007B05CF"/>
          <w:p w14:paraId="03D70578" w14:textId="540F3FA3" w:rsidR="007B05CF" w:rsidRDefault="007B05CF" w:rsidP="007B05CF"/>
        </w:tc>
      </w:tr>
    </w:tbl>
    <w:p w14:paraId="3786742A" w14:textId="521D21E4" w:rsidR="00F964A2" w:rsidRDefault="00F964A2" w:rsidP="00C816F3"/>
    <w:p w14:paraId="1A11E15B" w14:textId="354E9329" w:rsidR="00F964A2" w:rsidRDefault="00F964A2" w:rsidP="00C816F3"/>
    <w:p w14:paraId="2270558D" w14:textId="159FC043" w:rsidR="00F964A2" w:rsidRDefault="00F964A2" w:rsidP="00C816F3"/>
    <w:p w14:paraId="2C9F963E" w14:textId="16694426" w:rsidR="00F964A2" w:rsidRDefault="00F964A2" w:rsidP="00C816F3"/>
    <w:p w14:paraId="5F6835E7" w14:textId="22D9D2AA" w:rsidR="00F964A2" w:rsidRDefault="00F964A2" w:rsidP="00C816F3"/>
    <w:p w14:paraId="19738F10" w14:textId="7059BFFC" w:rsidR="00F964A2" w:rsidRDefault="00F964A2" w:rsidP="00C816F3"/>
    <w:p w14:paraId="64A1D114" w14:textId="77777777" w:rsidR="00324164" w:rsidRDefault="00324164" w:rsidP="00C816F3"/>
    <w:p w14:paraId="3E270C60" w14:textId="7B129304" w:rsidR="00F964A2" w:rsidRDefault="00F964A2" w:rsidP="00C816F3"/>
    <w:p w14:paraId="129EFFFC" w14:textId="577118E5" w:rsidR="00F964A2" w:rsidRDefault="00F964A2" w:rsidP="00C816F3"/>
    <w:tbl>
      <w:tblPr>
        <w:tblStyle w:val="TableGrid"/>
        <w:tblW w:w="10627" w:type="dxa"/>
        <w:jc w:val="center"/>
        <w:tblLook w:val="04A0" w:firstRow="1" w:lastRow="0" w:firstColumn="1" w:lastColumn="0" w:noHBand="0" w:noVBand="1"/>
      </w:tblPr>
      <w:tblGrid>
        <w:gridCol w:w="10627"/>
      </w:tblGrid>
      <w:tr w:rsidR="00A805AE" w14:paraId="0815DD2C" w14:textId="77777777" w:rsidTr="00066C7A">
        <w:trPr>
          <w:jc w:val="center"/>
        </w:trPr>
        <w:tc>
          <w:tcPr>
            <w:tcW w:w="10627" w:type="dxa"/>
          </w:tcPr>
          <w:p w14:paraId="075BE483" w14:textId="77777777" w:rsidR="00A805AE" w:rsidRPr="003565E8" w:rsidRDefault="00A805AE" w:rsidP="00066C7A">
            <w:pPr>
              <w:rPr>
                <w:b/>
                <w:bCs/>
              </w:rPr>
            </w:pPr>
          </w:p>
          <w:p w14:paraId="6B5A1A01" w14:textId="77777777" w:rsidR="00A805AE" w:rsidRPr="003565E8" w:rsidRDefault="00A805AE" w:rsidP="00066C7A">
            <w:pPr>
              <w:rPr>
                <w:b/>
                <w:bCs/>
              </w:rPr>
            </w:pPr>
          </w:p>
          <w:p w14:paraId="7AA47CD7" w14:textId="1CED14E5" w:rsidR="00A805AE" w:rsidRPr="003565E8" w:rsidRDefault="00A805AE" w:rsidP="00066C7A">
            <w:pPr>
              <w:jc w:val="center"/>
              <w:rPr>
                <w:b/>
                <w:bCs/>
                <w:sz w:val="24"/>
                <w:szCs w:val="24"/>
                <w:u w:val="single"/>
              </w:rPr>
            </w:pPr>
            <w:r w:rsidRPr="003565E8">
              <w:rPr>
                <w:b/>
                <w:bCs/>
                <w:sz w:val="24"/>
                <w:szCs w:val="24"/>
                <w:u w:val="single"/>
              </w:rPr>
              <w:t>Code of conduct for staff and volunteers at the CCD Foodbank Cafe</w:t>
            </w:r>
          </w:p>
          <w:p w14:paraId="13563447" w14:textId="77777777" w:rsidR="00A805AE" w:rsidRPr="003565E8" w:rsidRDefault="00A805AE" w:rsidP="00066C7A">
            <w:pPr>
              <w:jc w:val="center"/>
            </w:pPr>
          </w:p>
          <w:p w14:paraId="6D20381F" w14:textId="77777777" w:rsidR="00A805AE" w:rsidRPr="003565E8" w:rsidRDefault="00A805AE" w:rsidP="00066C7A">
            <w:pPr>
              <w:jc w:val="center"/>
            </w:pPr>
          </w:p>
        </w:tc>
      </w:tr>
      <w:tr w:rsidR="00A805AE" w14:paraId="79D0F880" w14:textId="77777777" w:rsidTr="00066C7A">
        <w:trPr>
          <w:jc w:val="center"/>
        </w:trPr>
        <w:tc>
          <w:tcPr>
            <w:tcW w:w="10627" w:type="dxa"/>
          </w:tcPr>
          <w:p w14:paraId="5811E3E5" w14:textId="77777777" w:rsidR="00A805AE" w:rsidRPr="003565E8" w:rsidRDefault="00A805AE" w:rsidP="00A805AE">
            <w:pPr>
              <w:rPr>
                <w:b/>
                <w:bCs/>
              </w:rPr>
            </w:pPr>
          </w:p>
          <w:p w14:paraId="2CE0962B" w14:textId="6CD23A42" w:rsidR="00A805AE" w:rsidRPr="003565E8" w:rsidRDefault="00A805AE" w:rsidP="00A805AE">
            <w:pPr>
              <w:rPr>
                <w:b/>
                <w:bCs/>
              </w:rPr>
            </w:pPr>
            <w:r w:rsidRPr="003565E8">
              <w:rPr>
                <w:b/>
                <w:bCs/>
              </w:rPr>
              <w:t>During the Foodbank Café volunteers will:</w:t>
            </w:r>
          </w:p>
          <w:p w14:paraId="3EEDBED2" w14:textId="77777777" w:rsidR="00A805AE" w:rsidRPr="003565E8" w:rsidRDefault="00A805AE" w:rsidP="00A805AE">
            <w:pPr>
              <w:pStyle w:val="ListParagraph"/>
              <w:numPr>
                <w:ilvl w:val="0"/>
                <w:numId w:val="7"/>
              </w:numPr>
              <w:spacing w:line="240" w:lineRule="auto"/>
            </w:pPr>
            <w:r w:rsidRPr="003565E8">
              <w:t>Ensure that they understand the policies, procedures, and risk assessments in place.</w:t>
            </w:r>
          </w:p>
          <w:p w14:paraId="41BE57E7" w14:textId="77777777" w:rsidR="00A805AE" w:rsidRPr="003565E8" w:rsidRDefault="00A805AE" w:rsidP="00A805AE">
            <w:pPr>
              <w:pStyle w:val="ListParagraph"/>
              <w:numPr>
                <w:ilvl w:val="0"/>
                <w:numId w:val="7"/>
              </w:numPr>
              <w:spacing w:line="240" w:lineRule="auto"/>
            </w:pPr>
            <w:r w:rsidRPr="003565E8">
              <w:t>Work in a transparent and responsible manner that is accountable to the church leaders.</w:t>
            </w:r>
          </w:p>
          <w:p w14:paraId="3E3F1C0C" w14:textId="77777777" w:rsidR="00A805AE" w:rsidRPr="003565E8" w:rsidRDefault="00A805AE" w:rsidP="00A805AE">
            <w:pPr>
              <w:pStyle w:val="ListParagraph"/>
              <w:numPr>
                <w:ilvl w:val="0"/>
                <w:numId w:val="7"/>
              </w:numPr>
              <w:spacing w:line="259" w:lineRule="auto"/>
            </w:pPr>
            <w:r w:rsidRPr="003565E8">
              <w:t xml:space="preserve">Maintain a state of awareness to identify and report any safeguarding concerns, including concerns about people who may pose a risk to them. </w:t>
            </w:r>
          </w:p>
          <w:p w14:paraId="1623DE1D" w14:textId="77777777" w:rsidR="00A805AE" w:rsidRPr="003565E8" w:rsidRDefault="00A805AE" w:rsidP="00A805AE">
            <w:pPr>
              <w:pStyle w:val="ListParagraph"/>
              <w:numPr>
                <w:ilvl w:val="0"/>
                <w:numId w:val="7"/>
              </w:numPr>
              <w:spacing w:line="259" w:lineRule="auto"/>
            </w:pPr>
            <w:r w:rsidRPr="003565E8">
              <w:t>Commit to reporting any safeguarding concerns to the designated CCD Foodbank Café lead / CCD Designated Safeguarding Lead as soon as reasonably practical.</w:t>
            </w:r>
          </w:p>
          <w:p w14:paraId="790CCBA2" w14:textId="77777777" w:rsidR="00A805AE" w:rsidRPr="003565E8" w:rsidRDefault="00A805AE" w:rsidP="00A805AE">
            <w:pPr>
              <w:pStyle w:val="ListParagraph"/>
              <w:numPr>
                <w:ilvl w:val="0"/>
                <w:numId w:val="7"/>
              </w:numPr>
              <w:spacing w:line="259" w:lineRule="auto"/>
            </w:pPr>
            <w:r w:rsidRPr="003565E8">
              <w:t>Commit to discussing any difficult, confusing or worrying conversations with the CCD Foodbank Café lead.</w:t>
            </w:r>
          </w:p>
          <w:p w14:paraId="7AED0287" w14:textId="77777777" w:rsidR="00A805AE" w:rsidRPr="003565E8" w:rsidRDefault="00A805AE" w:rsidP="00A805AE">
            <w:pPr>
              <w:pStyle w:val="ListParagraph"/>
              <w:numPr>
                <w:ilvl w:val="0"/>
                <w:numId w:val="7"/>
              </w:numPr>
              <w:spacing w:line="240" w:lineRule="auto"/>
            </w:pPr>
            <w:r w:rsidRPr="003565E8">
              <w:t>Only engage in activity for which they are physically and mentally fit.</w:t>
            </w:r>
          </w:p>
          <w:p w14:paraId="7186FED5" w14:textId="77777777" w:rsidR="00A805AE" w:rsidRPr="003565E8" w:rsidRDefault="00A805AE" w:rsidP="00A805AE">
            <w:pPr>
              <w:pStyle w:val="ListParagraph"/>
              <w:numPr>
                <w:ilvl w:val="0"/>
                <w:numId w:val="7"/>
              </w:numPr>
              <w:spacing w:line="240" w:lineRule="auto"/>
            </w:pPr>
            <w:r w:rsidRPr="003565E8">
              <w:t>Ensure that support is client led and that their views, wishes, and choices are respected.</w:t>
            </w:r>
          </w:p>
          <w:p w14:paraId="62EB3314" w14:textId="77777777" w:rsidR="00A805AE" w:rsidRPr="003565E8" w:rsidRDefault="00A805AE" w:rsidP="00A805AE">
            <w:pPr>
              <w:pStyle w:val="ListParagraph"/>
              <w:numPr>
                <w:ilvl w:val="0"/>
                <w:numId w:val="7"/>
              </w:numPr>
              <w:spacing w:line="240" w:lineRule="auto"/>
            </w:pPr>
            <w:r w:rsidRPr="003565E8">
              <w:t>Treat clients as individuals.</w:t>
            </w:r>
          </w:p>
          <w:p w14:paraId="74137049" w14:textId="77777777" w:rsidR="00A805AE" w:rsidRPr="003565E8" w:rsidRDefault="00A805AE" w:rsidP="00A805AE">
            <w:pPr>
              <w:pStyle w:val="ListParagraph"/>
              <w:numPr>
                <w:ilvl w:val="0"/>
                <w:numId w:val="7"/>
              </w:numPr>
              <w:spacing w:line="240" w:lineRule="auto"/>
            </w:pPr>
            <w:r w:rsidRPr="003565E8">
              <w:t>Act with fairness and treat each person equitably, avoiding discrimination or favouritism.</w:t>
            </w:r>
          </w:p>
          <w:p w14:paraId="28C7A18C" w14:textId="77777777" w:rsidR="00A805AE" w:rsidRPr="003565E8" w:rsidRDefault="00A805AE" w:rsidP="00A805AE">
            <w:pPr>
              <w:pStyle w:val="ListParagraph"/>
              <w:numPr>
                <w:ilvl w:val="0"/>
                <w:numId w:val="7"/>
              </w:numPr>
              <w:spacing w:line="240" w:lineRule="auto"/>
            </w:pPr>
            <w:r w:rsidRPr="003565E8">
              <w:t>Ensure that there is no physical contact between a Foodbank client and CCD volunteer.</w:t>
            </w:r>
          </w:p>
          <w:p w14:paraId="0D8D4976" w14:textId="77777777" w:rsidR="00A805AE" w:rsidRPr="003565E8" w:rsidRDefault="00A805AE" w:rsidP="00A805AE">
            <w:pPr>
              <w:pStyle w:val="ListParagraph"/>
              <w:numPr>
                <w:ilvl w:val="0"/>
                <w:numId w:val="7"/>
              </w:numPr>
              <w:spacing w:line="259" w:lineRule="auto"/>
            </w:pPr>
            <w:r w:rsidRPr="003565E8">
              <w:t>Seek to avoid any language or behaviour or adopting any attitude that could lead to misunderstanding.</w:t>
            </w:r>
          </w:p>
          <w:p w14:paraId="0047DFEE" w14:textId="77777777" w:rsidR="00A805AE" w:rsidRPr="003565E8" w:rsidRDefault="00A805AE" w:rsidP="00A805AE">
            <w:pPr>
              <w:pStyle w:val="ListParagraph"/>
              <w:numPr>
                <w:ilvl w:val="0"/>
                <w:numId w:val="7"/>
              </w:numPr>
              <w:spacing w:line="259" w:lineRule="auto"/>
            </w:pPr>
            <w:r w:rsidRPr="003565E8">
              <w:t>Seek to signpost Foodbank clients experiencing problems and hardship to appropriate organisations.</w:t>
            </w:r>
          </w:p>
          <w:p w14:paraId="60665971" w14:textId="77777777" w:rsidR="00A805AE" w:rsidRPr="003565E8" w:rsidRDefault="00A805AE" w:rsidP="00A805AE">
            <w:pPr>
              <w:pStyle w:val="ListParagraph"/>
              <w:numPr>
                <w:ilvl w:val="0"/>
                <w:numId w:val="7"/>
              </w:numPr>
              <w:spacing w:line="259" w:lineRule="auto"/>
            </w:pPr>
            <w:r w:rsidRPr="003565E8">
              <w:t>Seek to utilise the expertise available from others at the Foodbank - Foodbank staff and Citizens Advice where appropriate.</w:t>
            </w:r>
          </w:p>
          <w:p w14:paraId="518235CB" w14:textId="77777777" w:rsidR="00A805AE" w:rsidRPr="003565E8" w:rsidRDefault="00A805AE" w:rsidP="00A805AE">
            <w:pPr>
              <w:pStyle w:val="ListParagraph"/>
              <w:numPr>
                <w:ilvl w:val="0"/>
                <w:numId w:val="7"/>
              </w:numPr>
              <w:spacing w:line="259" w:lineRule="auto"/>
            </w:pPr>
            <w:r w:rsidRPr="003565E8">
              <w:t>Ensure that the Foodbank café lead is made aware of any clients who are invited to church.</w:t>
            </w:r>
          </w:p>
          <w:p w14:paraId="0B568AA3" w14:textId="77777777" w:rsidR="00A805AE" w:rsidRPr="003565E8" w:rsidRDefault="00A805AE" w:rsidP="00A805AE">
            <w:pPr>
              <w:pStyle w:val="ListParagraph"/>
              <w:numPr>
                <w:ilvl w:val="0"/>
                <w:numId w:val="7"/>
              </w:numPr>
              <w:spacing w:line="259" w:lineRule="auto"/>
            </w:pPr>
            <w:r w:rsidRPr="003565E8">
              <w:t>Remember that they are not responsible for a client’s situation, choices, or outcomes.</w:t>
            </w:r>
          </w:p>
          <w:p w14:paraId="1211332F" w14:textId="77777777" w:rsidR="00A805AE" w:rsidRPr="003565E8" w:rsidRDefault="00A805AE" w:rsidP="00A805AE"/>
          <w:p w14:paraId="38E54CBE" w14:textId="77777777" w:rsidR="00A805AE" w:rsidRPr="003565E8" w:rsidRDefault="00A805AE" w:rsidP="00A805AE">
            <w:pPr>
              <w:rPr>
                <w:b/>
                <w:bCs/>
              </w:rPr>
            </w:pPr>
            <w:r w:rsidRPr="003565E8">
              <w:rPr>
                <w:b/>
                <w:bCs/>
              </w:rPr>
              <w:t>During the Foodbank Café volunteers will not:</w:t>
            </w:r>
          </w:p>
          <w:p w14:paraId="4FBDF77B" w14:textId="77777777" w:rsidR="00A805AE" w:rsidRPr="003565E8" w:rsidRDefault="00A805AE" w:rsidP="00A805AE">
            <w:pPr>
              <w:pStyle w:val="ListParagraph"/>
              <w:numPr>
                <w:ilvl w:val="0"/>
                <w:numId w:val="36"/>
              </w:numPr>
              <w:spacing w:line="259" w:lineRule="auto"/>
            </w:pPr>
            <w:r w:rsidRPr="003565E8">
              <w:t>Offer to transport a client home.</w:t>
            </w:r>
          </w:p>
          <w:p w14:paraId="45CBF716" w14:textId="77777777" w:rsidR="00A805AE" w:rsidRPr="003565E8" w:rsidRDefault="00A805AE" w:rsidP="00A805AE">
            <w:pPr>
              <w:pStyle w:val="ListParagraph"/>
              <w:numPr>
                <w:ilvl w:val="0"/>
                <w:numId w:val="36"/>
              </w:numPr>
              <w:spacing w:line="259" w:lineRule="auto"/>
            </w:pPr>
            <w:r w:rsidRPr="003565E8">
              <w:t>Exchange personal contact details.</w:t>
            </w:r>
          </w:p>
          <w:p w14:paraId="3CD2D2D2" w14:textId="77777777" w:rsidR="00A805AE" w:rsidRPr="003565E8" w:rsidRDefault="00A805AE" w:rsidP="00A805AE">
            <w:pPr>
              <w:pStyle w:val="ListParagraph"/>
              <w:numPr>
                <w:ilvl w:val="0"/>
                <w:numId w:val="36"/>
              </w:numPr>
              <w:spacing w:line="259" w:lineRule="auto"/>
            </w:pPr>
            <w:r w:rsidRPr="003565E8">
              <w:t>Guarantee confidentiality during conversation.</w:t>
            </w:r>
          </w:p>
          <w:p w14:paraId="7EEE953B" w14:textId="77777777" w:rsidR="00A805AE" w:rsidRPr="003565E8" w:rsidRDefault="00A805AE" w:rsidP="00A805AE">
            <w:pPr>
              <w:pStyle w:val="ListParagraph"/>
              <w:numPr>
                <w:ilvl w:val="0"/>
                <w:numId w:val="36"/>
              </w:numPr>
              <w:spacing w:line="259" w:lineRule="auto"/>
            </w:pPr>
            <w:r w:rsidRPr="003565E8">
              <w:t>Arrange to meet up outside of the Foodbank Café.</w:t>
            </w:r>
          </w:p>
          <w:p w14:paraId="21DFFB8F" w14:textId="77777777" w:rsidR="00A805AE" w:rsidRPr="003565E8" w:rsidRDefault="00A805AE" w:rsidP="00A805AE">
            <w:pPr>
              <w:pStyle w:val="ListParagraph"/>
              <w:numPr>
                <w:ilvl w:val="0"/>
                <w:numId w:val="36"/>
              </w:numPr>
              <w:spacing w:line="259" w:lineRule="auto"/>
            </w:pPr>
            <w:r w:rsidRPr="003565E8">
              <w:t>Form an exclusive relationship with a client.</w:t>
            </w:r>
          </w:p>
          <w:p w14:paraId="28C271D8" w14:textId="77777777" w:rsidR="00A805AE" w:rsidRPr="003565E8" w:rsidRDefault="00A805AE" w:rsidP="00A805AE"/>
          <w:p w14:paraId="46963D97" w14:textId="77777777" w:rsidR="00A805AE" w:rsidRPr="003565E8" w:rsidRDefault="00A805AE" w:rsidP="00A805AE">
            <w:pPr>
              <w:rPr>
                <w:b/>
                <w:bCs/>
              </w:rPr>
            </w:pPr>
            <w:r w:rsidRPr="003565E8">
              <w:rPr>
                <w:b/>
                <w:bCs/>
              </w:rPr>
              <w:t>Outside of the Foodbank Café volunteers will:</w:t>
            </w:r>
          </w:p>
          <w:p w14:paraId="0CC5A6B2" w14:textId="77777777" w:rsidR="00A805AE" w:rsidRPr="003565E8" w:rsidRDefault="00A805AE" w:rsidP="00A805AE">
            <w:pPr>
              <w:pStyle w:val="ListParagraph"/>
              <w:numPr>
                <w:ilvl w:val="0"/>
                <w:numId w:val="35"/>
              </w:numPr>
              <w:spacing w:line="259" w:lineRule="auto"/>
            </w:pPr>
            <w:r w:rsidRPr="003565E8">
              <w:t>Be expected to use personal judgement when unplanned contact occurs, as to the wisest course of action to take.</w:t>
            </w:r>
          </w:p>
          <w:p w14:paraId="1598B02A" w14:textId="77777777" w:rsidR="00A805AE" w:rsidRPr="003565E8" w:rsidRDefault="00A805AE" w:rsidP="00A805AE">
            <w:pPr>
              <w:pStyle w:val="ListParagraph"/>
              <w:numPr>
                <w:ilvl w:val="0"/>
                <w:numId w:val="35"/>
              </w:numPr>
              <w:spacing w:line="259" w:lineRule="auto"/>
            </w:pPr>
            <w:r w:rsidRPr="003565E8">
              <w:t xml:space="preserve">Be expected to </w:t>
            </w:r>
            <w:proofErr w:type="gramStart"/>
            <w:r w:rsidRPr="003565E8">
              <w:t>keep themselves safe at all times</w:t>
            </w:r>
            <w:proofErr w:type="gramEnd"/>
            <w:r w:rsidRPr="003565E8">
              <w:t>.</w:t>
            </w:r>
          </w:p>
          <w:p w14:paraId="1DAB0943" w14:textId="77777777" w:rsidR="00A805AE" w:rsidRPr="003565E8" w:rsidRDefault="00A805AE" w:rsidP="00A805AE">
            <w:pPr>
              <w:pStyle w:val="ListParagraph"/>
              <w:numPr>
                <w:ilvl w:val="0"/>
                <w:numId w:val="35"/>
              </w:numPr>
              <w:spacing w:line="259" w:lineRule="auto"/>
            </w:pPr>
            <w:r w:rsidRPr="003565E8">
              <w:t xml:space="preserve">Be expected to avoid lone contact </w:t>
            </w:r>
            <w:proofErr w:type="gramStart"/>
            <w:r w:rsidRPr="003565E8">
              <w:t>where</w:t>
            </w:r>
            <w:proofErr w:type="gramEnd"/>
            <w:r w:rsidRPr="003565E8">
              <w:t xml:space="preserve"> reasonably possible.</w:t>
            </w:r>
          </w:p>
          <w:p w14:paraId="458F0630" w14:textId="77777777" w:rsidR="00A805AE" w:rsidRPr="003565E8" w:rsidRDefault="00A805AE" w:rsidP="00A805AE">
            <w:pPr>
              <w:pStyle w:val="ListParagraph"/>
              <w:numPr>
                <w:ilvl w:val="0"/>
                <w:numId w:val="35"/>
              </w:numPr>
              <w:spacing w:line="259" w:lineRule="auto"/>
            </w:pPr>
            <w:r w:rsidRPr="003565E8">
              <w:t>Ensure that where unplanned contact occurs outside of a Foodbank session, it is reported to the CCD Foodbank Café lead as soon as reasonably possible.</w:t>
            </w:r>
          </w:p>
          <w:p w14:paraId="1AED37C8" w14:textId="77777777" w:rsidR="00A805AE" w:rsidRPr="003565E8" w:rsidRDefault="00A805AE" w:rsidP="00A805AE">
            <w:pPr>
              <w:pStyle w:val="ListParagraph"/>
              <w:numPr>
                <w:ilvl w:val="0"/>
                <w:numId w:val="35"/>
              </w:numPr>
              <w:spacing w:line="259" w:lineRule="auto"/>
            </w:pPr>
            <w:r w:rsidRPr="003565E8">
              <w:t>Consult the CCD Foodbank Café lead if contact outside of the café setting seems appropriate.</w:t>
            </w:r>
          </w:p>
          <w:p w14:paraId="1981AD0E" w14:textId="77777777" w:rsidR="00A805AE" w:rsidRPr="003565E8" w:rsidRDefault="00A805AE" w:rsidP="00A805AE">
            <w:pPr>
              <w:pStyle w:val="ListParagraph"/>
              <w:numPr>
                <w:ilvl w:val="0"/>
                <w:numId w:val="35"/>
              </w:numPr>
              <w:spacing w:line="259" w:lineRule="auto"/>
            </w:pPr>
            <w:r w:rsidRPr="003565E8">
              <w:t>Respect the clients right to make decisions that they don’t agree with or find hard to accept.</w:t>
            </w:r>
          </w:p>
          <w:p w14:paraId="1ED8AACF" w14:textId="77777777" w:rsidR="00A805AE" w:rsidRPr="003565E8" w:rsidRDefault="00A805AE" w:rsidP="00A805AE">
            <w:pPr>
              <w:pStyle w:val="ListParagraph"/>
              <w:numPr>
                <w:ilvl w:val="0"/>
                <w:numId w:val="35"/>
              </w:numPr>
              <w:spacing w:line="259" w:lineRule="auto"/>
            </w:pPr>
            <w:r w:rsidRPr="003565E8">
              <w:t>Be prepared to decline a request for help made by a client if it breaches guidelines.</w:t>
            </w:r>
          </w:p>
          <w:p w14:paraId="791D8DEE" w14:textId="77777777" w:rsidR="00A805AE" w:rsidRPr="003565E8" w:rsidRDefault="00A805AE" w:rsidP="00A805AE">
            <w:pPr>
              <w:pStyle w:val="ListParagraph"/>
              <w:rPr>
                <w:b/>
                <w:bCs/>
              </w:rPr>
            </w:pPr>
          </w:p>
          <w:p w14:paraId="7DDACF48" w14:textId="77777777" w:rsidR="00A805AE" w:rsidRPr="003565E8" w:rsidRDefault="00A805AE" w:rsidP="00A805AE">
            <w:pPr>
              <w:rPr>
                <w:b/>
                <w:bCs/>
              </w:rPr>
            </w:pPr>
            <w:r w:rsidRPr="003565E8">
              <w:rPr>
                <w:b/>
                <w:bCs/>
              </w:rPr>
              <w:t>Outside of the Foodbank Café volunteers will not:</w:t>
            </w:r>
          </w:p>
          <w:p w14:paraId="4E4EE5AE" w14:textId="26BC390A" w:rsidR="00A805AE" w:rsidRPr="003565E8" w:rsidRDefault="00222ED6" w:rsidP="00A805AE">
            <w:pPr>
              <w:pStyle w:val="ListParagraph"/>
              <w:numPr>
                <w:ilvl w:val="0"/>
                <w:numId w:val="35"/>
              </w:numPr>
              <w:spacing w:line="259" w:lineRule="auto"/>
            </w:pPr>
            <w:r w:rsidRPr="003565E8">
              <w:t xml:space="preserve">Give </w:t>
            </w:r>
            <w:r w:rsidR="00324164" w:rsidRPr="003565E8">
              <w:t xml:space="preserve">a </w:t>
            </w:r>
            <w:r w:rsidRPr="003565E8">
              <w:t>client money.</w:t>
            </w:r>
          </w:p>
          <w:p w14:paraId="43CE2D09" w14:textId="77777777" w:rsidR="00A805AE" w:rsidRPr="003565E8" w:rsidRDefault="00A805AE" w:rsidP="00A805AE">
            <w:pPr>
              <w:pStyle w:val="ListParagraph"/>
              <w:numPr>
                <w:ilvl w:val="0"/>
                <w:numId w:val="35"/>
              </w:numPr>
              <w:spacing w:line="259" w:lineRule="auto"/>
            </w:pPr>
            <w:r w:rsidRPr="003565E8">
              <w:t>Have planned contact with clients.</w:t>
            </w:r>
          </w:p>
          <w:p w14:paraId="57A29087" w14:textId="77777777" w:rsidR="00A805AE" w:rsidRPr="003565E8" w:rsidRDefault="00A805AE" w:rsidP="00A805AE">
            <w:pPr>
              <w:pStyle w:val="ListParagraph"/>
              <w:numPr>
                <w:ilvl w:val="0"/>
                <w:numId w:val="35"/>
              </w:numPr>
              <w:spacing w:line="259" w:lineRule="auto"/>
            </w:pPr>
            <w:r w:rsidRPr="003565E8">
              <w:t>Form an ‘exclusive’ relationship with any Foodbank clients.</w:t>
            </w:r>
          </w:p>
          <w:p w14:paraId="128F7837" w14:textId="77777777" w:rsidR="00A805AE" w:rsidRPr="003565E8" w:rsidRDefault="00A805AE" w:rsidP="00A805AE">
            <w:pPr>
              <w:pStyle w:val="ListParagraph"/>
              <w:numPr>
                <w:ilvl w:val="0"/>
                <w:numId w:val="37"/>
              </w:numPr>
              <w:spacing w:line="259" w:lineRule="auto"/>
            </w:pPr>
            <w:r w:rsidRPr="003565E8">
              <w:t>Transport a client alone in their vehicle.</w:t>
            </w:r>
          </w:p>
          <w:p w14:paraId="4AF99854" w14:textId="0C87AB86" w:rsidR="00A805AE" w:rsidRPr="003565E8" w:rsidRDefault="00A805AE" w:rsidP="00A805AE">
            <w:pPr>
              <w:pStyle w:val="ListParagraph"/>
              <w:numPr>
                <w:ilvl w:val="0"/>
                <w:numId w:val="37"/>
              </w:numPr>
              <w:spacing w:line="259" w:lineRule="auto"/>
            </w:pPr>
            <w:r w:rsidRPr="003565E8">
              <w:t>Invite a client into their home.</w:t>
            </w:r>
          </w:p>
          <w:p w14:paraId="29429167" w14:textId="77777777" w:rsidR="00A805AE" w:rsidRPr="003565E8" w:rsidRDefault="00A805AE" w:rsidP="00066C7A"/>
        </w:tc>
      </w:tr>
    </w:tbl>
    <w:p w14:paraId="780EC2B7" w14:textId="77777777" w:rsidR="00A805AE" w:rsidRDefault="00A805AE" w:rsidP="00C816F3"/>
    <w:tbl>
      <w:tblPr>
        <w:tblStyle w:val="TableGrid"/>
        <w:tblW w:w="10774" w:type="dxa"/>
        <w:jc w:val="center"/>
        <w:tblLook w:val="04A0" w:firstRow="1" w:lastRow="0" w:firstColumn="1" w:lastColumn="0" w:noHBand="0" w:noVBand="1"/>
      </w:tblPr>
      <w:tblGrid>
        <w:gridCol w:w="5671"/>
        <w:gridCol w:w="5103"/>
      </w:tblGrid>
      <w:tr w:rsidR="00C816F3" w14:paraId="2AD61056" w14:textId="77777777" w:rsidTr="001F2CC8">
        <w:trPr>
          <w:jc w:val="center"/>
        </w:trPr>
        <w:tc>
          <w:tcPr>
            <w:tcW w:w="10774" w:type="dxa"/>
            <w:gridSpan w:val="2"/>
          </w:tcPr>
          <w:p w14:paraId="4E13B4A7" w14:textId="77777777" w:rsidR="00C816F3" w:rsidRDefault="00C816F3" w:rsidP="003C3FE0">
            <w:pPr>
              <w:jc w:val="center"/>
              <w:rPr>
                <w:b/>
                <w:bCs/>
              </w:rPr>
            </w:pPr>
            <w:bookmarkStart w:id="0" w:name="_Hlk41336093"/>
          </w:p>
          <w:p w14:paraId="650649C0" w14:textId="51156D1D" w:rsidR="00C816F3" w:rsidRPr="00E46C5F" w:rsidRDefault="00C816F3" w:rsidP="003C3FE0">
            <w:pPr>
              <w:jc w:val="center"/>
              <w:rPr>
                <w:b/>
                <w:bCs/>
                <w:sz w:val="24"/>
                <w:szCs w:val="24"/>
              </w:rPr>
            </w:pPr>
            <w:r w:rsidRPr="00E46C5F">
              <w:rPr>
                <w:b/>
                <w:bCs/>
                <w:sz w:val="24"/>
                <w:szCs w:val="24"/>
              </w:rPr>
              <w:t xml:space="preserve">Appendix </w:t>
            </w:r>
            <w:r w:rsidR="00527F4C" w:rsidRPr="00E46C5F">
              <w:rPr>
                <w:b/>
                <w:bCs/>
                <w:sz w:val="24"/>
                <w:szCs w:val="24"/>
              </w:rPr>
              <w:t>A</w:t>
            </w:r>
          </w:p>
          <w:p w14:paraId="3D4837D9" w14:textId="77777777" w:rsidR="00C816F3" w:rsidRPr="00E46C5F" w:rsidRDefault="00C816F3" w:rsidP="003C3FE0">
            <w:pPr>
              <w:jc w:val="center"/>
              <w:rPr>
                <w:b/>
                <w:bCs/>
                <w:sz w:val="24"/>
                <w:szCs w:val="24"/>
              </w:rPr>
            </w:pPr>
            <w:r w:rsidRPr="00E46C5F">
              <w:rPr>
                <w:b/>
                <w:bCs/>
                <w:sz w:val="24"/>
                <w:szCs w:val="24"/>
              </w:rPr>
              <w:t>Key safeguarding contacts</w:t>
            </w:r>
          </w:p>
          <w:p w14:paraId="1693454B" w14:textId="77777777" w:rsidR="00C816F3" w:rsidRPr="00A16136" w:rsidRDefault="00C816F3" w:rsidP="003C3FE0">
            <w:pPr>
              <w:jc w:val="center"/>
              <w:rPr>
                <w:b/>
                <w:bCs/>
              </w:rPr>
            </w:pPr>
          </w:p>
        </w:tc>
      </w:tr>
      <w:tr w:rsidR="00C816F3" w14:paraId="562E2DE1" w14:textId="77777777" w:rsidTr="001F2CC8">
        <w:trPr>
          <w:jc w:val="center"/>
        </w:trPr>
        <w:tc>
          <w:tcPr>
            <w:tcW w:w="5671" w:type="dxa"/>
          </w:tcPr>
          <w:p w14:paraId="713D6EA8" w14:textId="42BFF88C" w:rsidR="00C816F3" w:rsidRDefault="0073021A" w:rsidP="003C3FE0">
            <w:pPr>
              <w:rPr>
                <w:b/>
                <w:bCs/>
              </w:rPr>
            </w:pPr>
            <w:r>
              <w:rPr>
                <w:b/>
                <w:bCs/>
              </w:rPr>
              <w:t>Internal</w:t>
            </w:r>
          </w:p>
          <w:p w14:paraId="59AEECEC" w14:textId="26C40050" w:rsidR="00423961" w:rsidRDefault="00423961" w:rsidP="003C3FE0">
            <w:pPr>
              <w:rPr>
                <w:b/>
                <w:bCs/>
              </w:rPr>
            </w:pPr>
          </w:p>
          <w:p w14:paraId="484CCA17" w14:textId="4C4560DB" w:rsidR="00423961" w:rsidRDefault="00423961" w:rsidP="003C3FE0">
            <w:pPr>
              <w:rPr>
                <w:b/>
                <w:bCs/>
              </w:rPr>
            </w:pPr>
            <w:r>
              <w:rPr>
                <w:b/>
                <w:bCs/>
              </w:rPr>
              <w:t>Governance / Strategic Level</w:t>
            </w:r>
          </w:p>
          <w:p w14:paraId="1CA18242" w14:textId="56EA76B4" w:rsidR="007958D2" w:rsidRPr="007958D2" w:rsidRDefault="007958D2" w:rsidP="003C3FE0">
            <w:r>
              <w:t xml:space="preserve">Legal compliance and final responsibility for safeguarding rests with the </w:t>
            </w:r>
            <w:r w:rsidR="00F978FC">
              <w:t>T</w:t>
            </w:r>
            <w:r>
              <w:t>rustees.</w:t>
            </w:r>
          </w:p>
          <w:p w14:paraId="4A6C4CDF" w14:textId="77777777" w:rsidR="00C816F3" w:rsidRDefault="00C816F3" w:rsidP="003C3FE0"/>
          <w:p w14:paraId="37CDF1EF" w14:textId="77777777" w:rsidR="00C816F3" w:rsidRPr="003368F9" w:rsidRDefault="00C816F3" w:rsidP="003C3FE0">
            <w:pPr>
              <w:rPr>
                <w:b/>
                <w:bCs/>
              </w:rPr>
            </w:pPr>
            <w:r w:rsidRPr="003368F9">
              <w:rPr>
                <w:b/>
                <w:bCs/>
              </w:rPr>
              <w:t>Designated Safeguarding Lead</w:t>
            </w:r>
          </w:p>
          <w:p w14:paraId="72C73F61" w14:textId="79ED53B1" w:rsidR="00C816F3" w:rsidRDefault="00423961" w:rsidP="003C3FE0">
            <w:r>
              <w:t>Name: Rachel Marshall</w:t>
            </w:r>
          </w:p>
          <w:p w14:paraId="60D7591B" w14:textId="1F9DE6AD" w:rsidR="00C816F3" w:rsidRDefault="00423961" w:rsidP="003C3FE0">
            <w:r>
              <w:t xml:space="preserve">Email: </w:t>
            </w:r>
            <w:hyperlink r:id="rId9" w:history="1">
              <w:r w:rsidRPr="008E3DBD">
                <w:rPr>
                  <w:rStyle w:val="Hyperlink"/>
                </w:rPr>
                <w:t>safeguarding@centrechurchdroitwich.co.uk</w:t>
              </w:r>
            </w:hyperlink>
          </w:p>
          <w:p w14:paraId="4BF8A5A0" w14:textId="57E24A9B" w:rsidR="00423961" w:rsidRDefault="00423961" w:rsidP="003C3FE0">
            <w:r>
              <w:t>Phone: 07779 642680</w:t>
            </w:r>
          </w:p>
          <w:p w14:paraId="1F550D61" w14:textId="77777777" w:rsidR="00423961" w:rsidRDefault="00423961" w:rsidP="003C3FE0"/>
          <w:p w14:paraId="646346AD" w14:textId="681EF64A" w:rsidR="00C816F3" w:rsidRDefault="00C816F3" w:rsidP="003C3FE0">
            <w:pPr>
              <w:rPr>
                <w:b/>
                <w:bCs/>
              </w:rPr>
            </w:pPr>
            <w:r w:rsidRPr="003368F9">
              <w:rPr>
                <w:b/>
                <w:bCs/>
              </w:rPr>
              <w:t>Deputy Designated Safeguarding Lead</w:t>
            </w:r>
          </w:p>
          <w:p w14:paraId="06DB7550" w14:textId="3F609407" w:rsidR="00E57538" w:rsidRDefault="00E57538" w:rsidP="003C3FE0">
            <w:r>
              <w:t>Name: Hannah Allen</w:t>
            </w:r>
          </w:p>
          <w:p w14:paraId="771BAAE7" w14:textId="2351BEF9" w:rsidR="00E57538" w:rsidRDefault="00E57538" w:rsidP="003C3FE0">
            <w:r>
              <w:t xml:space="preserve">Email: </w:t>
            </w:r>
            <w:hyperlink r:id="rId10" w:history="1">
              <w:r w:rsidRPr="00752DE5">
                <w:rPr>
                  <w:rStyle w:val="Hyperlink"/>
                </w:rPr>
                <w:t>safeguarding@centrechurchdroitwich.co.uk</w:t>
              </w:r>
            </w:hyperlink>
          </w:p>
          <w:p w14:paraId="6AD78ED4" w14:textId="1B4DBAFA" w:rsidR="00E57538" w:rsidRPr="00E57538" w:rsidRDefault="00E57538" w:rsidP="003C3FE0">
            <w:r>
              <w:t>Phone: 07866 808300</w:t>
            </w:r>
          </w:p>
          <w:p w14:paraId="4F9B3762" w14:textId="77777777" w:rsidR="00C816F3" w:rsidRDefault="00C816F3" w:rsidP="003C3FE0"/>
          <w:p w14:paraId="2DCDBF20" w14:textId="51FEBD8B" w:rsidR="00C816F3" w:rsidRDefault="007958D2" w:rsidP="003C3FE0">
            <w:pPr>
              <w:rPr>
                <w:b/>
                <w:bCs/>
              </w:rPr>
            </w:pPr>
            <w:r w:rsidRPr="007958D2">
              <w:rPr>
                <w:b/>
                <w:bCs/>
              </w:rPr>
              <w:t>Allegations against staff or volunteers and concerns about practice</w:t>
            </w:r>
            <w:r>
              <w:rPr>
                <w:b/>
                <w:bCs/>
              </w:rPr>
              <w:t xml:space="preserve"> should be directed to the Designated Safeguarding Lead as above.</w:t>
            </w:r>
          </w:p>
          <w:p w14:paraId="34BA64D3" w14:textId="6DBAB8A2" w:rsidR="007958D2" w:rsidRDefault="007958D2" w:rsidP="003C3FE0">
            <w:pPr>
              <w:rPr>
                <w:b/>
                <w:bCs/>
              </w:rPr>
            </w:pPr>
          </w:p>
          <w:p w14:paraId="2F4A11B8" w14:textId="24AF39FF" w:rsidR="007958D2" w:rsidRDefault="007958D2" w:rsidP="003C3FE0">
            <w:r>
              <w:t>If they are unavailable</w:t>
            </w:r>
            <w:r w:rsidR="00EB7168">
              <w:t>, or the complaint relates to them please contact:</w:t>
            </w:r>
          </w:p>
          <w:p w14:paraId="7150AC39" w14:textId="3EEBF693" w:rsidR="00EB7168" w:rsidRDefault="00EB7168" w:rsidP="003C3FE0"/>
          <w:p w14:paraId="7D5F4695" w14:textId="010CC53A" w:rsidR="00EB7168" w:rsidRDefault="00EB7168" w:rsidP="003C3FE0">
            <w:r>
              <w:t>Name: Ben Putt</w:t>
            </w:r>
          </w:p>
          <w:p w14:paraId="61F6E090" w14:textId="5AA80F7A" w:rsidR="00EB7168" w:rsidRDefault="00EB7168" w:rsidP="003C3FE0">
            <w:r>
              <w:t xml:space="preserve">Role: Centre Church Droitwich </w:t>
            </w:r>
            <w:r w:rsidR="009C6276">
              <w:t>Elder</w:t>
            </w:r>
          </w:p>
          <w:p w14:paraId="6C8B2167" w14:textId="7E8E6F6D" w:rsidR="00EB7168" w:rsidRDefault="00EB7168" w:rsidP="003C3FE0">
            <w:r>
              <w:t xml:space="preserve">Email: </w:t>
            </w:r>
            <w:hyperlink r:id="rId11" w:history="1">
              <w:r w:rsidRPr="008E3DBD">
                <w:rPr>
                  <w:rStyle w:val="Hyperlink"/>
                </w:rPr>
                <w:t>ben@centrechurchdroitwich.co.uk</w:t>
              </w:r>
            </w:hyperlink>
          </w:p>
          <w:p w14:paraId="2C5E74B7" w14:textId="6EBCC3C3" w:rsidR="00EB7168" w:rsidRDefault="00EB7168" w:rsidP="003C3FE0">
            <w:r>
              <w:t>Phone: 07852 242573</w:t>
            </w:r>
          </w:p>
          <w:p w14:paraId="5AAF1117" w14:textId="092F85F0" w:rsidR="00EB7168" w:rsidRDefault="00EB7168" w:rsidP="003C3FE0"/>
          <w:p w14:paraId="7F31EED9" w14:textId="69CD8682" w:rsidR="00EB7168" w:rsidRDefault="00EB7168" w:rsidP="003C3FE0">
            <w:r>
              <w:t>External Specialist Support:</w:t>
            </w:r>
          </w:p>
          <w:p w14:paraId="0CAE1919" w14:textId="05A17022" w:rsidR="00EB7168" w:rsidRDefault="00EB7168" w:rsidP="003C3FE0">
            <w:r>
              <w:t xml:space="preserve">Christian Safeguarding Services </w:t>
            </w:r>
            <w:r w:rsidR="00E46C5F">
              <w:t xml:space="preserve">(CSS) </w:t>
            </w:r>
            <w:r>
              <w:t>advice line</w:t>
            </w:r>
          </w:p>
          <w:p w14:paraId="6307FBCC" w14:textId="4B60E68D" w:rsidR="00EB7168" w:rsidRDefault="00EB7168" w:rsidP="003C3FE0">
            <w:r>
              <w:t>Phone: 0116 218 4420</w:t>
            </w:r>
            <w:r w:rsidR="00E46C5F">
              <w:t xml:space="preserve"> (8am–10pm)</w:t>
            </w:r>
          </w:p>
          <w:p w14:paraId="15E339FA" w14:textId="3E976339" w:rsidR="00EB7168" w:rsidRDefault="00EB7168" w:rsidP="003C3FE0">
            <w:r>
              <w:t xml:space="preserve">Email: </w:t>
            </w:r>
            <w:hyperlink r:id="rId12" w:history="1">
              <w:r w:rsidRPr="008E3DBD">
                <w:rPr>
                  <w:rStyle w:val="Hyperlink"/>
                </w:rPr>
                <w:t>info@thecss.co.uk</w:t>
              </w:r>
            </w:hyperlink>
          </w:p>
          <w:p w14:paraId="02487BC8" w14:textId="77777777" w:rsidR="00EB7168" w:rsidRPr="007958D2" w:rsidRDefault="00EB7168" w:rsidP="003C3FE0"/>
          <w:p w14:paraId="7585B0A9" w14:textId="77777777" w:rsidR="007958D2" w:rsidRPr="007958D2" w:rsidRDefault="007958D2" w:rsidP="003C3FE0"/>
          <w:p w14:paraId="38BE6493" w14:textId="523F5A1C" w:rsidR="00C816F3" w:rsidRDefault="00C816F3" w:rsidP="003C3FE0"/>
        </w:tc>
        <w:tc>
          <w:tcPr>
            <w:tcW w:w="5103" w:type="dxa"/>
          </w:tcPr>
          <w:p w14:paraId="7B253324" w14:textId="10E532F3" w:rsidR="00C816F3" w:rsidRDefault="0073021A" w:rsidP="003C3FE0">
            <w:pPr>
              <w:rPr>
                <w:b/>
                <w:bCs/>
              </w:rPr>
            </w:pPr>
            <w:r>
              <w:rPr>
                <w:b/>
                <w:bCs/>
              </w:rPr>
              <w:t>External</w:t>
            </w:r>
          </w:p>
          <w:p w14:paraId="43E03ED6" w14:textId="0CD7782E" w:rsidR="003F6D15" w:rsidRDefault="003F6D15" w:rsidP="003C3FE0">
            <w:pPr>
              <w:rPr>
                <w:b/>
                <w:bCs/>
              </w:rPr>
            </w:pPr>
          </w:p>
          <w:p w14:paraId="03671DA5" w14:textId="4CF8993A" w:rsidR="003471DE" w:rsidRDefault="003471DE" w:rsidP="003C3FE0">
            <w:pPr>
              <w:rPr>
                <w:b/>
                <w:bCs/>
              </w:rPr>
            </w:pPr>
            <w:r>
              <w:rPr>
                <w:b/>
                <w:bCs/>
              </w:rPr>
              <w:t>Call 999 w</w:t>
            </w:r>
            <w:r w:rsidR="003F6D15">
              <w:rPr>
                <w:b/>
                <w:bCs/>
              </w:rPr>
              <w:t>here there is an imminent risk posed</w:t>
            </w:r>
            <w:r>
              <w:rPr>
                <w:b/>
                <w:bCs/>
              </w:rPr>
              <w:t>.</w:t>
            </w:r>
            <w:r w:rsidR="003F6D15">
              <w:rPr>
                <w:b/>
                <w:bCs/>
              </w:rPr>
              <w:t xml:space="preserve"> </w:t>
            </w:r>
          </w:p>
          <w:p w14:paraId="412A276C" w14:textId="781B1544" w:rsidR="003F6D15" w:rsidRDefault="003471DE" w:rsidP="003C3FE0">
            <w:pPr>
              <w:rPr>
                <w:b/>
                <w:bCs/>
              </w:rPr>
            </w:pPr>
            <w:r>
              <w:rPr>
                <w:b/>
                <w:bCs/>
              </w:rPr>
              <w:t>C</w:t>
            </w:r>
            <w:r w:rsidR="003F6D15">
              <w:rPr>
                <w:b/>
                <w:bCs/>
              </w:rPr>
              <w:t xml:space="preserve">all </w:t>
            </w:r>
            <w:r>
              <w:rPr>
                <w:b/>
                <w:bCs/>
              </w:rPr>
              <w:t>101 to</w:t>
            </w:r>
            <w:r w:rsidR="003F6D15">
              <w:rPr>
                <w:b/>
                <w:bCs/>
              </w:rPr>
              <w:t xml:space="preserve"> report an incident to </w:t>
            </w:r>
            <w:r>
              <w:rPr>
                <w:b/>
                <w:bCs/>
              </w:rPr>
              <w:t>West Mercia Police.</w:t>
            </w:r>
          </w:p>
          <w:p w14:paraId="424F56FE" w14:textId="77777777" w:rsidR="003F6D15" w:rsidRPr="003F6D15" w:rsidRDefault="003F6D15" w:rsidP="003C3FE0"/>
          <w:p w14:paraId="3B75166E" w14:textId="77777777" w:rsidR="00C816F3" w:rsidRDefault="00C816F3" w:rsidP="003C3FE0"/>
          <w:p w14:paraId="15EA45B7" w14:textId="77777777" w:rsidR="00C816F3" w:rsidRPr="008F0319" w:rsidRDefault="00C816F3" w:rsidP="003C3FE0">
            <w:pPr>
              <w:rPr>
                <w:b/>
                <w:bCs/>
              </w:rPr>
            </w:pPr>
            <w:r w:rsidRPr="008F0319">
              <w:rPr>
                <w:b/>
                <w:bCs/>
              </w:rPr>
              <w:t>Safeguarding children</w:t>
            </w:r>
          </w:p>
          <w:p w14:paraId="57814975" w14:textId="6882E653" w:rsidR="00C816F3" w:rsidRDefault="002334F1" w:rsidP="003C3FE0">
            <w:r>
              <w:t>Worcestershire Children’s First</w:t>
            </w:r>
          </w:p>
          <w:p w14:paraId="00CAFFA2" w14:textId="5A0F8852" w:rsidR="002334F1" w:rsidRDefault="002334F1" w:rsidP="003C3FE0">
            <w:r>
              <w:t>Family Front Door</w:t>
            </w:r>
          </w:p>
          <w:p w14:paraId="20ED966C" w14:textId="45044619" w:rsidR="002334F1" w:rsidRDefault="002334F1" w:rsidP="003C3FE0">
            <w:r>
              <w:t>Phone: 01905 822666 (Mon-Thurs 9-5, Fri 9-4.30)</w:t>
            </w:r>
          </w:p>
          <w:p w14:paraId="1725207D" w14:textId="4BEED33F" w:rsidR="00C816F3" w:rsidRDefault="00C816F3" w:rsidP="003C3FE0">
            <w:r>
              <w:t>Emergency out-of-hours:</w:t>
            </w:r>
            <w:r w:rsidR="00DD27FA">
              <w:t xml:space="preserve"> 01905 768020</w:t>
            </w:r>
          </w:p>
          <w:p w14:paraId="242AF70D" w14:textId="1F546C11" w:rsidR="00120E9F" w:rsidRDefault="00120E9F" w:rsidP="003C3FE0"/>
          <w:p w14:paraId="34C67F10" w14:textId="5ED7EFE9" w:rsidR="00120E9F" w:rsidRDefault="00120E9F" w:rsidP="00120E9F">
            <w:r>
              <w:t xml:space="preserve">Local Authority Designated Officer (LADO </w:t>
            </w:r>
            <w:r w:rsidR="000D3615">
              <w:t>–</w:t>
            </w:r>
            <w:r>
              <w:t xml:space="preserve"> where there are concerns about an adult working with a child)</w:t>
            </w:r>
          </w:p>
          <w:p w14:paraId="04C28073" w14:textId="3E0566FF" w:rsidR="00120E9F" w:rsidRDefault="00120E9F" w:rsidP="00120E9F">
            <w:r>
              <w:t>Phone: 01905 846221</w:t>
            </w:r>
          </w:p>
          <w:p w14:paraId="204533F9" w14:textId="06BE8014" w:rsidR="00C816F3" w:rsidRDefault="00C816F3" w:rsidP="003C3FE0"/>
          <w:p w14:paraId="554433B7" w14:textId="77777777" w:rsidR="00120E9F" w:rsidRDefault="00120E9F" w:rsidP="003C3FE0"/>
          <w:p w14:paraId="66789A13" w14:textId="3480D304" w:rsidR="00C816F3" w:rsidRPr="00120E9F" w:rsidRDefault="00C816F3" w:rsidP="003C3FE0">
            <w:pPr>
              <w:rPr>
                <w:b/>
                <w:bCs/>
              </w:rPr>
            </w:pPr>
            <w:r w:rsidRPr="00CE324C">
              <w:rPr>
                <w:b/>
                <w:bCs/>
              </w:rPr>
              <w:t>Safeguarding Adults</w:t>
            </w:r>
          </w:p>
          <w:p w14:paraId="3BBBC1AA" w14:textId="1AEEFB31" w:rsidR="00C816F3" w:rsidRDefault="002E68C3" w:rsidP="003C3FE0">
            <w:r>
              <w:t>Worcestershire</w:t>
            </w:r>
            <w:r w:rsidR="00C816F3">
              <w:t xml:space="preserve"> Adult Social Care </w:t>
            </w:r>
            <w:r w:rsidR="00120E9F">
              <w:t>(report a concern)</w:t>
            </w:r>
          </w:p>
          <w:p w14:paraId="2D016CC7" w14:textId="6D992141" w:rsidR="00C816F3" w:rsidRDefault="00C816F3" w:rsidP="003C3FE0">
            <w:r>
              <w:t xml:space="preserve">Phone: </w:t>
            </w:r>
            <w:r w:rsidR="002E68C3">
              <w:t>01905 768053</w:t>
            </w:r>
          </w:p>
          <w:p w14:paraId="2AB6D5DA" w14:textId="77777777" w:rsidR="00C816F3" w:rsidRDefault="00C816F3" w:rsidP="003C3FE0"/>
          <w:p w14:paraId="43F8E250" w14:textId="77777777" w:rsidR="00C816F3" w:rsidRDefault="002E68C3" w:rsidP="002E68C3">
            <w:r>
              <w:t>Adult</w:t>
            </w:r>
            <w:r w:rsidR="00120E9F">
              <w:t xml:space="preserve"> Safeguarding Team (advice only)</w:t>
            </w:r>
          </w:p>
          <w:p w14:paraId="7FCAEC4A" w14:textId="77777777" w:rsidR="00120E9F" w:rsidRDefault="00120E9F" w:rsidP="002E68C3">
            <w:r>
              <w:t>Phone: 01905 843189</w:t>
            </w:r>
          </w:p>
          <w:p w14:paraId="3E686028" w14:textId="0DCAFB23" w:rsidR="00120E9F" w:rsidRDefault="00120E9F" w:rsidP="002E68C3"/>
          <w:p w14:paraId="3F112C81" w14:textId="77777777" w:rsidR="003F6D15" w:rsidRDefault="003F6D15" w:rsidP="002E68C3"/>
          <w:p w14:paraId="36DAED7E" w14:textId="77777777" w:rsidR="00120E9F" w:rsidRPr="003F6D15" w:rsidRDefault="003F6D15" w:rsidP="002E68C3">
            <w:pPr>
              <w:rPr>
                <w:b/>
                <w:bCs/>
              </w:rPr>
            </w:pPr>
            <w:r w:rsidRPr="003F6D15">
              <w:rPr>
                <w:b/>
                <w:bCs/>
              </w:rPr>
              <w:t>Safeguarding Families</w:t>
            </w:r>
          </w:p>
          <w:p w14:paraId="187A5510" w14:textId="77777777" w:rsidR="003F6D15" w:rsidRDefault="003F6D15" w:rsidP="002E68C3">
            <w:r>
              <w:t>Wychavon Early Help Family Support</w:t>
            </w:r>
          </w:p>
          <w:p w14:paraId="4C9375F2" w14:textId="3D374E7E" w:rsidR="003F6D15" w:rsidRDefault="003F6D15" w:rsidP="002E68C3">
            <w:r>
              <w:t>Phone: 01905 844229</w:t>
            </w:r>
          </w:p>
          <w:p w14:paraId="46C6B8D8" w14:textId="574C23EC" w:rsidR="003F6D15" w:rsidRDefault="003F6D15" w:rsidP="002E68C3">
            <w:r>
              <w:t xml:space="preserve">Email: </w:t>
            </w:r>
            <w:hyperlink r:id="rId13" w:history="1">
              <w:r w:rsidRPr="008E3DBD">
                <w:rPr>
                  <w:rStyle w:val="Hyperlink"/>
                </w:rPr>
                <w:t>familysupportwychavon@worcschildrenfirst.org.uk</w:t>
              </w:r>
            </w:hyperlink>
          </w:p>
          <w:p w14:paraId="22CE0F50" w14:textId="04CCFB06" w:rsidR="003F6D15" w:rsidRPr="00120E9F" w:rsidRDefault="003F6D15" w:rsidP="002E68C3"/>
        </w:tc>
      </w:tr>
      <w:bookmarkEnd w:id="0"/>
    </w:tbl>
    <w:p w14:paraId="44A2E4F5" w14:textId="77777777" w:rsidR="00C816F3" w:rsidRDefault="00C816F3" w:rsidP="00C816F3">
      <w:r>
        <w:br w:type="page"/>
      </w:r>
    </w:p>
    <w:tbl>
      <w:tblPr>
        <w:tblStyle w:val="TableGrid"/>
        <w:tblW w:w="10627" w:type="dxa"/>
        <w:jc w:val="center"/>
        <w:tblLook w:val="04A0" w:firstRow="1" w:lastRow="0" w:firstColumn="1" w:lastColumn="0" w:noHBand="0" w:noVBand="1"/>
      </w:tblPr>
      <w:tblGrid>
        <w:gridCol w:w="4815"/>
        <w:gridCol w:w="5812"/>
      </w:tblGrid>
      <w:tr w:rsidR="00C816F3" w14:paraId="411844DA" w14:textId="77777777" w:rsidTr="001F2CC8">
        <w:trPr>
          <w:jc w:val="center"/>
        </w:trPr>
        <w:tc>
          <w:tcPr>
            <w:tcW w:w="10627" w:type="dxa"/>
            <w:gridSpan w:val="2"/>
          </w:tcPr>
          <w:p w14:paraId="38366B23" w14:textId="77777777" w:rsidR="00C816F3" w:rsidRDefault="00C816F3" w:rsidP="003C3FE0">
            <w:pPr>
              <w:jc w:val="center"/>
              <w:rPr>
                <w:b/>
                <w:bCs/>
              </w:rPr>
            </w:pPr>
          </w:p>
          <w:p w14:paraId="1AB8F948" w14:textId="47C8939F" w:rsidR="00C816F3" w:rsidRPr="00E46C5F" w:rsidRDefault="00C816F3" w:rsidP="003C3FE0">
            <w:pPr>
              <w:jc w:val="center"/>
              <w:rPr>
                <w:b/>
                <w:bCs/>
                <w:sz w:val="24"/>
                <w:szCs w:val="24"/>
              </w:rPr>
            </w:pPr>
            <w:r w:rsidRPr="00E46C5F">
              <w:rPr>
                <w:b/>
                <w:bCs/>
                <w:sz w:val="24"/>
                <w:szCs w:val="24"/>
              </w:rPr>
              <w:t xml:space="preserve">Appendix </w:t>
            </w:r>
            <w:r w:rsidR="00527F4C" w:rsidRPr="00E46C5F">
              <w:rPr>
                <w:b/>
                <w:bCs/>
                <w:sz w:val="24"/>
                <w:szCs w:val="24"/>
              </w:rPr>
              <w:t>B</w:t>
            </w:r>
            <w:r w:rsidRPr="00E46C5F">
              <w:rPr>
                <w:b/>
                <w:bCs/>
                <w:sz w:val="24"/>
                <w:szCs w:val="24"/>
              </w:rPr>
              <w:t xml:space="preserve"> </w:t>
            </w:r>
            <w:r w:rsidR="000D3615">
              <w:rPr>
                <w:b/>
                <w:bCs/>
                <w:sz w:val="24"/>
                <w:szCs w:val="24"/>
              </w:rPr>
              <w:t>–</w:t>
            </w:r>
            <w:r w:rsidRPr="00E46C5F">
              <w:rPr>
                <w:b/>
                <w:bCs/>
                <w:sz w:val="24"/>
                <w:szCs w:val="24"/>
              </w:rPr>
              <w:t xml:space="preserve"> Basis of the policies and procedures and the legal framework</w:t>
            </w:r>
          </w:p>
          <w:p w14:paraId="453FF149" w14:textId="77777777" w:rsidR="00C816F3" w:rsidRPr="007C5FBD" w:rsidRDefault="00C816F3" w:rsidP="003C3FE0">
            <w:pPr>
              <w:jc w:val="center"/>
              <w:rPr>
                <w:b/>
                <w:bCs/>
              </w:rPr>
            </w:pPr>
          </w:p>
        </w:tc>
      </w:tr>
      <w:tr w:rsidR="00C816F3" w14:paraId="62ECB728" w14:textId="77777777" w:rsidTr="001F2CC8">
        <w:trPr>
          <w:jc w:val="center"/>
        </w:trPr>
        <w:tc>
          <w:tcPr>
            <w:tcW w:w="10627" w:type="dxa"/>
            <w:gridSpan w:val="2"/>
          </w:tcPr>
          <w:p w14:paraId="6D9D917F" w14:textId="77777777" w:rsidR="003471DE" w:rsidRDefault="003471DE" w:rsidP="003471DE">
            <w:pPr>
              <w:contextualSpacing/>
            </w:pPr>
          </w:p>
          <w:p w14:paraId="22EA73D6" w14:textId="10C7D9D4" w:rsidR="003471DE" w:rsidRDefault="003471DE" w:rsidP="003471DE">
            <w:pPr>
              <w:contextualSpacing/>
            </w:pPr>
            <w:r>
              <w:t xml:space="preserve">This policy reflects Centre Church Droitwich’s fundamental biblical beliefs and should be read in conjunction with our </w:t>
            </w:r>
            <w:r w:rsidR="00115AAC">
              <w:t>Basis</w:t>
            </w:r>
            <w:r w:rsidR="00C816F3" w:rsidRPr="008A7AAB">
              <w:t xml:space="preserve"> of </w:t>
            </w:r>
            <w:r w:rsidR="005263D6">
              <w:t>F</w:t>
            </w:r>
            <w:r w:rsidR="00C816F3" w:rsidRPr="008A7AAB">
              <w:t>aith</w:t>
            </w:r>
            <w:r>
              <w:t xml:space="preserve"> and </w:t>
            </w:r>
            <w:r w:rsidR="005263D6">
              <w:t>F</w:t>
            </w:r>
            <w:r>
              <w:t>oundational</w:t>
            </w:r>
            <w:r w:rsidR="00C816F3" w:rsidRPr="008A7AAB">
              <w:t xml:space="preserve"> </w:t>
            </w:r>
            <w:r w:rsidR="005263D6">
              <w:t>D</w:t>
            </w:r>
            <w:r w:rsidR="00C816F3" w:rsidRPr="008A7AAB">
              <w:t>ocuments</w:t>
            </w:r>
            <w:r>
              <w:t>.</w:t>
            </w:r>
            <w:r w:rsidR="00115AAC">
              <w:t xml:space="preserve"> The policy has been formulated using a template from Christian Safeguarding Services, which is informed by the following legal framework:</w:t>
            </w:r>
          </w:p>
          <w:p w14:paraId="64A9D8BD" w14:textId="0CC5FF93" w:rsidR="00C816F3" w:rsidRDefault="00C816F3" w:rsidP="003471DE">
            <w:pPr>
              <w:contextualSpacing/>
              <w:rPr>
                <w:b/>
                <w:bCs/>
              </w:rPr>
            </w:pPr>
            <w:r w:rsidRPr="008A7AAB">
              <w:t xml:space="preserve"> </w:t>
            </w:r>
          </w:p>
        </w:tc>
      </w:tr>
      <w:tr w:rsidR="00C816F3" w:rsidRPr="008A7AAB" w14:paraId="700A7496" w14:textId="77777777" w:rsidTr="001F2CC8">
        <w:trPr>
          <w:jc w:val="center"/>
        </w:trPr>
        <w:tc>
          <w:tcPr>
            <w:tcW w:w="4815" w:type="dxa"/>
          </w:tcPr>
          <w:p w14:paraId="2E3B53F9" w14:textId="77777777" w:rsidR="00C816F3" w:rsidRPr="008A7AAB" w:rsidRDefault="00C816F3" w:rsidP="003C3FE0">
            <w:pPr>
              <w:contextualSpacing/>
              <w:jc w:val="center"/>
              <w:rPr>
                <w:b/>
                <w:bCs/>
              </w:rPr>
            </w:pPr>
            <w:r w:rsidRPr="008A7AAB">
              <w:rPr>
                <w:b/>
                <w:bCs/>
              </w:rPr>
              <w:t>Safeguarding Children</w:t>
            </w:r>
          </w:p>
        </w:tc>
        <w:tc>
          <w:tcPr>
            <w:tcW w:w="5812" w:type="dxa"/>
          </w:tcPr>
          <w:p w14:paraId="35113426" w14:textId="77777777" w:rsidR="00C816F3" w:rsidRPr="008A7AAB" w:rsidRDefault="00C816F3" w:rsidP="003C3FE0">
            <w:pPr>
              <w:contextualSpacing/>
              <w:jc w:val="center"/>
              <w:rPr>
                <w:b/>
                <w:bCs/>
              </w:rPr>
            </w:pPr>
            <w:r w:rsidRPr="008A7AAB">
              <w:rPr>
                <w:b/>
                <w:bCs/>
              </w:rPr>
              <w:t>Safeguarding Adults</w:t>
            </w:r>
          </w:p>
        </w:tc>
      </w:tr>
      <w:tr w:rsidR="00C816F3" w14:paraId="5F054F7C" w14:textId="77777777" w:rsidTr="001F2CC8">
        <w:trPr>
          <w:jc w:val="center"/>
        </w:trPr>
        <w:tc>
          <w:tcPr>
            <w:tcW w:w="4815" w:type="dxa"/>
          </w:tcPr>
          <w:p w14:paraId="5C279614" w14:textId="3FAE0DD1" w:rsidR="00C816F3" w:rsidRDefault="00C816F3" w:rsidP="003C3FE0">
            <w:pPr>
              <w:numPr>
                <w:ilvl w:val="0"/>
                <w:numId w:val="1"/>
              </w:numPr>
              <w:ind w:left="453"/>
              <w:contextualSpacing/>
            </w:pPr>
            <w:r w:rsidRPr="008A7AAB">
              <w:t>National legislation and guidance (Safeguarding Children)</w:t>
            </w:r>
          </w:p>
          <w:p w14:paraId="1354DE06" w14:textId="77777777" w:rsidR="003471DE" w:rsidRPr="008A7AAB" w:rsidRDefault="003471DE" w:rsidP="003471DE">
            <w:pPr>
              <w:ind w:left="453"/>
              <w:contextualSpacing/>
            </w:pPr>
          </w:p>
          <w:p w14:paraId="75B55335" w14:textId="77777777" w:rsidR="00C816F3" w:rsidRPr="008A7AAB" w:rsidRDefault="00C816F3" w:rsidP="003C3FE0">
            <w:pPr>
              <w:numPr>
                <w:ilvl w:val="1"/>
                <w:numId w:val="1"/>
              </w:numPr>
              <w:ind w:left="879"/>
              <w:contextualSpacing/>
            </w:pPr>
            <w:r w:rsidRPr="008A7AAB">
              <w:t>Children Acts (1989 &amp; 2004)</w:t>
            </w:r>
          </w:p>
          <w:p w14:paraId="4845FF35" w14:textId="77777777" w:rsidR="00C816F3" w:rsidRPr="008A7AAB" w:rsidRDefault="00C816F3" w:rsidP="003C3FE0">
            <w:pPr>
              <w:numPr>
                <w:ilvl w:val="1"/>
                <w:numId w:val="1"/>
              </w:numPr>
              <w:ind w:left="879"/>
              <w:contextualSpacing/>
            </w:pPr>
            <w:r w:rsidRPr="008A7AAB">
              <w:t xml:space="preserve">Children and Families Act 2014 </w:t>
            </w:r>
          </w:p>
          <w:p w14:paraId="405C5DE9" w14:textId="77777777" w:rsidR="00C816F3" w:rsidRPr="008A7AAB" w:rsidRDefault="00C816F3" w:rsidP="003C3FE0">
            <w:pPr>
              <w:numPr>
                <w:ilvl w:val="1"/>
                <w:numId w:val="1"/>
              </w:numPr>
              <w:ind w:left="879"/>
              <w:contextualSpacing/>
            </w:pPr>
            <w:r w:rsidRPr="008A7AAB">
              <w:t>Children and Social Work Act 2017</w:t>
            </w:r>
          </w:p>
          <w:p w14:paraId="328B7C53" w14:textId="77777777" w:rsidR="00C816F3" w:rsidRPr="008A7AAB" w:rsidRDefault="00C816F3" w:rsidP="003C3FE0">
            <w:pPr>
              <w:numPr>
                <w:ilvl w:val="1"/>
                <w:numId w:val="1"/>
              </w:numPr>
              <w:ind w:left="879"/>
              <w:contextualSpacing/>
            </w:pPr>
            <w:r w:rsidRPr="008A7AAB">
              <w:t>Working together to safeguard children (2018)</w:t>
            </w:r>
          </w:p>
          <w:p w14:paraId="2C2D5D56" w14:textId="77777777" w:rsidR="00C816F3" w:rsidRPr="008A7AAB" w:rsidRDefault="00C816F3" w:rsidP="003C3FE0">
            <w:pPr>
              <w:numPr>
                <w:ilvl w:val="1"/>
                <w:numId w:val="1"/>
              </w:numPr>
              <w:ind w:left="879"/>
              <w:contextualSpacing/>
            </w:pPr>
            <w:r w:rsidRPr="008A7AAB">
              <w:t>What to do if you’re worried a child is being abused: advice for practitioners (Department for Education, 2015)</w:t>
            </w:r>
          </w:p>
          <w:p w14:paraId="63627645" w14:textId="77777777" w:rsidR="00C816F3" w:rsidRPr="008A7AAB" w:rsidRDefault="00C816F3" w:rsidP="003C3FE0">
            <w:pPr>
              <w:numPr>
                <w:ilvl w:val="1"/>
                <w:numId w:val="1"/>
              </w:numPr>
              <w:ind w:left="879"/>
              <w:contextualSpacing/>
            </w:pPr>
            <w:r w:rsidRPr="008A7AAB">
              <w:t>Protection of Children Act 1999</w:t>
            </w:r>
          </w:p>
          <w:p w14:paraId="53602096" w14:textId="77777777" w:rsidR="00C816F3" w:rsidRPr="008A7AAB" w:rsidRDefault="00C816F3" w:rsidP="003C3FE0">
            <w:pPr>
              <w:numPr>
                <w:ilvl w:val="1"/>
                <w:numId w:val="1"/>
              </w:numPr>
              <w:ind w:left="879"/>
              <w:contextualSpacing/>
            </w:pPr>
            <w:r w:rsidRPr="008A7AAB">
              <w:t>Safeguarding vulnerable groups act 2006</w:t>
            </w:r>
          </w:p>
          <w:p w14:paraId="29CF0D6F" w14:textId="77777777" w:rsidR="00C816F3" w:rsidRPr="008A7AAB" w:rsidRDefault="00C816F3" w:rsidP="003C3FE0">
            <w:pPr>
              <w:numPr>
                <w:ilvl w:val="1"/>
                <w:numId w:val="1"/>
              </w:numPr>
              <w:ind w:left="879"/>
              <w:contextualSpacing/>
            </w:pPr>
            <w:r w:rsidRPr="008A7AAB">
              <w:t>Protection of freedoms Act 2012</w:t>
            </w:r>
          </w:p>
          <w:p w14:paraId="0743273B" w14:textId="77777777" w:rsidR="00C816F3" w:rsidRPr="008A7AAB" w:rsidRDefault="00C816F3" w:rsidP="003C3FE0">
            <w:pPr>
              <w:numPr>
                <w:ilvl w:val="1"/>
                <w:numId w:val="1"/>
              </w:numPr>
              <w:ind w:left="879"/>
              <w:contextualSpacing/>
            </w:pPr>
            <w:r w:rsidRPr="008A7AAB">
              <w:t>Disqualification under the childcare act 2006 (2018 amended)</w:t>
            </w:r>
          </w:p>
          <w:p w14:paraId="3644B5FC" w14:textId="77777777" w:rsidR="00C816F3" w:rsidRPr="008A7AAB" w:rsidRDefault="00C816F3" w:rsidP="003C3FE0">
            <w:pPr>
              <w:numPr>
                <w:ilvl w:val="1"/>
                <w:numId w:val="1"/>
              </w:numPr>
              <w:ind w:left="879"/>
              <w:contextualSpacing/>
            </w:pPr>
            <w:r w:rsidRPr="008A7AAB">
              <w:t>Prevent duty guidance 2016</w:t>
            </w:r>
          </w:p>
          <w:p w14:paraId="05065D31" w14:textId="77777777" w:rsidR="00C816F3" w:rsidRPr="008A7AAB" w:rsidRDefault="00C816F3" w:rsidP="003C3FE0">
            <w:pPr>
              <w:numPr>
                <w:ilvl w:val="1"/>
                <w:numId w:val="1"/>
              </w:numPr>
              <w:ind w:left="879"/>
              <w:contextualSpacing/>
            </w:pPr>
            <w:r w:rsidRPr="008A7AAB">
              <w:t>Sexual offences Act 2003</w:t>
            </w:r>
          </w:p>
          <w:p w14:paraId="6031CFB4" w14:textId="4053B733" w:rsidR="00C816F3" w:rsidRPr="00AB3A1E" w:rsidRDefault="00C816F3" w:rsidP="003C3FE0">
            <w:pPr>
              <w:numPr>
                <w:ilvl w:val="1"/>
                <w:numId w:val="1"/>
              </w:numPr>
              <w:ind w:left="879"/>
              <w:contextualSpacing/>
            </w:pPr>
            <w:r w:rsidRPr="008A7AAB">
              <w:t xml:space="preserve">The Safe Network Standards (available </w:t>
            </w:r>
            <w:r w:rsidRPr="00AB3A1E">
              <w:t>from the NSPCC website)</w:t>
            </w:r>
          </w:p>
          <w:p w14:paraId="66A800A2" w14:textId="0679EA0D" w:rsidR="008045F5" w:rsidRPr="00AB3A1E" w:rsidRDefault="008045F5" w:rsidP="003C3FE0">
            <w:pPr>
              <w:numPr>
                <w:ilvl w:val="1"/>
                <w:numId w:val="1"/>
              </w:numPr>
              <w:ind w:left="879"/>
              <w:contextualSpacing/>
            </w:pPr>
            <w:r w:rsidRPr="00AB3A1E">
              <w:t>After School Clubs, Community Activities and Tuition Safeguarding Guidance for Providers (DfE) 2023</w:t>
            </w:r>
          </w:p>
          <w:p w14:paraId="71FA215A" w14:textId="77777777" w:rsidR="00C816F3" w:rsidRPr="008A7AAB" w:rsidRDefault="00C816F3" w:rsidP="003C3FE0">
            <w:pPr>
              <w:numPr>
                <w:ilvl w:val="1"/>
                <w:numId w:val="1"/>
              </w:numPr>
              <w:ind w:left="879"/>
              <w:contextualSpacing/>
            </w:pPr>
            <w:r w:rsidRPr="008A7AAB">
              <w:t>The policy also takes account of the principles outlined in:</w:t>
            </w:r>
          </w:p>
          <w:p w14:paraId="23DE684B" w14:textId="77777777" w:rsidR="00800B59" w:rsidRDefault="00800B59" w:rsidP="003C3FE0">
            <w:pPr>
              <w:numPr>
                <w:ilvl w:val="2"/>
                <w:numId w:val="1"/>
              </w:numPr>
              <w:ind w:left="1304"/>
              <w:contextualSpacing/>
            </w:pPr>
            <w:r>
              <w:t>Keeping children safe during community activities, after school clubs and tuition</w:t>
            </w:r>
            <w:r w:rsidR="00C816F3" w:rsidRPr="008A7AAB">
              <w:t xml:space="preserve"> </w:t>
            </w:r>
          </w:p>
          <w:p w14:paraId="2653BC9F" w14:textId="0786255B" w:rsidR="00C816F3" w:rsidRPr="008A7AAB" w:rsidRDefault="00C816F3" w:rsidP="003C3FE0">
            <w:pPr>
              <w:numPr>
                <w:ilvl w:val="2"/>
                <w:numId w:val="1"/>
              </w:numPr>
              <w:ind w:left="1304"/>
              <w:contextualSpacing/>
            </w:pPr>
            <w:r w:rsidRPr="008A7AAB">
              <w:t xml:space="preserve">Keeping </w:t>
            </w:r>
            <w:r w:rsidR="0015022A">
              <w:t>c</w:t>
            </w:r>
            <w:r w:rsidRPr="008A7AAB">
              <w:t xml:space="preserve">hildren </w:t>
            </w:r>
            <w:r w:rsidR="0015022A">
              <w:t>s</w:t>
            </w:r>
            <w:r w:rsidRPr="008A7AAB">
              <w:t xml:space="preserve">afe in </w:t>
            </w:r>
            <w:r w:rsidR="0015022A">
              <w:t>e</w:t>
            </w:r>
            <w:r w:rsidRPr="008A7AAB">
              <w:t>ducation 20</w:t>
            </w:r>
            <w:r w:rsidR="00800B59">
              <w:t>2</w:t>
            </w:r>
            <w:r w:rsidR="008045F5">
              <w:t>3</w:t>
            </w:r>
          </w:p>
          <w:p w14:paraId="7577DC27" w14:textId="77777777" w:rsidR="00C816F3" w:rsidRDefault="00C816F3" w:rsidP="003C3FE0">
            <w:pPr>
              <w:numPr>
                <w:ilvl w:val="2"/>
                <w:numId w:val="1"/>
              </w:numPr>
              <w:ind w:left="1304"/>
              <w:contextualSpacing/>
            </w:pPr>
            <w:r w:rsidRPr="008A7AAB">
              <w:t xml:space="preserve">FGM duty guidance </w:t>
            </w:r>
          </w:p>
          <w:p w14:paraId="1245AD72" w14:textId="77777777" w:rsidR="0015022A" w:rsidRPr="008A7AAB" w:rsidRDefault="0015022A" w:rsidP="003C3FE0">
            <w:pPr>
              <w:numPr>
                <w:ilvl w:val="2"/>
                <w:numId w:val="1"/>
              </w:numPr>
              <w:ind w:left="1304"/>
              <w:contextualSpacing/>
            </w:pPr>
            <w:r>
              <w:t>Prevent duty guidance</w:t>
            </w:r>
          </w:p>
          <w:p w14:paraId="161BA9D6" w14:textId="77777777" w:rsidR="00C816F3" w:rsidRDefault="00C816F3" w:rsidP="003C3FE0">
            <w:pPr>
              <w:ind w:left="1440"/>
              <w:contextualSpacing/>
            </w:pPr>
          </w:p>
        </w:tc>
        <w:tc>
          <w:tcPr>
            <w:tcW w:w="5812" w:type="dxa"/>
          </w:tcPr>
          <w:p w14:paraId="3E4F2BCB" w14:textId="6FDF8A88" w:rsidR="00C816F3" w:rsidRDefault="00C816F3" w:rsidP="003C3FE0">
            <w:pPr>
              <w:numPr>
                <w:ilvl w:val="0"/>
                <w:numId w:val="1"/>
              </w:numPr>
              <w:ind w:left="483"/>
              <w:contextualSpacing/>
            </w:pPr>
            <w:r w:rsidRPr="008A7AAB">
              <w:t>National legislation and guidance (Safeguarding adults)</w:t>
            </w:r>
          </w:p>
          <w:p w14:paraId="6DD2810F" w14:textId="77777777" w:rsidR="003471DE" w:rsidRPr="008A7AAB" w:rsidRDefault="003471DE" w:rsidP="003471DE">
            <w:pPr>
              <w:ind w:left="483"/>
              <w:contextualSpacing/>
            </w:pPr>
          </w:p>
          <w:p w14:paraId="7E4FD54C" w14:textId="77777777" w:rsidR="00C816F3" w:rsidRPr="008A7AAB" w:rsidRDefault="00C816F3" w:rsidP="003C3FE0">
            <w:pPr>
              <w:numPr>
                <w:ilvl w:val="1"/>
                <w:numId w:val="1"/>
              </w:numPr>
              <w:ind w:left="909"/>
              <w:contextualSpacing/>
            </w:pPr>
            <w:r w:rsidRPr="008A7AAB">
              <w:t xml:space="preserve">The Care Act 2014 </w:t>
            </w:r>
          </w:p>
          <w:p w14:paraId="57B6BA8C" w14:textId="77777777" w:rsidR="00C816F3" w:rsidRPr="008A7AAB" w:rsidRDefault="00C816F3" w:rsidP="003C3FE0">
            <w:pPr>
              <w:numPr>
                <w:ilvl w:val="1"/>
                <w:numId w:val="1"/>
              </w:numPr>
              <w:ind w:left="909"/>
              <w:contextualSpacing/>
            </w:pPr>
            <w:r w:rsidRPr="008A7AAB">
              <w:t xml:space="preserve">Human Rights Acts 1998 </w:t>
            </w:r>
          </w:p>
          <w:p w14:paraId="181F631B" w14:textId="77777777" w:rsidR="00C816F3" w:rsidRPr="008A7AAB" w:rsidRDefault="00C816F3" w:rsidP="003C3FE0">
            <w:pPr>
              <w:numPr>
                <w:ilvl w:val="1"/>
                <w:numId w:val="1"/>
              </w:numPr>
              <w:ind w:left="909"/>
              <w:contextualSpacing/>
            </w:pPr>
            <w:r w:rsidRPr="008A7AAB">
              <w:t xml:space="preserve">Care Standards Act 2000 </w:t>
            </w:r>
          </w:p>
          <w:p w14:paraId="0729B8E9" w14:textId="77777777" w:rsidR="00C816F3" w:rsidRPr="008A7AAB" w:rsidRDefault="00C816F3" w:rsidP="003C3FE0">
            <w:pPr>
              <w:numPr>
                <w:ilvl w:val="1"/>
                <w:numId w:val="1"/>
              </w:numPr>
              <w:ind w:left="909"/>
              <w:contextualSpacing/>
            </w:pPr>
            <w:r w:rsidRPr="008A7AAB">
              <w:t xml:space="preserve">Mental Capacity Act 2005 </w:t>
            </w:r>
          </w:p>
          <w:p w14:paraId="66A77BAA" w14:textId="77777777" w:rsidR="00C816F3" w:rsidRPr="008A7AAB" w:rsidRDefault="00C816F3" w:rsidP="003C3FE0">
            <w:pPr>
              <w:numPr>
                <w:ilvl w:val="1"/>
                <w:numId w:val="1"/>
              </w:numPr>
              <w:ind w:left="909"/>
              <w:contextualSpacing/>
            </w:pPr>
            <w:r w:rsidRPr="008A7AAB">
              <w:t xml:space="preserve">Deprivation of Liberty Safeguards 2007 </w:t>
            </w:r>
          </w:p>
          <w:p w14:paraId="42400B5D" w14:textId="77777777" w:rsidR="00C816F3" w:rsidRPr="008A7AAB" w:rsidRDefault="00C816F3" w:rsidP="003C3FE0">
            <w:pPr>
              <w:numPr>
                <w:ilvl w:val="1"/>
                <w:numId w:val="1"/>
              </w:numPr>
              <w:ind w:left="909"/>
              <w:contextualSpacing/>
            </w:pPr>
            <w:r w:rsidRPr="008A7AAB">
              <w:t xml:space="preserve">Sexual Offences Act 2003 </w:t>
            </w:r>
          </w:p>
          <w:p w14:paraId="2E00CA20" w14:textId="77777777" w:rsidR="00C816F3" w:rsidRPr="008A7AAB" w:rsidRDefault="00C816F3" w:rsidP="003C3FE0">
            <w:pPr>
              <w:numPr>
                <w:ilvl w:val="1"/>
                <w:numId w:val="1"/>
              </w:numPr>
              <w:ind w:left="909"/>
              <w:contextualSpacing/>
            </w:pPr>
            <w:r w:rsidRPr="008A7AAB">
              <w:t>Police and Criminal Evidence Act 1984 o</w:t>
            </w:r>
            <w:r w:rsidR="00055EBC">
              <w:t>f</w:t>
            </w:r>
            <w:r w:rsidRPr="008A7AAB">
              <w:t xml:space="preserve"> Fraud Act 2006</w:t>
            </w:r>
          </w:p>
          <w:p w14:paraId="6F56F135" w14:textId="77777777" w:rsidR="00C816F3" w:rsidRPr="008A7AAB" w:rsidRDefault="00C816F3" w:rsidP="003C3FE0">
            <w:pPr>
              <w:numPr>
                <w:ilvl w:val="1"/>
                <w:numId w:val="1"/>
              </w:numPr>
              <w:ind w:left="909"/>
              <w:contextualSpacing/>
            </w:pPr>
            <w:r w:rsidRPr="008A7AAB">
              <w:t xml:space="preserve">Public Interest Disclosure Act 1998 </w:t>
            </w:r>
          </w:p>
          <w:p w14:paraId="7570784F" w14:textId="77777777" w:rsidR="00C816F3" w:rsidRPr="008A7AAB" w:rsidRDefault="00C816F3" w:rsidP="003C3FE0">
            <w:pPr>
              <w:numPr>
                <w:ilvl w:val="1"/>
                <w:numId w:val="1"/>
              </w:numPr>
              <w:ind w:left="909"/>
              <w:contextualSpacing/>
            </w:pPr>
            <w:r w:rsidRPr="008A7AAB">
              <w:t>Health and Social Care Act 2008</w:t>
            </w:r>
          </w:p>
          <w:p w14:paraId="76C46ADA" w14:textId="77777777" w:rsidR="00C816F3" w:rsidRPr="008A7AAB" w:rsidRDefault="00C816F3" w:rsidP="003C3FE0">
            <w:pPr>
              <w:numPr>
                <w:ilvl w:val="1"/>
                <w:numId w:val="1"/>
              </w:numPr>
              <w:ind w:left="909"/>
              <w:contextualSpacing/>
            </w:pPr>
            <w:r w:rsidRPr="008A7AAB">
              <w:t xml:space="preserve">Disclosure and Barring Service (DBS) </w:t>
            </w:r>
          </w:p>
          <w:p w14:paraId="68442CA5" w14:textId="77777777" w:rsidR="00C816F3" w:rsidRPr="008A7AAB" w:rsidRDefault="00C816F3" w:rsidP="003C3FE0">
            <w:pPr>
              <w:numPr>
                <w:ilvl w:val="1"/>
                <w:numId w:val="1"/>
              </w:numPr>
              <w:ind w:left="909"/>
              <w:contextualSpacing/>
            </w:pPr>
            <w:r w:rsidRPr="008A7AAB">
              <w:t>Multi-Agency Public Protection Arrangements (MAPPA)</w:t>
            </w:r>
          </w:p>
          <w:p w14:paraId="1A71B519" w14:textId="77777777" w:rsidR="00C816F3" w:rsidRPr="008A7AAB" w:rsidRDefault="00C816F3" w:rsidP="003C3FE0">
            <w:pPr>
              <w:numPr>
                <w:ilvl w:val="1"/>
                <w:numId w:val="1"/>
              </w:numPr>
              <w:ind w:left="909"/>
              <w:contextualSpacing/>
            </w:pPr>
            <w:r w:rsidRPr="008A7AAB">
              <w:t>Multi-Agency Risk Assessment Conference (MARAC)</w:t>
            </w:r>
          </w:p>
          <w:p w14:paraId="173D3CED" w14:textId="77777777" w:rsidR="00C816F3" w:rsidRPr="008A7AAB" w:rsidRDefault="00C816F3" w:rsidP="003C3FE0">
            <w:pPr>
              <w:numPr>
                <w:ilvl w:val="1"/>
                <w:numId w:val="1"/>
              </w:numPr>
              <w:ind w:left="909"/>
              <w:contextualSpacing/>
            </w:pPr>
            <w:r w:rsidRPr="008A7AAB">
              <w:t>LS</w:t>
            </w:r>
            <w:r>
              <w:t>A</w:t>
            </w:r>
            <w:r w:rsidRPr="008A7AAB">
              <w:t>B Multiagency Policy and Procedures</w:t>
            </w:r>
          </w:p>
          <w:p w14:paraId="23571675" w14:textId="77777777" w:rsidR="00C816F3" w:rsidRDefault="00C816F3" w:rsidP="003C3FE0">
            <w:pPr>
              <w:ind w:left="483"/>
            </w:pPr>
          </w:p>
        </w:tc>
      </w:tr>
      <w:tr w:rsidR="00C816F3" w14:paraId="14E79BD8" w14:textId="77777777" w:rsidTr="001F2CC8">
        <w:trPr>
          <w:jc w:val="center"/>
        </w:trPr>
        <w:tc>
          <w:tcPr>
            <w:tcW w:w="4815" w:type="dxa"/>
          </w:tcPr>
          <w:p w14:paraId="69C71EBD" w14:textId="77777777" w:rsidR="00C816F3" w:rsidRPr="008A7AAB" w:rsidRDefault="00C816F3" w:rsidP="003C3FE0">
            <w:pPr>
              <w:numPr>
                <w:ilvl w:val="0"/>
                <w:numId w:val="1"/>
              </w:numPr>
              <w:ind w:left="453"/>
              <w:contextualSpacing/>
            </w:pPr>
            <w:r w:rsidRPr="008A7AAB">
              <w:t>Local guidance and procedures</w:t>
            </w:r>
          </w:p>
          <w:p w14:paraId="16F31892" w14:textId="77777777" w:rsidR="00C816F3" w:rsidRPr="008A7AAB" w:rsidRDefault="00C816F3" w:rsidP="003C3FE0">
            <w:pPr>
              <w:numPr>
                <w:ilvl w:val="1"/>
                <w:numId w:val="1"/>
              </w:numPr>
              <w:ind w:left="879"/>
              <w:contextualSpacing/>
              <w:rPr>
                <w:i/>
              </w:rPr>
            </w:pPr>
            <w:r w:rsidRPr="008A7AAB">
              <w:rPr>
                <w:i/>
              </w:rPr>
              <w:t>Local Safeguarding Children Board procedures</w:t>
            </w:r>
          </w:p>
          <w:p w14:paraId="07025FB3" w14:textId="77777777" w:rsidR="00C816F3" w:rsidRPr="008A7AAB" w:rsidRDefault="00C816F3" w:rsidP="003C3FE0">
            <w:pPr>
              <w:numPr>
                <w:ilvl w:val="1"/>
                <w:numId w:val="1"/>
              </w:numPr>
              <w:ind w:left="879"/>
              <w:contextualSpacing/>
              <w:rPr>
                <w:i/>
              </w:rPr>
            </w:pPr>
            <w:r w:rsidRPr="008A7AAB">
              <w:rPr>
                <w:i/>
              </w:rPr>
              <w:t>Local authority guidance</w:t>
            </w:r>
          </w:p>
          <w:p w14:paraId="011E1486" w14:textId="77777777" w:rsidR="00C816F3" w:rsidRDefault="00C816F3" w:rsidP="003C3FE0"/>
        </w:tc>
        <w:tc>
          <w:tcPr>
            <w:tcW w:w="5812" w:type="dxa"/>
          </w:tcPr>
          <w:p w14:paraId="7A05F885" w14:textId="77777777" w:rsidR="00C816F3" w:rsidRPr="008A7AAB" w:rsidRDefault="00C816F3" w:rsidP="003C3FE0">
            <w:pPr>
              <w:numPr>
                <w:ilvl w:val="0"/>
                <w:numId w:val="1"/>
              </w:numPr>
              <w:ind w:left="342"/>
              <w:contextualSpacing/>
            </w:pPr>
            <w:r w:rsidRPr="008A7AAB">
              <w:t>Local guidance and procedures</w:t>
            </w:r>
          </w:p>
          <w:p w14:paraId="521C0E16" w14:textId="77777777" w:rsidR="00C816F3" w:rsidRPr="008A7AAB" w:rsidRDefault="00C816F3" w:rsidP="003C3FE0">
            <w:pPr>
              <w:numPr>
                <w:ilvl w:val="1"/>
                <w:numId w:val="1"/>
              </w:numPr>
              <w:ind w:left="625"/>
              <w:contextualSpacing/>
              <w:rPr>
                <w:i/>
              </w:rPr>
            </w:pPr>
            <w:r w:rsidRPr="008A7AAB">
              <w:rPr>
                <w:i/>
              </w:rPr>
              <w:t xml:space="preserve">Local Safeguarding </w:t>
            </w:r>
            <w:r>
              <w:rPr>
                <w:i/>
              </w:rPr>
              <w:t>Adults</w:t>
            </w:r>
            <w:r w:rsidRPr="008A7AAB">
              <w:rPr>
                <w:i/>
              </w:rPr>
              <w:t xml:space="preserve"> Board procedures</w:t>
            </w:r>
          </w:p>
          <w:p w14:paraId="19554C78" w14:textId="77777777" w:rsidR="00C816F3" w:rsidRPr="008A7AAB" w:rsidRDefault="00C816F3" w:rsidP="003C3FE0">
            <w:pPr>
              <w:numPr>
                <w:ilvl w:val="1"/>
                <w:numId w:val="1"/>
              </w:numPr>
              <w:ind w:left="625"/>
              <w:contextualSpacing/>
              <w:rPr>
                <w:i/>
              </w:rPr>
            </w:pPr>
            <w:r w:rsidRPr="008A7AAB">
              <w:rPr>
                <w:i/>
              </w:rPr>
              <w:t>Local authority guidance</w:t>
            </w:r>
          </w:p>
          <w:p w14:paraId="78634F56" w14:textId="77777777" w:rsidR="00C816F3" w:rsidRDefault="00C816F3" w:rsidP="003C3FE0"/>
        </w:tc>
      </w:tr>
    </w:tbl>
    <w:p w14:paraId="14525BDA" w14:textId="77777777" w:rsidR="00C816F3" w:rsidRDefault="00C816F3" w:rsidP="00C816F3"/>
    <w:p w14:paraId="369A7E62" w14:textId="77777777" w:rsidR="00C816F3" w:rsidRDefault="00C816F3" w:rsidP="00C816F3"/>
    <w:p w14:paraId="5FEF3451" w14:textId="77777777" w:rsidR="00C816F3" w:rsidRDefault="00C816F3" w:rsidP="00C816F3"/>
    <w:p w14:paraId="76B6E289" w14:textId="77777777" w:rsidR="00CD1A2A" w:rsidRDefault="00CD1A2A" w:rsidP="00C816F3"/>
    <w:p w14:paraId="4823A77B" w14:textId="77777777" w:rsidR="00C816F3" w:rsidRDefault="00C816F3" w:rsidP="00C816F3"/>
    <w:tbl>
      <w:tblPr>
        <w:tblStyle w:val="TableGrid"/>
        <w:tblW w:w="10627" w:type="dxa"/>
        <w:jc w:val="center"/>
        <w:tblLook w:val="04A0" w:firstRow="1" w:lastRow="0" w:firstColumn="1" w:lastColumn="0" w:noHBand="0" w:noVBand="1"/>
      </w:tblPr>
      <w:tblGrid>
        <w:gridCol w:w="421"/>
        <w:gridCol w:w="10206"/>
      </w:tblGrid>
      <w:tr w:rsidR="0015022A" w14:paraId="50E56295" w14:textId="77777777" w:rsidTr="001F2CC8">
        <w:trPr>
          <w:jc w:val="center"/>
        </w:trPr>
        <w:tc>
          <w:tcPr>
            <w:tcW w:w="10627" w:type="dxa"/>
            <w:gridSpan w:val="2"/>
          </w:tcPr>
          <w:p w14:paraId="1ADCF540" w14:textId="77777777" w:rsidR="0015022A" w:rsidRDefault="0015022A" w:rsidP="003C3FE0">
            <w:pPr>
              <w:jc w:val="center"/>
              <w:rPr>
                <w:b/>
                <w:bCs/>
              </w:rPr>
            </w:pPr>
          </w:p>
          <w:p w14:paraId="29B94A61" w14:textId="7A63514F" w:rsidR="0015022A" w:rsidRPr="005263D6" w:rsidRDefault="0015022A" w:rsidP="003C3FE0">
            <w:pPr>
              <w:jc w:val="center"/>
              <w:rPr>
                <w:b/>
                <w:bCs/>
                <w:sz w:val="24"/>
                <w:szCs w:val="24"/>
              </w:rPr>
            </w:pPr>
            <w:r w:rsidRPr="005263D6">
              <w:rPr>
                <w:b/>
                <w:bCs/>
                <w:sz w:val="24"/>
                <w:szCs w:val="24"/>
              </w:rPr>
              <w:t xml:space="preserve">Appendix </w:t>
            </w:r>
            <w:r w:rsidR="00527F4C" w:rsidRPr="005263D6">
              <w:rPr>
                <w:b/>
                <w:bCs/>
                <w:sz w:val="24"/>
                <w:szCs w:val="24"/>
              </w:rPr>
              <w:t>C</w:t>
            </w:r>
          </w:p>
          <w:p w14:paraId="44673292" w14:textId="5A7FA700" w:rsidR="0015022A" w:rsidRPr="005263D6" w:rsidRDefault="0015022A" w:rsidP="003C3FE0">
            <w:pPr>
              <w:jc w:val="center"/>
              <w:rPr>
                <w:b/>
                <w:bCs/>
                <w:sz w:val="24"/>
                <w:szCs w:val="24"/>
              </w:rPr>
            </w:pPr>
            <w:r w:rsidRPr="005263D6">
              <w:rPr>
                <w:b/>
                <w:bCs/>
                <w:sz w:val="24"/>
                <w:szCs w:val="24"/>
              </w:rPr>
              <w:t xml:space="preserve">Standard Document </w:t>
            </w:r>
            <w:r w:rsidR="00E46BBC">
              <w:rPr>
                <w:b/>
                <w:bCs/>
                <w:sz w:val="24"/>
                <w:szCs w:val="24"/>
              </w:rPr>
              <w:t>Templat</w:t>
            </w:r>
            <w:r w:rsidRPr="005263D6">
              <w:rPr>
                <w:b/>
                <w:bCs/>
                <w:sz w:val="24"/>
                <w:szCs w:val="24"/>
              </w:rPr>
              <w:t>es</w:t>
            </w:r>
          </w:p>
          <w:p w14:paraId="460BE1E2" w14:textId="77777777" w:rsidR="0015022A" w:rsidRDefault="0015022A" w:rsidP="003C3FE0"/>
        </w:tc>
      </w:tr>
      <w:tr w:rsidR="0015022A" w:rsidRPr="00D51F65" w14:paraId="349F0AA1" w14:textId="77777777" w:rsidTr="001F2CC8">
        <w:trPr>
          <w:jc w:val="center"/>
        </w:trPr>
        <w:tc>
          <w:tcPr>
            <w:tcW w:w="421" w:type="dxa"/>
          </w:tcPr>
          <w:p w14:paraId="0B03D2E9" w14:textId="77777777" w:rsidR="0015022A" w:rsidRPr="00D51F65" w:rsidRDefault="0015022A" w:rsidP="003C3FE0">
            <w:pPr>
              <w:ind w:left="360" w:right="-250"/>
            </w:pPr>
          </w:p>
        </w:tc>
        <w:tc>
          <w:tcPr>
            <w:tcW w:w="10206" w:type="dxa"/>
          </w:tcPr>
          <w:p w14:paraId="2CBEF3E3" w14:textId="11AA2F49" w:rsidR="0015022A" w:rsidRPr="00D51F65" w:rsidRDefault="0015022A" w:rsidP="003C3FE0">
            <w:r>
              <w:t xml:space="preserve">Application to </w:t>
            </w:r>
            <w:r w:rsidR="005263D6">
              <w:t>V</w:t>
            </w:r>
            <w:r>
              <w:t>olunteer</w:t>
            </w:r>
          </w:p>
        </w:tc>
      </w:tr>
      <w:tr w:rsidR="00CB18E6" w:rsidRPr="00D51F65" w14:paraId="4506C53B" w14:textId="77777777" w:rsidTr="001F2CC8">
        <w:trPr>
          <w:jc w:val="center"/>
        </w:trPr>
        <w:tc>
          <w:tcPr>
            <w:tcW w:w="421" w:type="dxa"/>
          </w:tcPr>
          <w:p w14:paraId="2934895D" w14:textId="77777777" w:rsidR="00CB18E6" w:rsidRPr="00D51F65" w:rsidRDefault="00CB18E6" w:rsidP="003C3FE0">
            <w:pPr>
              <w:ind w:left="360" w:right="-250"/>
            </w:pPr>
          </w:p>
        </w:tc>
        <w:tc>
          <w:tcPr>
            <w:tcW w:w="10206" w:type="dxa"/>
          </w:tcPr>
          <w:p w14:paraId="5F867A18" w14:textId="1DCBF76F" w:rsidR="00CB18E6" w:rsidRDefault="00CB18E6" w:rsidP="003C3FE0">
            <w:r>
              <w:t>Reference Request Form</w:t>
            </w:r>
          </w:p>
        </w:tc>
      </w:tr>
      <w:tr w:rsidR="0015022A" w:rsidRPr="00D51F65" w14:paraId="03985DF1" w14:textId="77777777" w:rsidTr="001F2CC8">
        <w:trPr>
          <w:jc w:val="center"/>
        </w:trPr>
        <w:tc>
          <w:tcPr>
            <w:tcW w:w="421" w:type="dxa"/>
          </w:tcPr>
          <w:p w14:paraId="5467A10C" w14:textId="77777777" w:rsidR="0015022A" w:rsidRPr="00695FC5" w:rsidRDefault="0015022A" w:rsidP="003C3FE0"/>
        </w:tc>
        <w:tc>
          <w:tcPr>
            <w:tcW w:w="10206" w:type="dxa"/>
          </w:tcPr>
          <w:p w14:paraId="269A2C0B" w14:textId="0DDCB1D9" w:rsidR="0015022A" w:rsidRPr="00695FC5" w:rsidRDefault="0015022A" w:rsidP="003C3FE0">
            <w:r>
              <w:t xml:space="preserve">Concerns </w:t>
            </w:r>
            <w:r w:rsidR="005263D6">
              <w:t>R</w:t>
            </w:r>
            <w:r>
              <w:t xml:space="preserve">eporting </w:t>
            </w:r>
            <w:r w:rsidR="005263D6">
              <w:t>F</w:t>
            </w:r>
            <w:r>
              <w:t>orm</w:t>
            </w:r>
          </w:p>
        </w:tc>
      </w:tr>
      <w:tr w:rsidR="0015022A" w:rsidRPr="00D51F65" w14:paraId="7E57D5DF" w14:textId="77777777" w:rsidTr="001F2CC8">
        <w:trPr>
          <w:jc w:val="center"/>
        </w:trPr>
        <w:tc>
          <w:tcPr>
            <w:tcW w:w="421" w:type="dxa"/>
          </w:tcPr>
          <w:p w14:paraId="0758A605" w14:textId="77777777" w:rsidR="0015022A" w:rsidRPr="00695FC5" w:rsidRDefault="0015022A" w:rsidP="003C3FE0"/>
        </w:tc>
        <w:tc>
          <w:tcPr>
            <w:tcW w:w="10206" w:type="dxa"/>
          </w:tcPr>
          <w:p w14:paraId="6EE5BB85" w14:textId="4C8A55D3" w:rsidR="0015022A" w:rsidRDefault="005263D6" w:rsidP="003C3FE0">
            <w:r>
              <w:t>Notes for completion of Concerns Reporting Form</w:t>
            </w:r>
          </w:p>
        </w:tc>
      </w:tr>
      <w:tr w:rsidR="0015022A" w:rsidRPr="00D51F65" w14:paraId="6174CC46" w14:textId="77777777" w:rsidTr="001F2CC8">
        <w:trPr>
          <w:jc w:val="center"/>
        </w:trPr>
        <w:tc>
          <w:tcPr>
            <w:tcW w:w="421" w:type="dxa"/>
          </w:tcPr>
          <w:p w14:paraId="0AB4D642" w14:textId="77777777" w:rsidR="0015022A" w:rsidRPr="00D51F65" w:rsidRDefault="0015022A" w:rsidP="003C3FE0">
            <w:pPr>
              <w:pStyle w:val="ListParagraph"/>
              <w:spacing w:line="240" w:lineRule="auto"/>
              <w:ind w:left="1440"/>
            </w:pPr>
          </w:p>
        </w:tc>
        <w:tc>
          <w:tcPr>
            <w:tcW w:w="10206" w:type="dxa"/>
          </w:tcPr>
          <w:p w14:paraId="568C5A66" w14:textId="13850EBE" w:rsidR="0015022A" w:rsidRPr="00695FC5" w:rsidRDefault="0015022A" w:rsidP="003C3FE0">
            <w:r>
              <w:t xml:space="preserve">Confidential file </w:t>
            </w:r>
            <w:r w:rsidR="001F2CC8">
              <w:t>C</w:t>
            </w:r>
            <w:r>
              <w:t>hronology</w:t>
            </w:r>
          </w:p>
        </w:tc>
      </w:tr>
      <w:tr w:rsidR="0015022A" w:rsidRPr="00D51F65" w14:paraId="3D3F44C1" w14:textId="77777777" w:rsidTr="001F2CC8">
        <w:trPr>
          <w:jc w:val="center"/>
        </w:trPr>
        <w:tc>
          <w:tcPr>
            <w:tcW w:w="421" w:type="dxa"/>
          </w:tcPr>
          <w:p w14:paraId="58CD95BC" w14:textId="77777777" w:rsidR="0015022A" w:rsidRPr="00D51F65" w:rsidRDefault="0015022A" w:rsidP="003C3FE0">
            <w:pPr>
              <w:pStyle w:val="ListParagraph"/>
              <w:spacing w:line="240" w:lineRule="auto"/>
              <w:ind w:left="1440"/>
            </w:pPr>
          </w:p>
        </w:tc>
        <w:tc>
          <w:tcPr>
            <w:tcW w:w="10206" w:type="dxa"/>
          </w:tcPr>
          <w:p w14:paraId="61F6343F" w14:textId="3C0B1DF0" w:rsidR="0015022A" w:rsidRDefault="0015022A" w:rsidP="003C3FE0">
            <w:r>
              <w:t xml:space="preserve">Confidential file record of </w:t>
            </w:r>
            <w:r w:rsidR="005263D6">
              <w:t>C</w:t>
            </w:r>
            <w:r>
              <w:t xml:space="preserve">onversations and </w:t>
            </w:r>
            <w:r w:rsidR="005263D6">
              <w:t>A</w:t>
            </w:r>
            <w:r>
              <w:t>ctions</w:t>
            </w:r>
          </w:p>
        </w:tc>
      </w:tr>
      <w:tr w:rsidR="0015022A" w:rsidRPr="00D51F65" w14:paraId="69DC90D8" w14:textId="77777777" w:rsidTr="001F2CC8">
        <w:trPr>
          <w:jc w:val="center"/>
        </w:trPr>
        <w:tc>
          <w:tcPr>
            <w:tcW w:w="421" w:type="dxa"/>
          </w:tcPr>
          <w:p w14:paraId="3F3D8139" w14:textId="77777777" w:rsidR="0015022A" w:rsidRPr="00D51F65" w:rsidRDefault="0015022A" w:rsidP="003C3FE0">
            <w:pPr>
              <w:pStyle w:val="ListParagraph"/>
              <w:spacing w:line="240" w:lineRule="auto"/>
              <w:ind w:left="1440"/>
            </w:pPr>
          </w:p>
        </w:tc>
        <w:tc>
          <w:tcPr>
            <w:tcW w:w="10206" w:type="dxa"/>
          </w:tcPr>
          <w:p w14:paraId="35932AC5" w14:textId="651C194F" w:rsidR="0015022A" w:rsidRDefault="0015022A" w:rsidP="003C3FE0">
            <w:r>
              <w:t xml:space="preserve">Template </w:t>
            </w:r>
            <w:r w:rsidR="005263D6">
              <w:t>R</w:t>
            </w:r>
            <w:r>
              <w:t xml:space="preserve">eport from DSL to </w:t>
            </w:r>
            <w:r w:rsidR="005263D6">
              <w:t>T</w:t>
            </w:r>
            <w:r>
              <w:t>rustees</w:t>
            </w:r>
          </w:p>
        </w:tc>
      </w:tr>
    </w:tbl>
    <w:p w14:paraId="3A8B000F" w14:textId="77777777" w:rsidR="0015022A" w:rsidRDefault="0015022A" w:rsidP="0015022A"/>
    <w:p w14:paraId="3FA16944" w14:textId="37DC44E0" w:rsidR="0015022A" w:rsidRDefault="0015022A" w:rsidP="005263D6">
      <w:r>
        <w:br w:type="page"/>
      </w:r>
    </w:p>
    <w:p w14:paraId="141BFC9D" w14:textId="77777777" w:rsidR="005263D6" w:rsidRPr="00150E91" w:rsidRDefault="005263D6" w:rsidP="005263D6">
      <w:pPr>
        <w:spacing w:after="0"/>
        <w:jc w:val="center"/>
        <w:rPr>
          <w:b/>
          <w:sz w:val="24"/>
          <w:szCs w:val="24"/>
          <w:u w:val="single"/>
        </w:rPr>
      </w:pPr>
      <w:r w:rsidRPr="00150E91">
        <w:rPr>
          <w:b/>
          <w:sz w:val="24"/>
          <w:szCs w:val="24"/>
          <w:u w:val="single"/>
        </w:rPr>
        <w:lastRenderedPageBreak/>
        <w:t>Centre Church Droitwich</w:t>
      </w:r>
    </w:p>
    <w:p w14:paraId="184B1973" w14:textId="36063D84" w:rsidR="005263D6" w:rsidRDefault="005263D6" w:rsidP="001343CA">
      <w:pPr>
        <w:spacing w:after="0"/>
        <w:jc w:val="center"/>
        <w:rPr>
          <w:b/>
          <w:sz w:val="24"/>
          <w:szCs w:val="24"/>
          <w:u w:val="single"/>
        </w:rPr>
      </w:pPr>
      <w:r w:rsidRPr="00150E91">
        <w:rPr>
          <w:b/>
          <w:sz w:val="24"/>
          <w:szCs w:val="24"/>
          <w:u w:val="single"/>
        </w:rPr>
        <w:t>Volunteer application form</w:t>
      </w:r>
    </w:p>
    <w:p w14:paraId="2872B30B" w14:textId="77777777" w:rsidR="001343CA" w:rsidRPr="001343CA" w:rsidRDefault="001343CA" w:rsidP="001343CA">
      <w:pPr>
        <w:spacing w:after="0"/>
        <w:jc w:val="center"/>
        <w:rPr>
          <w:b/>
          <w:sz w:val="24"/>
          <w:szCs w:val="24"/>
          <w:u w:val="single"/>
        </w:rPr>
      </w:pPr>
    </w:p>
    <w:tbl>
      <w:tblPr>
        <w:tblStyle w:val="TableGrid"/>
        <w:tblW w:w="10485" w:type="dxa"/>
        <w:tblLook w:val="04A0" w:firstRow="1" w:lastRow="0" w:firstColumn="1" w:lastColumn="0" w:noHBand="0" w:noVBand="1"/>
      </w:tblPr>
      <w:tblGrid>
        <w:gridCol w:w="2764"/>
        <w:gridCol w:w="2334"/>
        <w:gridCol w:w="284"/>
        <w:gridCol w:w="391"/>
        <w:gridCol w:w="1211"/>
        <w:gridCol w:w="547"/>
        <w:gridCol w:w="2954"/>
      </w:tblGrid>
      <w:tr w:rsidR="0015022A" w:rsidRPr="00150E91" w14:paraId="56F1B0F9" w14:textId="77777777" w:rsidTr="00EC0CFF">
        <w:tc>
          <w:tcPr>
            <w:tcW w:w="10485" w:type="dxa"/>
            <w:gridSpan w:val="7"/>
            <w:shd w:val="clear" w:color="auto" w:fill="D9D9D9" w:themeFill="background1" w:themeFillShade="D9"/>
          </w:tcPr>
          <w:p w14:paraId="2E503AEF" w14:textId="77777777" w:rsidR="0015022A" w:rsidRPr="00150E91" w:rsidRDefault="0015022A" w:rsidP="003C3FE0">
            <w:pPr>
              <w:jc w:val="center"/>
              <w:rPr>
                <w:b/>
              </w:rPr>
            </w:pPr>
            <w:r w:rsidRPr="00150E91">
              <w:rPr>
                <w:b/>
              </w:rPr>
              <w:t>About You</w:t>
            </w:r>
          </w:p>
        </w:tc>
      </w:tr>
      <w:tr w:rsidR="0015022A" w:rsidRPr="00150E91" w14:paraId="0E657CC1" w14:textId="77777777" w:rsidTr="00EC0CFF">
        <w:tc>
          <w:tcPr>
            <w:tcW w:w="5098" w:type="dxa"/>
            <w:gridSpan w:val="2"/>
          </w:tcPr>
          <w:p w14:paraId="111F2B9C" w14:textId="209CEA8E" w:rsidR="0015022A" w:rsidRPr="00150E91" w:rsidRDefault="0015022A" w:rsidP="003C3FE0">
            <w:r w:rsidRPr="00150E91">
              <w:t>Full name</w:t>
            </w:r>
            <w:r w:rsidR="00914D1D">
              <w:t>:</w:t>
            </w:r>
          </w:p>
          <w:p w14:paraId="73D8A967" w14:textId="77777777" w:rsidR="0015022A" w:rsidRPr="00150E91" w:rsidRDefault="0015022A" w:rsidP="003C3FE0"/>
          <w:p w14:paraId="59E7DB4A" w14:textId="77777777" w:rsidR="0015022A" w:rsidRPr="00150E91" w:rsidRDefault="0015022A" w:rsidP="003C3FE0"/>
          <w:p w14:paraId="55F79A31" w14:textId="77777777" w:rsidR="0015022A" w:rsidRDefault="0015022A" w:rsidP="003C3FE0"/>
          <w:p w14:paraId="2ED47DED" w14:textId="01668B38" w:rsidR="00150E91" w:rsidRPr="00150E91" w:rsidRDefault="00150E91" w:rsidP="003C3FE0"/>
        </w:tc>
        <w:tc>
          <w:tcPr>
            <w:tcW w:w="5387" w:type="dxa"/>
            <w:gridSpan w:val="5"/>
          </w:tcPr>
          <w:p w14:paraId="28EFB0FC" w14:textId="3EDEFF76" w:rsidR="0015022A" w:rsidRPr="00150E91" w:rsidRDefault="0015022A" w:rsidP="003C3FE0">
            <w:r w:rsidRPr="00150E91">
              <w:t>Address</w:t>
            </w:r>
            <w:r w:rsidR="00914D1D">
              <w:t>:</w:t>
            </w:r>
          </w:p>
        </w:tc>
      </w:tr>
      <w:tr w:rsidR="0015022A" w:rsidRPr="00150E91" w14:paraId="67BFD2E0" w14:textId="77777777" w:rsidTr="00EC0CFF">
        <w:tc>
          <w:tcPr>
            <w:tcW w:w="10485" w:type="dxa"/>
            <w:gridSpan w:val="7"/>
          </w:tcPr>
          <w:p w14:paraId="666FBD58" w14:textId="0BFB1C59" w:rsidR="0015022A" w:rsidRPr="00150E91" w:rsidRDefault="0015022A" w:rsidP="003C3FE0">
            <w:r w:rsidRPr="00150E91">
              <w:t>Phone number</w:t>
            </w:r>
            <w:r w:rsidR="00914D1D">
              <w:t>:</w:t>
            </w:r>
          </w:p>
        </w:tc>
      </w:tr>
      <w:tr w:rsidR="0015022A" w:rsidRPr="00150E91" w14:paraId="2384CD9B" w14:textId="77777777" w:rsidTr="00EC0CFF">
        <w:tc>
          <w:tcPr>
            <w:tcW w:w="10485" w:type="dxa"/>
            <w:gridSpan w:val="7"/>
          </w:tcPr>
          <w:p w14:paraId="4509C985" w14:textId="3B7B4AF0" w:rsidR="0015022A" w:rsidRPr="00150E91" w:rsidRDefault="0015022A" w:rsidP="003C3FE0">
            <w:r w:rsidRPr="00150E91">
              <w:t>Mobile number</w:t>
            </w:r>
            <w:r w:rsidR="00914D1D">
              <w:t>:</w:t>
            </w:r>
          </w:p>
        </w:tc>
      </w:tr>
      <w:tr w:rsidR="0015022A" w:rsidRPr="00150E91" w14:paraId="330EA4A0" w14:textId="77777777" w:rsidTr="00EC0CFF">
        <w:tc>
          <w:tcPr>
            <w:tcW w:w="10485" w:type="dxa"/>
            <w:gridSpan w:val="7"/>
          </w:tcPr>
          <w:p w14:paraId="38D0886E" w14:textId="03F6B368" w:rsidR="0015022A" w:rsidRPr="00150E91" w:rsidRDefault="0015022A" w:rsidP="003C3FE0">
            <w:r w:rsidRPr="00150E91">
              <w:t>E-mail address</w:t>
            </w:r>
            <w:r w:rsidR="00914D1D">
              <w:t>:</w:t>
            </w:r>
          </w:p>
        </w:tc>
      </w:tr>
      <w:tr w:rsidR="0015022A" w:rsidRPr="00150E91" w14:paraId="2F0FF092" w14:textId="77777777" w:rsidTr="00EC0CFF">
        <w:tc>
          <w:tcPr>
            <w:tcW w:w="10485" w:type="dxa"/>
            <w:gridSpan w:val="7"/>
            <w:shd w:val="clear" w:color="auto" w:fill="D9D9D9" w:themeFill="background1" w:themeFillShade="D9"/>
          </w:tcPr>
          <w:p w14:paraId="53CE5E99" w14:textId="00AECD2D" w:rsidR="0015022A" w:rsidRPr="00150E91" w:rsidRDefault="0015022A" w:rsidP="003C3FE0">
            <w:pPr>
              <w:jc w:val="center"/>
              <w:rPr>
                <w:b/>
                <w:bCs/>
              </w:rPr>
            </w:pPr>
            <w:r w:rsidRPr="00150E91">
              <w:rPr>
                <w:b/>
                <w:bCs/>
              </w:rPr>
              <w:t>About the role</w:t>
            </w:r>
            <w:r w:rsidR="00914D1D">
              <w:rPr>
                <w:b/>
                <w:bCs/>
              </w:rPr>
              <w:t xml:space="preserve"> (to be completed by the Ministry Team Leader)</w:t>
            </w:r>
          </w:p>
        </w:tc>
      </w:tr>
      <w:tr w:rsidR="0015022A" w:rsidRPr="00150E91" w14:paraId="1878390F" w14:textId="77777777" w:rsidTr="00914D1D">
        <w:tc>
          <w:tcPr>
            <w:tcW w:w="5098" w:type="dxa"/>
            <w:gridSpan w:val="2"/>
            <w:shd w:val="clear" w:color="auto" w:fill="F2F2F2" w:themeFill="background1" w:themeFillShade="F2"/>
          </w:tcPr>
          <w:p w14:paraId="118CD47A" w14:textId="7AA8AEBF" w:rsidR="0015022A" w:rsidRPr="00150E91" w:rsidRDefault="0015022A" w:rsidP="003C3FE0">
            <w:r w:rsidRPr="00150E91">
              <w:t>Department /Group / ministry area</w:t>
            </w:r>
            <w:r w:rsidR="00150E91">
              <w:t>:</w:t>
            </w:r>
          </w:p>
          <w:p w14:paraId="62C01214" w14:textId="77777777" w:rsidR="0015022A" w:rsidRPr="00150E91" w:rsidRDefault="0015022A" w:rsidP="003C3FE0"/>
          <w:p w14:paraId="7D826739" w14:textId="77777777" w:rsidR="0015022A" w:rsidRPr="00150E91" w:rsidRDefault="0015022A" w:rsidP="003C3FE0"/>
          <w:p w14:paraId="0EBEED5F" w14:textId="77777777" w:rsidR="0015022A" w:rsidRPr="00150E91" w:rsidRDefault="0015022A" w:rsidP="003C3FE0"/>
        </w:tc>
        <w:tc>
          <w:tcPr>
            <w:tcW w:w="5387" w:type="dxa"/>
            <w:gridSpan w:val="5"/>
            <w:shd w:val="clear" w:color="auto" w:fill="F2F2F2" w:themeFill="background1" w:themeFillShade="F2"/>
          </w:tcPr>
          <w:p w14:paraId="4DA50C22" w14:textId="4DA98037" w:rsidR="0015022A" w:rsidRPr="00150E91" w:rsidRDefault="0015022A" w:rsidP="003C3FE0">
            <w:r w:rsidRPr="00150E91">
              <w:t>Role applied for</w:t>
            </w:r>
            <w:r w:rsidR="00150E91">
              <w:t>:</w:t>
            </w:r>
          </w:p>
          <w:p w14:paraId="4FCF5E26" w14:textId="77777777" w:rsidR="0015022A" w:rsidRPr="00150E91" w:rsidRDefault="0015022A" w:rsidP="003C3FE0"/>
          <w:p w14:paraId="615BC3ED" w14:textId="77777777" w:rsidR="0015022A" w:rsidRPr="00150E91" w:rsidRDefault="0015022A" w:rsidP="003C3FE0"/>
        </w:tc>
      </w:tr>
      <w:tr w:rsidR="0015022A" w:rsidRPr="00150E91" w14:paraId="2B7C0D4D" w14:textId="77777777" w:rsidTr="00914D1D">
        <w:tc>
          <w:tcPr>
            <w:tcW w:w="10485" w:type="dxa"/>
            <w:gridSpan w:val="7"/>
            <w:shd w:val="clear" w:color="auto" w:fill="F2F2F2" w:themeFill="background1" w:themeFillShade="F2"/>
          </w:tcPr>
          <w:p w14:paraId="22A1AA4D" w14:textId="77777777" w:rsidR="0015022A" w:rsidRDefault="0015022A" w:rsidP="003C3FE0">
            <w:r w:rsidRPr="00150E91">
              <w:t>Is the role subject to a DBS check?</w:t>
            </w:r>
          </w:p>
          <w:p w14:paraId="5731C5BF" w14:textId="16E32225" w:rsidR="00150E91" w:rsidRPr="00150E91" w:rsidRDefault="00150E91" w:rsidP="003C3FE0"/>
        </w:tc>
      </w:tr>
      <w:tr w:rsidR="0015022A" w:rsidRPr="00150E91" w14:paraId="2213EC4A" w14:textId="77777777" w:rsidTr="00914D1D">
        <w:tc>
          <w:tcPr>
            <w:tcW w:w="2764" w:type="dxa"/>
            <w:shd w:val="clear" w:color="auto" w:fill="F2F2F2" w:themeFill="background1" w:themeFillShade="F2"/>
          </w:tcPr>
          <w:p w14:paraId="5116FF70" w14:textId="77777777" w:rsidR="0015022A" w:rsidRPr="00150E91" w:rsidRDefault="0015022A" w:rsidP="003C3FE0">
            <w:pPr>
              <w:jc w:val="center"/>
            </w:pPr>
            <w:r w:rsidRPr="00150E91">
              <w:t>Children only</w:t>
            </w:r>
          </w:p>
        </w:tc>
        <w:tc>
          <w:tcPr>
            <w:tcW w:w="3009" w:type="dxa"/>
            <w:gridSpan w:val="3"/>
            <w:shd w:val="clear" w:color="auto" w:fill="F2F2F2" w:themeFill="background1" w:themeFillShade="F2"/>
          </w:tcPr>
          <w:p w14:paraId="7A525BED" w14:textId="77777777" w:rsidR="0015022A" w:rsidRPr="00150E91" w:rsidRDefault="0015022A" w:rsidP="003C3FE0">
            <w:pPr>
              <w:jc w:val="center"/>
            </w:pPr>
            <w:r w:rsidRPr="00150E91">
              <w:t>Adults only</w:t>
            </w:r>
          </w:p>
        </w:tc>
        <w:tc>
          <w:tcPr>
            <w:tcW w:w="4712" w:type="dxa"/>
            <w:gridSpan w:val="3"/>
            <w:shd w:val="clear" w:color="auto" w:fill="F2F2F2" w:themeFill="background1" w:themeFillShade="F2"/>
          </w:tcPr>
          <w:p w14:paraId="449D970C" w14:textId="77777777" w:rsidR="0015022A" w:rsidRPr="00150E91" w:rsidRDefault="0015022A" w:rsidP="003C3FE0">
            <w:pPr>
              <w:jc w:val="center"/>
            </w:pPr>
            <w:r w:rsidRPr="00150E91">
              <w:t>Children and adults</w:t>
            </w:r>
          </w:p>
          <w:p w14:paraId="6CB87C40" w14:textId="77777777" w:rsidR="0015022A" w:rsidRPr="00150E91" w:rsidRDefault="0015022A" w:rsidP="003C3FE0">
            <w:pPr>
              <w:jc w:val="center"/>
            </w:pPr>
          </w:p>
          <w:p w14:paraId="7C839BBB" w14:textId="77777777" w:rsidR="0015022A" w:rsidRPr="00150E91" w:rsidRDefault="0015022A" w:rsidP="003C3FE0">
            <w:pPr>
              <w:jc w:val="center"/>
            </w:pPr>
          </w:p>
          <w:p w14:paraId="5FFA5822" w14:textId="77777777" w:rsidR="0015022A" w:rsidRPr="00150E91" w:rsidRDefault="0015022A" w:rsidP="003C3FE0">
            <w:pPr>
              <w:jc w:val="center"/>
            </w:pPr>
          </w:p>
        </w:tc>
      </w:tr>
      <w:tr w:rsidR="0015022A" w:rsidRPr="00150E91" w14:paraId="0AA02F4A" w14:textId="77777777" w:rsidTr="00EC0CFF">
        <w:tc>
          <w:tcPr>
            <w:tcW w:w="10485" w:type="dxa"/>
            <w:gridSpan w:val="7"/>
            <w:shd w:val="clear" w:color="auto" w:fill="D9D9D9" w:themeFill="background1" w:themeFillShade="D9"/>
          </w:tcPr>
          <w:p w14:paraId="715CA7D9" w14:textId="77777777" w:rsidR="0015022A" w:rsidRPr="00150E91" w:rsidRDefault="0015022A" w:rsidP="003C3FE0">
            <w:pPr>
              <w:jc w:val="center"/>
              <w:rPr>
                <w:b/>
              </w:rPr>
            </w:pPr>
            <w:r w:rsidRPr="00150E91">
              <w:rPr>
                <w:b/>
              </w:rPr>
              <w:t>Personal statement</w:t>
            </w:r>
          </w:p>
        </w:tc>
      </w:tr>
      <w:tr w:rsidR="0015022A" w:rsidRPr="00150E91" w14:paraId="3D840D7D" w14:textId="77777777" w:rsidTr="00EC0CFF">
        <w:trPr>
          <w:trHeight w:val="596"/>
        </w:trPr>
        <w:tc>
          <w:tcPr>
            <w:tcW w:w="10485" w:type="dxa"/>
            <w:gridSpan w:val="7"/>
          </w:tcPr>
          <w:p w14:paraId="076BE12A" w14:textId="77777777" w:rsidR="00150E91" w:rsidRPr="00150E91" w:rsidRDefault="00150E91" w:rsidP="00150E91">
            <w:r w:rsidRPr="00150E91">
              <w:t>Please outline how you became a Christian?</w:t>
            </w:r>
          </w:p>
          <w:p w14:paraId="260AA5E8" w14:textId="77777777" w:rsidR="0015022A" w:rsidRPr="00150E91" w:rsidRDefault="0015022A" w:rsidP="003C3FE0"/>
          <w:p w14:paraId="018B7BA5" w14:textId="77777777" w:rsidR="0015022A" w:rsidRPr="00150E91" w:rsidRDefault="0015022A" w:rsidP="003C3FE0"/>
          <w:p w14:paraId="5F130B8F" w14:textId="77777777" w:rsidR="0015022A" w:rsidRPr="00150E91" w:rsidRDefault="0015022A" w:rsidP="003C3FE0"/>
          <w:p w14:paraId="78AF43A4" w14:textId="77777777" w:rsidR="0015022A" w:rsidRPr="00150E91" w:rsidRDefault="0015022A" w:rsidP="003C3FE0"/>
          <w:p w14:paraId="76C2D5F3" w14:textId="77777777" w:rsidR="0015022A" w:rsidRPr="00150E91" w:rsidRDefault="0015022A" w:rsidP="003C3FE0"/>
          <w:p w14:paraId="588CA7FE" w14:textId="201C5681" w:rsidR="0015022A" w:rsidRDefault="0015022A" w:rsidP="003C3FE0"/>
          <w:p w14:paraId="7A2F4CA1" w14:textId="77777777" w:rsidR="004A5D4E" w:rsidRDefault="004A5D4E" w:rsidP="003C3FE0"/>
          <w:p w14:paraId="4422BDA6" w14:textId="77777777" w:rsidR="00150E91" w:rsidRPr="00150E91" w:rsidRDefault="00150E91" w:rsidP="003C3FE0"/>
          <w:p w14:paraId="6AD6623F" w14:textId="67E85EE0" w:rsidR="00567D28" w:rsidRPr="00150E91" w:rsidRDefault="00567D28" w:rsidP="003C3FE0"/>
        </w:tc>
      </w:tr>
      <w:tr w:rsidR="00567D28" w:rsidRPr="00150E91" w14:paraId="705966EA" w14:textId="77777777" w:rsidTr="00EC0CFF">
        <w:trPr>
          <w:trHeight w:val="596"/>
        </w:trPr>
        <w:tc>
          <w:tcPr>
            <w:tcW w:w="10485" w:type="dxa"/>
            <w:gridSpan w:val="7"/>
          </w:tcPr>
          <w:p w14:paraId="41957950" w14:textId="77777777" w:rsidR="00150E91" w:rsidRPr="00150E91" w:rsidRDefault="00150E91" w:rsidP="00150E91">
            <w:r w:rsidRPr="00150E91">
              <w:t>Please describe your reasons for applying for this role and any appropriate experience in similar roles.</w:t>
            </w:r>
          </w:p>
          <w:p w14:paraId="0CEA7AE7" w14:textId="77777777" w:rsidR="00567D28" w:rsidRPr="00150E91" w:rsidRDefault="00567D28" w:rsidP="003C3FE0"/>
          <w:p w14:paraId="45A9A071" w14:textId="77777777" w:rsidR="00567D28" w:rsidRPr="00150E91" w:rsidRDefault="00567D28" w:rsidP="003C3FE0"/>
          <w:p w14:paraId="30DC4386" w14:textId="77777777" w:rsidR="00567D28" w:rsidRPr="00150E91" w:rsidRDefault="00567D28" w:rsidP="003C3FE0"/>
          <w:p w14:paraId="4E7FCBC2" w14:textId="77777777" w:rsidR="00567D28" w:rsidRPr="00150E91" w:rsidRDefault="00567D28" w:rsidP="003C3FE0"/>
          <w:p w14:paraId="23DBA53A" w14:textId="77777777" w:rsidR="00567D28" w:rsidRPr="00150E91" w:rsidRDefault="00567D28" w:rsidP="003C3FE0"/>
          <w:p w14:paraId="0DAAE381" w14:textId="77777777" w:rsidR="00567D28" w:rsidRPr="00150E91" w:rsidRDefault="00567D28" w:rsidP="003C3FE0"/>
          <w:p w14:paraId="7920193B" w14:textId="03D25FED" w:rsidR="00567D28" w:rsidRDefault="00567D28" w:rsidP="003C3FE0"/>
          <w:p w14:paraId="38B6B9AD" w14:textId="77777777" w:rsidR="00150E91" w:rsidRPr="00150E91" w:rsidRDefault="00150E91" w:rsidP="003C3FE0"/>
          <w:p w14:paraId="02CF937A" w14:textId="5F74E4FE" w:rsidR="00567D28" w:rsidRPr="00150E91" w:rsidRDefault="00567D28" w:rsidP="003C3FE0"/>
        </w:tc>
      </w:tr>
      <w:tr w:rsidR="0015022A" w:rsidRPr="00150E91" w14:paraId="2AA8256C" w14:textId="77777777" w:rsidTr="00EC0CFF">
        <w:trPr>
          <w:trHeight w:val="596"/>
        </w:trPr>
        <w:tc>
          <w:tcPr>
            <w:tcW w:w="10485" w:type="dxa"/>
            <w:gridSpan w:val="7"/>
          </w:tcPr>
          <w:p w14:paraId="0E063EF8" w14:textId="48FCE635" w:rsidR="0015022A" w:rsidRPr="004A5D4E" w:rsidRDefault="0015022A" w:rsidP="003C3FE0">
            <w:r w:rsidRPr="004A5D4E">
              <w:t>Do you have any questions or concerns about the role, or your ability to fulfil it</w:t>
            </w:r>
            <w:r w:rsidR="004A5D4E" w:rsidRPr="004A5D4E">
              <w:t>?</w:t>
            </w:r>
          </w:p>
          <w:p w14:paraId="29184C6F" w14:textId="77777777" w:rsidR="004A5D4E" w:rsidRPr="004A5D4E" w:rsidRDefault="004A5D4E" w:rsidP="003C3FE0"/>
          <w:p w14:paraId="20AA594E" w14:textId="77777777" w:rsidR="0015022A" w:rsidRPr="004A5D4E" w:rsidRDefault="0015022A" w:rsidP="003C3FE0"/>
          <w:p w14:paraId="38AC1557" w14:textId="77777777" w:rsidR="0015022A" w:rsidRPr="004A5D4E" w:rsidRDefault="0015022A" w:rsidP="003C3FE0"/>
          <w:p w14:paraId="3CBB8CFD" w14:textId="77777777" w:rsidR="0015022A" w:rsidRPr="004A5D4E" w:rsidRDefault="0015022A" w:rsidP="003C3FE0"/>
          <w:p w14:paraId="021C8C59" w14:textId="77777777" w:rsidR="0015022A" w:rsidRPr="004A5D4E" w:rsidRDefault="0015022A" w:rsidP="003C3FE0"/>
          <w:p w14:paraId="1C40DBEB" w14:textId="77777777" w:rsidR="0015022A" w:rsidRPr="004A5D4E" w:rsidRDefault="0015022A" w:rsidP="003C3FE0"/>
          <w:p w14:paraId="7F4198F1" w14:textId="77777777" w:rsidR="0015022A" w:rsidRPr="004A5D4E" w:rsidRDefault="0015022A" w:rsidP="004A5D4E"/>
          <w:p w14:paraId="12954CD7" w14:textId="77777777" w:rsidR="0015022A" w:rsidRPr="004A5D4E" w:rsidRDefault="0015022A" w:rsidP="003C3FE0"/>
          <w:p w14:paraId="04B18E2E" w14:textId="77777777" w:rsidR="0015022A" w:rsidRPr="004A5D4E" w:rsidRDefault="0015022A" w:rsidP="003C3FE0"/>
        </w:tc>
      </w:tr>
      <w:tr w:rsidR="004A5D4E" w:rsidRPr="004A5D4E" w14:paraId="0AA8C6CE" w14:textId="77777777" w:rsidTr="007C611C">
        <w:trPr>
          <w:trHeight w:val="61"/>
        </w:trPr>
        <w:tc>
          <w:tcPr>
            <w:tcW w:w="10485" w:type="dxa"/>
            <w:gridSpan w:val="7"/>
            <w:shd w:val="clear" w:color="auto" w:fill="DDDDDD" w:themeFill="accent1"/>
          </w:tcPr>
          <w:p w14:paraId="38255132" w14:textId="3CFFBB06" w:rsidR="004A5D4E" w:rsidRPr="004A5D4E" w:rsidRDefault="004A5D4E" w:rsidP="007C611C">
            <w:pPr>
              <w:tabs>
                <w:tab w:val="center" w:pos="5134"/>
              </w:tabs>
              <w:jc w:val="center"/>
              <w:rPr>
                <w:b/>
                <w:bCs/>
              </w:rPr>
            </w:pPr>
            <w:r w:rsidRPr="004A5D4E">
              <w:rPr>
                <w:b/>
                <w:bCs/>
                <w:highlight w:val="lightGray"/>
              </w:rPr>
              <w:lastRenderedPageBreak/>
              <w:t>References</w:t>
            </w:r>
          </w:p>
        </w:tc>
      </w:tr>
      <w:tr w:rsidR="0015022A" w:rsidRPr="00150E91" w14:paraId="7D9BDB5A" w14:textId="77777777" w:rsidTr="00EC0CFF">
        <w:trPr>
          <w:trHeight w:val="61"/>
        </w:trPr>
        <w:tc>
          <w:tcPr>
            <w:tcW w:w="10485" w:type="dxa"/>
            <w:gridSpan w:val="7"/>
          </w:tcPr>
          <w:p w14:paraId="2C6B9A9B" w14:textId="06E9AD49" w:rsidR="0015022A" w:rsidRDefault="0015022A" w:rsidP="003C3FE0">
            <w:r w:rsidRPr="00150E91">
              <w:t xml:space="preserve">Please supply details of 2 people who </w:t>
            </w:r>
            <w:r w:rsidR="00150E91" w:rsidRPr="00150E91">
              <w:t>can</w:t>
            </w:r>
            <w:r w:rsidRPr="00150E91">
              <w:t xml:space="preserve"> comment on your suitability for this role. </w:t>
            </w:r>
            <w:r w:rsidR="008A6A50" w:rsidRPr="00150E91">
              <w:t>One should be a church leader if possible and neither should be a family member.</w:t>
            </w:r>
          </w:p>
          <w:p w14:paraId="0FB0683E" w14:textId="54FDECA0" w:rsidR="00150E91" w:rsidRPr="00150E91" w:rsidRDefault="00150E91" w:rsidP="003C3FE0"/>
        </w:tc>
      </w:tr>
      <w:tr w:rsidR="0015022A" w:rsidRPr="00150E91" w14:paraId="5AE04342" w14:textId="77777777" w:rsidTr="00EC0CFF">
        <w:trPr>
          <w:trHeight w:val="61"/>
        </w:trPr>
        <w:tc>
          <w:tcPr>
            <w:tcW w:w="5382" w:type="dxa"/>
            <w:gridSpan w:val="3"/>
          </w:tcPr>
          <w:p w14:paraId="5F3AFAD0" w14:textId="77777777" w:rsidR="0015022A" w:rsidRPr="00150E91" w:rsidRDefault="0015022A" w:rsidP="003C3FE0">
            <w:r w:rsidRPr="00150E91">
              <w:t>Reference 1</w:t>
            </w:r>
          </w:p>
        </w:tc>
        <w:tc>
          <w:tcPr>
            <w:tcW w:w="5103" w:type="dxa"/>
            <w:gridSpan w:val="4"/>
          </w:tcPr>
          <w:p w14:paraId="74B4E5C9" w14:textId="77777777" w:rsidR="0015022A" w:rsidRPr="00150E91" w:rsidRDefault="0015022A" w:rsidP="003C3FE0">
            <w:r w:rsidRPr="00150E91">
              <w:t>Reference 2</w:t>
            </w:r>
          </w:p>
        </w:tc>
      </w:tr>
      <w:tr w:rsidR="0015022A" w:rsidRPr="00150E91" w14:paraId="59D48DB2" w14:textId="77777777" w:rsidTr="00EC0CFF">
        <w:trPr>
          <w:trHeight w:val="56"/>
        </w:trPr>
        <w:tc>
          <w:tcPr>
            <w:tcW w:w="5382" w:type="dxa"/>
            <w:gridSpan w:val="3"/>
          </w:tcPr>
          <w:p w14:paraId="688122E6" w14:textId="77777777" w:rsidR="0015022A" w:rsidRPr="00150E91" w:rsidRDefault="0015022A" w:rsidP="003C3FE0">
            <w:r w:rsidRPr="00150E91">
              <w:t>Name</w:t>
            </w:r>
          </w:p>
          <w:p w14:paraId="3D24CF49" w14:textId="77777777" w:rsidR="0015022A" w:rsidRPr="00150E91" w:rsidRDefault="0015022A" w:rsidP="003C3FE0"/>
          <w:p w14:paraId="4830F56A" w14:textId="77777777" w:rsidR="0015022A" w:rsidRPr="00150E91" w:rsidRDefault="0015022A" w:rsidP="003C3FE0"/>
        </w:tc>
        <w:tc>
          <w:tcPr>
            <w:tcW w:w="5103" w:type="dxa"/>
            <w:gridSpan w:val="4"/>
          </w:tcPr>
          <w:p w14:paraId="1943D1CE" w14:textId="77777777" w:rsidR="0015022A" w:rsidRPr="00150E91" w:rsidRDefault="0015022A" w:rsidP="003C3FE0">
            <w:r w:rsidRPr="00150E91">
              <w:t>Name</w:t>
            </w:r>
          </w:p>
        </w:tc>
      </w:tr>
      <w:tr w:rsidR="0015022A" w:rsidRPr="00150E91" w14:paraId="4EDC60ED" w14:textId="77777777" w:rsidTr="00EC0CFF">
        <w:trPr>
          <w:trHeight w:val="56"/>
        </w:trPr>
        <w:tc>
          <w:tcPr>
            <w:tcW w:w="5382" w:type="dxa"/>
            <w:gridSpan w:val="3"/>
          </w:tcPr>
          <w:p w14:paraId="4A4CD8E7" w14:textId="30C40039" w:rsidR="0015022A" w:rsidRPr="00150E91" w:rsidRDefault="0015022A" w:rsidP="003C3FE0">
            <w:r w:rsidRPr="00150E91">
              <w:t>Relationship to you or capacity in which you are known to them</w:t>
            </w:r>
            <w:r w:rsidR="007C611C">
              <w:t>:</w:t>
            </w:r>
          </w:p>
          <w:p w14:paraId="0129FDB3" w14:textId="77777777" w:rsidR="0015022A" w:rsidRPr="00150E91" w:rsidRDefault="0015022A" w:rsidP="003C3FE0"/>
          <w:p w14:paraId="42F65F18" w14:textId="77777777" w:rsidR="0015022A" w:rsidRPr="00150E91" w:rsidRDefault="0015022A" w:rsidP="003C3FE0"/>
          <w:p w14:paraId="00AAF5DD" w14:textId="77777777" w:rsidR="0015022A" w:rsidRPr="00150E91" w:rsidRDefault="0015022A" w:rsidP="003C3FE0"/>
        </w:tc>
        <w:tc>
          <w:tcPr>
            <w:tcW w:w="5103" w:type="dxa"/>
            <w:gridSpan w:val="4"/>
          </w:tcPr>
          <w:p w14:paraId="39A6CB92" w14:textId="39B6B17E" w:rsidR="0015022A" w:rsidRPr="00150E91" w:rsidRDefault="0015022A" w:rsidP="003C3FE0">
            <w:r w:rsidRPr="00150E91">
              <w:t>Relationship to you or capacity in which you are known to them</w:t>
            </w:r>
            <w:r w:rsidR="007C611C">
              <w:t>:</w:t>
            </w:r>
          </w:p>
        </w:tc>
      </w:tr>
      <w:tr w:rsidR="0015022A" w:rsidRPr="00150E91" w14:paraId="2653ABA2" w14:textId="77777777" w:rsidTr="00EC0CFF">
        <w:trPr>
          <w:trHeight w:val="56"/>
        </w:trPr>
        <w:tc>
          <w:tcPr>
            <w:tcW w:w="5382" w:type="dxa"/>
            <w:gridSpan w:val="3"/>
          </w:tcPr>
          <w:p w14:paraId="777F54F0" w14:textId="77777777" w:rsidR="0015022A" w:rsidRPr="00150E91" w:rsidRDefault="0015022A" w:rsidP="003C3FE0">
            <w:r w:rsidRPr="00150E91">
              <w:t>Address</w:t>
            </w:r>
          </w:p>
          <w:p w14:paraId="6AEA6A27" w14:textId="77777777" w:rsidR="0015022A" w:rsidRPr="00150E91" w:rsidRDefault="0015022A" w:rsidP="003C3FE0"/>
          <w:p w14:paraId="3DF75AD2" w14:textId="77777777" w:rsidR="0015022A" w:rsidRPr="00150E91" w:rsidRDefault="0015022A" w:rsidP="003C3FE0"/>
          <w:p w14:paraId="5563FF7B" w14:textId="77777777" w:rsidR="0015022A" w:rsidRPr="00150E91" w:rsidRDefault="0015022A" w:rsidP="003C3FE0"/>
          <w:p w14:paraId="784CFFAD" w14:textId="77777777" w:rsidR="0015022A" w:rsidRPr="00150E91" w:rsidRDefault="0015022A" w:rsidP="003C3FE0"/>
          <w:p w14:paraId="3CF98290" w14:textId="77777777" w:rsidR="0015022A" w:rsidRPr="00150E91" w:rsidRDefault="0015022A" w:rsidP="003C3FE0"/>
        </w:tc>
        <w:tc>
          <w:tcPr>
            <w:tcW w:w="5103" w:type="dxa"/>
            <w:gridSpan w:val="4"/>
          </w:tcPr>
          <w:p w14:paraId="4B12ABBF" w14:textId="77777777" w:rsidR="0015022A" w:rsidRPr="00150E91" w:rsidRDefault="0015022A" w:rsidP="003C3FE0">
            <w:r w:rsidRPr="00150E91">
              <w:t>Address</w:t>
            </w:r>
          </w:p>
        </w:tc>
      </w:tr>
      <w:tr w:rsidR="0015022A" w:rsidRPr="00150E91" w14:paraId="55CCD0B1" w14:textId="77777777" w:rsidTr="00EC0CFF">
        <w:trPr>
          <w:trHeight w:val="56"/>
        </w:trPr>
        <w:tc>
          <w:tcPr>
            <w:tcW w:w="5382" w:type="dxa"/>
            <w:gridSpan w:val="3"/>
          </w:tcPr>
          <w:p w14:paraId="72EC393E" w14:textId="77777777" w:rsidR="0015022A" w:rsidRPr="00150E91" w:rsidRDefault="0015022A" w:rsidP="003C3FE0">
            <w:r w:rsidRPr="00150E91">
              <w:t>Phone</w:t>
            </w:r>
          </w:p>
          <w:p w14:paraId="6B5D0618" w14:textId="77777777" w:rsidR="0015022A" w:rsidRPr="00150E91" w:rsidRDefault="0015022A" w:rsidP="003C3FE0"/>
        </w:tc>
        <w:tc>
          <w:tcPr>
            <w:tcW w:w="5103" w:type="dxa"/>
            <w:gridSpan w:val="4"/>
          </w:tcPr>
          <w:p w14:paraId="6ABFA93F" w14:textId="77777777" w:rsidR="0015022A" w:rsidRPr="00150E91" w:rsidRDefault="0015022A" w:rsidP="003C3FE0">
            <w:r w:rsidRPr="00150E91">
              <w:t>Phone</w:t>
            </w:r>
          </w:p>
        </w:tc>
      </w:tr>
      <w:tr w:rsidR="0015022A" w:rsidRPr="00150E91" w14:paraId="2FD5C5E9" w14:textId="77777777" w:rsidTr="00EC0CFF">
        <w:trPr>
          <w:trHeight w:val="56"/>
        </w:trPr>
        <w:tc>
          <w:tcPr>
            <w:tcW w:w="5382" w:type="dxa"/>
            <w:gridSpan w:val="3"/>
          </w:tcPr>
          <w:p w14:paraId="2D6F0B57" w14:textId="77777777" w:rsidR="0015022A" w:rsidRPr="00150E91" w:rsidRDefault="0015022A" w:rsidP="003C3FE0">
            <w:r w:rsidRPr="00150E91">
              <w:t>E-mail address</w:t>
            </w:r>
          </w:p>
          <w:p w14:paraId="1812D7CF" w14:textId="77777777" w:rsidR="0015022A" w:rsidRPr="00150E91" w:rsidRDefault="0015022A" w:rsidP="003C3FE0"/>
        </w:tc>
        <w:tc>
          <w:tcPr>
            <w:tcW w:w="5103" w:type="dxa"/>
            <w:gridSpan w:val="4"/>
          </w:tcPr>
          <w:p w14:paraId="25EDD374" w14:textId="77777777" w:rsidR="0015022A" w:rsidRPr="00150E91" w:rsidRDefault="0015022A" w:rsidP="003C3FE0">
            <w:r w:rsidRPr="00150E91">
              <w:t>E-mail address</w:t>
            </w:r>
          </w:p>
        </w:tc>
      </w:tr>
      <w:tr w:rsidR="0015022A" w:rsidRPr="00150E91" w14:paraId="6AE3955E" w14:textId="77777777" w:rsidTr="00EC0CFF">
        <w:tc>
          <w:tcPr>
            <w:tcW w:w="10485" w:type="dxa"/>
            <w:gridSpan w:val="7"/>
            <w:shd w:val="clear" w:color="auto" w:fill="D9D9D9" w:themeFill="background1" w:themeFillShade="D9"/>
          </w:tcPr>
          <w:p w14:paraId="37163B09" w14:textId="77777777" w:rsidR="0015022A" w:rsidRPr="00150E91" w:rsidRDefault="0015022A" w:rsidP="003C3FE0">
            <w:pPr>
              <w:jc w:val="center"/>
              <w:rPr>
                <w:b/>
              </w:rPr>
            </w:pPr>
            <w:r w:rsidRPr="00150E91">
              <w:rPr>
                <w:b/>
              </w:rPr>
              <w:t>Self-declaration</w:t>
            </w:r>
          </w:p>
        </w:tc>
      </w:tr>
      <w:tr w:rsidR="0015022A" w:rsidRPr="00150E91" w14:paraId="0515E6D5" w14:textId="77777777" w:rsidTr="00EC0CFF">
        <w:tc>
          <w:tcPr>
            <w:tcW w:w="6984" w:type="dxa"/>
            <w:gridSpan w:val="5"/>
          </w:tcPr>
          <w:p w14:paraId="37E633D4" w14:textId="77777777" w:rsidR="0015022A" w:rsidRPr="00150E91" w:rsidRDefault="0015022A" w:rsidP="003C3FE0"/>
        </w:tc>
        <w:tc>
          <w:tcPr>
            <w:tcW w:w="547" w:type="dxa"/>
          </w:tcPr>
          <w:p w14:paraId="155F2F73" w14:textId="77777777" w:rsidR="0015022A" w:rsidRPr="00150E91" w:rsidRDefault="0015022A" w:rsidP="003C3FE0">
            <w:pPr>
              <w:jc w:val="center"/>
            </w:pPr>
            <w:r w:rsidRPr="00150E91">
              <w:t>Yes</w:t>
            </w:r>
          </w:p>
        </w:tc>
        <w:tc>
          <w:tcPr>
            <w:tcW w:w="2954" w:type="dxa"/>
          </w:tcPr>
          <w:p w14:paraId="7FAC03AC" w14:textId="77777777" w:rsidR="0015022A" w:rsidRPr="00150E91" w:rsidRDefault="0015022A" w:rsidP="003C3FE0">
            <w:pPr>
              <w:jc w:val="center"/>
            </w:pPr>
            <w:r w:rsidRPr="00150E91">
              <w:t>No</w:t>
            </w:r>
          </w:p>
        </w:tc>
      </w:tr>
      <w:tr w:rsidR="0015022A" w:rsidRPr="00150E91" w14:paraId="4D530E9B" w14:textId="77777777" w:rsidTr="00EC0CFF">
        <w:tc>
          <w:tcPr>
            <w:tcW w:w="6984" w:type="dxa"/>
            <w:gridSpan w:val="5"/>
          </w:tcPr>
          <w:p w14:paraId="34452AE8" w14:textId="77777777" w:rsidR="0015022A" w:rsidRPr="00150E91" w:rsidRDefault="0015022A" w:rsidP="003C3FE0">
            <w:pPr>
              <w:rPr>
                <w:iCs/>
              </w:rPr>
            </w:pPr>
            <w:r w:rsidRPr="00150E91">
              <w:rPr>
                <w:iCs/>
              </w:rPr>
              <w:t>Do you have any criminal convictions that would affect your ability to perform this role?</w:t>
            </w:r>
          </w:p>
        </w:tc>
        <w:tc>
          <w:tcPr>
            <w:tcW w:w="547" w:type="dxa"/>
          </w:tcPr>
          <w:p w14:paraId="5C8BE297" w14:textId="77777777" w:rsidR="0015022A" w:rsidRPr="00150E91" w:rsidRDefault="0015022A" w:rsidP="003C3FE0"/>
        </w:tc>
        <w:tc>
          <w:tcPr>
            <w:tcW w:w="2954" w:type="dxa"/>
          </w:tcPr>
          <w:p w14:paraId="7D80B2AA" w14:textId="77777777" w:rsidR="0015022A" w:rsidRPr="00150E91" w:rsidRDefault="0015022A" w:rsidP="003C3FE0"/>
        </w:tc>
      </w:tr>
      <w:tr w:rsidR="0015022A" w:rsidRPr="00150E91" w14:paraId="63F580C6" w14:textId="77777777" w:rsidTr="00EC0CFF">
        <w:tc>
          <w:tcPr>
            <w:tcW w:w="6984" w:type="dxa"/>
            <w:gridSpan w:val="5"/>
          </w:tcPr>
          <w:p w14:paraId="06642B0D" w14:textId="77777777" w:rsidR="0015022A" w:rsidRPr="00150E91" w:rsidRDefault="0015022A" w:rsidP="003C3FE0">
            <w:pPr>
              <w:rPr>
                <w:iCs/>
              </w:rPr>
            </w:pPr>
            <w:r w:rsidRPr="00150E91">
              <w:rPr>
                <w:iCs/>
              </w:rPr>
              <w:t>Is your state of physical, mental, emotional, and spiritual health adequate to fulfil this role?</w:t>
            </w:r>
          </w:p>
        </w:tc>
        <w:tc>
          <w:tcPr>
            <w:tcW w:w="547" w:type="dxa"/>
          </w:tcPr>
          <w:p w14:paraId="4BD443ED" w14:textId="77777777" w:rsidR="0015022A" w:rsidRPr="00150E91" w:rsidRDefault="0015022A" w:rsidP="003C3FE0"/>
        </w:tc>
        <w:tc>
          <w:tcPr>
            <w:tcW w:w="2954" w:type="dxa"/>
          </w:tcPr>
          <w:p w14:paraId="293EA966" w14:textId="77777777" w:rsidR="0015022A" w:rsidRPr="00150E91" w:rsidRDefault="0015022A" w:rsidP="003C3FE0"/>
        </w:tc>
      </w:tr>
      <w:tr w:rsidR="0015022A" w:rsidRPr="00150E91" w14:paraId="76E57799" w14:textId="77777777" w:rsidTr="00EC0CFF">
        <w:tc>
          <w:tcPr>
            <w:tcW w:w="6984" w:type="dxa"/>
            <w:gridSpan w:val="5"/>
          </w:tcPr>
          <w:p w14:paraId="5C5A1A26" w14:textId="77777777" w:rsidR="0015022A" w:rsidRPr="00150E91" w:rsidRDefault="0015022A" w:rsidP="003C3FE0">
            <w:pPr>
              <w:rPr>
                <w:iCs/>
              </w:rPr>
            </w:pPr>
            <w:r w:rsidRPr="00150E91">
              <w:rPr>
                <w:iCs/>
              </w:rPr>
              <w:t xml:space="preserve">If the role involves working with children, young </w:t>
            </w:r>
            <w:r w:rsidR="004E4A54" w:rsidRPr="00150E91">
              <w:rPr>
                <w:iCs/>
              </w:rPr>
              <w:t>people,</w:t>
            </w:r>
            <w:r w:rsidRPr="00150E91">
              <w:rPr>
                <w:iCs/>
              </w:rPr>
              <w:t xml:space="preserve"> or vulnerable adults, are you, or have you ever been barred from such work?</w:t>
            </w:r>
          </w:p>
        </w:tc>
        <w:tc>
          <w:tcPr>
            <w:tcW w:w="547" w:type="dxa"/>
          </w:tcPr>
          <w:p w14:paraId="07AA0511" w14:textId="77777777" w:rsidR="0015022A" w:rsidRPr="00150E91" w:rsidRDefault="0015022A" w:rsidP="003C3FE0"/>
        </w:tc>
        <w:tc>
          <w:tcPr>
            <w:tcW w:w="2954" w:type="dxa"/>
          </w:tcPr>
          <w:p w14:paraId="209107D0" w14:textId="77777777" w:rsidR="0015022A" w:rsidRPr="00150E91" w:rsidRDefault="0015022A" w:rsidP="003C3FE0"/>
        </w:tc>
      </w:tr>
      <w:tr w:rsidR="0015022A" w:rsidRPr="00150E91" w14:paraId="5388968A" w14:textId="77777777" w:rsidTr="00EC0CFF">
        <w:tc>
          <w:tcPr>
            <w:tcW w:w="6984" w:type="dxa"/>
            <w:gridSpan w:val="5"/>
          </w:tcPr>
          <w:p w14:paraId="5C2A1BE5" w14:textId="65A3367E" w:rsidR="0015022A" w:rsidRPr="00150E91" w:rsidRDefault="00A54011" w:rsidP="003C3FE0">
            <w:pPr>
              <w:rPr>
                <w:iCs/>
              </w:rPr>
            </w:pPr>
            <w:r w:rsidRPr="00150E91">
              <w:rPr>
                <w:iCs/>
              </w:rPr>
              <w:t xml:space="preserve">Have you read our </w:t>
            </w:r>
            <w:r w:rsidR="00131457">
              <w:rPr>
                <w:iCs/>
              </w:rPr>
              <w:t>basis</w:t>
            </w:r>
            <w:r w:rsidRPr="00150E91">
              <w:rPr>
                <w:iCs/>
              </w:rPr>
              <w:t xml:space="preserve"> of faith and a</w:t>
            </w:r>
            <w:r w:rsidR="0015022A" w:rsidRPr="00150E91">
              <w:rPr>
                <w:iCs/>
              </w:rPr>
              <w:t xml:space="preserve">re you in agreement with the church’s beliefs as outlined in </w:t>
            </w:r>
            <w:r w:rsidRPr="00150E91">
              <w:rPr>
                <w:iCs/>
              </w:rPr>
              <w:t>it</w:t>
            </w:r>
            <w:r w:rsidR="0015022A" w:rsidRPr="00150E91">
              <w:rPr>
                <w:iCs/>
              </w:rPr>
              <w:t>?</w:t>
            </w:r>
          </w:p>
        </w:tc>
        <w:tc>
          <w:tcPr>
            <w:tcW w:w="547" w:type="dxa"/>
          </w:tcPr>
          <w:p w14:paraId="567D0F02" w14:textId="77777777" w:rsidR="0015022A" w:rsidRPr="00150E91" w:rsidRDefault="0015022A" w:rsidP="003C3FE0"/>
        </w:tc>
        <w:tc>
          <w:tcPr>
            <w:tcW w:w="2954" w:type="dxa"/>
          </w:tcPr>
          <w:p w14:paraId="16B5B25F" w14:textId="77777777" w:rsidR="0015022A" w:rsidRPr="00150E91" w:rsidRDefault="0015022A" w:rsidP="003C3FE0"/>
        </w:tc>
      </w:tr>
      <w:tr w:rsidR="0015022A" w:rsidRPr="00150E91" w14:paraId="0E081E47" w14:textId="77777777" w:rsidTr="00EC0CFF">
        <w:tc>
          <w:tcPr>
            <w:tcW w:w="6984" w:type="dxa"/>
            <w:gridSpan w:val="5"/>
          </w:tcPr>
          <w:p w14:paraId="3A041688" w14:textId="245D8E0B" w:rsidR="0015022A" w:rsidRPr="00150E91" w:rsidRDefault="0015022A" w:rsidP="003C3FE0">
            <w:pPr>
              <w:rPr>
                <w:iCs/>
              </w:rPr>
            </w:pPr>
            <w:r w:rsidRPr="00150E91">
              <w:rPr>
                <w:iCs/>
              </w:rPr>
              <w:t>Do you agree to abide by the policies, procedures, codes of conduct</w:t>
            </w:r>
            <w:r w:rsidR="00131457">
              <w:rPr>
                <w:iCs/>
              </w:rPr>
              <w:t xml:space="preserve"> and</w:t>
            </w:r>
            <w:r w:rsidRPr="00150E91">
              <w:rPr>
                <w:iCs/>
              </w:rPr>
              <w:t xml:space="preserve"> risk assessments that are relevant to this role?</w:t>
            </w:r>
          </w:p>
        </w:tc>
        <w:tc>
          <w:tcPr>
            <w:tcW w:w="547" w:type="dxa"/>
          </w:tcPr>
          <w:p w14:paraId="49E1368C" w14:textId="77777777" w:rsidR="0015022A" w:rsidRPr="00150E91" w:rsidRDefault="0015022A" w:rsidP="003C3FE0"/>
        </w:tc>
        <w:tc>
          <w:tcPr>
            <w:tcW w:w="2954" w:type="dxa"/>
          </w:tcPr>
          <w:p w14:paraId="5FF67C36" w14:textId="77777777" w:rsidR="0015022A" w:rsidRPr="00150E91" w:rsidRDefault="0015022A" w:rsidP="003C3FE0"/>
        </w:tc>
      </w:tr>
      <w:tr w:rsidR="0015022A" w:rsidRPr="00150E91" w14:paraId="07D39C54" w14:textId="77777777" w:rsidTr="00EC0CFF">
        <w:tc>
          <w:tcPr>
            <w:tcW w:w="10485" w:type="dxa"/>
            <w:gridSpan w:val="7"/>
          </w:tcPr>
          <w:p w14:paraId="687E4A87" w14:textId="77777777" w:rsidR="0015022A" w:rsidRPr="00150E91" w:rsidRDefault="0015022A" w:rsidP="003C3FE0">
            <w:r w:rsidRPr="00150E91">
              <w:t xml:space="preserve">Is there anything that you wish to add or that you wish us to </w:t>
            </w:r>
            <w:proofErr w:type="gramStart"/>
            <w:r w:rsidRPr="00150E91">
              <w:t>take into account</w:t>
            </w:r>
            <w:proofErr w:type="gramEnd"/>
            <w:r w:rsidRPr="00150E91">
              <w:t xml:space="preserve"> in relation to this self-declaration?</w:t>
            </w:r>
          </w:p>
          <w:p w14:paraId="4FFE1AD9" w14:textId="77777777" w:rsidR="0015022A" w:rsidRPr="00150E91" w:rsidRDefault="0015022A" w:rsidP="003C3FE0"/>
          <w:p w14:paraId="0424C9D7" w14:textId="77777777" w:rsidR="0015022A" w:rsidRPr="00150E91" w:rsidRDefault="0015022A" w:rsidP="003C3FE0"/>
          <w:p w14:paraId="196FE564" w14:textId="77777777" w:rsidR="0015022A" w:rsidRDefault="0015022A" w:rsidP="003C3FE0"/>
          <w:p w14:paraId="125FFF58" w14:textId="6A494F30" w:rsidR="007C611C" w:rsidRPr="00150E91" w:rsidRDefault="007C611C" w:rsidP="003C3FE0"/>
        </w:tc>
      </w:tr>
      <w:tr w:rsidR="0015022A" w:rsidRPr="00150E91" w14:paraId="619CF67A" w14:textId="77777777" w:rsidTr="00EC0CFF">
        <w:tc>
          <w:tcPr>
            <w:tcW w:w="10485" w:type="dxa"/>
            <w:gridSpan w:val="7"/>
          </w:tcPr>
          <w:p w14:paraId="768A0E74" w14:textId="74BFF7F4" w:rsidR="0015022A" w:rsidRDefault="0015022A" w:rsidP="003C3FE0">
            <w:r w:rsidRPr="00150E91">
              <w:t>I confirm that the information supplied in this form is accurate to the best of my knowledge.</w:t>
            </w:r>
          </w:p>
          <w:p w14:paraId="0398488D" w14:textId="77777777" w:rsidR="007C611C" w:rsidRPr="00150E91" w:rsidRDefault="007C611C" w:rsidP="003C3FE0"/>
          <w:p w14:paraId="29596709" w14:textId="77777777" w:rsidR="0015022A" w:rsidRPr="00150E91" w:rsidRDefault="0015022A" w:rsidP="003C3FE0">
            <w:r w:rsidRPr="00150E91">
              <w:t>Signature:</w:t>
            </w:r>
          </w:p>
          <w:p w14:paraId="65D29783" w14:textId="77777777" w:rsidR="0015022A" w:rsidRPr="00150E91" w:rsidRDefault="0015022A" w:rsidP="003C3FE0"/>
          <w:p w14:paraId="72773E25" w14:textId="77777777" w:rsidR="00A54011" w:rsidRDefault="0015022A" w:rsidP="003C3FE0">
            <w:r w:rsidRPr="00150E91">
              <w:t>Date:</w:t>
            </w:r>
          </w:p>
          <w:p w14:paraId="5B0B7539" w14:textId="0423F4E9" w:rsidR="007C611C" w:rsidRPr="00150E91" w:rsidRDefault="007C611C" w:rsidP="003C3FE0"/>
        </w:tc>
      </w:tr>
    </w:tbl>
    <w:p w14:paraId="63452B63" w14:textId="4B666EF9" w:rsidR="0015022A" w:rsidRDefault="0015022A" w:rsidP="0015022A"/>
    <w:p w14:paraId="5D3BAE4F" w14:textId="52EB22CD" w:rsidR="0015022A" w:rsidRDefault="008A6A50" w:rsidP="0015022A">
      <w:pPr>
        <w:rPr>
          <w:sz w:val="20"/>
          <w:szCs w:val="20"/>
        </w:rPr>
      </w:pPr>
      <w:r w:rsidRPr="000223E1">
        <w:rPr>
          <w:sz w:val="20"/>
          <w:szCs w:val="20"/>
        </w:rPr>
        <w:t>Your personal data will be stored securely according to Centre Church Droitwich’s data protection policy and the GDPR privacy notice on our website</w:t>
      </w:r>
      <w:r w:rsidR="00CE3383">
        <w:rPr>
          <w:sz w:val="20"/>
          <w:szCs w:val="20"/>
        </w:rPr>
        <w:t xml:space="preserve"> </w:t>
      </w:r>
      <w:hyperlink r:id="rId14" w:history="1">
        <w:r w:rsidR="00CE3383" w:rsidRPr="008E3DBD">
          <w:rPr>
            <w:rStyle w:val="Hyperlink"/>
            <w:sz w:val="20"/>
            <w:szCs w:val="20"/>
          </w:rPr>
          <w:t>https://www.centrechurchdroitwich.co.uk/User/PrivacyPolicy.aspx</w:t>
        </w:r>
      </w:hyperlink>
      <w:r w:rsidR="00CE3383">
        <w:rPr>
          <w:sz w:val="20"/>
          <w:szCs w:val="20"/>
        </w:rPr>
        <w:t xml:space="preserve"> </w:t>
      </w:r>
    </w:p>
    <w:p w14:paraId="5CD56E15" w14:textId="77777777" w:rsidR="007C611C" w:rsidRPr="000223E1" w:rsidRDefault="007C611C" w:rsidP="0015022A">
      <w:pPr>
        <w:rPr>
          <w:sz w:val="20"/>
          <w:szCs w:val="20"/>
        </w:rPr>
      </w:pPr>
    </w:p>
    <w:p w14:paraId="65FF4132" w14:textId="0314B6BF" w:rsidR="000223E1" w:rsidRPr="000223E1" w:rsidRDefault="000223E1" w:rsidP="000223E1">
      <w:pPr>
        <w:spacing w:after="0"/>
        <w:rPr>
          <w:sz w:val="20"/>
          <w:szCs w:val="20"/>
        </w:rPr>
      </w:pPr>
      <w:r w:rsidRPr="000223E1">
        <w:rPr>
          <w:sz w:val="20"/>
          <w:szCs w:val="20"/>
        </w:rPr>
        <w:t>Volunteer appointed by:</w:t>
      </w:r>
    </w:p>
    <w:p w14:paraId="7E6F12F4" w14:textId="54F320FA" w:rsidR="000223E1" w:rsidRPr="000223E1" w:rsidRDefault="000223E1" w:rsidP="000223E1">
      <w:pPr>
        <w:spacing w:after="0"/>
        <w:rPr>
          <w:sz w:val="20"/>
          <w:szCs w:val="20"/>
        </w:rPr>
      </w:pPr>
      <w:r w:rsidRPr="000223E1">
        <w:rPr>
          <w:sz w:val="20"/>
          <w:szCs w:val="20"/>
        </w:rPr>
        <w:t>Appointment date:</w:t>
      </w:r>
    </w:p>
    <w:p w14:paraId="0E44F562" w14:textId="27FD7473" w:rsidR="000223E1" w:rsidRPr="000223E1" w:rsidRDefault="000223E1" w:rsidP="000223E1">
      <w:pPr>
        <w:spacing w:after="0"/>
        <w:rPr>
          <w:sz w:val="20"/>
          <w:szCs w:val="20"/>
        </w:rPr>
      </w:pPr>
      <w:r w:rsidRPr="000223E1">
        <w:rPr>
          <w:sz w:val="20"/>
          <w:szCs w:val="20"/>
        </w:rPr>
        <w:t>Probationary period review date:</w:t>
      </w:r>
    </w:p>
    <w:p w14:paraId="17B9E30E" w14:textId="7F7DFBE5" w:rsidR="00CB18E6" w:rsidRDefault="00CB18E6" w:rsidP="000223E1">
      <w:pPr>
        <w:spacing w:after="0"/>
        <w:jc w:val="center"/>
        <w:rPr>
          <w:b/>
          <w:bCs/>
          <w:sz w:val="24"/>
          <w:szCs w:val="24"/>
          <w:u w:val="single"/>
        </w:rPr>
      </w:pPr>
      <w:r>
        <w:rPr>
          <w:b/>
          <w:bCs/>
          <w:sz w:val="24"/>
          <w:szCs w:val="24"/>
          <w:u w:val="single"/>
        </w:rPr>
        <w:lastRenderedPageBreak/>
        <w:t>Centre Church Droitwich</w:t>
      </w:r>
    </w:p>
    <w:p w14:paraId="1F35832B" w14:textId="24DC6427" w:rsidR="00CB18E6" w:rsidRDefault="00CB18E6" w:rsidP="000223E1">
      <w:pPr>
        <w:spacing w:after="0"/>
        <w:jc w:val="center"/>
        <w:rPr>
          <w:b/>
          <w:bCs/>
          <w:sz w:val="24"/>
          <w:szCs w:val="24"/>
          <w:u w:val="single"/>
        </w:rPr>
      </w:pPr>
      <w:r>
        <w:rPr>
          <w:b/>
          <w:bCs/>
          <w:sz w:val="24"/>
          <w:szCs w:val="24"/>
          <w:u w:val="single"/>
        </w:rPr>
        <w:t>Reference Request Form</w:t>
      </w:r>
    </w:p>
    <w:p w14:paraId="35FAF633" w14:textId="77C3C7AF" w:rsidR="00CB18E6" w:rsidRPr="00293CB1" w:rsidRDefault="00CB18E6" w:rsidP="000223E1">
      <w:pPr>
        <w:spacing w:after="0"/>
        <w:jc w:val="center"/>
        <w:rPr>
          <w:b/>
          <w:bCs/>
          <w:sz w:val="24"/>
          <w:szCs w:val="24"/>
          <w:u w:val="single"/>
        </w:rPr>
      </w:pPr>
    </w:p>
    <w:tbl>
      <w:tblPr>
        <w:tblStyle w:val="TableGrid"/>
        <w:tblW w:w="0" w:type="auto"/>
        <w:tblLook w:val="04A0" w:firstRow="1" w:lastRow="0" w:firstColumn="1" w:lastColumn="0" w:noHBand="0" w:noVBand="1"/>
      </w:tblPr>
      <w:tblGrid>
        <w:gridCol w:w="5228"/>
        <w:gridCol w:w="5228"/>
      </w:tblGrid>
      <w:tr w:rsidR="00A768CB" w:rsidRPr="00293CB1" w14:paraId="0E9C7950" w14:textId="77777777" w:rsidTr="00A768CB">
        <w:tc>
          <w:tcPr>
            <w:tcW w:w="10456" w:type="dxa"/>
            <w:gridSpan w:val="2"/>
            <w:shd w:val="clear" w:color="auto" w:fill="DDDDDD" w:themeFill="accent1"/>
          </w:tcPr>
          <w:p w14:paraId="14800715" w14:textId="20E5CD53" w:rsidR="00A768CB" w:rsidRPr="00293CB1" w:rsidRDefault="00A768CB" w:rsidP="00A768CB">
            <w:pPr>
              <w:jc w:val="center"/>
              <w:rPr>
                <w:b/>
                <w:bCs/>
              </w:rPr>
            </w:pPr>
            <w:r w:rsidRPr="00293CB1">
              <w:rPr>
                <w:b/>
                <w:bCs/>
              </w:rPr>
              <w:t>About the Applicant and Role</w:t>
            </w:r>
            <w:r w:rsidR="00293CB1" w:rsidRPr="00293CB1">
              <w:rPr>
                <w:b/>
                <w:bCs/>
              </w:rPr>
              <w:t xml:space="preserve"> (to be completed by the Ministry Team Leader)</w:t>
            </w:r>
          </w:p>
        </w:tc>
      </w:tr>
      <w:tr w:rsidR="00914D1D" w:rsidRPr="00914D1D" w14:paraId="3095E105" w14:textId="77777777" w:rsidTr="006773EA">
        <w:tc>
          <w:tcPr>
            <w:tcW w:w="10456" w:type="dxa"/>
            <w:gridSpan w:val="2"/>
            <w:shd w:val="clear" w:color="auto" w:fill="F2F2F2" w:themeFill="background1" w:themeFillShade="F2"/>
          </w:tcPr>
          <w:p w14:paraId="20C49507" w14:textId="7B08EDEF" w:rsidR="00914D1D" w:rsidRPr="00914D1D" w:rsidRDefault="00914D1D" w:rsidP="00914D1D">
            <w:r>
              <w:t>Full name of Applicant:</w:t>
            </w:r>
          </w:p>
        </w:tc>
      </w:tr>
      <w:tr w:rsidR="006773EA" w:rsidRPr="00914D1D" w14:paraId="1D8A8103" w14:textId="77777777" w:rsidTr="006773EA">
        <w:tc>
          <w:tcPr>
            <w:tcW w:w="10456" w:type="dxa"/>
            <w:gridSpan w:val="2"/>
            <w:shd w:val="clear" w:color="auto" w:fill="F2F2F2" w:themeFill="background1" w:themeFillShade="F2"/>
          </w:tcPr>
          <w:p w14:paraId="510A91DC" w14:textId="22F7547C" w:rsidR="006773EA" w:rsidRDefault="006773EA" w:rsidP="00914D1D">
            <w:r>
              <w:t>Ministry Team Leader</w:t>
            </w:r>
            <w:r w:rsidR="00CE3383">
              <w:t xml:space="preserve"> name and contact details</w:t>
            </w:r>
            <w:r>
              <w:t>:</w:t>
            </w:r>
          </w:p>
        </w:tc>
      </w:tr>
      <w:tr w:rsidR="00A768CB" w:rsidRPr="00914D1D" w14:paraId="398C9D4F" w14:textId="77777777" w:rsidTr="006773EA">
        <w:tc>
          <w:tcPr>
            <w:tcW w:w="5228" w:type="dxa"/>
            <w:shd w:val="clear" w:color="auto" w:fill="F2F2F2" w:themeFill="background1" w:themeFillShade="F2"/>
          </w:tcPr>
          <w:p w14:paraId="2C7E8CC4" w14:textId="5AEE96EC" w:rsidR="00A768CB" w:rsidRDefault="00A768CB" w:rsidP="00914D1D">
            <w:r>
              <w:t>Ministry area and Role applied for:</w:t>
            </w:r>
          </w:p>
          <w:p w14:paraId="09A53172" w14:textId="77777777" w:rsidR="00A768CB" w:rsidRDefault="00A768CB" w:rsidP="00914D1D"/>
          <w:p w14:paraId="1C71E8A8" w14:textId="0DEAF427" w:rsidR="00A768CB" w:rsidRDefault="00A768CB" w:rsidP="00914D1D"/>
        </w:tc>
        <w:tc>
          <w:tcPr>
            <w:tcW w:w="5228" w:type="dxa"/>
            <w:shd w:val="clear" w:color="auto" w:fill="F2F2F2" w:themeFill="background1" w:themeFillShade="F2"/>
          </w:tcPr>
          <w:p w14:paraId="2EF2F423" w14:textId="2649DF95" w:rsidR="00A768CB" w:rsidRDefault="00A768CB" w:rsidP="00914D1D">
            <w:r>
              <w:t>Role Requirements:</w:t>
            </w:r>
          </w:p>
        </w:tc>
      </w:tr>
      <w:tr w:rsidR="00914D1D" w:rsidRPr="00914D1D" w14:paraId="0631B7F2" w14:textId="77777777" w:rsidTr="00914D1D">
        <w:tc>
          <w:tcPr>
            <w:tcW w:w="10456" w:type="dxa"/>
            <w:gridSpan w:val="2"/>
            <w:shd w:val="clear" w:color="auto" w:fill="DDDDDD" w:themeFill="accent1"/>
          </w:tcPr>
          <w:p w14:paraId="26A795FC" w14:textId="5519888C" w:rsidR="00914D1D" w:rsidRPr="00293CB1" w:rsidRDefault="00914D1D" w:rsidP="000223E1">
            <w:pPr>
              <w:jc w:val="center"/>
              <w:rPr>
                <w:b/>
                <w:bCs/>
              </w:rPr>
            </w:pPr>
            <w:r w:rsidRPr="00293CB1">
              <w:rPr>
                <w:b/>
                <w:bCs/>
              </w:rPr>
              <w:t>About the Referee</w:t>
            </w:r>
          </w:p>
        </w:tc>
      </w:tr>
      <w:tr w:rsidR="00CB18E6" w:rsidRPr="00914D1D" w14:paraId="45D95A19" w14:textId="77777777" w:rsidTr="00CB18E6">
        <w:tc>
          <w:tcPr>
            <w:tcW w:w="5228" w:type="dxa"/>
          </w:tcPr>
          <w:p w14:paraId="38A0DA02" w14:textId="77777777" w:rsidR="00CB18E6" w:rsidRDefault="00914D1D" w:rsidP="00914D1D">
            <w:r>
              <w:t>Full name:</w:t>
            </w:r>
          </w:p>
          <w:p w14:paraId="3BE7F118" w14:textId="77777777" w:rsidR="00914D1D" w:rsidRDefault="00914D1D" w:rsidP="000223E1">
            <w:pPr>
              <w:jc w:val="center"/>
            </w:pPr>
          </w:p>
          <w:p w14:paraId="3C6A78C2" w14:textId="0DD83EA5" w:rsidR="00914D1D" w:rsidRPr="00914D1D" w:rsidRDefault="00914D1D" w:rsidP="000223E1">
            <w:pPr>
              <w:jc w:val="center"/>
            </w:pPr>
          </w:p>
        </w:tc>
        <w:tc>
          <w:tcPr>
            <w:tcW w:w="5228" w:type="dxa"/>
          </w:tcPr>
          <w:p w14:paraId="7E64820F" w14:textId="77777777" w:rsidR="00CB18E6" w:rsidRDefault="00914D1D" w:rsidP="00914D1D">
            <w:r>
              <w:t>Address:</w:t>
            </w:r>
          </w:p>
          <w:p w14:paraId="22BFA3E7" w14:textId="77777777" w:rsidR="00F2519C" w:rsidRDefault="00F2519C" w:rsidP="00914D1D"/>
          <w:p w14:paraId="62FAD288" w14:textId="77777777" w:rsidR="00F2519C" w:rsidRDefault="00F2519C" w:rsidP="00914D1D"/>
          <w:p w14:paraId="7BA09CFB" w14:textId="77777777" w:rsidR="00F2519C" w:rsidRDefault="00F2519C" w:rsidP="00914D1D"/>
          <w:p w14:paraId="5BA78D02" w14:textId="4B6BA4DD" w:rsidR="00F2519C" w:rsidRPr="00914D1D" w:rsidRDefault="00F2519C" w:rsidP="00914D1D"/>
        </w:tc>
      </w:tr>
      <w:tr w:rsidR="006773EA" w:rsidRPr="00914D1D" w14:paraId="25D582A2" w14:textId="77777777" w:rsidTr="006773EA">
        <w:trPr>
          <w:trHeight w:val="184"/>
        </w:trPr>
        <w:tc>
          <w:tcPr>
            <w:tcW w:w="10456" w:type="dxa"/>
            <w:gridSpan w:val="2"/>
          </w:tcPr>
          <w:p w14:paraId="592970B4" w14:textId="7D4814C5" w:rsidR="006773EA" w:rsidRPr="00914D1D" w:rsidRDefault="006773EA" w:rsidP="00914D1D">
            <w:r>
              <w:t>Phone Number:</w:t>
            </w:r>
          </w:p>
        </w:tc>
      </w:tr>
      <w:tr w:rsidR="006773EA" w:rsidRPr="00914D1D" w14:paraId="741FAA74" w14:textId="77777777" w:rsidTr="002710B7">
        <w:trPr>
          <w:trHeight w:val="184"/>
        </w:trPr>
        <w:tc>
          <w:tcPr>
            <w:tcW w:w="10456" w:type="dxa"/>
            <w:gridSpan w:val="2"/>
          </w:tcPr>
          <w:p w14:paraId="64C4FCB5" w14:textId="58224176" w:rsidR="006773EA" w:rsidRDefault="006773EA" w:rsidP="00914D1D">
            <w:r>
              <w:t>Mobile Number:</w:t>
            </w:r>
          </w:p>
        </w:tc>
      </w:tr>
      <w:tr w:rsidR="006773EA" w:rsidRPr="00914D1D" w14:paraId="5BF12B93" w14:textId="77777777" w:rsidTr="002710B7">
        <w:trPr>
          <w:trHeight w:val="184"/>
        </w:trPr>
        <w:tc>
          <w:tcPr>
            <w:tcW w:w="10456" w:type="dxa"/>
            <w:gridSpan w:val="2"/>
          </w:tcPr>
          <w:p w14:paraId="7DDB2A42" w14:textId="2A18C0B3" w:rsidR="006773EA" w:rsidRDefault="006773EA" w:rsidP="00914D1D">
            <w:r>
              <w:t>Email Address:</w:t>
            </w:r>
          </w:p>
        </w:tc>
      </w:tr>
      <w:tr w:rsidR="00CC5F62" w:rsidRPr="00914D1D" w14:paraId="01350CAF" w14:textId="77777777" w:rsidTr="00CC5F62">
        <w:tc>
          <w:tcPr>
            <w:tcW w:w="10456" w:type="dxa"/>
            <w:gridSpan w:val="2"/>
            <w:shd w:val="clear" w:color="auto" w:fill="DDDDDD" w:themeFill="accent1"/>
          </w:tcPr>
          <w:p w14:paraId="61A7E625" w14:textId="452B02A3" w:rsidR="00CC5F62" w:rsidRPr="00293CB1" w:rsidRDefault="00CC5F62" w:rsidP="000223E1">
            <w:pPr>
              <w:jc w:val="center"/>
              <w:rPr>
                <w:b/>
                <w:bCs/>
              </w:rPr>
            </w:pPr>
            <w:r w:rsidRPr="00293CB1">
              <w:rPr>
                <w:b/>
                <w:bCs/>
              </w:rPr>
              <w:t xml:space="preserve">Reference </w:t>
            </w:r>
          </w:p>
        </w:tc>
      </w:tr>
      <w:tr w:rsidR="00CC5F62" w:rsidRPr="00914D1D" w14:paraId="7CAC7C48" w14:textId="77777777" w:rsidTr="00391C59">
        <w:tc>
          <w:tcPr>
            <w:tcW w:w="10456" w:type="dxa"/>
            <w:gridSpan w:val="2"/>
          </w:tcPr>
          <w:p w14:paraId="4A1AF7DD" w14:textId="77777777" w:rsidR="00CC5F62" w:rsidRDefault="00CC5F62" w:rsidP="00CC5F62">
            <w:r>
              <w:t>Capacity in which you know the applicant:</w:t>
            </w:r>
          </w:p>
          <w:p w14:paraId="51F9F157" w14:textId="5151CC64" w:rsidR="006773EA" w:rsidRPr="00914D1D" w:rsidRDefault="006773EA" w:rsidP="00CC5F62"/>
        </w:tc>
      </w:tr>
      <w:tr w:rsidR="00CC5F62" w:rsidRPr="00914D1D" w14:paraId="0C73FDDE" w14:textId="77777777" w:rsidTr="00C65816">
        <w:tc>
          <w:tcPr>
            <w:tcW w:w="10456" w:type="dxa"/>
            <w:gridSpan w:val="2"/>
          </w:tcPr>
          <w:p w14:paraId="2BC2DF54" w14:textId="77777777" w:rsidR="00CC5F62" w:rsidRDefault="00CC5F62" w:rsidP="00CC5F62">
            <w:r>
              <w:t>Length of time that you have known the applicant:</w:t>
            </w:r>
          </w:p>
          <w:p w14:paraId="36C05B1B" w14:textId="07A3A378" w:rsidR="006773EA" w:rsidRPr="00914D1D" w:rsidRDefault="006773EA" w:rsidP="00CC5F62"/>
        </w:tc>
      </w:tr>
      <w:tr w:rsidR="00914589" w:rsidRPr="00914D1D" w14:paraId="177AE70D" w14:textId="77777777" w:rsidTr="00FE1713">
        <w:tc>
          <w:tcPr>
            <w:tcW w:w="10456" w:type="dxa"/>
            <w:gridSpan w:val="2"/>
          </w:tcPr>
          <w:p w14:paraId="32E916E7" w14:textId="77777777" w:rsidR="00914589" w:rsidRDefault="00914589" w:rsidP="00914589">
            <w:r>
              <w:t>Please tell us what you know of their Christian life and character:</w:t>
            </w:r>
          </w:p>
          <w:p w14:paraId="7ADA589E" w14:textId="77777777" w:rsidR="00914589" w:rsidRDefault="00914589" w:rsidP="00914589"/>
          <w:p w14:paraId="381067C4" w14:textId="77777777" w:rsidR="00914589" w:rsidRDefault="00914589" w:rsidP="00914589"/>
          <w:p w14:paraId="3409D6BC" w14:textId="77777777" w:rsidR="00914589" w:rsidRDefault="00914589" w:rsidP="00914589"/>
          <w:p w14:paraId="5732B44B" w14:textId="77777777" w:rsidR="00914589" w:rsidRDefault="00914589" w:rsidP="00914589"/>
          <w:p w14:paraId="63ED08E3" w14:textId="787FBAEB" w:rsidR="00914589" w:rsidRPr="00914D1D" w:rsidRDefault="00914589" w:rsidP="00914589"/>
        </w:tc>
      </w:tr>
      <w:tr w:rsidR="00914589" w:rsidRPr="00914D1D" w14:paraId="713B0954" w14:textId="77777777" w:rsidTr="006C2CA2">
        <w:tc>
          <w:tcPr>
            <w:tcW w:w="10456" w:type="dxa"/>
            <w:gridSpan w:val="2"/>
          </w:tcPr>
          <w:p w14:paraId="7A5E6984" w14:textId="1ACF44DA" w:rsidR="00914589" w:rsidRDefault="00914589" w:rsidP="00914589">
            <w:r>
              <w:t xml:space="preserve">Please tell us what you know of their suitability to work </w:t>
            </w:r>
            <w:r w:rsidR="00A768CB">
              <w:t>in this role</w:t>
            </w:r>
            <w:r>
              <w:t xml:space="preserve">, and your experience of seeing them work in this </w:t>
            </w:r>
            <w:r w:rsidR="00A768CB">
              <w:t>area of ministry</w:t>
            </w:r>
            <w:r>
              <w:t>:</w:t>
            </w:r>
          </w:p>
          <w:p w14:paraId="7170B35D" w14:textId="77777777" w:rsidR="00914589" w:rsidRDefault="00914589" w:rsidP="00914589"/>
          <w:p w14:paraId="43811775" w14:textId="77777777" w:rsidR="00914589" w:rsidRDefault="00914589" w:rsidP="00914589"/>
          <w:p w14:paraId="6DE357B3" w14:textId="77777777" w:rsidR="00914589" w:rsidRDefault="00914589" w:rsidP="00914589"/>
          <w:p w14:paraId="68AB09D6" w14:textId="77777777" w:rsidR="00914589" w:rsidRDefault="00914589" w:rsidP="00914589"/>
          <w:p w14:paraId="42A93AA1" w14:textId="45A86803" w:rsidR="00914589" w:rsidRPr="00914D1D" w:rsidRDefault="00914589" w:rsidP="00914589"/>
        </w:tc>
      </w:tr>
      <w:tr w:rsidR="00914589" w:rsidRPr="00914D1D" w14:paraId="7B84E700" w14:textId="77777777" w:rsidTr="00B54983">
        <w:tc>
          <w:tcPr>
            <w:tcW w:w="10456" w:type="dxa"/>
            <w:gridSpan w:val="2"/>
          </w:tcPr>
          <w:p w14:paraId="0B518521" w14:textId="6D2CD23D" w:rsidR="00914589" w:rsidRDefault="00914589" w:rsidP="00914589">
            <w:r>
              <w:t>Do you have any concerns about their suitability for this role?</w:t>
            </w:r>
          </w:p>
          <w:p w14:paraId="6B8A66F1" w14:textId="379C2443" w:rsidR="00914589" w:rsidRDefault="00914589" w:rsidP="00914589"/>
          <w:p w14:paraId="7C27E9CA" w14:textId="77777777" w:rsidR="00914589" w:rsidRDefault="00914589" w:rsidP="00914589"/>
          <w:p w14:paraId="5EECDCBA" w14:textId="77777777" w:rsidR="00914589" w:rsidRDefault="00914589" w:rsidP="00914589"/>
          <w:p w14:paraId="116EA00A" w14:textId="77777777" w:rsidR="00914589" w:rsidRDefault="00914589" w:rsidP="00914589"/>
          <w:p w14:paraId="3B6A63D6" w14:textId="3FDCB73E" w:rsidR="00914589" w:rsidRPr="00914D1D" w:rsidRDefault="00914589" w:rsidP="00914589"/>
        </w:tc>
      </w:tr>
      <w:tr w:rsidR="00A768CB" w:rsidRPr="00914D1D" w14:paraId="1A900C9F" w14:textId="77777777" w:rsidTr="00B54983">
        <w:tc>
          <w:tcPr>
            <w:tcW w:w="10456" w:type="dxa"/>
            <w:gridSpan w:val="2"/>
          </w:tcPr>
          <w:p w14:paraId="488F0E25" w14:textId="3F2E8153" w:rsidR="00A768CB" w:rsidRDefault="00A768CB" w:rsidP="00914589">
            <w:r>
              <w:t>I confirm that the information supplied in this reference is true and accurate to the best of my knowledge.</w:t>
            </w:r>
          </w:p>
          <w:p w14:paraId="33AB87FC" w14:textId="77777777" w:rsidR="00A768CB" w:rsidRDefault="00A768CB" w:rsidP="00914589"/>
          <w:p w14:paraId="1B59FF3F" w14:textId="51ABA4B2" w:rsidR="00A768CB" w:rsidRDefault="00A768CB" w:rsidP="00914589">
            <w:r>
              <w:t>Signature:</w:t>
            </w:r>
          </w:p>
          <w:p w14:paraId="314CACE1" w14:textId="77777777" w:rsidR="00A768CB" w:rsidRDefault="00A768CB" w:rsidP="00914589"/>
          <w:p w14:paraId="3DDCFD1E" w14:textId="77777777" w:rsidR="00A768CB" w:rsidRDefault="00A768CB" w:rsidP="00914589">
            <w:r>
              <w:t>Date:</w:t>
            </w:r>
          </w:p>
          <w:p w14:paraId="07887F80" w14:textId="61E737C5" w:rsidR="00A768CB" w:rsidRDefault="00A768CB" w:rsidP="00914589"/>
        </w:tc>
      </w:tr>
    </w:tbl>
    <w:p w14:paraId="2CD07784" w14:textId="77777777" w:rsidR="00CB18E6" w:rsidRDefault="00CB18E6" w:rsidP="000223E1">
      <w:pPr>
        <w:spacing w:after="0"/>
        <w:jc w:val="center"/>
        <w:rPr>
          <w:b/>
          <w:bCs/>
          <w:sz w:val="24"/>
          <w:szCs w:val="24"/>
          <w:u w:val="single"/>
        </w:rPr>
      </w:pPr>
    </w:p>
    <w:p w14:paraId="5DA22DFB" w14:textId="0EA9E58E" w:rsidR="00CB18E6" w:rsidRPr="00A768CB" w:rsidRDefault="00A768CB" w:rsidP="00A768CB">
      <w:pPr>
        <w:spacing w:after="0"/>
        <w:rPr>
          <w:sz w:val="20"/>
          <w:szCs w:val="20"/>
        </w:rPr>
      </w:pPr>
      <w:r>
        <w:rPr>
          <w:sz w:val="20"/>
          <w:szCs w:val="20"/>
        </w:rPr>
        <w:t xml:space="preserve">If you would like to discuss the contents of this </w:t>
      </w:r>
      <w:r w:rsidR="006773EA">
        <w:rPr>
          <w:sz w:val="20"/>
          <w:szCs w:val="20"/>
        </w:rPr>
        <w:t>reference,</w:t>
      </w:r>
      <w:r>
        <w:rPr>
          <w:sz w:val="20"/>
          <w:szCs w:val="20"/>
        </w:rPr>
        <w:t xml:space="preserve"> please contact the </w:t>
      </w:r>
      <w:r w:rsidR="006773EA">
        <w:rPr>
          <w:sz w:val="20"/>
          <w:szCs w:val="20"/>
        </w:rPr>
        <w:t xml:space="preserve">Ministry Team Leader who sent the reference to you or the </w:t>
      </w:r>
      <w:r>
        <w:rPr>
          <w:sz w:val="20"/>
          <w:szCs w:val="20"/>
        </w:rPr>
        <w:t xml:space="preserve">Designated Safeguarding Lead (Rachel Marshall) via </w:t>
      </w:r>
      <w:hyperlink r:id="rId15" w:history="1">
        <w:r w:rsidRPr="008E3DBD">
          <w:rPr>
            <w:rStyle w:val="Hyperlink"/>
            <w:sz w:val="20"/>
            <w:szCs w:val="20"/>
          </w:rPr>
          <w:t>safeguarding@centrechurchdroitwich.co.uk</w:t>
        </w:r>
      </w:hyperlink>
      <w:r>
        <w:rPr>
          <w:sz w:val="20"/>
          <w:szCs w:val="20"/>
        </w:rPr>
        <w:t xml:space="preserve"> </w:t>
      </w:r>
    </w:p>
    <w:p w14:paraId="4FA364EF" w14:textId="07FBA186" w:rsidR="00CB18E6" w:rsidRDefault="00CB18E6" w:rsidP="000223E1">
      <w:pPr>
        <w:spacing w:after="0"/>
        <w:jc w:val="center"/>
        <w:rPr>
          <w:b/>
          <w:bCs/>
          <w:sz w:val="24"/>
          <w:szCs w:val="24"/>
          <w:u w:val="single"/>
        </w:rPr>
      </w:pPr>
    </w:p>
    <w:p w14:paraId="4ED09A32" w14:textId="35410F60" w:rsidR="00CB18E6" w:rsidRPr="006773EA" w:rsidRDefault="006773EA" w:rsidP="006773EA">
      <w:pPr>
        <w:rPr>
          <w:sz w:val="20"/>
          <w:szCs w:val="20"/>
        </w:rPr>
      </w:pPr>
      <w:r w:rsidRPr="000223E1">
        <w:rPr>
          <w:sz w:val="20"/>
          <w:szCs w:val="20"/>
        </w:rPr>
        <w:t>Your personal data will be stored securely according to Centre Church Droitwich’s data protection policy and the GDPR privacy notice on our website</w:t>
      </w:r>
      <w:r w:rsidR="00CE3383">
        <w:rPr>
          <w:sz w:val="20"/>
          <w:szCs w:val="20"/>
        </w:rPr>
        <w:t xml:space="preserve"> </w:t>
      </w:r>
      <w:hyperlink r:id="rId16" w:history="1">
        <w:r w:rsidR="00CE3383" w:rsidRPr="008E3DBD">
          <w:rPr>
            <w:rStyle w:val="Hyperlink"/>
            <w:sz w:val="20"/>
            <w:szCs w:val="20"/>
          </w:rPr>
          <w:t>https://www.centrechurchdroitwich.co.uk/User/PrivacyPolicy.aspx</w:t>
        </w:r>
      </w:hyperlink>
      <w:r w:rsidR="00CE3383">
        <w:rPr>
          <w:sz w:val="20"/>
          <w:szCs w:val="20"/>
        </w:rPr>
        <w:t xml:space="preserve"> </w:t>
      </w:r>
    </w:p>
    <w:p w14:paraId="559AF5AC" w14:textId="220C5975" w:rsidR="005A37D4" w:rsidRPr="005263D6" w:rsidRDefault="00312F79" w:rsidP="000223E1">
      <w:pPr>
        <w:spacing w:after="0"/>
        <w:jc w:val="center"/>
        <w:rPr>
          <w:b/>
          <w:bCs/>
          <w:sz w:val="24"/>
          <w:szCs w:val="24"/>
          <w:u w:val="single"/>
        </w:rPr>
      </w:pPr>
      <w:r w:rsidRPr="005263D6">
        <w:rPr>
          <w:b/>
          <w:bCs/>
          <w:sz w:val="24"/>
          <w:szCs w:val="24"/>
          <w:u w:val="single"/>
        </w:rPr>
        <w:lastRenderedPageBreak/>
        <w:t>Centre Church Droitwich</w:t>
      </w:r>
    </w:p>
    <w:p w14:paraId="17B5FBE7" w14:textId="52B2E6EF" w:rsidR="0015022A" w:rsidRPr="005263D6" w:rsidRDefault="00312F79" w:rsidP="00312F79">
      <w:pPr>
        <w:spacing w:after="0"/>
        <w:jc w:val="center"/>
        <w:rPr>
          <w:b/>
          <w:bCs/>
          <w:sz w:val="24"/>
          <w:szCs w:val="24"/>
          <w:u w:val="single"/>
        </w:rPr>
      </w:pPr>
      <w:r w:rsidRPr="005263D6">
        <w:rPr>
          <w:b/>
          <w:bCs/>
          <w:sz w:val="24"/>
          <w:szCs w:val="24"/>
          <w:u w:val="single"/>
        </w:rPr>
        <w:t>Incident / Concern Reporting Form</w:t>
      </w:r>
    </w:p>
    <w:p w14:paraId="3452318C" w14:textId="77777777" w:rsidR="00312F79" w:rsidRPr="00312F79" w:rsidRDefault="00312F79" w:rsidP="00312F79">
      <w:pPr>
        <w:spacing w:after="0"/>
        <w:jc w:val="center"/>
        <w:rPr>
          <w:b/>
          <w:bCs/>
          <w:u w:val="single"/>
        </w:rPr>
      </w:pPr>
    </w:p>
    <w:tbl>
      <w:tblPr>
        <w:tblStyle w:val="TableGrid"/>
        <w:tblW w:w="0" w:type="auto"/>
        <w:tblLook w:val="04A0" w:firstRow="1" w:lastRow="0" w:firstColumn="1" w:lastColumn="0" w:noHBand="0" w:noVBand="1"/>
      </w:tblPr>
      <w:tblGrid>
        <w:gridCol w:w="2250"/>
        <w:gridCol w:w="2247"/>
        <w:gridCol w:w="2709"/>
        <w:gridCol w:w="3250"/>
      </w:tblGrid>
      <w:tr w:rsidR="005A37D4" w:rsidRPr="00CE3383" w14:paraId="3F554AEC" w14:textId="77777777" w:rsidTr="00EC0CFF">
        <w:tc>
          <w:tcPr>
            <w:tcW w:w="10485" w:type="dxa"/>
            <w:gridSpan w:val="4"/>
            <w:shd w:val="clear" w:color="auto" w:fill="D9D9D9" w:themeFill="background1" w:themeFillShade="D9"/>
          </w:tcPr>
          <w:p w14:paraId="3B8D85DD" w14:textId="77777777" w:rsidR="0015022A" w:rsidRPr="00CE3383" w:rsidRDefault="0015022A" w:rsidP="003C3FE0">
            <w:pPr>
              <w:jc w:val="center"/>
              <w:rPr>
                <w:b/>
              </w:rPr>
            </w:pPr>
            <w:r w:rsidRPr="00CE3383">
              <w:rPr>
                <w:b/>
              </w:rPr>
              <w:t>About this form and the person completing it</w:t>
            </w:r>
          </w:p>
        </w:tc>
      </w:tr>
      <w:tr w:rsidR="005A37D4" w:rsidRPr="00CE3383" w14:paraId="29C3207B" w14:textId="77777777" w:rsidTr="0015022A">
        <w:tc>
          <w:tcPr>
            <w:tcW w:w="2254" w:type="dxa"/>
          </w:tcPr>
          <w:p w14:paraId="46281F31" w14:textId="77777777" w:rsidR="0015022A" w:rsidRPr="00CE3383" w:rsidRDefault="0015022A" w:rsidP="003C3FE0">
            <w:r w:rsidRPr="00CE3383">
              <w:t>Your name</w:t>
            </w:r>
          </w:p>
          <w:p w14:paraId="0C418461" w14:textId="77777777" w:rsidR="0015022A" w:rsidRPr="00CE3383" w:rsidRDefault="0015022A" w:rsidP="003C3FE0"/>
          <w:p w14:paraId="48802E17" w14:textId="77777777" w:rsidR="0015022A" w:rsidRPr="00CE3383" w:rsidRDefault="0015022A" w:rsidP="003C3FE0"/>
          <w:p w14:paraId="787512AD" w14:textId="77777777" w:rsidR="0015022A" w:rsidRPr="00CE3383" w:rsidRDefault="0015022A" w:rsidP="003C3FE0"/>
        </w:tc>
        <w:tc>
          <w:tcPr>
            <w:tcW w:w="2254" w:type="dxa"/>
          </w:tcPr>
          <w:p w14:paraId="3E5A6D62" w14:textId="77777777" w:rsidR="0015022A" w:rsidRPr="00CE3383" w:rsidRDefault="0015022A" w:rsidP="003C3FE0">
            <w:r w:rsidRPr="00CE3383">
              <w:t>Your phone number</w:t>
            </w:r>
          </w:p>
        </w:tc>
        <w:tc>
          <w:tcPr>
            <w:tcW w:w="2717" w:type="dxa"/>
          </w:tcPr>
          <w:p w14:paraId="2E23303B" w14:textId="77777777" w:rsidR="0015022A" w:rsidRPr="00CE3383" w:rsidRDefault="0015022A" w:rsidP="003C3FE0">
            <w:r w:rsidRPr="00CE3383">
              <w:t>Your mobile number</w:t>
            </w:r>
          </w:p>
        </w:tc>
        <w:tc>
          <w:tcPr>
            <w:tcW w:w="3260" w:type="dxa"/>
          </w:tcPr>
          <w:p w14:paraId="16FE02EE" w14:textId="77777777" w:rsidR="0015022A" w:rsidRPr="00CE3383" w:rsidRDefault="0015022A" w:rsidP="003C3FE0">
            <w:r w:rsidRPr="00CE3383">
              <w:t>Your e-mail address</w:t>
            </w:r>
          </w:p>
        </w:tc>
      </w:tr>
      <w:tr w:rsidR="005A37D4" w:rsidRPr="00CE3383" w14:paraId="504F3554" w14:textId="77777777" w:rsidTr="0015022A">
        <w:tc>
          <w:tcPr>
            <w:tcW w:w="2254" w:type="dxa"/>
          </w:tcPr>
          <w:p w14:paraId="3DC1D51E" w14:textId="77777777" w:rsidR="0015022A" w:rsidRPr="00CE3383" w:rsidRDefault="0015022A" w:rsidP="003C3FE0">
            <w:r w:rsidRPr="00CE3383">
              <w:t>Are you reporting:</w:t>
            </w:r>
          </w:p>
          <w:p w14:paraId="5019AFD9" w14:textId="77777777" w:rsidR="0015022A" w:rsidRPr="00CE3383" w:rsidRDefault="0015022A" w:rsidP="003C3FE0">
            <w:pPr>
              <w:rPr>
                <w:i/>
                <w:iCs/>
              </w:rPr>
            </w:pPr>
            <w:r w:rsidRPr="00CE3383">
              <w:rPr>
                <w:i/>
                <w:iCs/>
              </w:rPr>
              <w:t>Please tick the appropriate box(es)</w:t>
            </w:r>
          </w:p>
          <w:p w14:paraId="047BEA68" w14:textId="77777777" w:rsidR="0015022A" w:rsidRPr="00CE3383" w:rsidRDefault="0015022A" w:rsidP="003C3FE0"/>
        </w:tc>
        <w:tc>
          <w:tcPr>
            <w:tcW w:w="2254" w:type="dxa"/>
          </w:tcPr>
          <w:p w14:paraId="20DC51B4" w14:textId="77777777" w:rsidR="0015022A" w:rsidRPr="00CE3383" w:rsidRDefault="0015022A" w:rsidP="003C3FE0">
            <w:r w:rsidRPr="00CE3383">
              <w:t>An incident</w:t>
            </w:r>
          </w:p>
        </w:tc>
        <w:tc>
          <w:tcPr>
            <w:tcW w:w="2717" w:type="dxa"/>
          </w:tcPr>
          <w:p w14:paraId="3F372987" w14:textId="77777777" w:rsidR="0015022A" w:rsidRPr="00CE3383" w:rsidRDefault="0015022A" w:rsidP="003C3FE0">
            <w:r w:rsidRPr="00CE3383">
              <w:t>A disclosure</w:t>
            </w:r>
          </w:p>
        </w:tc>
        <w:tc>
          <w:tcPr>
            <w:tcW w:w="3260" w:type="dxa"/>
          </w:tcPr>
          <w:p w14:paraId="4240F04B" w14:textId="77777777" w:rsidR="0015022A" w:rsidRPr="00CE3383" w:rsidRDefault="0015022A" w:rsidP="003C3FE0">
            <w:r w:rsidRPr="00CE3383">
              <w:t>A concern</w:t>
            </w:r>
          </w:p>
        </w:tc>
      </w:tr>
      <w:tr w:rsidR="005A37D4" w:rsidRPr="00CE3383" w14:paraId="14CCB512" w14:textId="77777777" w:rsidTr="0015022A">
        <w:tc>
          <w:tcPr>
            <w:tcW w:w="7225" w:type="dxa"/>
            <w:gridSpan w:val="3"/>
          </w:tcPr>
          <w:p w14:paraId="09BDA751" w14:textId="77777777" w:rsidR="0015022A" w:rsidRPr="00CE3383" w:rsidRDefault="0015022A" w:rsidP="003C3FE0">
            <w:r w:rsidRPr="00CE3383">
              <w:t>Department /Group / ministry area</w:t>
            </w:r>
          </w:p>
          <w:p w14:paraId="4BC8930F" w14:textId="77777777" w:rsidR="0015022A" w:rsidRPr="00CE3383" w:rsidRDefault="0015022A" w:rsidP="003C3FE0"/>
          <w:p w14:paraId="68BE8EF9" w14:textId="77777777" w:rsidR="0015022A" w:rsidRPr="00CE3383" w:rsidRDefault="0015022A" w:rsidP="003C3FE0"/>
          <w:p w14:paraId="717FCF34" w14:textId="77777777" w:rsidR="0015022A" w:rsidRPr="00CE3383" w:rsidRDefault="0015022A" w:rsidP="003C3FE0"/>
        </w:tc>
        <w:tc>
          <w:tcPr>
            <w:tcW w:w="3260" w:type="dxa"/>
          </w:tcPr>
          <w:p w14:paraId="4F3CFB8B" w14:textId="77777777" w:rsidR="0015022A" w:rsidRPr="00CE3383" w:rsidRDefault="0015022A" w:rsidP="003C3FE0">
            <w:r w:rsidRPr="00CE3383">
              <w:t>Date completed</w:t>
            </w:r>
          </w:p>
          <w:p w14:paraId="718AF4DC" w14:textId="77777777" w:rsidR="0015022A" w:rsidRPr="00CE3383" w:rsidRDefault="0015022A" w:rsidP="003C3FE0"/>
          <w:p w14:paraId="7AE0954D" w14:textId="77777777" w:rsidR="0015022A" w:rsidRPr="00CE3383" w:rsidRDefault="0015022A" w:rsidP="003C3FE0"/>
        </w:tc>
      </w:tr>
      <w:tr w:rsidR="005A37D4" w:rsidRPr="00CE3383" w14:paraId="38CBA5A5" w14:textId="77777777" w:rsidTr="00EC0CFF">
        <w:tc>
          <w:tcPr>
            <w:tcW w:w="10485" w:type="dxa"/>
            <w:gridSpan w:val="4"/>
            <w:shd w:val="clear" w:color="auto" w:fill="D9D9D9" w:themeFill="background1" w:themeFillShade="D9"/>
          </w:tcPr>
          <w:p w14:paraId="0C4B1E07" w14:textId="77777777" w:rsidR="0015022A" w:rsidRPr="00CE3383" w:rsidRDefault="0015022A" w:rsidP="003C3FE0">
            <w:pPr>
              <w:jc w:val="center"/>
              <w:rPr>
                <w:b/>
              </w:rPr>
            </w:pPr>
            <w:r w:rsidRPr="00CE3383">
              <w:rPr>
                <w:b/>
              </w:rPr>
              <w:t xml:space="preserve">About the person or </w:t>
            </w:r>
            <w:proofErr w:type="gramStart"/>
            <w:r w:rsidRPr="00CE3383">
              <w:rPr>
                <w:b/>
              </w:rPr>
              <w:t>people</w:t>
            </w:r>
            <w:proofErr w:type="gramEnd"/>
            <w:r w:rsidRPr="00CE3383">
              <w:rPr>
                <w:b/>
              </w:rPr>
              <w:t xml:space="preserve"> we are concerned about or involved in the incident</w:t>
            </w:r>
          </w:p>
        </w:tc>
      </w:tr>
      <w:tr w:rsidR="005A37D4" w:rsidRPr="00CE3383" w14:paraId="3237051A" w14:textId="77777777" w:rsidTr="0015022A">
        <w:tc>
          <w:tcPr>
            <w:tcW w:w="2254" w:type="dxa"/>
          </w:tcPr>
          <w:p w14:paraId="779E8022" w14:textId="77777777" w:rsidR="0015022A" w:rsidRPr="00CE3383" w:rsidRDefault="0015022A" w:rsidP="003C3FE0">
            <w:r w:rsidRPr="00CE3383">
              <w:t>Their name(s)</w:t>
            </w:r>
          </w:p>
        </w:tc>
        <w:tc>
          <w:tcPr>
            <w:tcW w:w="2254" w:type="dxa"/>
          </w:tcPr>
          <w:p w14:paraId="16A68659" w14:textId="77777777" w:rsidR="0015022A" w:rsidRPr="00CE3383" w:rsidRDefault="0015022A" w:rsidP="003C3FE0">
            <w:r w:rsidRPr="00CE3383">
              <w:t>Their Address and contact details</w:t>
            </w:r>
          </w:p>
        </w:tc>
        <w:tc>
          <w:tcPr>
            <w:tcW w:w="2717" w:type="dxa"/>
          </w:tcPr>
          <w:p w14:paraId="0D7CD0B0" w14:textId="77777777" w:rsidR="0015022A" w:rsidRPr="00CE3383" w:rsidRDefault="0015022A" w:rsidP="003C3FE0">
            <w:r w:rsidRPr="00CE3383">
              <w:t>Their Date of birth</w:t>
            </w:r>
          </w:p>
        </w:tc>
        <w:tc>
          <w:tcPr>
            <w:tcW w:w="3260" w:type="dxa"/>
          </w:tcPr>
          <w:p w14:paraId="085EA6F0" w14:textId="77777777" w:rsidR="0015022A" w:rsidRPr="00CE3383" w:rsidRDefault="0015022A" w:rsidP="003C3FE0">
            <w:r w:rsidRPr="00CE3383">
              <w:t>Name &amp; contact details for parent / (where appropriate)</w:t>
            </w:r>
          </w:p>
        </w:tc>
      </w:tr>
      <w:tr w:rsidR="005A37D4" w:rsidRPr="00CE3383" w14:paraId="39C399C7" w14:textId="77777777" w:rsidTr="0015022A">
        <w:tc>
          <w:tcPr>
            <w:tcW w:w="2254" w:type="dxa"/>
          </w:tcPr>
          <w:p w14:paraId="2D02B232" w14:textId="77777777" w:rsidR="0015022A" w:rsidRDefault="0015022A" w:rsidP="003C3FE0">
            <w:pPr>
              <w:rPr>
                <w:i/>
              </w:rPr>
            </w:pPr>
            <w:r w:rsidRPr="00CE3383">
              <w:rPr>
                <w:i/>
              </w:rPr>
              <w:t>Please insert more lines as required</w:t>
            </w:r>
          </w:p>
          <w:p w14:paraId="03CB8DF7" w14:textId="1ECCAC82" w:rsidR="00E0012A" w:rsidRPr="00CE3383" w:rsidRDefault="00E0012A" w:rsidP="003C3FE0">
            <w:pPr>
              <w:rPr>
                <w:i/>
              </w:rPr>
            </w:pPr>
          </w:p>
        </w:tc>
        <w:tc>
          <w:tcPr>
            <w:tcW w:w="2254" w:type="dxa"/>
          </w:tcPr>
          <w:p w14:paraId="3311F634" w14:textId="77777777" w:rsidR="0015022A" w:rsidRPr="00CE3383" w:rsidRDefault="0015022A" w:rsidP="003C3FE0"/>
          <w:p w14:paraId="531EE894" w14:textId="77777777" w:rsidR="0015022A" w:rsidRPr="00CE3383" w:rsidRDefault="0015022A" w:rsidP="003C3FE0"/>
          <w:p w14:paraId="63CD5EBD" w14:textId="77777777" w:rsidR="0015022A" w:rsidRPr="00CE3383" w:rsidRDefault="0015022A" w:rsidP="003C3FE0"/>
          <w:p w14:paraId="58B864DB" w14:textId="77777777" w:rsidR="0015022A" w:rsidRPr="00CE3383" w:rsidRDefault="0015022A" w:rsidP="003C3FE0"/>
        </w:tc>
        <w:tc>
          <w:tcPr>
            <w:tcW w:w="2717" w:type="dxa"/>
          </w:tcPr>
          <w:p w14:paraId="35020A7D" w14:textId="77777777" w:rsidR="0015022A" w:rsidRPr="00CE3383" w:rsidRDefault="0015022A" w:rsidP="003C3FE0"/>
        </w:tc>
        <w:tc>
          <w:tcPr>
            <w:tcW w:w="3260" w:type="dxa"/>
          </w:tcPr>
          <w:p w14:paraId="2A592A97" w14:textId="77777777" w:rsidR="0015022A" w:rsidRPr="00CE3383" w:rsidRDefault="0015022A" w:rsidP="003C3FE0"/>
        </w:tc>
      </w:tr>
      <w:tr w:rsidR="00E0012A" w:rsidRPr="00CE3383" w14:paraId="32191A31" w14:textId="77777777" w:rsidTr="0015022A">
        <w:tc>
          <w:tcPr>
            <w:tcW w:w="2254" w:type="dxa"/>
          </w:tcPr>
          <w:p w14:paraId="347A9E52" w14:textId="77777777" w:rsidR="00E0012A" w:rsidRDefault="00E0012A" w:rsidP="003C3FE0">
            <w:pPr>
              <w:rPr>
                <w:i/>
              </w:rPr>
            </w:pPr>
          </w:p>
          <w:p w14:paraId="49B58A8F" w14:textId="77777777" w:rsidR="00E0012A" w:rsidRDefault="00E0012A" w:rsidP="003C3FE0">
            <w:pPr>
              <w:rPr>
                <w:i/>
              </w:rPr>
            </w:pPr>
          </w:p>
          <w:p w14:paraId="6A29B554" w14:textId="77777777" w:rsidR="00E0012A" w:rsidRDefault="00E0012A" w:rsidP="003C3FE0">
            <w:pPr>
              <w:rPr>
                <w:i/>
              </w:rPr>
            </w:pPr>
          </w:p>
          <w:p w14:paraId="007A504B" w14:textId="54916DAF" w:rsidR="00E0012A" w:rsidRPr="00CE3383" w:rsidRDefault="00E0012A" w:rsidP="003C3FE0">
            <w:pPr>
              <w:rPr>
                <w:i/>
              </w:rPr>
            </w:pPr>
          </w:p>
        </w:tc>
        <w:tc>
          <w:tcPr>
            <w:tcW w:w="2254" w:type="dxa"/>
          </w:tcPr>
          <w:p w14:paraId="6F670344" w14:textId="77777777" w:rsidR="00E0012A" w:rsidRPr="00CE3383" w:rsidRDefault="00E0012A" w:rsidP="003C3FE0"/>
        </w:tc>
        <w:tc>
          <w:tcPr>
            <w:tcW w:w="2717" w:type="dxa"/>
          </w:tcPr>
          <w:p w14:paraId="5DF5467B" w14:textId="77777777" w:rsidR="00E0012A" w:rsidRPr="00CE3383" w:rsidRDefault="00E0012A" w:rsidP="003C3FE0"/>
        </w:tc>
        <w:tc>
          <w:tcPr>
            <w:tcW w:w="3260" w:type="dxa"/>
          </w:tcPr>
          <w:p w14:paraId="259DCEF4" w14:textId="77777777" w:rsidR="00E0012A" w:rsidRPr="00CE3383" w:rsidRDefault="00E0012A" w:rsidP="003C3FE0"/>
        </w:tc>
      </w:tr>
      <w:tr w:rsidR="005A37D4" w:rsidRPr="00CE3383" w14:paraId="39745D95" w14:textId="77777777" w:rsidTr="00EC0CFF">
        <w:tc>
          <w:tcPr>
            <w:tcW w:w="10485" w:type="dxa"/>
            <w:gridSpan w:val="4"/>
            <w:shd w:val="clear" w:color="auto" w:fill="D9D9D9" w:themeFill="background1" w:themeFillShade="D9"/>
          </w:tcPr>
          <w:p w14:paraId="1FEF469B" w14:textId="77777777" w:rsidR="0015022A" w:rsidRPr="00CE3383" w:rsidRDefault="0015022A" w:rsidP="003C3FE0">
            <w:pPr>
              <w:jc w:val="center"/>
              <w:rPr>
                <w:b/>
              </w:rPr>
            </w:pPr>
            <w:r w:rsidRPr="00CE3383">
              <w:rPr>
                <w:b/>
              </w:rPr>
              <w:t>Details of the incident / disclosure / concern</w:t>
            </w:r>
          </w:p>
        </w:tc>
      </w:tr>
      <w:tr w:rsidR="005A37D4" w:rsidRPr="00CE3383" w14:paraId="29AAFFFE" w14:textId="77777777" w:rsidTr="00EC0CFF">
        <w:tc>
          <w:tcPr>
            <w:tcW w:w="10485" w:type="dxa"/>
            <w:gridSpan w:val="4"/>
          </w:tcPr>
          <w:p w14:paraId="4036FC96" w14:textId="77777777" w:rsidR="0015022A" w:rsidRPr="00CE3383" w:rsidRDefault="0015022A" w:rsidP="003C3FE0">
            <w:pPr>
              <w:rPr>
                <w:i/>
              </w:rPr>
            </w:pPr>
            <w:r w:rsidRPr="00CE3383">
              <w:rPr>
                <w:i/>
              </w:rPr>
              <w:t>What happened / was said / have you noticed etc?</w:t>
            </w:r>
          </w:p>
          <w:p w14:paraId="1884F012" w14:textId="77777777" w:rsidR="0015022A" w:rsidRPr="00CE3383" w:rsidRDefault="0015022A" w:rsidP="003C3FE0"/>
          <w:p w14:paraId="3EFA9365" w14:textId="77777777" w:rsidR="0015022A" w:rsidRPr="00CE3383" w:rsidRDefault="0015022A" w:rsidP="003C3FE0"/>
          <w:p w14:paraId="2DF54DA7" w14:textId="77777777" w:rsidR="0015022A" w:rsidRPr="00CE3383" w:rsidRDefault="0015022A" w:rsidP="003C3FE0"/>
          <w:p w14:paraId="36B0CFD8" w14:textId="50438FB7" w:rsidR="0015022A" w:rsidRPr="00CE3383" w:rsidRDefault="0015022A" w:rsidP="003C3FE0"/>
          <w:p w14:paraId="4AED40BD" w14:textId="77777777" w:rsidR="00312F79" w:rsidRPr="00CE3383" w:rsidRDefault="00312F79" w:rsidP="003C3FE0"/>
          <w:p w14:paraId="38225295" w14:textId="77777777" w:rsidR="0015022A" w:rsidRPr="00CE3383" w:rsidRDefault="0015022A" w:rsidP="003C3FE0"/>
          <w:p w14:paraId="17C6F20D" w14:textId="77777777" w:rsidR="0015022A" w:rsidRPr="00CE3383" w:rsidRDefault="0015022A" w:rsidP="003C3FE0"/>
          <w:p w14:paraId="4640A0FB" w14:textId="1C8E6CFB" w:rsidR="0015022A" w:rsidRDefault="0015022A" w:rsidP="003C3FE0"/>
          <w:p w14:paraId="1EF790A2" w14:textId="77777777" w:rsidR="001343CA" w:rsidRPr="00CE3383" w:rsidRDefault="001343CA" w:rsidP="003C3FE0"/>
          <w:p w14:paraId="3BA5136D" w14:textId="54E2035F" w:rsidR="0015022A" w:rsidRDefault="0015022A" w:rsidP="003C3FE0"/>
          <w:p w14:paraId="7DA846D3" w14:textId="77777777" w:rsidR="001343CA" w:rsidRPr="00CE3383" w:rsidRDefault="001343CA" w:rsidP="003C3FE0"/>
          <w:p w14:paraId="46E71204" w14:textId="77777777" w:rsidR="0015022A" w:rsidRPr="00CE3383" w:rsidRDefault="0015022A" w:rsidP="003C3FE0"/>
        </w:tc>
      </w:tr>
      <w:tr w:rsidR="005A37D4" w:rsidRPr="00CE3383" w14:paraId="3DF1AFD3" w14:textId="77777777" w:rsidTr="00EC0CFF">
        <w:tc>
          <w:tcPr>
            <w:tcW w:w="10485" w:type="dxa"/>
            <w:gridSpan w:val="4"/>
            <w:shd w:val="clear" w:color="auto" w:fill="D9D9D9" w:themeFill="background1" w:themeFillShade="D9"/>
          </w:tcPr>
          <w:p w14:paraId="202B7344" w14:textId="77777777" w:rsidR="0015022A" w:rsidRPr="00CE3383" w:rsidRDefault="0015022A" w:rsidP="003C3FE0">
            <w:pPr>
              <w:jc w:val="center"/>
              <w:rPr>
                <w:b/>
              </w:rPr>
            </w:pPr>
            <w:r w:rsidRPr="00CE3383">
              <w:rPr>
                <w:b/>
              </w:rPr>
              <w:t>Context of the incident / disclosure / concern</w:t>
            </w:r>
          </w:p>
        </w:tc>
      </w:tr>
      <w:tr w:rsidR="005A37D4" w:rsidRPr="00CE3383" w14:paraId="3BB882AC" w14:textId="77777777" w:rsidTr="00EC0CFF">
        <w:tc>
          <w:tcPr>
            <w:tcW w:w="10485" w:type="dxa"/>
            <w:gridSpan w:val="4"/>
          </w:tcPr>
          <w:p w14:paraId="7BF30D5C" w14:textId="77777777" w:rsidR="0015022A" w:rsidRPr="00CE3383" w:rsidRDefault="0015022A" w:rsidP="003C3FE0">
            <w:r w:rsidRPr="00CE3383">
              <w:rPr>
                <w:i/>
              </w:rPr>
              <w:t>Where / when / who else was present etc</w:t>
            </w:r>
            <w:r w:rsidRPr="00CE3383">
              <w:t>.</w:t>
            </w:r>
          </w:p>
          <w:p w14:paraId="36548F37" w14:textId="77777777" w:rsidR="0015022A" w:rsidRPr="00CE3383" w:rsidRDefault="0015022A" w:rsidP="003C3FE0"/>
          <w:p w14:paraId="6506F025" w14:textId="77777777" w:rsidR="0015022A" w:rsidRPr="00CE3383" w:rsidRDefault="0015022A" w:rsidP="003C3FE0"/>
          <w:p w14:paraId="56379A00" w14:textId="77777777" w:rsidR="0015022A" w:rsidRPr="00CE3383" w:rsidRDefault="0015022A" w:rsidP="003C3FE0"/>
          <w:p w14:paraId="2E1BD4AF" w14:textId="77777777" w:rsidR="0015022A" w:rsidRPr="00CE3383" w:rsidRDefault="0015022A" w:rsidP="003C3FE0"/>
          <w:p w14:paraId="7CBAF983" w14:textId="77777777" w:rsidR="0015022A" w:rsidRPr="00CE3383" w:rsidRDefault="0015022A" w:rsidP="003C3FE0"/>
          <w:p w14:paraId="2C0322C8" w14:textId="77777777" w:rsidR="0015022A" w:rsidRPr="00CE3383" w:rsidRDefault="0015022A" w:rsidP="003C3FE0"/>
          <w:p w14:paraId="0F5A26CE" w14:textId="1A745A37" w:rsidR="0015022A" w:rsidRDefault="0015022A" w:rsidP="003C3FE0"/>
          <w:p w14:paraId="7CB5AEC4" w14:textId="60FE9DA5" w:rsidR="001343CA" w:rsidRDefault="001343CA" w:rsidP="003C3FE0"/>
          <w:p w14:paraId="22F2BA4E" w14:textId="77777777" w:rsidR="001343CA" w:rsidRPr="00CE3383" w:rsidRDefault="001343CA" w:rsidP="003C3FE0"/>
          <w:p w14:paraId="50D10B6E" w14:textId="77777777" w:rsidR="00312F79" w:rsidRPr="00CE3383" w:rsidRDefault="00312F79" w:rsidP="003C3FE0"/>
          <w:p w14:paraId="6754CFE5" w14:textId="77777777" w:rsidR="0015022A" w:rsidRPr="00CE3383" w:rsidRDefault="0015022A" w:rsidP="003C3FE0"/>
        </w:tc>
      </w:tr>
      <w:tr w:rsidR="005A37D4" w:rsidRPr="00CE3383" w14:paraId="2205C28F" w14:textId="77777777" w:rsidTr="0015022A">
        <w:tc>
          <w:tcPr>
            <w:tcW w:w="4508" w:type="dxa"/>
            <w:gridSpan w:val="2"/>
          </w:tcPr>
          <w:p w14:paraId="3079CB57" w14:textId="77777777" w:rsidR="0015022A" w:rsidRPr="00CE3383" w:rsidRDefault="0015022A" w:rsidP="003C3FE0">
            <w:r w:rsidRPr="00CE3383">
              <w:lastRenderedPageBreak/>
              <w:t>Date of incident / disclosure</w:t>
            </w:r>
          </w:p>
          <w:p w14:paraId="4B7A8DB0" w14:textId="77777777" w:rsidR="0015022A" w:rsidRPr="00CE3383" w:rsidRDefault="0015022A" w:rsidP="003C3FE0"/>
          <w:p w14:paraId="379A84E9" w14:textId="77777777" w:rsidR="0015022A" w:rsidRPr="00CE3383" w:rsidRDefault="0015022A" w:rsidP="003C3FE0"/>
          <w:p w14:paraId="3DE9AEAB" w14:textId="77777777" w:rsidR="0015022A" w:rsidRPr="00CE3383" w:rsidRDefault="0015022A" w:rsidP="003C3FE0"/>
        </w:tc>
        <w:tc>
          <w:tcPr>
            <w:tcW w:w="5977" w:type="dxa"/>
            <w:gridSpan w:val="2"/>
          </w:tcPr>
          <w:p w14:paraId="48DEAFA9" w14:textId="77777777" w:rsidR="0015022A" w:rsidRPr="00CE3383" w:rsidRDefault="0015022A" w:rsidP="003C3FE0">
            <w:r w:rsidRPr="00CE3383">
              <w:t>Time of incident / disclosure</w:t>
            </w:r>
          </w:p>
        </w:tc>
      </w:tr>
      <w:tr w:rsidR="005A37D4" w:rsidRPr="00CE3383" w14:paraId="584294B6" w14:textId="77777777" w:rsidTr="00EC0CFF">
        <w:tc>
          <w:tcPr>
            <w:tcW w:w="10485" w:type="dxa"/>
            <w:gridSpan w:val="4"/>
          </w:tcPr>
          <w:p w14:paraId="5205AB75" w14:textId="77777777" w:rsidR="0015022A" w:rsidRPr="00CE3383" w:rsidRDefault="0015022A" w:rsidP="003C3FE0">
            <w:r w:rsidRPr="00CE3383">
              <w:t>Action taken to ensure immediate safety</w:t>
            </w:r>
          </w:p>
          <w:p w14:paraId="3E8F9A98" w14:textId="77777777" w:rsidR="0015022A" w:rsidRPr="00CE3383" w:rsidRDefault="0015022A" w:rsidP="003C3FE0"/>
          <w:p w14:paraId="262A930F" w14:textId="77777777" w:rsidR="0015022A" w:rsidRPr="00CE3383" w:rsidRDefault="0015022A" w:rsidP="003C3FE0"/>
          <w:p w14:paraId="4A58781F" w14:textId="77777777" w:rsidR="0015022A" w:rsidRPr="00CE3383" w:rsidRDefault="0015022A" w:rsidP="003C3FE0"/>
          <w:p w14:paraId="3F0516A7" w14:textId="77777777" w:rsidR="0015022A" w:rsidRPr="00CE3383" w:rsidRDefault="0015022A" w:rsidP="003C3FE0"/>
          <w:p w14:paraId="4142D2E5" w14:textId="77777777" w:rsidR="0015022A" w:rsidRPr="00CE3383" w:rsidRDefault="0015022A" w:rsidP="003C3FE0"/>
          <w:p w14:paraId="3BA166F2" w14:textId="77777777" w:rsidR="0015022A" w:rsidRPr="00CE3383" w:rsidRDefault="0015022A" w:rsidP="003C3FE0"/>
          <w:p w14:paraId="39F71DE4" w14:textId="77777777" w:rsidR="0015022A" w:rsidRPr="00CE3383" w:rsidRDefault="0015022A" w:rsidP="003C3FE0"/>
        </w:tc>
      </w:tr>
      <w:tr w:rsidR="005A37D4" w:rsidRPr="00CE3383" w14:paraId="4BA20A09" w14:textId="77777777" w:rsidTr="00EC0CFF">
        <w:tc>
          <w:tcPr>
            <w:tcW w:w="10485" w:type="dxa"/>
            <w:gridSpan w:val="4"/>
          </w:tcPr>
          <w:p w14:paraId="0D4FDEA4" w14:textId="77777777" w:rsidR="0015022A" w:rsidRPr="00CE3383" w:rsidRDefault="0015022A" w:rsidP="003C3FE0">
            <w:r w:rsidRPr="00CE3383">
              <w:t>Other action taken or advice sought</w:t>
            </w:r>
          </w:p>
          <w:p w14:paraId="4C1CE8DC" w14:textId="77777777" w:rsidR="0015022A" w:rsidRPr="00CE3383" w:rsidRDefault="0015022A" w:rsidP="003C3FE0"/>
          <w:p w14:paraId="0C1E0B01" w14:textId="77777777" w:rsidR="0015022A" w:rsidRPr="00CE3383" w:rsidRDefault="0015022A" w:rsidP="003C3FE0"/>
          <w:p w14:paraId="7798D8FC" w14:textId="77777777" w:rsidR="0015022A" w:rsidRPr="00CE3383" w:rsidRDefault="0015022A" w:rsidP="003C3FE0"/>
          <w:p w14:paraId="3DC94185" w14:textId="77777777" w:rsidR="0015022A" w:rsidRPr="00CE3383" w:rsidRDefault="0015022A" w:rsidP="003C3FE0"/>
          <w:p w14:paraId="6CE35C76" w14:textId="77777777" w:rsidR="0015022A" w:rsidRPr="00CE3383" w:rsidRDefault="0015022A" w:rsidP="003C3FE0"/>
          <w:p w14:paraId="695F1034" w14:textId="77777777" w:rsidR="0015022A" w:rsidRPr="00CE3383" w:rsidRDefault="0015022A" w:rsidP="003C3FE0"/>
          <w:p w14:paraId="7EFD861C" w14:textId="77777777" w:rsidR="0015022A" w:rsidRPr="00CE3383" w:rsidRDefault="0015022A" w:rsidP="003C3FE0"/>
          <w:p w14:paraId="5F0EDD9A" w14:textId="77777777" w:rsidR="0015022A" w:rsidRPr="00CE3383" w:rsidRDefault="0015022A" w:rsidP="003C3FE0"/>
          <w:p w14:paraId="5858397B" w14:textId="77777777" w:rsidR="0015022A" w:rsidRPr="00CE3383" w:rsidRDefault="0015022A" w:rsidP="003C3FE0"/>
        </w:tc>
      </w:tr>
      <w:tr w:rsidR="005A37D4" w:rsidRPr="00CE3383" w14:paraId="42A23114" w14:textId="77777777" w:rsidTr="00EC0CFF">
        <w:tc>
          <w:tcPr>
            <w:tcW w:w="10485" w:type="dxa"/>
            <w:gridSpan w:val="4"/>
          </w:tcPr>
          <w:p w14:paraId="2267D9C2" w14:textId="341F0085" w:rsidR="0015022A" w:rsidRDefault="0015022A" w:rsidP="003C3FE0">
            <w:r w:rsidRPr="00CE3383">
              <w:t>Signature</w:t>
            </w:r>
          </w:p>
          <w:p w14:paraId="2463B936" w14:textId="20C50201" w:rsidR="00131457" w:rsidRDefault="00131457" w:rsidP="003C3FE0"/>
          <w:p w14:paraId="40EAB718" w14:textId="75718A48" w:rsidR="00131457" w:rsidRPr="00CE3383" w:rsidRDefault="00131457" w:rsidP="003C3FE0">
            <w:r>
              <w:t>Date</w:t>
            </w:r>
          </w:p>
          <w:p w14:paraId="05199CD4" w14:textId="77777777" w:rsidR="0015022A" w:rsidRPr="00CE3383" w:rsidRDefault="0015022A" w:rsidP="003C3FE0"/>
        </w:tc>
      </w:tr>
      <w:tr w:rsidR="005A37D4" w:rsidRPr="00CE3383" w14:paraId="3BB0218F" w14:textId="77777777" w:rsidTr="00EC0CFF">
        <w:tc>
          <w:tcPr>
            <w:tcW w:w="10485" w:type="dxa"/>
            <w:gridSpan w:val="4"/>
          </w:tcPr>
          <w:p w14:paraId="6341B1B7" w14:textId="77777777" w:rsidR="0015022A" w:rsidRPr="00CE3383" w:rsidRDefault="0015022A" w:rsidP="003C3FE0">
            <w:pPr>
              <w:rPr>
                <w:b/>
                <w:bCs/>
              </w:rPr>
            </w:pPr>
            <w:r w:rsidRPr="00CE3383">
              <w:rPr>
                <w:b/>
                <w:bCs/>
              </w:rPr>
              <w:t xml:space="preserve">For office use only: Form reference – </w:t>
            </w:r>
          </w:p>
          <w:p w14:paraId="6A4BB76F" w14:textId="77777777" w:rsidR="0015022A" w:rsidRPr="00CE3383" w:rsidRDefault="0015022A" w:rsidP="003C3FE0">
            <w:pPr>
              <w:rPr>
                <w:b/>
                <w:bCs/>
              </w:rPr>
            </w:pPr>
          </w:p>
          <w:p w14:paraId="75C9041F" w14:textId="77777777" w:rsidR="0015022A" w:rsidRPr="00CE3383" w:rsidRDefault="0015022A" w:rsidP="003C3FE0">
            <w:pPr>
              <w:rPr>
                <w:b/>
                <w:bCs/>
              </w:rPr>
            </w:pPr>
          </w:p>
        </w:tc>
      </w:tr>
    </w:tbl>
    <w:p w14:paraId="6F042E02" w14:textId="77777777" w:rsidR="0015022A" w:rsidRDefault="0015022A" w:rsidP="0015022A"/>
    <w:p w14:paraId="0E65F260" w14:textId="77777777" w:rsidR="0015022A" w:rsidRDefault="0015022A" w:rsidP="0015022A">
      <w:r>
        <w:br w:type="page"/>
      </w:r>
    </w:p>
    <w:p w14:paraId="780FF2DC" w14:textId="42DDE306" w:rsidR="0015022A" w:rsidRPr="005263D6" w:rsidRDefault="004124FA" w:rsidP="004124FA">
      <w:pPr>
        <w:widowControl w:val="0"/>
        <w:spacing w:after="0" w:line="240" w:lineRule="auto"/>
        <w:jc w:val="center"/>
        <w:rPr>
          <w:b/>
          <w:bCs/>
          <w:sz w:val="24"/>
          <w:szCs w:val="24"/>
          <w:u w:val="single"/>
        </w:rPr>
      </w:pPr>
      <w:r w:rsidRPr="005263D6">
        <w:rPr>
          <w:b/>
          <w:bCs/>
          <w:sz w:val="24"/>
          <w:szCs w:val="24"/>
          <w:u w:val="single"/>
        </w:rPr>
        <w:lastRenderedPageBreak/>
        <w:t>Incident / Concern Reporting Form</w:t>
      </w:r>
    </w:p>
    <w:p w14:paraId="16E4E5A6" w14:textId="77777777" w:rsidR="0015022A" w:rsidRPr="005263D6" w:rsidRDefault="0015022A" w:rsidP="004124FA">
      <w:pPr>
        <w:widowControl w:val="0"/>
        <w:spacing w:after="0" w:line="240" w:lineRule="auto"/>
        <w:jc w:val="center"/>
        <w:rPr>
          <w:b/>
          <w:bCs/>
          <w:sz w:val="24"/>
          <w:szCs w:val="24"/>
          <w:u w:val="single"/>
        </w:rPr>
      </w:pPr>
      <w:r w:rsidRPr="005263D6">
        <w:rPr>
          <w:b/>
          <w:bCs/>
          <w:sz w:val="24"/>
          <w:szCs w:val="24"/>
          <w:u w:val="single"/>
        </w:rPr>
        <w:t>Notes for completion</w:t>
      </w:r>
    </w:p>
    <w:p w14:paraId="664AD15E" w14:textId="77777777" w:rsidR="0015022A" w:rsidRDefault="0015022A" w:rsidP="004124FA">
      <w:pPr>
        <w:widowControl w:val="0"/>
        <w:spacing w:after="0" w:line="240" w:lineRule="auto"/>
        <w:jc w:val="center"/>
        <w:rPr>
          <w:b/>
          <w:bCs/>
          <w:u w:val="single"/>
        </w:rPr>
      </w:pPr>
    </w:p>
    <w:p w14:paraId="5F4EE89A" w14:textId="77777777" w:rsidR="0015022A" w:rsidRPr="00312F79" w:rsidRDefault="0015022A" w:rsidP="004124FA">
      <w:pPr>
        <w:widowControl w:val="0"/>
        <w:spacing w:after="0" w:line="240" w:lineRule="auto"/>
        <w:rPr>
          <w:b/>
          <w:bCs/>
          <w:u w:val="single"/>
        </w:rPr>
      </w:pPr>
      <w:r w:rsidRPr="00312F79">
        <w:rPr>
          <w:b/>
          <w:bCs/>
          <w:u w:val="single"/>
        </w:rPr>
        <w:t>About this form and the person completing it</w:t>
      </w:r>
    </w:p>
    <w:p w14:paraId="713E3389" w14:textId="712BEF59" w:rsidR="0015022A" w:rsidRPr="00312F79" w:rsidRDefault="0015022A" w:rsidP="004124FA">
      <w:pPr>
        <w:widowControl w:val="0"/>
        <w:spacing w:after="0" w:line="240" w:lineRule="auto"/>
      </w:pPr>
      <w:r w:rsidRPr="00312F79">
        <w:t>Please complete all sections</w:t>
      </w:r>
      <w:r w:rsidR="00312F79" w:rsidRPr="00312F79">
        <w:t>.</w:t>
      </w:r>
    </w:p>
    <w:p w14:paraId="7A4BF591" w14:textId="77777777" w:rsidR="0015022A" w:rsidRDefault="0015022A" w:rsidP="004124FA">
      <w:pPr>
        <w:widowControl w:val="0"/>
        <w:spacing w:after="0" w:line="240" w:lineRule="auto"/>
        <w:rPr>
          <w:b/>
          <w:sz w:val="24"/>
          <w:szCs w:val="24"/>
        </w:rPr>
      </w:pPr>
    </w:p>
    <w:p w14:paraId="4F18C3F8" w14:textId="77777777" w:rsidR="0015022A" w:rsidRPr="00312F79" w:rsidRDefault="0015022A" w:rsidP="004124FA">
      <w:pPr>
        <w:widowControl w:val="0"/>
        <w:spacing w:after="0" w:line="240" w:lineRule="auto"/>
      </w:pPr>
      <w:r w:rsidRPr="00312F79">
        <w:rPr>
          <w:b/>
        </w:rPr>
        <w:t xml:space="preserve">About the person or </w:t>
      </w:r>
      <w:proofErr w:type="gramStart"/>
      <w:r w:rsidRPr="00312F79">
        <w:rPr>
          <w:b/>
        </w:rPr>
        <w:t>people</w:t>
      </w:r>
      <w:proofErr w:type="gramEnd"/>
      <w:r w:rsidRPr="00312F79">
        <w:rPr>
          <w:b/>
        </w:rPr>
        <w:t xml:space="preserve"> we are concerned about or involved in the incident</w:t>
      </w:r>
    </w:p>
    <w:p w14:paraId="0422EA86" w14:textId="5D748947" w:rsidR="0015022A" w:rsidRDefault="0015022A" w:rsidP="004124FA">
      <w:pPr>
        <w:widowControl w:val="0"/>
        <w:spacing w:after="0" w:line="240" w:lineRule="auto"/>
      </w:pPr>
      <w:r>
        <w:t>When reporting a concern involving a child, please complete all sections.</w:t>
      </w:r>
    </w:p>
    <w:p w14:paraId="4A8BB999" w14:textId="77777777" w:rsidR="0015022A" w:rsidRDefault="0015022A" w:rsidP="004124FA">
      <w:pPr>
        <w:widowControl w:val="0"/>
        <w:spacing w:after="0" w:line="240" w:lineRule="auto"/>
      </w:pPr>
      <w:r>
        <w:t>When reporting a concern about an adult, the parent / carer details may not be required. Where this is recorded, please include the relationship to the person involved. Please insert additional lines as required.</w:t>
      </w:r>
    </w:p>
    <w:p w14:paraId="6D5BEEC8" w14:textId="77777777" w:rsidR="0015022A" w:rsidRDefault="0015022A" w:rsidP="004124FA">
      <w:pPr>
        <w:widowControl w:val="0"/>
        <w:spacing w:after="0" w:line="240" w:lineRule="auto"/>
      </w:pPr>
    </w:p>
    <w:p w14:paraId="7AE46471" w14:textId="77777777" w:rsidR="0015022A" w:rsidRDefault="0015022A" w:rsidP="004124FA">
      <w:pPr>
        <w:widowControl w:val="0"/>
        <w:spacing w:after="0" w:line="240" w:lineRule="auto"/>
        <w:rPr>
          <w:b/>
          <w:bCs/>
        </w:rPr>
      </w:pPr>
      <w:r w:rsidRPr="001D14C6">
        <w:rPr>
          <w:b/>
          <w:bCs/>
        </w:rPr>
        <w:t>Details of the incident / disclosure / concern</w:t>
      </w:r>
    </w:p>
    <w:p w14:paraId="26EE3192" w14:textId="62FF2499" w:rsidR="0015022A" w:rsidRDefault="0015022A" w:rsidP="004124FA">
      <w:pPr>
        <w:widowControl w:val="0"/>
        <w:spacing w:after="0" w:line="240" w:lineRule="auto"/>
      </w:pPr>
      <w:r w:rsidRPr="001D14C6">
        <w:t>Please include as much relevant detail as you can</w:t>
      </w:r>
      <w:r w:rsidR="00312F79">
        <w:t>.</w:t>
      </w:r>
    </w:p>
    <w:p w14:paraId="1AF084E2" w14:textId="225CF3BB" w:rsidR="0015022A" w:rsidRDefault="0015022A" w:rsidP="004124FA">
      <w:pPr>
        <w:widowControl w:val="0"/>
        <w:spacing w:after="0" w:line="240" w:lineRule="auto"/>
      </w:pPr>
      <w:r>
        <w:t xml:space="preserve">When reporting a disclosure, please quote the individual </w:t>
      </w:r>
      <w:r w:rsidR="00312F79">
        <w:t xml:space="preserve">word for word </w:t>
      </w:r>
      <w:r>
        <w:t>where possible. Please also comment on their body language or any other non-verbal communication that might be useful.</w:t>
      </w:r>
    </w:p>
    <w:p w14:paraId="18269996" w14:textId="77777777" w:rsidR="0015022A" w:rsidRDefault="0015022A" w:rsidP="004124FA">
      <w:pPr>
        <w:widowControl w:val="0"/>
        <w:spacing w:after="0" w:line="240" w:lineRule="auto"/>
      </w:pPr>
      <w:r>
        <w:t>When drawing conclusions, please include the evidence that has led to that conclusion.</w:t>
      </w:r>
    </w:p>
    <w:p w14:paraId="1BDECDE9" w14:textId="77777777" w:rsidR="0015022A" w:rsidRDefault="0015022A" w:rsidP="004124FA">
      <w:pPr>
        <w:widowControl w:val="0"/>
        <w:spacing w:after="0" w:line="240" w:lineRule="auto"/>
      </w:pPr>
    </w:p>
    <w:p w14:paraId="4D8E22E2" w14:textId="77777777" w:rsidR="0015022A" w:rsidRDefault="0015022A" w:rsidP="004124FA">
      <w:pPr>
        <w:widowControl w:val="0"/>
        <w:spacing w:after="0" w:line="240" w:lineRule="auto"/>
        <w:rPr>
          <w:b/>
          <w:bCs/>
        </w:rPr>
      </w:pPr>
      <w:r w:rsidRPr="00081F4F">
        <w:rPr>
          <w:b/>
          <w:bCs/>
        </w:rPr>
        <w:t>Context of the incident / disclosure / concern</w:t>
      </w:r>
    </w:p>
    <w:p w14:paraId="60DD1DA1" w14:textId="3D8A2D82" w:rsidR="0015022A" w:rsidRDefault="0015022A" w:rsidP="004124FA">
      <w:pPr>
        <w:widowControl w:val="0"/>
        <w:spacing w:after="0" w:line="240" w:lineRule="auto"/>
      </w:pPr>
      <w:r w:rsidRPr="00081F4F">
        <w:t>Please include as much relevant detail as you can</w:t>
      </w:r>
      <w:r w:rsidR="00312F79">
        <w:t>.</w:t>
      </w:r>
    </w:p>
    <w:p w14:paraId="1DC6880D" w14:textId="77777777" w:rsidR="0015022A" w:rsidRDefault="0015022A" w:rsidP="004124FA">
      <w:pPr>
        <w:widowControl w:val="0"/>
        <w:spacing w:after="0" w:line="240" w:lineRule="auto"/>
      </w:pPr>
    </w:p>
    <w:p w14:paraId="645E170A" w14:textId="77777777" w:rsidR="0015022A" w:rsidRDefault="0015022A" w:rsidP="004124FA">
      <w:pPr>
        <w:widowControl w:val="0"/>
        <w:spacing w:after="0" w:line="240" w:lineRule="auto"/>
        <w:rPr>
          <w:b/>
          <w:bCs/>
        </w:rPr>
      </w:pPr>
      <w:r w:rsidRPr="00081F4F">
        <w:rPr>
          <w:b/>
          <w:bCs/>
        </w:rPr>
        <w:t>Action taken to ensure immediate safety</w:t>
      </w:r>
    </w:p>
    <w:p w14:paraId="08A6BCF1" w14:textId="77777777" w:rsidR="0015022A" w:rsidRDefault="0015022A" w:rsidP="004124FA">
      <w:pPr>
        <w:widowControl w:val="0"/>
        <w:spacing w:after="0" w:line="240" w:lineRule="auto"/>
      </w:pPr>
      <w:r>
        <w:t xml:space="preserve">Please provide details. If no action was required, please indicate by writing “None”. </w:t>
      </w:r>
    </w:p>
    <w:p w14:paraId="7FAB2903" w14:textId="77777777" w:rsidR="0015022A" w:rsidRDefault="0015022A" w:rsidP="004124FA">
      <w:pPr>
        <w:widowControl w:val="0"/>
        <w:spacing w:after="0" w:line="240" w:lineRule="auto"/>
      </w:pPr>
    </w:p>
    <w:p w14:paraId="64515285" w14:textId="77777777" w:rsidR="0015022A" w:rsidRPr="00062B0F" w:rsidRDefault="0015022A" w:rsidP="004124FA">
      <w:pPr>
        <w:widowControl w:val="0"/>
        <w:spacing w:after="0" w:line="240" w:lineRule="auto"/>
        <w:rPr>
          <w:b/>
          <w:bCs/>
        </w:rPr>
      </w:pPr>
      <w:r w:rsidRPr="00062B0F">
        <w:rPr>
          <w:b/>
          <w:bCs/>
        </w:rPr>
        <w:t>Other action taken or advice sought</w:t>
      </w:r>
    </w:p>
    <w:p w14:paraId="1ED7B107" w14:textId="77777777" w:rsidR="0015022A" w:rsidRDefault="0015022A" w:rsidP="004124FA">
      <w:pPr>
        <w:widowControl w:val="0"/>
        <w:spacing w:after="0" w:line="240" w:lineRule="auto"/>
      </w:pPr>
      <w:r>
        <w:t>If any advice was sought, please provide details including who you spoke to, their contact details and what advice was given or action that was taken.</w:t>
      </w:r>
    </w:p>
    <w:p w14:paraId="53AF24EC" w14:textId="77777777" w:rsidR="0015022A" w:rsidRDefault="0015022A" w:rsidP="004124FA">
      <w:pPr>
        <w:widowControl w:val="0"/>
        <w:spacing w:after="0" w:line="240" w:lineRule="auto"/>
      </w:pPr>
    </w:p>
    <w:p w14:paraId="0128413D" w14:textId="77777777" w:rsidR="0015022A" w:rsidRDefault="0015022A" w:rsidP="004124FA">
      <w:pPr>
        <w:widowControl w:val="0"/>
        <w:spacing w:after="0" w:line="240" w:lineRule="auto"/>
        <w:rPr>
          <w:b/>
          <w:bCs/>
        </w:rPr>
      </w:pPr>
      <w:r w:rsidRPr="00062B0F">
        <w:rPr>
          <w:b/>
          <w:bCs/>
        </w:rPr>
        <w:t>Signature</w:t>
      </w:r>
    </w:p>
    <w:p w14:paraId="005B69ED" w14:textId="6AEE65D6" w:rsidR="0015022A" w:rsidRPr="00062B0F" w:rsidRDefault="0015022A" w:rsidP="004124FA">
      <w:pPr>
        <w:widowControl w:val="0"/>
        <w:spacing w:after="0" w:line="240" w:lineRule="auto"/>
      </w:pPr>
      <w:r>
        <w:t xml:space="preserve">Please ensure that you sign </w:t>
      </w:r>
      <w:r w:rsidR="00131457">
        <w:t xml:space="preserve">and date </w:t>
      </w:r>
      <w:r>
        <w:t>the form.</w:t>
      </w:r>
    </w:p>
    <w:p w14:paraId="4DFB5562" w14:textId="77777777" w:rsidR="0015022A" w:rsidRDefault="0015022A" w:rsidP="0015022A"/>
    <w:p w14:paraId="3E075CFD" w14:textId="77777777" w:rsidR="0015022A" w:rsidRDefault="0015022A" w:rsidP="0015022A">
      <w:r>
        <w:br w:type="page"/>
      </w:r>
    </w:p>
    <w:p w14:paraId="63C84BB9" w14:textId="77777777" w:rsidR="00312F79" w:rsidRPr="00312F79" w:rsidRDefault="00312F79" w:rsidP="00312F79">
      <w:pPr>
        <w:spacing w:after="0"/>
        <w:jc w:val="center"/>
        <w:rPr>
          <w:b/>
          <w:bCs/>
          <w:sz w:val="24"/>
          <w:szCs w:val="24"/>
          <w:u w:val="single"/>
        </w:rPr>
      </w:pPr>
      <w:r w:rsidRPr="00312F79">
        <w:rPr>
          <w:b/>
          <w:bCs/>
          <w:sz w:val="24"/>
          <w:szCs w:val="24"/>
          <w:u w:val="single"/>
        </w:rPr>
        <w:lastRenderedPageBreak/>
        <w:t>Centre Church Droitwich</w:t>
      </w:r>
    </w:p>
    <w:p w14:paraId="4D287FF2" w14:textId="79B304B3" w:rsidR="0015022A" w:rsidRPr="00312F79" w:rsidRDefault="0015022A" w:rsidP="00312F79">
      <w:pPr>
        <w:spacing w:after="0"/>
        <w:jc w:val="center"/>
        <w:rPr>
          <w:b/>
          <w:bCs/>
          <w:sz w:val="24"/>
          <w:szCs w:val="24"/>
          <w:u w:val="single"/>
        </w:rPr>
      </w:pPr>
      <w:r w:rsidRPr="00312F79">
        <w:rPr>
          <w:b/>
          <w:bCs/>
          <w:sz w:val="24"/>
          <w:szCs w:val="24"/>
          <w:u w:val="single"/>
        </w:rPr>
        <w:t>Confidential File Chronology</w:t>
      </w:r>
    </w:p>
    <w:p w14:paraId="25C14BC5" w14:textId="77777777" w:rsidR="0015022A" w:rsidRDefault="0015022A" w:rsidP="0015022A">
      <w:pPr>
        <w:jc w:val="center"/>
        <w:rPr>
          <w:b/>
          <w:bCs/>
        </w:rPr>
      </w:pPr>
    </w:p>
    <w:tbl>
      <w:tblPr>
        <w:tblStyle w:val="TableGrid"/>
        <w:tblW w:w="10490" w:type="dxa"/>
        <w:jc w:val="center"/>
        <w:tblLook w:val="04A0" w:firstRow="1" w:lastRow="0" w:firstColumn="1" w:lastColumn="0" w:noHBand="0" w:noVBand="1"/>
      </w:tblPr>
      <w:tblGrid>
        <w:gridCol w:w="1135"/>
        <w:gridCol w:w="1275"/>
        <w:gridCol w:w="1276"/>
        <w:gridCol w:w="5527"/>
        <w:gridCol w:w="1277"/>
      </w:tblGrid>
      <w:tr w:rsidR="0015022A" w14:paraId="7D7E81CC" w14:textId="77777777" w:rsidTr="005263D6">
        <w:trPr>
          <w:jc w:val="center"/>
        </w:trPr>
        <w:tc>
          <w:tcPr>
            <w:tcW w:w="1135" w:type="dxa"/>
          </w:tcPr>
          <w:p w14:paraId="03848AC7" w14:textId="77777777" w:rsidR="0015022A" w:rsidRDefault="0015022A" w:rsidP="003C3FE0">
            <w:pPr>
              <w:jc w:val="center"/>
              <w:rPr>
                <w:b/>
                <w:bCs/>
              </w:rPr>
            </w:pPr>
            <w:r>
              <w:rPr>
                <w:b/>
                <w:bCs/>
              </w:rPr>
              <w:t>Date</w:t>
            </w:r>
          </w:p>
        </w:tc>
        <w:tc>
          <w:tcPr>
            <w:tcW w:w="1275" w:type="dxa"/>
          </w:tcPr>
          <w:p w14:paraId="0ECCAF57" w14:textId="77777777" w:rsidR="0015022A" w:rsidRDefault="0015022A" w:rsidP="003C3FE0">
            <w:pPr>
              <w:jc w:val="center"/>
              <w:rPr>
                <w:b/>
                <w:bCs/>
              </w:rPr>
            </w:pPr>
            <w:r>
              <w:rPr>
                <w:b/>
                <w:bCs/>
              </w:rPr>
              <w:t>Document reference</w:t>
            </w:r>
          </w:p>
        </w:tc>
        <w:tc>
          <w:tcPr>
            <w:tcW w:w="1276" w:type="dxa"/>
          </w:tcPr>
          <w:p w14:paraId="5D6F552D" w14:textId="77777777" w:rsidR="0015022A" w:rsidRDefault="0015022A" w:rsidP="003C3FE0">
            <w:pPr>
              <w:jc w:val="center"/>
              <w:rPr>
                <w:b/>
                <w:bCs/>
              </w:rPr>
            </w:pPr>
            <w:r>
              <w:rPr>
                <w:b/>
                <w:bCs/>
              </w:rPr>
              <w:t>Document type</w:t>
            </w:r>
          </w:p>
        </w:tc>
        <w:tc>
          <w:tcPr>
            <w:tcW w:w="5527" w:type="dxa"/>
          </w:tcPr>
          <w:p w14:paraId="13237E82" w14:textId="77777777" w:rsidR="0015022A" w:rsidRDefault="0015022A" w:rsidP="003C3FE0">
            <w:pPr>
              <w:jc w:val="center"/>
              <w:rPr>
                <w:b/>
                <w:bCs/>
              </w:rPr>
            </w:pPr>
            <w:r>
              <w:rPr>
                <w:b/>
                <w:bCs/>
              </w:rPr>
              <w:t>Brief summary of content</w:t>
            </w:r>
          </w:p>
        </w:tc>
        <w:tc>
          <w:tcPr>
            <w:tcW w:w="1277" w:type="dxa"/>
          </w:tcPr>
          <w:p w14:paraId="53B90EED" w14:textId="77777777" w:rsidR="0015022A" w:rsidRDefault="0015022A" w:rsidP="003C3FE0">
            <w:pPr>
              <w:jc w:val="center"/>
              <w:rPr>
                <w:b/>
                <w:bCs/>
              </w:rPr>
            </w:pPr>
            <w:r>
              <w:rPr>
                <w:b/>
                <w:bCs/>
              </w:rPr>
              <w:t>Entered by</w:t>
            </w:r>
          </w:p>
        </w:tc>
      </w:tr>
      <w:tr w:rsidR="0015022A" w14:paraId="22FB5ED5" w14:textId="77777777" w:rsidTr="005263D6">
        <w:trPr>
          <w:jc w:val="center"/>
        </w:trPr>
        <w:tc>
          <w:tcPr>
            <w:tcW w:w="1135" w:type="dxa"/>
          </w:tcPr>
          <w:p w14:paraId="794657EE" w14:textId="77777777" w:rsidR="0015022A" w:rsidRDefault="0015022A" w:rsidP="003C3FE0">
            <w:pPr>
              <w:jc w:val="center"/>
              <w:rPr>
                <w:b/>
                <w:bCs/>
              </w:rPr>
            </w:pPr>
          </w:p>
        </w:tc>
        <w:tc>
          <w:tcPr>
            <w:tcW w:w="1275" w:type="dxa"/>
          </w:tcPr>
          <w:p w14:paraId="1AA84A29" w14:textId="77777777" w:rsidR="0015022A" w:rsidRDefault="0015022A" w:rsidP="003C3FE0">
            <w:pPr>
              <w:jc w:val="center"/>
              <w:rPr>
                <w:b/>
                <w:bCs/>
              </w:rPr>
            </w:pPr>
          </w:p>
        </w:tc>
        <w:tc>
          <w:tcPr>
            <w:tcW w:w="1276" w:type="dxa"/>
          </w:tcPr>
          <w:p w14:paraId="4531D4BF" w14:textId="77777777" w:rsidR="0015022A" w:rsidRDefault="0015022A" w:rsidP="003C3FE0">
            <w:pPr>
              <w:jc w:val="center"/>
              <w:rPr>
                <w:b/>
                <w:bCs/>
              </w:rPr>
            </w:pPr>
          </w:p>
        </w:tc>
        <w:tc>
          <w:tcPr>
            <w:tcW w:w="5527" w:type="dxa"/>
          </w:tcPr>
          <w:p w14:paraId="23BB72AA" w14:textId="77777777" w:rsidR="0015022A" w:rsidRDefault="0015022A" w:rsidP="003C3FE0">
            <w:pPr>
              <w:jc w:val="center"/>
              <w:rPr>
                <w:b/>
                <w:bCs/>
              </w:rPr>
            </w:pPr>
          </w:p>
        </w:tc>
        <w:tc>
          <w:tcPr>
            <w:tcW w:w="1277" w:type="dxa"/>
          </w:tcPr>
          <w:p w14:paraId="692A9DFA" w14:textId="77777777" w:rsidR="0015022A" w:rsidRDefault="0015022A" w:rsidP="003C3FE0">
            <w:pPr>
              <w:jc w:val="center"/>
              <w:rPr>
                <w:b/>
                <w:bCs/>
              </w:rPr>
            </w:pPr>
          </w:p>
        </w:tc>
      </w:tr>
      <w:tr w:rsidR="0015022A" w14:paraId="3C9CE47C" w14:textId="77777777" w:rsidTr="005263D6">
        <w:trPr>
          <w:jc w:val="center"/>
        </w:trPr>
        <w:tc>
          <w:tcPr>
            <w:tcW w:w="1135" w:type="dxa"/>
          </w:tcPr>
          <w:p w14:paraId="2071D125" w14:textId="77777777" w:rsidR="0015022A" w:rsidRDefault="0015022A" w:rsidP="003C3FE0">
            <w:pPr>
              <w:jc w:val="center"/>
              <w:rPr>
                <w:b/>
                <w:bCs/>
              </w:rPr>
            </w:pPr>
          </w:p>
        </w:tc>
        <w:tc>
          <w:tcPr>
            <w:tcW w:w="1275" w:type="dxa"/>
          </w:tcPr>
          <w:p w14:paraId="49714205" w14:textId="77777777" w:rsidR="0015022A" w:rsidRDefault="0015022A" w:rsidP="003C3FE0">
            <w:pPr>
              <w:jc w:val="center"/>
              <w:rPr>
                <w:b/>
                <w:bCs/>
              </w:rPr>
            </w:pPr>
          </w:p>
        </w:tc>
        <w:tc>
          <w:tcPr>
            <w:tcW w:w="1276" w:type="dxa"/>
          </w:tcPr>
          <w:p w14:paraId="18FEA1E5" w14:textId="77777777" w:rsidR="0015022A" w:rsidRDefault="0015022A" w:rsidP="003C3FE0">
            <w:pPr>
              <w:jc w:val="center"/>
              <w:rPr>
                <w:b/>
                <w:bCs/>
              </w:rPr>
            </w:pPr>
          </w:p>
        </w:tc>
        <w:tc>
          <w:tcPr>
            <w:tcW w:w="5527" w:type="dxa"/>
          </w:tcPr>
          <w:p w14:paraId="7B958D21" w14:textId="77777777" w:rsidR="0015022A" w:rsidRDefault="0015022A" w:rsidP="003C3FE0">
            <w:pPr>
              <w:jc w:val="center"/>
              <w:rPr>
                <w:b/>
                <w:bCs/>
              </w:rPr>
            </w:pPr>
          </w:p>
        </w:tc>
        <w:tc>
          <w:tcPr>
            <w:tcW w:w="1277" w:type="dxa"/>
          </w:tcPr>
          <w:p w14:paraId="33541B02" w14:textId="77777777" w:rsidR="0015022A" w:rsidRDefault="0015022A" w:rsidP="003C3FE0">
            <w:pPr>
              <w:jc w:val="center"/>
              <w:rPr>
                <w:b/>
                <w:bCs/>
              </w:rPr>
            </w:pPr>
          </w:p>
        </w:tc>
      </w:tr>
      <w:tr w:rsidR="0015022A" w14:paraId="2086B057" w14:textId="77777777" w:rsidTr="005263D6">
        <w:trPr>
          <w:jc w:val="center"/>
        </w:trPr>
        <w:tc>
          <w:tcPr>
            <w:tcW w:w="1135" w:type="dxa"/>
          </w:tcPr>
          <w:p w14:paraId="69F62AD5" w14:textId="77777777" w:rsidR="0015022A" w:rsidRDefault="0015022A" w:rsidP="003C3FE0">
            <w:pPr>
              <w:jc w:val="center"/>
              <w:rPr>
                <w:b/>
                <w:bCs/>
              </w:rPr>
            </w:pPr>
          </w:p>
        </w:tc>
        <w:tc>
          <w:tcPr>
            <w:tcW w:w="1275" w:type="dxa"/>
          </w:tcPr>
          <w:p w14:paraId="23D619A7" w14:textId="77777777" w:rsidR="0015022A" w:rsidRDefault="0015022A" w:rsidP="003C3FE0">
            <w:pPr>
              <w:jc w:val="center"/>
              <w:rPr>
                <w:b/>
                <w:bCs/>
              </w:rPr>
            </w:pPr>
          </w:p>
        </w:tc>
        <w:tc>
          <w:tcPr>
            <w:tcW w:w="1276" w:type="dxa"/>
          </w:tcPr>
          <w:p w14:paraId="67A2E133" w14:textId="77777777" w:rsidR="0015022A" w:rsidRDefault="0015022A" w:rsidP="003C3FE0">
            <w:pPr>
              <w:jc w:val="center"/>
              <w:rPr>
                <w:b/>
                <w:bCs/>
              </w:rPr>
            </w:pPr>
          </w:p>
        </w:tc>
        <w:tc>
          <w:tcPr>
            <w:tcW w:w="5527" w:type="dxa"/>
          </w:tcPr>
          <w:p w14:paraId="6EA650F1" w14:textId="77777777" w:rsidR="0015022A" w:rsidRDefault="0015022A" w:rsidP="003C3FE0">
            <w:pPr>
              <w:jc w:val="center"/>
              <w:rPr>
                <w:b/>
                <w:bCs/>
              </w:rPr>
            </w:pPr>
          </w:p>
        </w:tc>
        <w:tc>
          <w:tcPr>
            <w:tcW w:w="1277" w:type="dxa"/>
          </w:tcPr>
          <w:p w14:paraId="7D7C3192" w14:textId="77777777" w:rsidR="0015022A" w:rsidRDefault="0015022A" w:rsidP="003C3FE0">
            <w:pPr>
              <w:jc w:val="center"/>
              <w:rPr>
                <w:b/>
                <w:bCs/>
              </w:rPr>
            </w:pPr>
          </w:p>
        </w:tc>
      </w:tr>
      <w:tr w:rsidR="0015022A" w14:paraId="736DBEFE" w14:textId="77777777" w:rsidTr="005263D6">
        <w:trPr>
          <w:jc w:val="center"/>
        </w:trPr>
        <w:tc>
          <w:tcPr>
            <w:tcW w:w="1135" w:type="dxa"/>
          </w:tcPr>
          <w:p w14:paraId="6A27CEA6" w14:textId="77777777" w:rsidR="0015022A" w:rsidRDefault="0015022A" w:rsidP="003C3FE0">
            <w:pPr>
              <w:jc w:val="center"/>
              <w:rPr>
                <w:b/>
                <w:bCs/>
              </w:rPr>
            </w:pPr>
          </w:p>
        </w:tc>
        <w:tc>
          <w:tcPr>
            <w:tcW w:w="1275" w:type="dxa"/>
          </w:tcPr>
          <w:p w14:paraId="142F965E" w14:textId="77777777" w:rsidR="0015022A" w:rsidRDefault="0015022A" w:rsidP="003C3FE0">
            <w:pPr>
              <w:jc w:val="center"/>
              <w:rPr>
                <w:b/>
                <w:bCs/>
              </w:rPr>
            </w:pPr>
          </w:p>
        </w:tc>
        <w:tc>
          <w:tcPr>
            <w:tcW w:w="1276" w:type="dxa"/>
          </w:tcPr>
          <w:p w14:paraId="00A84262" w14:textId="77777777" w:rsidR="0015022A" w:rsidRDefault="0015022A" w:rsidP="003C3FE0">
            <w:pPr>
              <w:jc w:val="center"/>
              <w:rPr>
                <w:b/>
                <w:bCs/>
              </w:rPr>
            </w:pPr>
          </w:p>
        </w:tc>
        <w:tc>
          <w:tcPr>
            <w:tcW w:w="5527" w:type="dxa"/>
          </w:tcPr>
          <w:p w14:paraId="52075FD9" w14:textId="77777777" w:rsidR="0015022A" w:rsidRDefault="0015022A" w:rsidP="003C3FE0">
            <w:pPr>
              <w:jc w:val="center"/>
              <w:rPr>
                <w:b/>
                <w:bCs/>
              </w:rPr>
            </w:pPr>
          </w:p>
        </w:tc>
        <w:tc>
          <w:tcPr>
            <w:tcW w:w="1277" w:type="dxa"/>
          </w:tcPr>
          <w:p w14:paraId="7FF4F526" w14:textId="77777777" w:rsidR="0015022A" w:rsidRDefault="0015022A" w:rsidP="003C3FE0">
            <w:pPr>
              <w:jc w:val="center"/>
              <w:rPr>
                <w:b/>
                <w:bCs/>
              </w:rPr>
            </w:pPr>
          </w:p>
        </w:tc>
      </w:tr>
      <w:tr w:rsidR="0015022A" w14:paraId="43940A15" w14:textId="77777777" w:rsidTr="005263D6">
        <w:trPr>
          <w:jc w:val="center"/>
        </w:trPr>
        <w:tc>
          <w:tcPr>
            <w:tcW w:w="1135" w:type="dxa"/>
          </w:tcPr>
          <w:p w14:paraId="544510C8" w14:textId="77777777" w:rsidR="0015022A" w:rsidRDefault="0015022A" w:rsidP="003C3FE0">
            <w:pPr>
              <w:jc w:val="center"/>
              <w:rPr>
                <w:b/>
                <w:bCs/>
              </w:rPr>
            </w:pPr>
          </w:p>
        </w:tc>
        <w:tc>
          <w:tcPr>
            <w:tcW w:w="1275" w:type="dxa"/>
          </w:tcPr>
          <w:p w14:paraId="78A1A1E5" w14:textId="77777777" w:rsidR="0015022A" w:rsidRDefault="0015022A" w:rsidP="003C3FE0">
            <w:pPr>
              <w:jc w:val="center"/>
              <w:rPr>
                <w:b/>
                <w:bCs/>
              </w:rPr>
            </w:pPr>
          </w:p>
        </w:tc>
        <w:tc>
          <w:tcPr>
            <w:tcW w:w="1276" w:type="dxa"/>
          </w:tcPr>
          <w:p w14:paraId="6BCCB4D7" w14:textId="77777777" w:rsidR="0015022A" w:rsidRDefault="0015022A" w:rsidP="003C3FE0">
            <w:pPr>
              <w:jc w:val="center"/>
              <w:rPr>
                <w:b/>
                <w:bCs/>
              </w:rPr>
            </w:pPr>
          </w:p>
        </w:tc>
        <w:tc>
          <w:tcPr>
            <w:tcW w:w="5527" w:type="dxa"/>
          </w:tcPr>
          <w:p w14:paraId="2742969D" w14:textId="77777777" w:rsidR="0015022A" w:rsidRDefault="0015022A" w:rsidP="003C3FE0">
            <w:pPr>
              <w:jc w:val="center"/>
              <w:rPr>
                <w:b/>
                <w:bCs/>
              </w:rPr>
            </w:pPr>
          </w:p>
        </w:tc>
        <w:tc>
          <w:tcPr>
            <w:tcW w:w="1277" w:type="dxa"/>
          </w:tcPr>
          <w:p w14:paraId="4098DE46" w14:textId="77777777" w:rsidR="0015022A" w:rsidRDefault="0015022A" w:rsidP="003C3FE0">
            <w:pPr>
              <w:jc w:val="center"/>
              <w:rPr>
                <w:b/>
                <w:bCs/>
              </w:rPr>
            </w:pPr>
          </w:p>
        </w:tc>
      </w:tr>
      <w:tr w:rsidR="0015022A" w14:paraId="4AC9EE23" w14:textId="77777777" w:rsidTr="005263D6">
        <w:trPr>
          <w:jc w:val="center"/>
        </w:trPr>
        <w:tc>
          <w:tcPr>
            <w:tcW w:w="1135" w:type="dxa"/>
          </w:tcPr>
          <w:p w14:paraId="21539BA0" w14:textId="77777777" w:rsidR="0015022A" w:rsidRDefault="0015022A" w:rsidP="003C3FE0">
            <w:pPr>
              <w:jc w:val="center"/>
              <w:rPr>
                <w:b/>
                <w:bCs/>
              </w:rPr>
            </w:pPr>
          </w:p>
        </w:tc>
        <w:tc>
          <w:tcPr>
            <w:tcW w:w="1275" w:type="dxa"/>
          </w:tcPr>
          <w:p w14:paraId="1F86145B" w14:textId="77777777" w:rsidR="0015022A" w:rsidRDefault="0015022A" w:rsidP="003C3FE0">
            <w:pPr>
              <w:jc w:val="center"/>
              <w:rPr>
                <w:b/>
                <w:bCs/>
              </w:rPr>
            </w:pPr>
          </w:p>
        </w:tc>
        <w:tc>
          <w:tcPr>
            <w:tcW w:w="1276" w:type="dxa"/>
          </w:tcPr>
          <w:p w14:paraId="75C7A89E" w14:textId="77777777" w:rsidR="0015022A" w:rsidRDefault="0015022A" w:rsidP="003C3FE0">
            <w:pPr>
              <w:jc w:val="center"/>
              <w:rPr>
                <w:b/>
                <w:bCs/>
              </w:rPr>
            </w:pPr>
          </w:p>
        </w:tc>
        <w:tc>
          <w:tcPr>
            <w:tcW w:w="5527" w:type="dxa"/>
          </w:tcPr>
          <w:p w14:paraId="079CB322" w14:textId="77777777" w:rsidR="0015022A" w:rsidRDefault="0015022A" w:rsidP="003C3FE0">
            <w:pPr>
              <w:jc w:val="center"/>
              <w:rPr>
                <w:b/>
                <w:bCs/>
              </w:rPr>
            </w:pPr>
          </w:p>
        </w:tc>
        <w:tc>
          <w:tcPr>
            <w:tcW w:w="1277" w:type="dxa"/>
          </w:tcPr>
          <w:p w14:paraId="2190CB09" w14:textId="77777777" w:rsidR="0015022A" w:rsidRDefault="0015022A" w:rsidP="003C3FE0">
            <w:pPr>
              <w:jc w:val="center"/>
              <w:rPr>
                <w:b/>
                <w:bCs/>
              </w:rPr>
            </w:pPr>
          </w:p>
        </w:tc>
      </w:tr>
      <w:tr w:rsidR="0015022A" w14:paraId="2D3A7103" w14:textId="77777777" w:rsidTr="005263D6">
        <w:trPr>
          <w:jc w:val="center"/>
        </w:trPr>
        <w:tc>
          <w:tcPr>
            <w:tcW w:w="1135" w:type="dxa"/>
          </w:tcPr>
          <w:p w14:paraId="3FC194B3" w14:textId="77777777" w:rsidR="0015022A" w:rsidRDefault="0015022A" w:rsidP="003C3FE0">
            <w:pPr>
              <w:jc w:val="center"/>
              <w:rPr>
                <w:b/>
                <w:bCs/>
              </w:rPr>
            </w:pPr>
          </w:p>
        </w:tc>
        <w:tc>
          <w:tcPr>
            <w:tcW w:w="1275" w:type="dxa"/>
          </w:tcPr>
          <w:p w14:paraId="007264A8" w14:textId="77777777" w:rsidR="0015022A" w:rsidRDefault="0015022A" w:rsidP="003C3FE0">
            <w:pPr>
              <w:jc w:val="center"/>
              <w:rPr>
                <w:b/>
                <w:bCs/>
              </w:rPr>
            </w:pPr>
          </w:p>
        </w:tc>
        <w:tc>
          <w:tcPr>
            <w:tcW w:w="1276" w:type="dxa"/>
          </w:tcPr>
          <w:p w14:paraId="3F8C3B67" w14:textId="77777777" w:rsidR="0015022A" w:rsidRDefault="0015022A" w:rsidP="003C3FE0">
            <w:pPr>
              <w:jc w:val="center"/>
              <w:rPr>
                <w:b/>
                <w:bCs/>
              </w:rPr>
            </w:pPr>
          </w:p>
        </w:tc>
        <w:tc>
          <w:tcPr>
            <w:tcW w:w="5527" w:type="dxa"/>
          </w:tcPr>
          <w:p w14:paraId="01CFA501" w14:textId="77777777" w:rsidR="0015022A" w:rsidRDefault="0015022A" w:rsidP="003C3FE0">
            <w:pPr>
              <w:jc w:val="center"/>
              <w:rPr>
                <w:b/>
                <w:bCs/>
              </w:rPr>
            </w:pPr>
          </w:p>
        </w:tc>
        <w:tc>
          <w:tcPr>
            <w:tcW w:w="1277" w:type="dxa"/>
          </w:tcPr>
          <w:p w14:paraId="15F9DA5A" w14:textId="77777777" w:rsidR="0015022A" w:rsidRDefault="0015022A" w:rsidP="003C3FE0">
            <w:pPr>
              <w:jc w:val="center"/>
              <w:rPr>
                <w:b/>
                <w:bCs/>
              </w:rPr>
            </w:pPr>
          </w:p>
        </w:tc>
      </w:tr>
      <w:tr w:rsidR="0015022A" w14:paraId="1BD53968" w14:textId="77777777" w:rsidTr="005263D6">
        <w:trPr>
          <w:jc w:val="center"/>
        </w:trPr>
        <w:tc>
          <w:tcPr>
            <w:tcW w:w="1135" w:type="dxa"/>
          </w:tcPr>
          <w:p w14:paraId="360E410E" w14:textId="77777777" w:rsidR="0015022A" w:rsidRDefault="0015022A" w:rsidP="003C3FE0">
            <w:pPr>
              <w:jc w:val="center"/>
              <w:rPr>
                <w:b/>
                <w:bCs/>
              </w:rPr>
            </w:pPr>
          </w:p>
        </w:tc>
        <w:tc>
          <w:tcPr>
            <w:tcW w:w="1275" w:type="dxa"/>
          </w:tcPr>
          <w:p w14:paraId="5BE27C11" w14:textId="77777777" w:rsidR="0015022A" w:rsidRDefault="0015022A" w:rsidP="003C3FE0">
            <w:pPr>
              <w:jc w:val="center"/>
              <w:rPr>
                <w:b/>
                <w:bCs/>
              </w:rPr>
            </w:pPr>
          </w:p>
        </w:tc>
        <w:tc>
          <w:tcPr>
            <w:tcW w:w="1276" w:type="dxa"/>
          </w:tcPr>
          <w:p w14:paraId="1ABE8B0B" w14:textId="77777777" w:rsidR="0015022A" w:rsidRDefault="0015022A" w:rsidP="003C3FE0">
            <w:pPr>
              <w:jc w:val="center"/>
              <w:rPr>
                <w:b/>
                <w:bCs/>
              </w:rPr>
            </w:pPr>
          </w:p>
        </w:tc>
        <w:tc>
          <w:tcPr>
            <w:tcW w:w="5527" w:type="dxa"/>
          </w:tcPr>
          <w:p w14:paraId="1AE8E9EF" w14:textId="77777777" w:rsidR="0015022A" w:rsidRDefault="0015022A" w:rsidP="003C3FE0">
            <w:pPr>
              <w:jc w:val="center"/>
              <w:rPr>
                <w:b/>
                <w:bCs/>
              </w:rPr>
            </w:pPr>
          </w:p>
        </w:tc>
        <w:tc>
          <w:tcPr>
            <w:tcW w:w="1277" w:type="dxa"/>
          </w:tcPr>
          <w:p w14:paraId="74632D7E" w14:textId="77777777" w:rsidR="0015022A" w:rsidRDefault="0015022A" w:rsidP="003C3FE0">
            <w:pPr>
              <w:jc w:val="center"/>
              <w:rPr>
                <w:b/>
                <w:bCs/>
              </w:rPr>
            </w:pPr>
          </w:p>
        </w:tc>
      </w:tr>
      <w:tr w:rsidR="0015022A" w14:paraId="65D2171E" w14:textId="77777777" w:rsidTr="005263D6">
        <w:trPr>
          <w:jc w:val="center"/>
        </w:trPr>
        <w:tc>
          <w:tcPr>
            <w:tcW w:w="1135" w:type="dxa"/>
          </w:tcPr>
          <w:p w14:paraId="5E07FD5B" w14:textId="77777777" w:rsidR="0015022A" w:rsidRDefault="0015022A" w:rsidP="003C3FE0">
            <w:pPr>
              <w:jc w:val="center"/>
              <w:rPr>
                <w:b/>
                <w:bCs/>
              </w:rPr>
            </w:pPr>
          </w:p>
        </w:tc>
        <w:tc>
          <w:tcPr>
            <w:tcW w:w="1275" w:type="dxa"/>
          </w:tcPr>
          <w:p w14:paraId="738F7D33" w14:textId="77777777" w:rsidR="0015022A" w:rsidRDefault="0015022A" w:rsidP="003C3FE0">
            <w:pPr>
              <w:jc w:val="center"/>
              <w:rPr>
                <w:b/>
                <w:bCs/>
              </w:rPr>
            </w:pPr>
          </w:p>
        </w:tc>
        <w:tc>
          <w:tcPr>
            <w:tcW w:w="1276" w:type="dxa"/>
          </w:tcPr>
          <w:p w14:paraId="62C2F201" w14:textId="77777777" w:rsidR="0015022A" w:rsidRDefault="0015022A" w:rsidP="003C3FE0">
            <w:pPr>
              <w:jc w:val="center"/>
              <w:rPr>
                <w:b/>
                <w:bCs/>
              </w:rPr>
            </w:pPr>
          </w:p>
        </w:tc>
        <w:tc>
          <w:tcPr>
            <w:tcW w:w="5527" w:type="dxa"/>
          </w:tcPr>
          <w:p w14:paraId="6BCB0087" w14:textId="77777777" w:rsidR="0015022A" w:rsidRDefault="0015022A" w:rsidP="003C3FE0">
            <w:pPr>
              <w:jc w:val="center"/>
              <w:rPr>
                <w:b/>
                <w:bCs/>
              </w:rPr>
            </w:pPr>
          </w:p>
        </w:tc>
        <w:tc>
          <w:tcPr>
            <w:tcW w:w="1277" w:type="dxa"/>
          </w:tcPr>
          <w:p w14:paraId="65E03805" w14:textId="77777777" w:rsidR="0015022A" w:rsidRDefault="0015022A" w:rsidP="003C3FE0">
            <w:pPr>
              <w:jc w:val="center"/>
              <w:rPr>
                <w:b/>
                <w:bCs/>
              </w:rPr>
            </w:pPr>
          </w:p>
        </w:tc>
      </w:tr>
      <w:tr w:rsidR="0015022A" w14:paraId="027B6F09" w14:textId="77777777" w:rsidTr="005263D6">
        <w:trPr>
          <w:jc w:val="center"/>
        </w:trPr>
        <w:tc>
          <w:tcPr>
            <w:tcW w:w="1135" w:type="dxa"/>
          </w:tcPr>
          <w:p w14:paraId="47CDCB0A" w14:textId="77777777" w:rsidR="0015022A" w:rsidRDefault="0015022A" w:rsidP="003C3FE0">
            <w:pPr>
              <w:jc w:val="center"/>
              <w:rPr>
                <w:b/>
                <w:bCs/>
              </w:rPr>
            </w:pPr>
          </w:p>
        </w:tc>
        <w:tc>
          <w:tcPr>
            <w:tcW w:w="1275" w:type="dxa"/>
          </w:tcPr>
          <w:p w14:paraId="3CF3231D" w14:textId="77777777" w:rsidR="0015022A" w:rsidRDefault="0015022A" w:rsidP="003C3FE0">
            <w:pPr>
              <w:jc w:val="center"/>
              <w:rPr>
                <w:b/>
                <w:bCs/>
              </w:rPr>
            </w:pPr>
          </w:p>
        </w:tc>
        <w:tc>
          <w:tcPr>
            <w:tcW w:w="1276" w:type="dxa"/>
          </w:tcPr>
          <w:p w14:paraId="5696D943" w14:textId="77777777" w:rsidR="0015022A" w:rsidRDefault="0015022A" w:rsidP="003C3FE0">
            <w:pPr>
              <w:jc w:val="center"/>
              <w:rPr>
                <w:b/>
                <w:bCs/>
              </w:rPr>
            </w:pPr>
          </w:p>
        </w:tc>
        <w:tc>
          <w:tcPr>
            <w:tcW w:w="5527" w:type="dxa"/>
          </w:tcPr>
          <w:p w14:paraId="7419D559" w14:textId="77777777" w:rsidR="0015022A" w:rsidRDefault="0015022A" w:rsidP="003C3FE0">
            <w:pPr>
              <w:jc w:val="center"/>
              <w:rPr>
                <w:b/>
                <w:bCs/>
              </w:rPr>
            </w:pPr>
          </w:p>
        </w:tc>
        <w:tc>
          <w:tcPr>
            <w:tcW w:w="1277" w:type="dxa"/>
          </w:tcPr>
          <w:p w14:paraId="1E1ABAC2" w14:textId="77777777" w:rsidR="0015022A" w:rsidRDefault="0015022A" w:rsidP="003C3FE0">
            <w:pPr>
              <w:jc w:val="center"/>
              <w:rPr>
                <w:b/>
                <w:bCs/>
              </w:rPr>
            </w:pPr>
          </w:p>
        </w:tc>
      </w:tr>
      <w:tr w:rsidR="0015022A" w14:paraId="4C943CE5" w14:textId="77777777" w:rsidTr="005263D6">
        <w:trPr>
          <w:jc w:val="center"/>
        </w:trPr>
        <w:tc>
          <w:tcPr>
            <w:tcW w:w="1135" w:type="dxa"/>
          </w:tcPr>
          <w:p w14:paraId="545F557B" w14:textId="77777777" w:rsidR="0015022A" w:rsidRDefault="0015022A" w:rsidP="003C3FE0">
            <w:pPr>
              <w:jc w:val="center"/>
              <w:rPr>
                <w:b/>
                <w:bCs/>
              </w:rPr>
            </w:pPr>
          </w:p>
        </w:tc>
        <w:tc>
          <w:tcPr>
            <w:tcW w:w="1275" w:type="dxa"/>
          </w:tcPr>
          <w:p w14:paraId="685F25C7" w14:textId="77777777" w:rsidR="0015022A" w:rsidRDefault="0015022A" w:rsidP="003C3FE0">
            <w:pPr>
              <w:jc w:val="center"/>
              <w:rPr>
                <w:b/>
                <w:bCs/>
              </w:rPr>
            </w:pPr>
          </w:p>
        </w:tc>
        <w:tc>
          <w:tcPr>
            <w:tcW w:w="1276" w:type="dxa"/>
          </w:tcPr>
          <w:p w14:paraId="253928D3" w14:textId="77777777" w:rsidR="0015022A" w:rsidRDefault="0015022A" w:rsidP="003C3FE0">
            <w:pPr>
              <w:jc w:val="center"/>
              <w:rPr>
                <w:b/>
                <w:bCs/>
              </w:rPr>
            </w:pPr>
          </w:p>
        </w:tc>
        <w:tc>
          <w:tcPr>
            <w:tcW w:w="5527" w:type="dxa"/>
          </w:tcPr>
          <w:p w14:paraId="1CDFDEDA" w14:textId="77777777" w:rsidR="0015022A" w:rsidRDefault="0015022A" w:rsidP="003C3FE0">
            <w:pPr>
              <w:jc w:val="center"/>
              <w:rPr>
                <w:b/>
                <w:bCs/>
              </w:rPr>
            </w:pPr>
          </w:p>
        </w:tc>
        <w:tc>
          <w:tcPr>
            <w:tcW w:w="1277" w:type="dxa"/>
          </w:tcPr>
          <w:p w14:paraId="53750D83" w14:textId="77777777" w:rsidR="0015022A" w:rsidRDefault="0015022A" w:rsidP="003C3FE0">
            <w:pPr>
              <w:jc w:val="center"/>
              <w:rPr>
                <w:b/>
                <w:bCs/>
              </w:rPr>
            </w:pPr>
          </w:p>
        </w:tc>
      </w:tr>
      <w:tr w:rsidR="0015022A" w14:paraId="50D2B896" w14:textId="77777777" w:rsidTr="005263D6">
        <w:trPr>
          <w:jc w:val="center"/>
        </w:trPr>
        <w:tc>
          <w:tcPr>
            <w:tcW w:w="1135" w:type="dxa"/>
          </w:tcPr>
          <w:p w14:paraId="6DF10304" w14:textId="77777777" w:rsidR="0015022A" w:rsidRDefault="0015022A" w:rsidP="003C3FE0">
            <w:pPr>
              <w:jc w:val="center"/>
              <w:rPr>
                <w:b/>
                <w:bCs/>
              </w:rPr>
            </w:pPr>
          </w:p>
        </w:tc>
        <w:tc>
          <w:tcPr>
            <w:tcW w:w="1275" w:type="dxa"/>
          </w:tcPr>
          <w:p w14:paraId="520DAAE3" w14:textId="77777777" w:rsidR="0015022A" w:rsidRDefault="0015022A" w:rsidP="003C3FE0">
            <w:pPr>
              <w:jc w:val="center"/>
              <w:rPr>
                <w:b/>
                <w:bCs/>
              </w:rPr>
            </w:pPr>
          </w:p>
        </w:tc>
        <w:tc>
          <w:tcPr>
            <w:tcW w:w="1276" w:type="dxa"/>
          </w:tcPr>
          <w:p w14:paraId="716198CF" w14:textId="77777777" w:rsidR="0015022A" w:rsidRDefault="0015022A" w:rsidP="003C3FE0">
            <w:pPr>
              <w:jc w:val="center"/>
              <w:rPr>
                <w:b/>
                <w:bCs/>
              </w:rPr>
            </w:pPr>
          </w:p>
        </w:tc>
        <w:tc>
          <w:tcPr>
            <w:tcW w:w="5527" w:type="dxa"/>
          </w:tcPr>
          <w:p w14:paraId="48302EF1" w14:textId="77777777" w:rsidR="0015022A" w:rsidRDefault="0015022A" w:rsidP="003C3FE0">
            <w:pPr>
              <w:jc w:val="center"/>
              <w:rPr>
                <w:b/>
                <w:bCs/>
              </w:rPr>
            </w:pPr>
          </w:p>
        </w:tc>
        <w:tc>
          <w:tcPr>
            <w:tcW w:w="1277" w:type="dxa"/>
          </w:tcPr>
          <w:p w14:paraId="7B85A332" w14:textId="77777777" w:rsidR="0015022A" w:rsidRDefault="0015022A" w:rsidP="003C3FE0">
            <w:pPr>
              <w:jc w:val="center"/>
              <w:rPr>
                <w:b/>
                <w:bCs/>
              </w:rPr>
            </w:pPr>
          </w:p>
        </w:tc>
      </w:tr>
      <w:tr w:rsidR="0015022A" w14:paraId="22E1EAE2" w14:textId="77777777" w:rsidTr="005263D6">
        <w:trPr>
          <w:jc w:val="center"/>
        </w:trPr>
        <w:tc>
          <w:tcPr>
            <w:tcW w:w="1135" w:type="dxa"/>
          </w:tcPr>
          <w:p w14:paraId="3F004369" w14:textId="77777777" w:rsidR="0015022A" w:rsidRDefault="0015022A" w:rsidP="003C3FE0">
            <w:pPr>
              <w:jc w:val="center"/>
              <w:rPr>
                <w:b/>
                <w:bCs/>
              </w:rPr>
            </w:pPr>
          </w:p>
        </w:tc>
        <w:tc>
          <w:tcPr>
            <w:tcW w:w="1275" w:type="dxa"/>
          </w:tcPr>
          <w:p w14:paraId="0826E2B9" w14:textId="77777777" w:rsidR="0015022A" w:rsidRDefault="0015022A" w:rsidP="003C3FE0">
            <w:pPr>
              <w:jc w:val="center"/>
              <w:rPr>
                <w:b/>
                <w:bCs/>
              </w:rPr>
            </w:pPr>
          </w:p>
        </w:tc>
        <w:tc>
          <w:tcPr>
            <w:tcW w:w="1276" w:type="dxa"/>
          </w:tcPr>
          <w:p w14:paraId="56D482EF" w14:textId="77777777" w:rsidR="0015022A" w:rsidRDefault="0015022A" w:rsidP="003C3FE0">
            <w:pPr>
              <w:jc w:val="center"/>
              <w:rPr>
                <w:b/>
                <w:bCs/>
              </w:rPr>
            </w:pPr>
          </w:p>
        </w:tc>
        <w:tc>
          <w:tcPr>
            <w:tcW w:w="5527" w:type="dxa"/>
          </w:tcPr>
          <w:p w14:paraId="31AFFFB7" w14:textId="77777777" w:rsidR="0015022A" w:rsidRDefault="0015022A" w:rsidP="003C3FE0">
            <w:pPr>
              <w:jc w:val="center"/>
              <w:rPr>
                <w:b/>
                <w:bCs/>
              </w:rPr>
            </w:pPr>
          </w:p>
        </w:tc>
        <w:tc>
          <w:tcPr>
            <w:tcW w:w="1277" w:type="dxa"/>
          </w:tcPr>
          <w:p w14:paraId="47F1D0BE" w14:textId="77777777" w:rsidR="0015022A" w:rsidRDefault="0015022A" w:rsidP="003C3FE0">
            <w:pPr>
              <w:jc w:val="center"/>
              <w:rPr>
                <w:b/>
                <w:bCs/>
              </w:rPr>
            </w:pPr>
          </w:p>
        </w:tc>
      </w:tr>
      <w:tr w:rsidR="0015022A" w14:paraId="06B3105C" w14:textId="77777777" w:rsidTr="005263D6">
        <w:trPr>
          <w:jc w:val="center"/>
        </w:trPr>
        <w:tc>
          <w:tcPr>
            <w:tcW w:w="1135" w:type="dxa"/>
          </w:tcPr>
          <w:p w14:paraId="4FFC9C1E" w14:textId="77777777" w:rsidR="0015022A" w:rsidRDefault="0015022A" w:rsidP="003C3FE0">
            <w:pPr>
              <w:jc w:val="center"/>
              <w:rPr>
                <w:b/>
                <w:bCs/>
              </w:rPr>
            </w:pPr>
          </w:p>
        </w:tc>
        <w:tc>
          <w:tcPr>
            <w:tcW w:w="1275" w:type="dxa"/>
          </w:tcPr>
          <w:p w14:paraId="28FE17B2" w14:textId="77777777" w:rsidR="0015022A" w:rsidRDefault="0015022A" w:rsidP="003C3FE0">
            <w:pPr>
              <w:jc w:val="center"/>
              <w:rPr>
                <w:b/>
                <w:bCs/>
              </w:rPr>
            </w:pPr>
          </w:p>
        </w:tc>
        <w:tc>
          <w:tcPr>
            <w:tcW w:w="1276" w:type="dxa"/>
          </w:tcPr>
          <w:p w14:paraId="36DFD79D" w14:textId="77777777" w:rsidR="0015022A" w:rsidRDefault="0015022A" w:rsidP="003C3FE0">
            <w:pPr>
              <w:jc w:val="center"/>
              <w:rPr>
                <w:b/>
                <w:bCs/>
              </w:rPr>
            </w:pPr>
          </w:p>
        </w:tc>
        <w:tc>
          <w:tcPr>
            <w:tcW w:w="5527" w:type="dxa"/>
          </w:tcPr>
          <w:p w14:paraId="445F749B" w14:textId="77777777" w:rsidR="0015022A" w:rsidRDefault="0015022A" w:rsidP="003C3FE0">
            <w:pPr>
              <w:jc w:val="center"/>
              <w:rPr>
                <w:b/>
                <w:bCs/>
              </w:rPr>
            </w:pPr>
          </w:p>
        </w:tc>
        <w:tc>
          <w:tcPr>
            <w:tcW w:w="1277" w:type="dxa"/>
          </w:tcPr>
          <w:p w14:paraId="1D093E98" w14:textId="77777777" w:rsidR="0015022A" w:rsidRDefault="0015022A" w:rsidP="003C3FE0">
            <w:pPr>
              <w:jc w:val="center"/>
              <w:rPr>
                <w:b/>
                <w:bCs/>
              </w:rPr>
            </w:pPr>
          </w:p>
        </w:tc>
      </w:tr>
      <w:tr w:rsidR="0015022A" w14:paraId="744999E8" w14:textId="77777777" w:rsidTr="005263D6">
        <w:trPr>
          <w:jc w:val="center"/>
        </w:trPr>
        <w:tc>
          <w:tcPr>
            <w:tcW w:w="1135" w:type="dxa"/>
          </w:tcPr>
          <w:p w14:paraId="1E87434F" w14:textId="77777777" w:rsidR="0015022A" w:rsidRDefault="0015022A" w:rsidP="003C3FE0">
            <w:pPr>
              <w:jc w:val="center"/>
              <w:rPr>
                <w:b/>
                <w:bCs/>
              </w:rPr>
            </w:pPr>
          </w:p>
        </w:tc>
        <w:tc>
          <w:tcPr>
            <w:tcW w:w="1275" w:type="dxa"/>
          </w:tcPr>
          <w:p w14:paraId="462DF5C8" w14:textId="77777777" w:rsidR="0015022A" w:rsidRDefault="0015022A" w:rsidP="003C3FE0">
            <w:pPr>
              <w:jc w:val="center"/>
              <w:rPr>
                <w:b/>
                <w:bCs/>
              </w:rPr>
            </w:pPr>
          </w:p>
        </w:tc>
        <w:tc>
          <w:tcPr>
            <w:tcW w:w="1276" w:type="dxa"/>
          </w:tcPr>
          <w:p w14:paraId="6C3AC974" w14:textId="77777777" w:rsidR="0015022A" w:rsidRDefault="0015022A" w:rsidP="003C3FE0">
            <w:pPr>
              <w:jc w:val="center"/>
              <w:rPr>
                <w:b/>
                <w:bCs/>
              </w:rPr>
            </w:pPr>
          </w:p>
        </w:tc>
        <w:tc>
          <w:tcPr>
            <w:tcW w:w="5527" w:type="dxa"/>
          </w:tcPr>
          <w:p w14:paraId="264F5224" w14:textId="77777777" w:rsidR="0015022A" w:rsidRDefault="0015022A" w:rsidP="003C3FE0">
            <w:pPr>
              <w:jc w:val="center"/>
              <w:rPr>
                <w:b/>
                <w:bCs/>
              </w:rPr>
            </w:pPr>
          </w:p>
        </w:tc>
        <w:tc>
          <w:tcPr>
            <w:tcW w:w="1277" w:type="dxa"/>
          </w:tcPr>
          <w:p w14:paraId="4C0EF13D" w14:textId="77777777" w:rsidR="0015022A" w:rsidRDefault="0015022A" w:rsidP="003C3FE0">
            <w:pPr>
              <w:jc w:val="center"/>
              <w:rPr>
                <w:b/>
                <w:bCs/>
              </w:rPr>
            </w:pPr>
          </w:p>
        </w:tc>
      </w:tr>
      <w:tr w:rsidR="0015022A" w14:paraId="32B3D15A" w14:textId="77777777" w:rsidTr="005263D6">
        <w:trPr>
          <w:jc w:val="center"/>
        </w:trPr>
        <w:tc>
          <w:tcPr>
            <w:tcW w:w="1135" w:type="dxa"/>
          </w:tcPr>
          <w:p w14:paraId="46A256F0" w14:textId="77777777" w:rsidR="0015022A" w:rsidRDefault="0015022A" w:rsidP="003C3FE0">
            <w:pPr>
              <w:jc w:val="center"/>
              <w:rPr>
                <w:b/>
                <w:bCs/>
              </w:rPr>
            </w:pPr>
          </w:p>
        </w:tc>
        <w:tc>
          <w:tcPr>
            <w:tcW w:w="1275" w:type="dxa"/>
          </w:tcPr>
          <w:p w14:paraId="5CEE0030" w14:textId="77777777" w:rsidR="0015022A" w:rsidRDefault="0015022A" w:rsidP="003C3FE0">
            <w:pPr>
              <w:jc w:val="center"/>
              <w:rPr>
                <w:b/>
                <w:bCs/>
              </w:rPr>
            </w:pPr>
          </w:p>
        </w:tc>
        <w:tc>
          <w:tcPr>
            <w:tcW w:w="1276" w:type="dxa"/>
          </w:tcPr>
          <w:p w14:paraId="318A2AD3" w14:textId="77777777" w:rsidR="0015022A" w:rsidRDefault="0015022A" w:rsidP="003C3FE0">
            <w:pPr>
              <w:jc w:val="center"/>
              <w:rPr>
                <w:b/>
                <w:bCs/>
              </w:rPr>
            </w:pPr>
          </w:p>
        </w:tc>
        <w:tc>
          <w:tcPr>
            <w:tcW w:w="5527" w:type="dxa"/>
          </w:tcPr>
          <w:p w14:paraId="1C999E05" w14:textId="77777777" w:rsidR="0015022A" w:rsidRDefault="0015022A" w:rsidP="003C3FE0">
            <w:pPr>
              <w:jc w:val="center"/>
              <w:rPr>
                <w:b/>
                <w:bCs/>
              </w:rPr>
            </w:pPr>
          </w:p>
        </w:tc>
        <w:tc>
          <w:tcPr>
            <w:tcW w:w="1277" w:type="dxa"/>
          </w:tcPr>
          <w:p w14:paraId="4C4FF697" w14:textId="77777777" w:rsidR="0015022A" w:rsidRDefault="0015022A" w:rsidP="003C3FE0">
            <w:pPr>
              <w:jc w:val="center"/>
              <w:rPr>
                <w:b/>
                <w:bCs/>
              </w:rPr>
            </w:pPr>
          </w:p>
        </w:tc>
      </w:tr>
      <w:tr w:rsidR="0015022A" w14:paraId="0DFC427F" w14:textId="77777777" w:rsidTr="005263D6">
        <w:trPr>
          <w:jc w:val="center"/>
        </w:trPr>
        <w:tc>
          <w:tcPr>
            <w:tcW w:w="1135" w:type="dxa"/>
          </w:tcPr>
          <w:p w14:paraId="37734303" w14:textId="77777777" w:rsidR="0015022A" w:rsidRDefault="0015022A" w:rsidP="003C3FE0">
            <w:pPr>
              <w:jc w:val="center"/>
              <w:rPr>
                <w:b/>
                <w:bCs/>
              </w:rPr>
            </w:pPr>
          </w:p>
        </w:tc>
        <w:tc>
          <w:tcPr>
            <w:tcW w:w="1275" w:type="dxa"/>
          </w:tcPr>
          <w:p w14:paraId="5BDE9158" w14:textId="77777777" w:rsidR="0015022A" w:rsidRDefault="0015022A" w:rsidP="003C3FE0">
            <w:pPr>
              <w:jc w:val="center"/>
              <w:rPr>
                <w:b/>
                <w:bCs/>
              </w:rPr>
            </w:pPr>
          </w:p>
        </w:tc>
        <w:tc>
          <w:tcPr>
            <w:tcW w:w="1276" w:type="dxa"/>
          </w:tcPr>
          <w:p w14:paraId="047AD336" w14:textId="77777777" w:rsidR="0015022A" w:rsidRDefault="0015022A" w:rsidP="003C3FE0">
            <w:pPr>
              <w:jc w:val="center"/>
              <w:rPr>
                <w:b/>
                <w:bCs/>
              </w:rPr>
            </w:pPr>
          </w:p>
        </w:tc>
        <w:tc>
          <w:tcPr>
            <w:tcW w:w="5527" w:type="dxa"/>
          </w:tcPr>
          <w:p w14:paraId="770563DB" w14:textId="77777777" w:rsidR="0015022A" w:rsidRDefault="0015022A" w:rsidP="003C3FE0">
            <w:pPr>
              <w:jc w:val="center"/>
              <w:rPr>
                <w:b/>
                <w:bCs/>
              </w:rPr>
            </w:pPr>
          </w:p>
        </w:tc>
        <w:tc>
          <w:tcPr>
            <w:tcW w:w="1277" w:type="dxa"/>
          </w:tcPr>
          <w:p w14:paraId="24D4ACF7" w14:textId="77777777" w:rsidR="0015022A" w:rsidRDefault="0015022A" w:rsidP="003C3FE0">
            <w:pPr>
              <w:jc w:val="center"/>
              <w:rPr>
                <w:b/>
                <w:bCs/>
              </w:rPr>
            </w:pPr>
          </w:p>
        </w:tc>
      </w:tr>
      <w:tr w:rsidR="0015022A" w14:paraId="5E2417CD" w14:textId="77777777" w:rsidTr="005263D6">
        <w:trPr>
          <w:jc w:val="center"/>
        </w:trPr>
        <w:tc>
          <w:tcPr>
            <w:tcW w:w="1135" w:type="dxa"/>
          </w:tcPr>
          <w:p w14:paraId="218FAF8C" w14:textId="77777777" w:rsidR="0015022A" w:rsidRDefault="0015022A" w:rsidP="003C3FE0">
            <w:pPr>
              <w:jc w:val="center"/>
              <w:rPr>
                <w:b/>
                <w:bCs/>
              </w:rPr>
            </w:pPr>
          </w:p>
        </w:tc>
        <w:tc>
          <w:tcPr>
            <w:tcW w:w="1275" w:type="dxa"/>
          </w:tcPr>
          <w:p w14:paraId="204E442F" w14:textId="77777777" w:rsidR="0015022A" w:rsidRDefault="0015022A" w:rsidP="003C3FE0">
            <w:pPr>
              <w:jc w:val="center"/>
              <w:rPr>
                <w:b/>
                <w:bCs/>
              </w:rPr>
            </w:pPr>
          </w:p>
        </w:tc>
        <w:tc>
          <w:tcPr>
            <w:tcW w:w="1276" w:type="dxa"/>
          </w:tcPr>
          <w:p w14:paraId="759A8CFF" w14:textId="77777777" w:rsidR="0015022A" w:rsidRDefault="0015022A" w:rsidP="003C3FE0">
            <w:pPr>
              <w:jc w:val="center"/>
              <w:rPr>
                <w:b/>
                <w:bCs/>
              </w:rPr>
            </w:pPr>
          </w:p>
        </w:tc>
        <w:tc>
          <w:tcPr>
            <w:tcW w:w="5527" w:type="dxa"/>
          </w:tcPr>
          <w:p w14:paraId="45200F3E" w14:textId="77777777" w:rsidR="0015022A" w:rsidRDefault="0015022A" w:rsidP="003C3FE0">
            <w:pPr>
              <w:jc w:val="center"/>
              <w:rPr>
                <w:b/>
                <w:bCs/>
              </w:rPr>
            </w:pPr>
          </w:p>
        </w:tc>
        <w:tc>
          <w:tcPr>
            <w:tcW w:w="1277" w:type="dxa"/>
          </w:tcPr>
          <w:p w14:paraId="79F59A0F" w14:textId="77777777" w:rsidR="0015022A" w:rsidRDefault="0015022A" w:rsidP="003C3FE0">
            <w:pPr>
              <w:jc w:val="center"/>
              <w:rPr>
                <w:b/>
                <w:bCs/>
              </w:rPr>
            </w:pPr>
          </w:p>
        </w:tc>
      </w:tr>
      <w:tr w:rsidR="0015022A" w14:paraId="574C2214" w14:textId="77777777" w:rsidTr="005263D6">
        <w:trPr>
          <w:jc w:val="center"/>
        </w:trPr>
        <w:tc>
          <w:tcPr>
            <w:tcW w:w="1135" w:type="dxa"/>
          </w:tcPr>
          <w:p w14:paraId="29B1F21C" w14:textId="77777777" w:rsidR="0015022A" w:rsidRDefault="0015022A" w:rsidP="003C3FE0">
            <w:pPr>
              <w:jc w:val="center"/>
              <w:rPr>
                <w:b/>
                <w:bCs/>
              </w:rPr>
            </w:pPr>
          </w:p>
        </w:tc>
        <w:tc>
          <w:tcPr>
            <w:tcW w:w="1275" w:type="dxa"/>
          </w:tcPr>
          <w:p w14:paraId="2AA1DF76" w14:textId="77777777" w:rsidR="0015022A" w:rsidRDefault="0015022A" w:rsidP="003C3FE0">
            <w:pPr>
              <w:jc w:val="center"/>
              <w:rPr>
                <w:b/>
                <w:bCs/>
              </w:rPr>
            </w:pPr>
          </w:p>
        </w:tc>
        <w:tc>
          <w:tcPr>
            <w:tcW w:w="1276" w:type="dxa"/>
          </w:tcPr>
          <w:p w14:paraId="1F0669B1" w14:textId="77777777" w:rsidR="0015022A" w:rsidRDefault="0015022A" w:rsidP="003C3FE0">
            <w:pPr>
              <w:jc w:val="center"/>
              <w:rPr>
                <w:b/>
                <w:bCs/>
              </w:rPr>
            </w:pPr>
          </w:p>
        </w:tc>
        <w:tc>
          <w:tcPr>
            <w:tcW w:w="5527" w:type="dxa"/>
          </w:tcPr>
          <w:p w14:paraId="54116B24" w14:textId="77777777" w:rsidR="0015022A" w:rsidRDefault="0015022A" w:rsidP="003C3FE0">
            <w:pPr>
              <w:jc w:val="center"/>
              <w:rPr>
                <w:b/>
                <w:bCs/>
              </w:rPr>
            </w:pPr>
          </w:p>
        </w:tc>
        <w:tc>
          <w:tcPr>
            <w:tcW w:w="1277" w:type="dxa"/>
          </w:tcPr>
          <w:p w14:paraId="3B4814A0" w14:textId="77777777" w:rsidR="0015022A" w:rsidRDefault="0015022A" w:rsidP="003C3FE0">
            <w:pPr>
              <w:jc w:val="center"/>
              <w:rPr>
                <w:b/>
                <w:bCs/>
              </w:rPr>
            </w:pPr>
          </w:p>
        </w:tc>
      </w:tr>
      <w:tr w:rsidR="0015022A" w14:paraId="34FE6438" w14:textId="77777777" w:rsidTr="005263D6">
        <w:trPr>
          <w:jc w:val="center"/>
        </w:trPr>
        <w:tc>
          <w:tcPr>
            <w:tcW w:w="1135" w:type="dxa"/>
          </w:tcPr>
          <w:p w14:paraId="1EC43EF2" w14:textId="77777777" w:rsidR="0015022A" w:rsidRDefault="0015022A" w:rsidP="003C3FE0">
            <w:pPr>
              <w:jc w:val="center"/>
              <w:rPr>
                <w:b/>
                <w:bCs/>
              </w:rPr>
            </w:pPr>
          </w:p>
        </w:tc>
        <w:tc>
          <w:tcPr>
            <w:tcW w:w="1275" w:type="dxa"/>
          </w:tcPr>
          <w:p w14:paraId="69AF900B" w14:textId="77777777" w:rsidR="0015022A" w:rsidRDefault="0015022A" w:rsidP="003C3FE0">
            <w:pPr>
              <w:jc w:val="center"/>
              <w:rPr>
                <w:b/>
                <w:bCs/>
              </w:rPr>
            </w:pPr>
          </w:p>
        </w:tc>
        <w:tc>
          <w:tcPr>
            <w:tcW w:w="1276" w:type="dxa"/>
          </w:tcPr>
          <w:p w14:paraId="0F35F6CD" w14:textId="77777777" w:rsidR="0015022A" w:rsidRDefault="0015022A" w:rsidP="003C3FE0">
            <w:pPr>
              <w:jc w:val="center"/>
              <w:rPr>
                <w:b/>
                <w:bCs/>
              </w:rPr>
            </w:pPr>
          </w:p>
        </w:tc>
        <w:tc>
          <w:tcPr>
            <w:tcW w:w="5527" w:type="dxa"/>
          </w:tcPr>
          <w:p w14:paraId="2449D32B" w14:textId="77777777" w:rsidR="0015022A" w:rsidRDefault="0015022A" w:rsidP="003C3FE0">
            <w:pPr>
              <w:jc w:val="center"/>
              <w:rPr>
                <w:b/>
                <w:bCs/>
              </w:rPr>
            </w:pPr>
          </w:p>
        </w:tc>
        <w:tc>
          <w:tcPr>
            <w:tcW w:w="1277" w:type="dxa"/>
          </w:tcPr>
          <w:p w14:paraId="3F36D10B" w14:textId="77777777" w:rsidR="0015022A" w:rsidRDefault="0015022A" w:rsidP="003C3FE0">
            <w:pPr>
              <w:jc w:val="center"/>
              <w:rPr>
                <w:b/>
                <w:bCs/>
              </w:rPr>
            </w:pPr>
          </w:p>
        </w:tc>
      </w:tr>
      <w:tr w:rsidR="0015022A" w14:paraId="59F53761" w14:textId="77777777" w:rsidTr="005263D6">
        <w:trPr>
          <w:jc w:val="center"/>
        </w:trPr>
        <w:tc>
          <w:tcPr>
            <w:tcW w:w="1135" w:type="dxa"/>
          </w:tcPr>
          <w:p w14:paraId="1E578E4A" w14:textId="77777777" w:rsidR="0015022A" w:rsidRDefault="0015022A" w:rsidP="003C3FE0">
            <w:pPr>
              <w:jc w:val="center"/>
              <w:rPr>
                <w:b/>
                <w:bCs/>
              </w:rPr>
            </w:pPr>
          </w:p>
        </w:tc>
        <w:tc>
          <w:tcPr>
            <w:tcW w:w="1275" w:type="dxa"/>
          </w:tcPr>
          <w:p w14:paraId="1FFA6D79" w14:textId="77777777" w:rsidR="0015022A" w:rsidRDefault="0015022A" w:rsidP="003C3FE0">
            <w:pPr>
              <w:jc w:val="center"/>
              <w:rPr>
                <w:b/>
                <w:bCs/>
              </w:rPr>
            </w:pPr>
          </w:p>
        </w:tc>
        <w:tc>
          <w:tcPr>
            <w:tcW w:w="1276" w:type="dxa"/>
          </w:tcPr>
          <w:p w14:paraId="65468476" w14:textId="77777777" w:rsidR="0015022A" w:rsidRDefault="0015022A" w:rsidP="003C3FE0">
            <w:pPr>
              <w:jc w:val="center"/>
              <w:rPr>
                <w:b/>
                <w:bCs/>
              </w:rPr>
            </w:pPr>
          </w:p>
        </w:tc>
        <w:tc>
          <w:tcPr>
            <w:tcW w:w="5527" w:type="dxa"/>
          </w:tcPr>
          <w:p w14:paraId="5D5483F9" w14:textId="77777777" w:rsidR="0015022A" w:rsidRDefault="0015022A" w:rsidP="003C3FE0">
            <w:pPr>
              <w:jc w:val="center"/>
              <w:rPr>
                <w:b/>
                <w:bCs/>
              </w:rPr>
            </w:pPr>
          </w:p>
        </w:tc>
        <w:tc>
          <w:tcPr>
            <w:tcW w:w="1277" w:type="dxa"/>
          </w:tcPr>
          <w:p w14:paraId="0E57D0E2" w14:textId="77777777" w:rsidR="0015022A" w:rsidRDefault="0015022A" w:rsidP="003C3FE0">
            <w:pPr>
              <w:jc w:val="center"/>
              <w:rPr>
                <w:b/>
                <w:bCs/>
              </w:rPr>
            </w:pPr>
          </w:p>
        </w:tc>
      </w:tr>
      <w:tr w:rsidR="0015022A" w14:paraId="6A8BBC63" w14:textId="77777777" w:rsidTr="005263D6">
        <w:trPr>
          <w:jc w:val="center"/>
        </w:trPr>
        <w:tc>
          <w:tcPr>
            <w:tcW w:w="1135" w:type="dxa"/>
          </w:tcPr>
          <w:p w14:paraId="2F5A76CE" w14:textId="77777777" w:rsidR="0015022A" w:rsidRDefault="0015022A" w:rsidP="003C3FE0">
            <w:pPr>
              <w:jc w:val="center"/>
              <w:rPr>
                <w:b/>
                <w:bCs/>
              </w:rPr>
            </w:pPr>
          </w:p>
        </w:tc>
        <w:tc>
          <w:tcPr>
            <w:tcW w:w="1275" w:type="dxa"/>
          </w:tcPr>
          <w:p w14:paraId="3C8C8C43" w14:textId="77777777" w:rsidR="0015022A" w:rsidRDefault="0015022A" w:rsidP="003C3FE0">
            <w:pPr>
              <w:jc w:val="center"/>
              <w:rPr>
                <w:b/>
                <w:bCs/>
              </w:rPr>
            </w:pPr>
          </w:p>
        </w:tc>
        <w:tc>
          <w:tcPr>
            <w:tcW w:w="1276" w:type="dxa"/>
          </w:tcPr>
          <w:p w14:paraId="76EDAE7E" w14:textId="77777777" w:rsidR="0015022A" w:rsidRDefault="0015022A" w:rsidP="003C3FE0">
            <w:pPr>
              <w:jc w:val="center"/>
              <w:rPr>
                <w:b/>
                <w:bCs/>
              </w:rPr>
            </w:pPr>
          </w:p>
        </w:tc>
        <w:tc>
          <w:tcPr>
            <w:tcW w:w="5527" w:type="dxa"/>
          </w:tcPr>
          <w:p w14:paraId="174C14E8" w14:textId="77777777" w:rsidR="0015022A" w:rsidRDefault="0015022A" w:rsidP="003C3FE0">
            <w:pPr>
              <w:jc w:val="center"/>
              <w:rPr>
                <w:b/>
                <w:bCs/>
              </w:rPr>
            </w:pPr>
          </w:p>
        </w:tc>
        <w:tc>
          <w:tcPr>
            <w:tcW w:w="1277" w:type="dxa"/>
          </w:tcPr>
          <w:p w14:paraId="5CCAC8F1" w14:textId="77777777" w:rsidR="0015022A" w:rsidRDefault="0015022A" w:rsidP="003C3FE0">
            <w:pPr>
              <w:jc w:val="center"/>
              <w:rPr>
                <w:b/>
                <w:bCs/>
              </w:rPr>
            </w:pPr>
          </w:p>
        </w:tc>
      </w:tr>
      <w:tr w:rsidR="0015022A" w14:paraId="144954CA" w14:textId="77777777" w:rsidTr="005263D6">
        <w:trPr>
          <w:jc w:val="center"/>
        </w:trPr>
        <w:tc>
          <w:tcPr>
            <w:tcW w:w="1135" w:type="dxa"/>
          </w:tcPr>
          <w:p w14:paraId="0DC6FEF4" w14:textId="77777777" w:rsidR="0015022A" w:rsidRDefault="0015022A" w:rsidP="003C3FE0">
            <w:pPr>
              <w:jc w:val="center"/>
              <w:rPr>
                <w:b/>
                <w:bCs/>
              </w:rPr>
            </w:pPr>
          </w:p>
        </w:tc>
        <w:tc>
          <w:tcPr>
            <w:tcW w:w="1275" w:type="dxa"/>
          </w:tcPr>
          <w:p w14:paraId="262F9A14" w14:textId="77777777" w:rsidR="0015022A" w:rsidRDefault="0015022A" w:rsidP="003C3FE0">
            <w:pPr>
              <w:jc w:val="center"/>
              <w:rPr>
                <w:b/>
                <w:bCs/>
              </w:rPr>
            </w:pPr>
          </w:p>
        </w:tc>
        <w:tc>
          <w:tcPr>
            <w:tcW w:w="1276" w:type="dxa"/>
          </w:tcPr>
          <w:p w14:paraId="0B36B707" w14:textId="77777777" w:rsidR="0015022A" w:rsidRDefault="0015022A" w:rsidP="003C3FE0">
            <w:pPr>
              <w:jc w:val="center"/>
              <w:rPr>
                <w:b/>
                <w:bCs/>
              </w:rPr>
            </w:pPr>
          </w:p>
        </w:tc>
        <w:tc>
          <w:tcPr>
            <w:tcW w:w="5527" w:type="dxa"/>
          </w:tcPr>
          <w:p w14:paraId="4D183F24" w14:textId="77777777" w:rsidR="0015022A" w:rsidRDefault="0015022A" w:rsidP="003C3FE0">
            <w:pPr>
              <w:jc w:val="center"/>
              <w:rPr>
                <w:b/>
                <w:bCs/>
              </w:rPr>
            </w:pPr>
          </w:p>
        </w:tc>
        <w:tc>
          <w:tcPr>
            <w:tcW w:w="1277" w:type="dxa"/>
          </w:tcPr>
          <w:p w14:paraId="363B1960" w14:textId="77777777" w:rsidR="0015022A" w:rsidRDefault="0015022A" w:rsidP="003C3FE0">
            <w:pPr>
              <w:jc w:val="center"/>
              <w:rPr>
                <w:b/>
                <w:bCs/>
              </w:rPr>
            </w:pPr>
          </w:p>
        </w:tc>
      </w:tr>
      <w:tr w:rsidR="0015022A" w14:paraId="37C67986" w14:textId="77777777" w:rsidTr="005263D6">
        <w:trPr>
          <w:jc w:val="center"/>
        </w:trPr>
        <w:tc>
          <w:tcPr>
            <w:tcW w:w="1135" w:type="dxa"/>
          </w:tcPr>
          <w:p w14:paraId="5C4685D9" w14:textId="77777777" w:rsidR="0015022A" w:rsidRDefault="0015022A" w:rsidP="003C3FE0">
            <w:pPr>
              <w:jc w:val="center"/>
              <w:rPr>
                <w:b/>
                <w:bCs/>
              </w:rPr>
            </w:pPr>
          </w:p>
        </w:tc>
        <w:tc>
          <w:tcPr>
            <w:tcW w:w="1275" w:type="dxa"/>
          </w:tcPr>
          <w:p w14:paraId="1889C614" w14:textId="77777777" w:rsidR="0015022A" w:rsidRDefault="0015022A" w:rsidP="003C3FE0">
            <w:pPr>
              <w:jc w:val="center"/>
              <w:rPr>
                <w:b/>
                <w:bCs/>
              </w:rPr>
            </w:pPr>
          </w:p>
        </w:tc>
        <w:tc>
          <w:tcPr>
            <w:tcW w:w="1276" w:type="dxa"/>
          </w:tcPr>
          <w:p w14:paraId="7880A47C" w14:textId="77777777" w:rsidR="0015022A" w:rsidRDefault="0015022A" w:rsidP="003C3FE0">
            <w:pPr>
              <w:jc w:val="center"/>
              <w:rPr>
                <w:b/>
                <w:bCs/>
              </w:rPr>
            </w:pPr>
          </w:p>
        </w:tc>
        <w:tc>
          <w:tcPr>
            <w:tcW w:w="5527" w:type="dxa"/>
          </w:tcPr>
          <w:p w14:paraId="7A33243A" w14:textId="77777777" w:rsidR="0015022A" w:rsidRDefault="0015022A" w:rsidP="003C3FE0">
            <w:pPr>
              <w:jc w:val="center"/>
              <w:rPr>
                <w:b/>
                <w:bCs/>
              </w:rPr>
            </w:pPr>
          </w:p>
        </w:tc>
        <w:tc>
          <w:tcPr>
            <w:tcW w:w="1277" w:type="dxa"/>
          </w:tcPr>
          <w:p w14:paraId="1701B697" w14:textId="77777777" w:rsidR="0015022A" w:rsidRDefault="0015022A" w:rsidP="003C3FE0">
            <w:pPr>
              <w:jc w:val="center"/>
              <w:rPr>
                <w:b/>
                <w:bCs/>
              </w:rPr>
            </w:pPr>
          </w:p>
        </w:tc>
      </w:tr>
      <w:tr w:rsidR="0015022A" w14:paraId="250D3152" w14:textId="77777777" w:rsidTr="005263D6">
        <w:trPr>
          <w:jc w:val="center"/>
        </w:trPr>
        <w:tc>
          <w:tcPr>
            <w:tcW w:w="1135" w:type="dxa"/>
          </w:tcPr>
          <w:p w14:paraId="5430EC22" w14:textId="77777777" w:rsidR="0015022A" w:rsidRDefault="0015022A" w:rsidP="003C3FE0">
            <w:pPr>
              <w:jc w:val="center"/>
              <w:rPr>
                <w:b/>
                <w:bCs/>
              </w:rPr>
            </w:pPr>
          </w:p>
        </w:tc>
        <w:tc>
          <w:tcPr>
            <w:tcW w:w="1275" w:type="dxa"/>
          </w:tcPr>
          <w:p w14:paraId="73DFC81D" w14:textId="77777777" w:rsidR="0015022A" w:rsidRDefault="0015022A" w:rsidP="003C3FE0">
            <w:pPr>
              <w:jc w:val="center"/>
              <w:rPr>
                <w:b/>
                <w:bCs/>
              </w:rPr>
            </w:pPr>
          </w:p>
        </w:tc>
        <w:tc>
          <w:tcPr>
            <w:tcW w:w="1276" w:type="dxa"/>
          </w:tcPr>
          <w:p w14:paraId="6B0CF2B9" w14:textId="77777777" w:rsidR="0015022A" w:rsidRDefault="0015022A" w:rsidP="003C3FE0">
            <w:pPr>
              <w:jc w:val="center"/>
              <w:rPr>
                <w:b/>
                <w:bCs/>
              </w:rPr>
            </w:pPr>
          </w:p>
        </w:tc>
        <w:tc>
          <w:tcPr>
            <w:tcW w:w="5527" w:type="dxa"/>
          </w:tcPr>
          <w:p w14:paraId="6AC89C83" w14:textId="77777777" w:rsidR="0015022A" w:rsidRDefault="0015022A" w:rsidP="003C3FE0">
            <w:pPr>
              <w:jc w:val="center"/>
              <w:rPr>
                <w:b/>
                <w:bCs/>
              </w:rPr>
            </w:pPr>
          </w:p>
        </w:tc>
        <w:tc>
          <w:tcPr>
            <w:tcW w:w="1277" w:type="dxa"/>
          </w:tcPr>
          <w:p w14:paraId="2D2950CA" w14:textId="77777777" w:rsidR="0015022A" w:rsidRDefault="0015022A" w:rsidP="003C3FE0">
            <w:pPr>
              <w:jc w:val="center"/>
              <w:rPr>
                <w:b/>
                <w:bCs/>
              </w:rPr>
            </w:pPr>
          </w:p>
        </w:tc>
      </w:tr>
      <w:tr w:rsidR="0015022A" w14:paraId="6B5CF922" w14:textId="77777777" w:rsidTr="005263D6">
        <w:trPr>
          <w:jc w:val="center"/>
        </w:trPr>
        <w:tc>
          <w:tcPr>
            <w:tcW w:w="1135" w:type="dxa"/>
          </w:tcPr>
          <w:p w14:paraId="0629EBC3" w14:textId="77777777" w:rsidR="0015022A" w:rsidRDefault="0015022A" w:rsidP="003C3FE0">
            <w:pPr>
              <w:jc w:val="center"/>
              <w:rPr>
                <w:b/>
                <w:bCs/>
              </w:rPr>
            </w:pPr>
          </w:p>
        </w:tc>
        <w:tc>
          <w:tcPr>
            <w:tcW w:w="1275" w:type="dxa"/>
          </w:tcPr>
          <w:p w14:paraId="11464A92" w14:textId="77777777" w:rsidR="0015022A" w:rsidRDefault="0015022A" w:rsidP="003C3FE0">
            <w:pPr>
              <w:jc w:val="center"/>
              <w:rPr>
                <w:b/>
                <w:bCs/>
              </w:rPr>
            </w:pPr>
          </w:p>
        </w:tc>
        <w:tc>
          <w:tcPr>
            <w:tcW w:w="1276" w:type="dxa"/>
          </w:tcPr>
          <w:p w14:paraId="50A77564" w14:textId="77777777" w:rsidR="0015022A" w:rsidRDefault="0015022A" w:rsidP="003C3FE0">
            <w:pPr>
              <w:jc w:val="center"/>
              <w:rPr>
                <w:b/>
                <w:bCs/>
              </w:rPr>
            </w:pPr>
          </w:p>
        </w:tc>
        <w:tc>
          <w:tcPr>
            <w:tcW w:w="5527" w:type="dxa"/>
          </w:tcPr>
          <w:p w14:paraId="434F5991" w14:textId="77777777" w:rsidR="0015022A" w:rsidRDefault="0015022A" w:rsidP="003C3FE0">
            <w:pPr>
              <w:jc w:val="center"/>
              <w:rPr>
                <w:b/>
                <w:bCs/>
              </w:rPr>
            </w:pPr>
          </w:p>
        </w:tc>
        <w:tc>
          <w:tcPr>
            <w:tcW w:w="1277" w:type="dxa"/>
          </w:tcPr>
          <w:p w14:paraId="562BDA27" w14:textId="77777777" w:rsidR="0015022A" w:rsidRDefault="0015022A" w:rsidP="003C3FE0">
            <w:pPr>
              <w:jc w:val="center"/>
              <w:rPr>
                <w:b/>
                <w:bCs/>
              </w:rPr>
            </w:pPr>
          </w:p>
        </w:tc>
      </w:tr>
      <w:tr w:rsidR="0015022A" w14:paraId="430C97FF" w14:textId="77777777" w:rsidTr="005263D6">
        <w:trPr>
          <w:jc w:val="center"/>
        </w:trPr>
        <w:tc>
          <w:tcPr>
            <w:tcW w:w="1135" w:type="dxa"/>
          </w:tcPr>
          <w:p w14:paraId="68CE8DED" w14:textId="77777777" w:rsidR="0015022A" w:rsidRDefault="0015022A" w:rsidP="003C3FE0">
            <w:pPr>
              <w:jc w:val="center"/>
              <w:rPr>
                <w:b/>
                <w:bCs/>
              </w:rPr>
            </w:pPr>
          </w:p>
        </w:tc>
        <w:tc>
          <w:tcPr>
            <w:tcW w:w="1275" w:type="dxa"/>
          </w:tcPr>
          <w:p w14:paraId="5727B19C" w14:textId="77777777" w:rsidR="0015022A" w:rsidRDefault="0015022A" w:rsidP="003C3FE0">
            <w:pPr>
              <w:jc w:val="center"/>
              <w:rPr>
                <w:b/>
                <w:bCs/>
              </w:rPr>
            </w:pPr>
          </w:p>
        </w:tc>
        <w:tc>
          <w:tcPr>
            <w:tcW w:w="1276" w:type="dxa"/>
          </w:tcPr>
          <w:p w14:paraId="28D598D2" w14:textId="77777777" w:rsidR="0015022A" w:rsidRDefault="0015022A" w:rsidP="003C3FE0">
            <w:pPr>
              <w:jc w:val="center"/>
              <w:rPr>
                <w:b/>
                <w:bCs/>
              </w:rPr>
            </w:pPr>
          </w:p>
        </w:tc>
        <w:tc>
          <w:tcPr>
            <w:tcW w:w="5527" w:type="dxa"/>
          </w:tcPr>
          <w:p w14:paraId="25548064" w14:textId="77777777" w:rsidR="0015022A" w:rsidRDefault="0015022A" w:rsidP="003C3FE0">
            <w:pPr>
              <w:jc w:val="center"/>
              <w:rPr>
                <w:b/>
                <w:bCs/>
              </w:rPr>
            </w:pPr>
          </w:p>
        </w:tc>
        <w:tc>
          <w:tcPr>
            <w:tcW w:w="1277" w:type="dxa"/>
          </w:tcPr>
          <w:p w14:paraId="35CE3679" w14:textId="77777777" w:rsidR="0015022A" w:rsidRDefault="0015022A" w:rsidP="003C3FE0">
            <w:pPr>
              <w:jc w:val="center"/>
              <w:rPr>
                <w:b/>
                <w:bCs/>
              </w:rPr>
            </w:pPr>
          </w:p>
        </w:tc>
      </w:tr>
      <w:tr w:rsidR="0015022A" w14:paraId="620DD4F6" w14:textId="77777777" w:rsidTr="005263D6">
        <w:trPr>
          <w:jc w:val="center"/>
        </w:trPr>
        <w:tc>
          <w:tcPr>
            <w:tcW w:w="1135" w:type="dxa"/>
          </w:tcPr>
          <w:p w14:paraId="552FFBE2" w14:textId="77777777" w:rsidR="0015022A" w:rsidRDefault="0015022A" w:rsidP="003C3FE0">
            <w:pPr>
              <w:jc w:val="center"/>
              <w:rPr>
                <w:b/>
                <w:bCs/>
              </w:rPr>
            </w:pPr>
          </w:p>
        </w:tc>
        <w:tc>
          <w:tcPr>
            <w:tcW w:w="1275" w:type="dxa"/>
          </w:tcPr>
          <w:p w14:paraId="2CDEFCAC" w14:textId="77777777" w:rsidR="0015022A" w:rsidRDefault="0015022A" w:rsidP="003C3FE0">
            <w:pPr>
              <w:jc w:val="center"/>
              <w:rPr>
                <w:b/>
                <w:bCs/>
              </w:rPr>
            </w:pPr>
          </w:p>
        </w:tc>
        <w:tc>
          <w:tcPr>
            <w:tcW w:w="1276" w:type="dxa"/>
          </w:tcPr>
          <w:p w14:paraId="019017B9" w14:textId="77777777" w:rsidR="0015022A" w:rsidRDefault="0015022A" w:rsidP="003C3FE0">
            <w:pPr>
              <w:jc w:val="center"/>
              <w:rPr>
                <w:b/>
                <w:bCs/>
              </w:rPr>
            </w:pPr>
          </w:p>
        </w:tc>
        <w:tc>
          <w:tcPr>
            <w:tcW w:w="5527" w:type="dxa"/>
          </w:tcPr>
          <w:p w14:paraId="0FEAC164" w14:textId="77777777" w:rsidR="0015022A" w:rsidRDefault="0015022A" w:rsidP="003C3FE0">
            <w:pPr>
              <w:jc w:val="center"/>
              <w:rPr>
                <w:b/>
                <w:bCs/>
              </w:rPr>
            </w:pPr>
          </w:p>
        </w:tc>
        <w:tc>
          <w:tcPr>
            <w:tcW w:w="1277" w:type="dxa"/>
          </w:tcPr>
          <w:p w14:paraId="3C09E11C" w14:textId="77777777" w:rsidR="0015022A" w:rsidRDefault="0015022A" w:rsidP="003C3FE0">
            <w:pPr>
              <w:jc w:val="center"/>
              <w:rPr>
                <w:b/>
                <w:bCs/>
              </w:rPr>
            </w:pPr>
          </w:p>
        </w:tc>
      </w:tr>
      <w:tr w:rsidR="0015022A" w14:paraId="18ADF3A1" w14:textId="77777777" w:rsidTr="005263D6">
        <w:trPr>
          <w:jc w:val="center"/>
        </w:trPr>
        <w:tc>
          <w:tcPr>
            <w:tcW w:w="1135" w:type="dxa"/>
          </w:tcPr>
          <w:p w14:paraId="47AFC52C" w14:textId="77777777" w:rsidR="0015022A" w:rsidRDefault="0015022A" w:rsidP="003C3FE0">
            <w:pPr>
              <w:jc w:val="center"/>
              <w:rPr>
                <w:b/>
                <w:bCs/>
              </w:rPr>
            </w:pPr>
          </w:p>
        </w:tc>
        <w:tc>
          <w:tcPr>
            <w:tcW w:w="1275" w:type="dxa"/>
          </w:tcPr>
          <w:p w14:paraId="3D2C00BA" w14:textId="77777777" w:rsidR="0015022A" w:rsidRDefault="0015022A" w:rsidP="003C3FE0">
            <w:pPr>
              <w:jc w:val="center"/>
              <w:rPr>
                <w:b/>
                <w:bCs/>
              </w:rPr>
            </w:pPr>
          </w:p>
        </w:tc>
        <w:tc>
          <w:tcPr>
            <w:tcW w:w="1276" w:type="dxa"/>
          </w:tcPr>
          <w:p w14:paraId="5C24ADF2" w14:textId="77777777" w:rsidR="0015022A" w:rsidRDefault="0015022A" w:rsidP="003C3FE0">
            <w:pPr>
              <w:jc w:val="center"/>
              <w:rPr>
                <w:b/>
                <w:bCs/>
              </w:rPr>
            </w:pPr>
          </w:p>
        </w:tc>
        <w:tc>
          <w:tcPr>
            <w:tcW w:w="5527" w:type="dxa"/>
          </w:tcPr>
          <w:p w14:paraId="0631F69B" w14:textId="77777777" w:rsidR="0015022A" w:rsidRDefault="0015022A" w:rsidP="003C3FE0">
            <w:pPr>
              <w:jc w:val="center"/>
              <w:rPr>
                <w:b/>
                <w:bCs/>
              </w:rPr>
            </w:pPr>
          </w:p>
        </w:tc>
        <w:tc>
          <w:tcPr>
            <w:tcW w:w="1277" w:type="dxa"/>
          </w:tcPr>
          <w:p w14:paraId="45CE5C0B" w14:textId="77777777" w:rsidR="0015022A" w:rsidRDefault="0015022A" w:rsidP="003C3FE0">
            <w:pPr>
              <w:jc w:val="center"/>
              <w:rPr>
                <w:b/>
                <w:bCs/>
              </w:rPr>
            </w:pPr>
          </w:p>
        </w:tc>
      </w:tr>
      <w:tr w:rsidR="0015022A" w14:paraId="730BE013" w14:textId="77777777" w:rsidTr="005263D6">
        <w:trPr>
          <w:jc w:val="center"/>
        </w:trPr>
        <w:tc>
          <w:tcPr>
            <w:tcW w:w="1135" w:type="dxa"/>
          </w:tcPr>
          <w:p w14:paraId="646834F6" w14:textId="77777777" w:rsidR="0015022A" w:rsidRDefault="0015022A" w:rsidP="003C3FE0">
            <w:pPr>
              <w:jc w:val="center"/>
              <w:rPr>
                <w:b/>
                <w:bCs/>
              </w:rPr>
            </w:pPr>
          </w:p>
        </w:tc>
        <w:tc>
          <w:tcPr>
            <w:tcW w:w="1275" w:type="dxa"/>
          </w:tcPr>
          <w:p w14:paraId="0CC4BA88" w14:textId="77777777" w:rsidR="0015022A" w:rsidRDefault="0015022A" w:rsidP="003C3FE0">
            <w:pPr>
              <w:jc w:val="center"/>
              <w:rPr>
                <w:b/>
                <w:bCs/>
              </w:rPr>
            </w:pPr>
          </w:p>
        </w:tc>
        <w:tc>
          <w:tcPr>
            <w:tcW w:w="1276" w:type="dxa"/>
          </w:tcPr>
          <w:p w14:paraId="72349BDD" w14:textId="77777777" w:rsidR="0015022A" w:rsidRDefault="0015022A" w:rsidP="003C3FE0">
            <w:pPr>
              <w:jc w:val="center"/>
              <w:rPr>
                <w:b/>
                <w:bCs/>
              </w:rPr>
            </w:pPr>
          </w:p>
        </w:tc>
        <w:tc>
          <w:tcPr>
            <w:tcW w:w="5527" w:type="dxa"/>
          </w:tcPr>
          <w:p w14:paraId="674C70C8" w14:textId="77777777" w:rsidR="0015022A" w:rsidRDefault="0015022A" w:rsidP="003C3FE0">
            <w:pPr>
              <w:jc w:val="center"/>
              <w:rPr>
                <w:b/>
                <w:bCs/>
              </w:rPr>
            </w:pPr>
          </w:p>
        </w:tc>
        <w:tc>
          <w:tcPr>
            <w:tcW w:w="1277" w:type="dxa"/>
          </w:tcPr>
          <w:p w14:paraId="7A8FA077" w14:textId="77777777" w:rsidR="0015022A" w:rsidRDefault="0015022A" w:rsidP="003C3FE0">
            <w:pPr>
              <w:jc w:val="center"/>
              <w:rPr>
                <w:b/>
                <w:bCs/>
              </w:rPr>
            </w:pPr>
          </w:p>
        </w:tc>
      </w:tr>
      <w:tr w:rsidR="0015022A" w14:paraId="2AD9198C" w14:textId="77777777" w:rsidTr="005263D6">
        <w:trPr>
          <w:jc w:val="center"/>
        </w:trPr>
        <w:tc>
          <w:tcPr>
            <w:tcW w:w="1135" w:type="dxa"/>
          </w:tcPr>
          <w:p w14:paraId="29A03A01" w14:textId="77777777" w:rsidR="0015022A" w:rsidRDefault="0015022A" w:rsidP="003C3FE0">
            <w:pPr>
              <w:jc w:val="center"/>
              <w:rPr>
                <w:b/>
                <w:bCs/>
              </w:rPr>
            </w:pPr>
          </w:p>
        </w:tc>
        <w:tc>
          <w:tcPr>
            <w:tcW w:w="1275" w:type="dxa"/>
          </w:tcPr>
          <w:p w14:paraId="02DE1102" w14:textId="77777777" w:rsidR="0015022A" w:rsidRDefault="0015022A" w:rsidP="003C3FE0">
            <w:pPr>
              <w:jc w:val="center"/>
              <w:rPr>
                <w:b/>
                <w:bCs/>
              </w:rPr>
            </w:pPr>
          </w:p>
        </w:tc>
        <w:tc>
          <w:tcPr>
            <w:tcW w:w="1276" w:type="dxa"/>
          </w:tcPr>
          <w:p w14:paraId="1C3F28A2" w14:textId="77777777" w:rsidR="0015022A" w:rsidRDefault="0015022A" w:rsidP="003C3FE0">
            <w:pPr>
              <w:jc w:val="center"/>
              <w:rPr>
                <w:b/>
                <w:bCs/>
              </w:rPr>
            </w:pPr>
          </w:p>
        </w:tc>
        <w:tc>
          <w:tcPr>
            <w:tcW w:w="5527" w:type="dxa"/>
          </w:tcPr>
          <w:p w14:paraId="3E069D74" w14:textId="77777777" w:rsidR="0015022A" w:rsidRDefault="0015022A" w:rsidP="003C3FE0">
            <w:pPr>
              <w:jc w:val="center"/>
              <w:rPr>
                <w:b/>
                <w:bCs/>
              </w:rPr>
            </w:pPr>
          </w:p>
        </w:tc>
        <w:tc>
          <w:tcPr>
            <w:tcW w:w="1277" w:type="dxa"/>
          </w:tcPr>
          <w:p w14:paraId="1ED34A60" w14:textId="77777777" w:rsidR="0015022A" w:rsidRDefault="0015022A" w:rsidP="003C3FE0">
            <w:pPr>
              <w:jc w:val="center"/>
              <w:rPr>
                <w:b/>
                <w:bCs/>
              </w:rPr>
            </w:pPr>
          </w:p>
        </w:tc>
      </w:tr>
      <w:tr w:rsidR="0015022A" w14:paraId="6076ED75" w14:textId="77777777" w:rsidTr="005263D6">
        <w:trPr>
          <w:jc w:val="center"/>
        </w:trPr>
        <w:tc>
          <w:tcPr>
            <w:tcW w:w="1135" w:type="dxa"/>
          </w:tcPr>
          <w:p w14:paraId="65B5CD13" w14:textId="77777777" w:rsidR="0015022A" w:rsidRDefault="0015022A" w:rsidP="003C3FE0">
            <w:pPr>
              <w:jc w:val="center"/>
              <w:rPr>
                <w:b/>
                <w:bCs/>
              </w:rPr>
            </w:pPr>
          </w:p>
        </w:tc>
        <w:tc>
          <w:tcPr>
            <w:tcW w:w="1275" w:type="dxa"/>
          </w:tcPr>
          <w:p w14:paraId="0A893B1B" w14:textId="77777777" w:rsidR="0015022A" w:rsidRDefault="0015022A" w:rsidP="003C3FE0">
            <w:pPr>
              <w:jc w:val="center"/>
              <w:rPr>
                <w:b/>
                <w:bCs/>
              </w:rPr>
            </w:pPr>
          </w:p>
        </w:tc>
        <w:tc>
          <w:tcPr>
            <w:tcW w:w="1276" w:type="dxa"/>
          </w:tcPr>
          <w:p w14:paraId="4DAD2F2F" w14:textId="77777777" w:rsidR="0015022A" w:rsidRDefault="0015022A" w:rsidP="003C3FE0">
            <w:pPr>
              <w:jc w:val="center"/>
              <w:rPr>
                <w:b/>
                <w:bCs/>
              </w:rPr>
            </w:pPr>
          </w:p>
        </w:tc>
        <w:tc>
          <w:tcPr>
            <w:tcW w:w="5527" w:type="dxa"/>
          </w:tcPr>
          <w:p w14:paraId="07F7F6A5" w14:textId="77777777" w:rsidR="0015022A" w:rsidRDefault="0015022A" w:rsidP="003C3FE0">
            <w:pPr>
              <w:jc w:val="center"/>
              <w:rPr>
                <w:b/>
                <w:bCs/>
              </w:rPr>
            </w:pPr>
          </w:p>
        </w:tc>
        <w:tc>
          <w:tcPr>
            <w:tcW w:w="1277" w:type="dxa"/>
          </w:tcPr>
          <w:p w14:paraId="4EBDBFE1" w14:textId="77777777" w:rsidR="0015022A" w:rsidRDefault="0015022A" w:rsidP="003C3FE0">
            <w:pPr>
              <w:jc w:val="center"/>
              <w:rPr>
                <w:b/>
                <w:bCs/>
              </w:rPr>
            </w:pPr>
          </w:p>
        </w:tc>
      </w:tr>
      <w:tr w:rsidR="0015022A" w14:paraId="1259DC07" w14:textId="77777777" w:rsidTr="005263D6">
        <w:trPr>
          <w:jc w:val="center"/>
        </w:trPr>
        <w:tc>
          <w:tcPr>
            <w:tcW w:w="1135" w:type="dxa"/>
          </w:tcPr>
          <w:p w14:paraId="4D808FB9" w14:textId="77777777" w:rsidR="0015022A" w:rsidRDefault="0015022A" w:rsidP="003C3FE0">
            <w:pPr>
              <w:jc w:val="center"/>
              <w:rPr>
                <w:b/>
                <w:bCs/>
              </w:rPr>
            </w:pPr>
          </w:p>
        </w:tc>
        <w:tc>
          <w:tcPr>
            <w:tcW w:w="1275" w:type="dxa"/>
          </w:tcPr>
          <w:p w14:paraId="58168D76" w14:textId="77777777" w:rsidR="0015022A" w:rsidRDefault="0015022A" w:rsidP="003C3FE0">
            <w:pPr>
              <w:jc w:val="center"/>
              <w:rPr>
                <w:b/>
                <w:bCs/>
              </w:rPr>
            </w:pPr>
          </w:p>
        </w:tc>
        <w:tc>
          <w:tcPr>
            <w:tcW w:w="1276" w:type="dxa"/>
          </w:tcPr>
          <w:p w14:paraId="743DDF3A" w14:textId="77777777" w:rsidR="0015022A" w:rsidRDefault="0015022A" w:rsidP="003C3FE0">
            <w:pPr>
              <w:jc w:val="center"/>
              <w:rPr>
                <w:b/>
                <w:bCs/>
              </w:rPr>
            </w:pPr>
          </w:p>
        </w:tc>
        <w:tc>
          <w:tcPr>
            <w:tcW w:w="5527" w:type="dxa"/>
          </w:tcPr>
          <w:p w14:paraId="04A99B7A" w14:textId="77777777" w:rsidR="0015022A" w:rsidRDefault="0015022A" w:rsidP="003C3FE0">
            <w:pPr>
              <w:jc w:val="center"/>
              <w:rPr>
                <w:b/>
                <w:bCs/>
              </w:rPr>
            </w:pPr>
          </w:p>
        </w:tc>
        <w:tc>
          <w:tcPr>
            <w:tcW w:w="1277" w:type="dxa"/>
          </w:tcPr>
          <w:p w14:paraId="79BE3DE8" w14:textId="77777777" w:rsidR="0015022A" w:rsidRDefault="0015022A" w:rsidP="003C3FE0">
            <w:pPr>
              <w:jc w:val="center"/>
              <w:rPr>
                <w:b/>
                <w:bCs/>
              </w:rPr>
            </w:pPr>
          </w:p>
        </w:tc>
      </w:tr>
      <w:tr w:rsidR="0015022A" w14:paraId="43E59B2E" w14:textId="77777777" w:rsidTr="005263D6">
        <w:trPr>
          <w:jc w:val="center"/>
        </w:trPr>
        <w:tc>
          <w:tcPr>
            <w:tcW w:w="1135" w:type="dxa"/>
          </w:tcPr>
          <w:p w14:paraId="1C5ABE01" w14:textId="77777777" w:rsidR="0015022A" w:rsidRDefault="0015022A" w:rsidP="003C3FE0">
            <w:pPr>
              <w:jc w:val="center"/>
              <w:rPr>
                <w:b/>
                <w:bCs/>
              </w:rPr>
            </w:pPr>
          </w:p>
        </w:tc>
        <w:tc>
          <w:tcPr>
            <w:tcW w:w="1275" w:type="dxa"/>
          </w:tcPr>
          <w:p w14:paraId="6037EE73" w14:textId="77777777" w:rsidR="0015022A" w:rsidRDefault="0015022A" w:rsidP="003C3FE0">
            <w:pPr>
              <w:jc w:val="center"/>
              <w:rPr>
                <w:b/>
                <w:bCs/>
              </w:rPr>
            </w:pPr>
          </w:p>
        </w:tc>
        <w:tc>
          <w:tcPr>
            <w:tcW w:w="1276" w:type="dxa"/>
          </w:tcPr>
          <w:p w14:paraId="5CC3938F" w14:textId="77777777" w:rsidR="0015022A" w:rsidRDefault="0015022A" w:rsidP="003C3FE0">
            <w:pPr>
              <w:jc w:val="center"/>
              <w:rPr>
                <w:b/>
                <w:bCs/>
              </w:rPr>
            </w:pPr>
          </w:p>
        </w:tc>
        <w:tc>
          <w:tcPr>
            <w:tcW w:w="5527" w:type="dxa"/>
          </w:tcPr>
          <w:p w14:paraId="5600B05C" w14:textId="77777777" w:rsidR="0015022A" w:rsidRDefault="0015022A" w:rsidP="003C3FE0">
            <w:pPr>
              <w:jc w:val="center"/>
              <w:rPr>
                <w:b/>
                <w:bCs/>
              </w:rPr>
            </w:pPr>
          </w:p>
        </w:tc>
        <w:tc>
          <w:tcPr>
            <w:tcW w:w="1277" w:type="dxa"/>
          </w:tcPr>
          <w:p w14:paraId="737AAA56" w14:textId="77777777" w:rsidR="0015022A" w:rsidRDefault="0015022A" w:rsidP="003C3FE0">
            <w:pPr>
              <w:jc w:val="center"/>
              <w:rPr>
                <w:b/>
                <w:bCs/>
              </w:rPr>
            </w:pPr>
          </w:p>
        </w:tc>
      </w:tr>
      <w:tr w:rsidR="0015022A" w14:paraId="62988107" w14:textId="77777777" w:rsidTr="005263D6">
        <w:trPr>
          <w:jc w:val="center"/>
        </w:trPr>
        <w:tc>
          <w:tcPr>
            <w:tcW w:w="1135" w:type="dxa"/>
          </w:tcPr>
          <w:p w14:paraId="5A7F09F4" w14:textId="77777777" w:rsidR="0015022A" w:rsidRDefault="0015022A" w:rsidP="003C3FE0">
            <w:pPr>
              <w:jc w:val="center"/>
              <w:rPr>
                <w:b/>
                <w:bCs/>
              </w:rPr>
            </w:pPr>
          </w:p>
        </w:tc>
        <w:tc>
          <w:tcPr>
            <w:tcW w:w="1275" w:type="dxa"/>
          </w:tcPr>
          <w:p w14:paraId="56ADB21A" w14:textId="77777777" w:rsidR="0015022A" w:rsidRDefault="0015022A" w:rsidP="003C3FE0">
            <w:pPr>
              <w:jc w:val="center"/>
              <w:rPr>
                <w:b/>
                <w:bCs/>
              </w:rPr>
            </w:pPr>
          </w:p>
        </w:tc>
        <w:tc>
          <w:tcPr>
            <w:tcW w:w="1276" w:type="dxa"/>
          </w:tcPr>
          <w:p w14:paraId="60966ED4" w14:textId="77777777" w:rsidR="0015022A" w:rsidRDefault="0015022A" w:rsidP="003C3FE0">
            <w:pPr>
              <w:jc w:val="center"/>
              <w:rPr>
                <w:b/>
                <w:bCs/>
              </w:rPr>
            </w:pPr>
          </w:p>
        </w:tc>
        <w:tc>
          <w:tcPr>
            <w:tcW w:w="5527" w:type="dxa"/>
          </w:tcPr>
          <w:p w14:paraId="06269DA0" w14:textId="77777777" w:rsidR="0015022A" w:rsidRDefault="0015022A" w:rsidP="003C3FE0">
            <w:pPr>
              <w:jc w:val="center"/>
              <w:rPr>
                <w:b/>
                <w:bCs/>
              </w:rPr>
            </w:pPr>
          </w:p>
        </w:tc>
        <w:tc>
          <w:tcPr>
            <w:tcW w:w="1277" w:type="dxa"/>
          </w:tcPr>
          <w:p w14:paraId="1279B81A" w14:textId="77777777" w:rsidR="0015022A" w:rsidRDefault="0015022A" w:rsidP="003C3FE0">
            <w:pPr>
              <w:jc w:val="center"/>
              <w:rPr>
                <w:b/>
                <w:bCs/>
              </w:rPr>
            </w:pPr>
          </w:p>
        </w:tc>
      </w:tr>
      <w:tr w:rsidR="0015022A" w14:paraId="417F3080" w14:textId="77777777" w:rsidTr="005263D6">
        <w:trPr>
          <w:jc w:val="center"/>
        </w:trPr>
        <w:tc>
          <w:tcPr>
            <w:tcW w:w="1135" w:type="dxa"/>
          </w:tcPr>
          <w:p w14:paraId="0F9AE39B" w14:textId="77777777" w:rsidR="0015022A" w:rsidRDefault="0015022A" w:rsidP="003C3FE0">
            <w:pPr>
              <w:jc w:val="center"/>
              <w:rPr>
                <w:b/>
                <w:bCs/>
              </w:rPr>
            </w:pPr>
          </w:p>
        </w:tc>
        <w:tc>
          <w:tcPr>
            <w:tcW w:w="1275" w:type="dxa"/>
          </w:tcPr>
          <w:p w14:paraId="441A60AA" w14:textId="77777777" w:rsidR="0015022A" w:rsidRDefault="0015022A" w:rsidP="003C3FE0">
            <w:pPr>
              <w:jc w:val="center"/>
              <w:rPr>
                <w:b/>
                <w:bCs/>
              </w:rPr>
            </w:pPr>
          </w:p>
        </w:tc>
        <w:tc>
          <w:tcPr>
            <w:tcW w:w="1276" w:type="dxa"/>
          </w:tcPr>
          <w:p w14:paraId="42FB2BCE" w14:textId="77777777" w:rsidR="0015022A" w:rsidRDefault="0015022A" w:rsidP="003C3FE0">
            <w:pPr>
              <w:jc w:val="center"/>
              <w:rPr>
                <w:b/>
                <w:bCs/>
              </w:rPr>
            </w:pPr>
          </w:p>
        </w:tc>
        <w:tc>
          <w:tcPr>
            <w:tcW w:w="5527" w:type="dxa"/>
          </w:tcPr>
          <w:p w14:paraId="38CC53B4" w14:textId="77777777" w:rsidR="0015022A" w:rsidRDefault="0015022A" w:rsidP="003C3FE0">
            <w:pPr>
              <w:jc w:val="center"/>
              <w:rPr>
                <w:b/>
                <w:bCs/>
              </w:rPr>
            </w:pPr>
          </w:p>
        </w:tc>
        <w:tc>
          <w:tcPr>
            <w:tcW w:w="1277" w:type="dxa"/>
          </w:tcPr>
          <w:p w14:paraId="11B40060" w14:textId="77777777" w:rsidR="0015022A" w:rsidRDefault="0015022A" w:rsidP="003C3FE0">
            <w:pPr>
              <w:jc w:val="center"/>
              <w:rPr>
                <w:b/>
                <w:bCs/>
              </w:rPr>
            </w:pPr>
          </w:p>
        </w:tc>
      </w:tr>
      <w:tr w:rsidR="0015022A" w14:paraId="73714CF0" w14:textId="77777777" w:rsidTr="005263D6">
        <w:trPr>
          <w:jc w:val="center"/>
        </w:trPr>
        <w:tc>
          <w:tcPr>
            <w:tcW w:w="1135" w:type="dxa"/>
          </w:tcPr>
          <w:p w14:paraId="47747F3B" w14:textId="77777777" w:rsidR="0015022A" w:rsidRDefault="0015022A" w:rsidP="003C3FE0">
            <w:pPr>
              <w:jc w:val="center"/>
              <w:rPr>
                <w:b/>
                <w:bCs/>
              </w:rPr>
            </w:pPr>
          </w:p>
        </w:tc>
        <w:tc>
          <w:tcPr>
            <w:tcW w:w="1275" w:type="dxa"/>
          </w:tcPr>
          <w:p w14:paraId="5B41E761" w14:textId="77777777" w:rsidR="0015022A" w:rsidRDefault="0015022A" w:rsidP="003C3FE0">
            <w:pPr>
              <w:jc w:val="center"/>
              <w:rPr>
                <w:b/>
                <w:bCs/>
              </w:rPr>
            </w:pPr>
          </w:p>
        </w:tc>
        <w:tc>
          <w:tcPr>
            <w:tcW w:w="1276" w:type="dxa"/>
          </w:tcPr>
          <w:p w14:paraId="0A565221" w14:textId="77777777" w:rsidR="0015022A" w:rsidRDefault="0015022A" w:rsidP="003C3FE0">
            <w:pPr>
              <w:jc w:val="center"/>
              <w:rPr>
                <w:b/>
                <w:bCs/>
              </w:rPr>
            </w:pPr>
          </w:p>
        </w:tc>
        <w:tc>
          <w:tcPr>
            <w:tcW w:w="5527" w:type="dxa"/>
          </w:tcPr>
          <w:p w14:paraId="2C995FF5" w14:textId="77777777" w:rsidR="0015022A" w:rsidRDefault="0015022A" w:rsidP="003C3FE0">
            <w:pPr>
              <w:jc w:val="center"/>
              <w:rPr>
                <w:b/>
                <w:bCs/>
              </w:rPr>
            </w:pPr>
          </w:p>
        </w:tc>
        <w:tc>
          <w:tcPr>
            <w:tcW w:w="1277" w:type="dxa"/>
          </w:tcPr>
          <w:p w14:paraId="1302F4AD" w14:textId="77777777" w:rsidR="0015022A" w:rsidRDefault="0015022A" w:rsidP="003C3FE0">
            <w:pPr>
              <w:jc w:val="center"/>
              <w:rPr>
                <w:b/>
                <w:bCs/>
              </w:rPr>
            </w:pPr>
          </w:p>
        </w:tc>
      </w:tr>
      <w:tr w:rsidR="0015022A" w14:paraId="6D784D7B" w14:textId="77777777" w:rsidTr="005263D6">
        <w:trPr>
          <w:jc w:val="center"/>
        </w:trPr>
        <w:tc>
          <w:tcPr>
            <w:tcW w:w="1135" w:type="dxa"/>
          </w:tcPr>
          <w:p w14:paraId="5CA186F3" w14:textId="77777777" w:rsidR="0015022A" w:rsidRDefault="0015022A" w:rsidP="003C3FE0">
            <w:pPr>
              <w:jc w:val="center"/>
              <w:rPr>
                <w:b/>
                <w:bCs/>
              </w:rPr>
            </w:pPr>
          </w:p>
        </w:tc>
        <w:tc>
          <w:tcPr>
            <w:tcW w:w="1275" w:type="dxa"/>
          </w:tcPr>
          <w:p w14:paraId="3BC30A8B" w14:textId="77777777" w:rsidR="0015022A" w:rsidRDefault="0015022A" w:rsidP="003C3FE0">
            <w:pPr>
              <w:jc w:val="center"/>
              <w:rPr>
                <w:b/>
                <w:bCs/>
              </w:rPr>
            </w:pPr>
          </w:p>
        </w:tc>
        <w:tc>
          <w:tcPr>
            <w:tcW w:w="1276" w:type="dxa"/>
          </w:tcPr>
          <w:p w14:paraId="44785069" w14:textId="77777777" w:rsidR="0015022A" w:rsidRDefault="0015022A" w:rsidP="003C3FE0">
            <w:pPr>
              <w:jc w:val="center"/>
              <w:rPr>
                <w:b/>
                <w:bCs/>
              </w:rPr>
            </w:pPr>
          </w:p>
        </w:tc>
        <w:tc>
          <w:tcPr>
            <w:tcW w:w="5527" w:type="dxa"/>
          </w:tcPr>
          <w:p w14:paraId="56B1A4C9" w14:textId="77777777" w:rsidR="0015022A" w:rsidRDefault="0015022A" w:rsidP="003C3FE0">
            <w:pPr>
              <w:jc w:val="center"/>
              <w:rPr>
                <w:b/>
                <w:bCs/>
              </w:rPr>
            </w:pPr>
          </w:p>
        </w:tc>
        <w:tc>
          <w:tcPr>
            <w:tcW w:w="1277" w:type="dxa"/>
          </w:tcPr>
          <w:p w14:paraId="780B8849" w14:textId="77777777" w:rsidR="0015022A" w:rsidRDefault="0015022A" w:rsidP="003C3FE0">
            <w:pPr>
              <w:jc w:val="center"/>
              <w:rPr>
                <w:b/>
                <w:bCs/>
              </w:rPr>
            </w:pPr>
          </w:p>
        </w:tc>
      </w:tr>
      <w:tr w:rsidR="0015022A" w14:paraId="59A5856B" w14:textId="77777777" w:rsidTr="005263D6">
        <w:trPr>
          <w:jc w:val="center"/>
        </w:trPr>
        <w:tc>
          <w:tcPr>
            <w:tcW w:w="1135" w:type="dxa"/>
          </w:tcPr>
          <w:p w14:paraId="3B41565A" w14:textId="77777777" w:rsidR="0015022A" w:rsidRDefault="0015022A" w:rsidP="003C3FE0">
            <w:pPr>
              <w:jc w:val="center"/>
              <w:rPr>
                <w:b/>
                <w:bCs/>
              </w:rPr>
            </w:pPr>
          </w:p>
        </w:tc>
        <w:tc>
          <w:tcPr>
            <w:tcW w:w="1275" w:type="dxa"/>
          </w:tcPr>
          <w:p w14:paraId="549A9F79" w14:textId="77777777" w:rsidR="0015022A" w:rsidRDefault="0015022A" w:rsidP="003C3FE0">
            <w:pPr>
              <w:jc w:val="center"/>
              <w:rPr>
                <w:b/>
                <w:bCs/>
              </w:rPr>
            </w:pPr>
          </w:p>
        </w:tc>
        <w:tc>
          <w:tcPr>
            <w:tcW w:w="1276" w:type="dxa"/>
          </w:tcPr>
          <w:p w14:paraId="4AE4CA8F" w14:textId="77777777" w:rsidR="0015022A" w:rsidRDefault="0015022A" w:rsidP="003C3FE0">
            <w:pPr>
              <w:jc w:val="center"/>
              <w:rPr>
                <w:b/>
                <w:bCs/>
              </w:rPr>
            </w:pPr>
          </w:p>
        </w:tc>
        <w:tc>
          <w:tcPr>
            <w:tcW w:w="5527" w:type="dxa"/>
          </w:tcPr>
          <w:p w14:paraId="463BB57A" w14:textId="77777777" w:rsidR="0015022A" w:rsidRDefault="0015022A" w:rsidP="003C3FE0">
            <w:pPr>
              <w:jc w:val="center"/>
              <w:rPr>
                <w:b/>
                <w:bCs/>
              </w:rPr>
            </w:pPr>
          </w:p>
        </w:tc>
        <w:tc>
          <w:tcPr>
            <w:tcW w:w="1277" w:type="dxa"/>
          </w:tcPr>
          <w:p w14:paraId="7BADE7E0" w14:textId="77777777" w:rsidR="0015022A" w:rsidRDefault="0015022A" w:rsidP="003C3FE0">
            <w:pPr>
              <w:jc w:val="center"/>
              <w:rPr>
                <w:b/>
                <w:bCs/>
              </w:rPr>
            </w:pPr>
          </w:p>
        </w:tc>
      </w:tr>
      <w:tr w:rsidR="0015022A" w14:paraId="0F150793" w14:textId="77777777" w:rsidTr="005263D6">
        <w:trPr>
          <w:jc w:val="center"/>
        </w:trPr>
        <w:tc>
          <w:tcPr>
            <w:tcW w:w="1135" w:type="dxa"/>
          </w:tcPr>
          <w:p w14:paraId="3DFC3C41" w14:textId="77777777" w:rsidR="0015022A" w:rsidRDefault="0015022A" w:rsidP="003C3FE0">
            <w:pPr>
              <w:jc w:val="center"/>
              <w:rPr>
                <w:b/>
                <w:bCs/>
              </w:rPr>
            </w:pPr>
          </w:p>
        </w:tc>
        <w:tc>
          <w:tcPr>
            <w:tcW w:w="1275" w:type="dxa"/>
          </w:tcPr>
          <w:p w14:paraId="10A0500D" w14:textId="77777777" w:rsidR="0015022A" w:rsidRDefault="0015022A" w:rsidP="003C3FE0">
            <w:pPr>
              <w:jc w:val="center"/>
              <w:rPr>
                <w:b/>
                <w:bCs/>
              </w:rPr>
            </w:pPr>
          </w:p>
        </w:tc>
        <w:tc>
          <w:tcPr>
            <w:tcW w:w="1276" w:type="dxa"/>
          </w:tcPr>
          <w:p w14:paraId="712BAC4E" w14:textId="77777777" w:rsidR="0015022A" w:rsidRDefault="0015022A" w:rsidP="003C3FE0">
            <w:pPr>
              <w:jc w:val="center"/>
              <w:rPr>
                <w:b/>
                <w:bCs/>
              </w:rPr>
            </w:pPr>
          </w:p>
        </w:tc>
        <w:tc>
          <w:tcPr>
            <w:tcW w:w="5527" w:type="dxa"/>
          </w:tcPr>
          <w:p w14:paraId="337E2545" w14:textId="77777777" w:rsidR="0015022A" w:rsidRDefault="0015022A" w:rsidP="003C3FE0">
            <w:pPr>
              <w:jc w:val="center"/>
              <w:rPr>
                <w:b/>
                <w:bCs/>
              </w:rPr>
            </w:pPr>
          </w:p>
        </w:tc>
        <w:tc>
          <w:tcPr>
            <w:tcW w:w="1277" w:type="dxa"/>
          </w:tcPr>
          <w:p w14:paraId="0968A881" w14:textId="77777777" w:rsidR="0015022A" w:rsidRDefault="0015022A" w:rsidP="003C3FE0">
            <w:pPr>
              <w:jc w:val="center"/>
              <w:rPr>
                <w:b/>
                <w:bCs/>
              </w:rPr>
            </w:pPr>
          </w:p>
        </w:tc>
      </w:tr>
      <w:tr w:rsidR="0015022A" w14:paraId="52DF7EAB" w14:textId="77777777" w:rsidTr="005263D6">
        <w:trPr>
          <w:jc w:val="center"/>
        </w:trPr>
        <w:tc>
          <w:tcPr>
            <w:tcW w:w="1135" w:type="dxa"/>
          </w:tcPr>
          <w:p w14:paraId="34D05A69" w14:textId="77777777" w:rsidR="0015022A" w:rsidRDefault="0015022A" w:rsidP="003C3FE0">
            <w:pPr>
              <w:jc w:val="center"/>
              <w:rPr>
                <w:b/>
                <w:bCs/>
              </w:rPr>
            </w:pPr>
          </w:p>
        </w:tc>
        <w:tc>
          <w:tcPr>
            <w:tcW w:w="1275" w:type="dxa"/>
          </w:tcPr>
          <w:p w14:paraId="382936FA" w14:textId="77777777" w:rsidR="0015022A" w:rsidRDefault="0015022A" w:rsidP="003C3FE0">
            <w:pPr>
              <w:jc w:val="center"/>
              <w:rPr>
                <w:b/>
                <w:bCs/>
              </w:rPr>
            </w:pPr>
          </w:p>
        </w:tc>
        <w:tc>
          <w:tcPr>
            <w:tcW w:w="1276" w:type="dxa"/>
          </w:tcPr>
          <w:p w14:paraId="202EDD94" w14:textId="77777777" w:rsidR="0015022A" w:rsidRDefault="0015022A" w:rsidP="003C3FE0">
            <w:pPr>
              <w:jc w:val="center"/>
              <w:rPr>
                <w:b/>
                <w:bCs/>
              </w:rPr>
            </w:pPr>
          </w:p>
        </w:tc>
        <w:tc>
          <w:tcPr>
            <w:tcW w:w="5527" w:type="dxa"/>
          </w:tcPr>
          <w:p w14:paraId="40F7388E" w14:textId="77777777" w:rsidR="0015022A" w:rsidRDefault="0015022A" w:rsidP="003C3FE0">
            <w:pPr>
              <w:jc w:val="center"/>
              <w:rPr>
                <w:b/>
                <w:bCs/>
              </w:rPr>
            </w:pPr>
          </w:p>
        </w:tc>
        <w:tc>
          <w:tcPr>
            <w:tcW w:w="1277" w:type="dxa"/>
          </w:tcPr>
          <w:p w14:paraId="6741657E" w14:textId="77777777" w:rsidR="0015022A" w:rsidRDefault="0015022A" w:rsidP="003C3FE0">
            <w:pPr>
              <w:jc w:val="center"/>
              <w:rPr>
                <w:b/>
                <w:bCs/>
              </w:rPr>
            </w:pPr>
          </w:p>
        </w:tc>
      </w:tr>
      <w:tr w:rsidR="0015022A" w14:paraId="33FE18CE" w14:textId="77777777" w:rsidTr="005263D6">
        <w:trPr>
          <w:jc w:val="center"/>
        </w:trPr>
        <w:tc>
          <w:tcPr>
            <w:tcW w:w="1135" w:type="dxa"/>
          </w:tcPr>
          <w:p w14:paraId="630B558A" w14:textId="77777777" w:rsidR="0015022A" w:rsidRDefault="0015022A" w:rsidP="003C3FE0">
            <w:pPr>
              <w:jc w:val="center"/>
              <w:rPr>
                <w:b/>
                <w:bCs/>
              </w:rPr>
            </w:pPr>
          </w:p>
        </w:tc>
        <w:tc>
          <w:tcPr>
            <w:tcW w:w="1275" w:type="dxa"/>
          </w:tcPr>
          <w:p w14:paraId="44DD6CCB" w14:textId="77777777" w:rsidR="0015022A" w:rsidRDefault="0015022A" w:rsidP="003C3FE0">
            <w:pPr>
              <w:jc w:val="center"/>
              <w:rPr>
                <w:b/>
                <w:bCs/>
              </w:rPr>
            </w:pPr>
          </w:p>
        </w:tc>
        <w:tc>
          <w:tcPr>
            <w:tcW w:w="1276" w:type="dxa"/>
          </w:tcPr>
          <w:p w14:paraId="7DA38388" w14:textId="77777777" w:rsidR="0015022A" w:rsidRDefault="0015022A" w:rsidP="003C3FE0">
            <w:pPr>
              <w:jc w:val="center"/>
              <w:rPr>
                <w:b/>
                <w:bCs/>
              </w:rPr>
            </w:pPr>
          </w:p>
        </w:tc>
        <w:tc>
          <w:tcPr>
            <w:tcW w:w="5527" w:type="dxa"/>
          </w:tcPr>
          <w:p w14:paraId="04F9E5CE" w14:textId="77777777" w:rsidR="0015022A" w:rsidRDefault="0015022A" w:rsidP="003C3FE0">
            <w:pPr>
              <w:jc w:val="center"/>
              <w:rPr>
                <w:b/>
                <w:bCs/>
              </w:rPr>
            </w:pPr>
          </w:p>
        </w:tc>
        <w:tc>
          <w:tcPr>
            <w:tcW w:w="1277" w:type="dxa"/>
          </w:tcPr>
          <w:p w14:paraId="01F1CACF" w14:textId="77777777" w:rsidR="0015022A" w:rsidRDefault="0015022A" w:rsidP="003C3FE0">
            <w:pPr>
              <w:jc w:val="center"/>
              <w:rPr>
                <w:b/>
                <w:bCs/>
              </w:rPr>
            </w:pPr>
          </w:p>
        </w:tc>
      </w:tr>
      <w:tr w:rsidR="0015022A" w14:paraId="5B0CB58F" w14:textId="77777777" w:rsidTr="005263D6">
        <w:trPr>
          <w:jc w:val="center"/>
        </w:trPr>
        <w:tc>
          <w:tcPr>
            <w:tcW w:w="1135" w:type="dxa"/>
          </w:tcPr>
          <w:p w14:paraId="360A53C2" w14:textId="77777777" w:rsidR="0015022A" w:rsidRDefault="0015022A" w:rsidP="003C3FE0">
            <w:pPr>
              <w:jc w:val="center"/>
              <w:rPr>
                <w:b/>
                <w:bCs/>
              </w:rPr>
            </w:pPr>
          </w:p>
        </w:tc>
        <w:tc>
          <w:tcPr>
            <w:tcW w:w="1275" w:type="dxa"/>
          </w:tcPr>
          <w:p w14:paraId="453BF771" w14:textId="77777777" w:rsidR="0015022A" w:rsidRDefault="0015022A" w:rsidP="003C3FE0">
            <w:pPr>
              <w:jc w:val="center"/>
              <w:rPr>
                <w:b/>
                <w:bCs/>
              </w:rPr>
            </w:pPr>
          </w:p>
        </w:tc>
        <w:tc>
          <w:tcPr>
            <w:tcW w:w="1276" w:type="dxa"/>
          </w:tcPr>
          <w:p w14:paraId="28908C35" w14:textId="77777777" w:rsidR="0015022A" w:rsidRDefault="0015022A" w:rsidP="003C3FE0">
            <w:pPr>
              <w:jc w:val="center"/>
              <w:rPr>
                <w:b/>
                <w:bCs/>
              </w:rPr>
            </w:pPr>
          </w:p>
        </w:tc>
        <w:tc>
          <w:tcPr>
            <w:tcW w:w="5527" w:type="dxa"/>
          </w:tcPr>
          <w:p w14:paraId="4C5FA525" w14:textId="77777777" w:rsidR="0015022A" w:rsidRDefault="0015022A" w:rsidP="003C3FE0">
            <w:pPr>
              <w:jc w:val="center"/>
              <w:rPr>
                <w:b/>
                <w:bCs/>
              </w:rPr>
            </w:pPr>
          </w:p>
        </w:tc>
        <w:tc>
          <w:tcPr>
            <w:tcW w:w="1277" w:type="dxa"/>
          </w:tcPr>
          <w:p w14:paraId="0C4F58C2" w14:textId="77777777" w:rsidR="0015022A" w:rsidRDefault="0015022A" w:rsidP="003C3FE0">
            <w:pPr>
              <w:jc w:val="center"/>
              <w:rPr>
                <w:b/>
                <w:bCs/>
              </w:rPr>
            </w:pPr>
          </w:p>
        </w:tc>
      </w:tr>
    </w:tbl>
    <w:p w14:paraId="119E19CD" w14:textId="55710D08" w:rsidR="0015022A" w:rsidRDefault="0015022A" w:rsidP="0015022A">
      <w:pPr>
        <w:rPr>
          <w:b/>
          <w:bCs/>
        </w:rPr>
      </w:pPr>
    </w:p>
    <w:p w14:paraId="6D0DD601" w14:textId="46D7C5FF" w:rsidR="00D60A90" w:rsidRDefault="00D60A90" w:rsidP="0015022A">
      <w:pPr>
        <w:rPr>
          <w:b/>
          <w:bCs/>
        </w:rPr>
      </w:pPr>
    </w:p>
    <w:p w14:paraId="5ED39530" w14:textId="77777777" w:rsidR="00D60A90" w:rsidRPr="007C6FC5" w:rsidRDefault="00D60A90" w:rsidP="0015022A">
      <w:pPr>
        <w:rPr>
          <w:b/>
          <w:bCs/>
        </w:rPr>
      </w:pPr>
    </w:p>
    <w:p w14:paraId="795081B2" w14:textId="696D2307" w:rsidR="0015022A" w:rsidRPr="005263D6" w:rsidRDefault="00F35566" w:rsidP="00F35566">
      <w:pPr>
        <w:spacing w:after="0"/>
        <w:jc w:val="center"/>
        <w:rPr>
          <w:b/>
          <w:sz w:val="24"/>
          <w:szCs w:val="24"/>
          <w:u w:val="single"/>
        </w:rPr>
      </w:pPr>
      <w:r w:rsidRPr="005263D6">
        <w:rPr>
          <w:b/>
          <w:sz w:val="24"/>
          <w:szCs w:val="24"/>
          <w:u w:val="single"/>
        </w:rPr>
        <w:lastRenderedPageBreak/>
        <w:t>Centre Church Droitwich</w:t>
      </w:r>
    </w:p>
    <w:p w14:paraId="208C7AA8" w14:textId="2C702DE4" w:rsidR="0015022A" w:rsidRPr="005263D6" w:rsidRDefault="0015022A" w:rsidP="00F35566">
      <w:pPr>
        <w:spacing w:after="0"/>
        <w:jc w:val="center"/>
        <w:rPr>
          <w:b/>
          <w:bCs/>
          <w:sz w:val="24"/>
          <w:szCs w:val="24"/>
          <w:u w:val="single"/>
        </w:rPr>
      </w:pPr>
      <w:r w:rsidRPr="005263D6">
        <w:rPr>
          <w:b/>
          <w:bCs/>
          <w:sz w:val="24"/>
          <w:szCs w:val="24"/>
          <w:u w:val="single"/>
        </w:rPr>
        <w:t xml:space="preserve">Record of </w:t>
      </w:r>
      <w:r w:rsidR="005263D6">
        <w:rPr>
          <w:b/>
          <w:bCs/>
          <w:sz w:val="24"/>
          <w:szCs w:val="24"/>
          <w:u w:val="single"/>
        </w:rPr>
        <w:t>S</w:t>
      </w:r>
      <w:r w:rsidRPr="005263D6">
        <w:rPr>
          <w:b/>
          <w:bCs/>
          <w:sz w:val="24"/>
          <w:szCs w:val="24"/>
          <w:u w:val="single"/>
        </w:rPr>
        <w:t xml:space="preserve">afeguarding </w:t>
      </w:r>
      <w:r w:rsidR="005263D6">
        <w:rPr>
          <w:b/>
          <w:bCs/>
          <w:sz w:val="24"/>
          <w:szCs w:val="24"/>
          <w:u w:val="single"/>
        </w:rPr>
        <w:t>C</w:t>
      </w:r>
      <w:r w:rsidRPr="005263D6">
        <w:rPr>
          <w:b/>
          <w:bCs/>
          <w:sz w:val="24"/>
          <w:szCs w:val="24"/>
          <w:u w:val="single"/>
        </w:rPr>
        <w:t xml:space="preserve">onversations and </w:t>
      </w:r>
      <w:r w:rsidR="005263D6">
        <w:rPr>
          <w:b/>
          <w:bCs/>
          <w:sz w:val="24"/>
          <w:szCs w:val="24"/>
          <w:u w:val="single"/>
        </w:rPr>
        <w:t>A</w:t>
      </w:r>
      <w:r w:rsidRPr="005263D6">
        <w:rPr>
          <w:b/>
          <w:bCs/>
          <w:sz w:val="24"/>
          <w:szCs w:val="24"/>
          <w:u w:val="single"/>
        </w:rPr>
        <w:t>ctions</w:t>
      </w:r>
    </w:p>
    <w:p w14:paraId="627E3813" w14:textId="77777777" w:rsidR="00F35566" w:rsidRPr="00F35566" w:rsidRDefault="00F35566" w:rsidP="00F35566">
      <w:pPr>
        <w:spacing w:after="0"/>
        <w:jc w:val="center"/>
        <w:rPr>
          <w:b/>
          <w:bCs/>
          <w:sz w:val="24"/>
          <w:szCs w:val="24"/>
        </w:rPr>
      </w:pPr>
    </w:p>
    <w:tbl>
      <w:tblPr>
        <w:tblStyle w:val="TableGrid"/>
        <w:tblW w:w="0" w:type="auto"/>
        <w:jc w:val="center"/>
        <w:tblLook w:val="04A0" w:firstRow="1" w:lastRow="0" w:firstColumn="1" w:lastColumn="0" w:noHBand="0" w:noVBand="1"/>
      </w:tblPr>
      <w:tblGrid>
        <w:gridCol w:w="5382"/>
        <w:gridCol w:w="4819"/>
      </w:tblGrid>
      <w:tr w:rsidR="0015022A" w:rsidRPr="005660B8" w14:paraId="78727FA4" w14:textId="77777777" w:rsidTr="005263D6">
        <w:trPr>
          <w:jc w:val="center"/>
        </w:trPr>
        <w:tc>
          <w:tcPr>
            <w:tcW w:w="5382" w:type="dxa"/>
          </w:tcPr>
          <w:p w14:paraId="484A5593" w14:textId="77777777" w:rsidR="0015022A" w:rsidRPr="00F41E8D" w:rsidRDefault="0015022A" w:rsidP="003C3FE0">
            <w:pPr>
              <w:rPr>
                <w:b/>
                <w:bCs/>
              </w:rPr>
            </w:pPr>
            <w:r w:rsidRPr="00F41E8D">
              <w:rPr>
                <w:b/>
                <w:bCs/>
              </w:rPr>
              <w:t>Date of action / conversation</w:t>
            </w:r>
          </w:p>
          <w:p w14:paraId="66C1BA5F" w14:textId="77777777" w:rsidR="0015022A" w:rsidRPr="005660B8" w:rsidRDefault="0015022A" w:rsidP="003C3FE0"/>
          <w:p w14:paraId="3117C3C7" w14:textId="77777777" w:rsidR="0015022A" w:rsidRPr="005660B8" w:rsidRDefault="0015022A" w:rsidP="003C3FE0"/>
        </w:tc>
        <w:tc>
          <w:tcPr>
            <w:tcW w:w="4819" w:type="dxa"/>
          </w:tcPr>
          <w:p w14:paraId="77BE6708" w14:textId="77777777" w:rsidR="0015022A" w:rsidRPr="00F41E8D" w:rsidRDefault="0015022A" w:rsidP="003C3FE0">
            <w:pPr>
              <w:rPr>
                <w:b/>
                <w:bCs/>
              </w:rPr>
            </w:pPr>
            <w:r w:rsidRPr="00F41E8D">
              <w:rPr>
                <w:b/>
                <w:bCs/>
              </w:rPr>
              <w:t>Document reference</w:t>
            </w:r>
          </w:p>
          <w:p w14:paraId="5E839185" w14:textId="77777777" w:rsidR="0015022A" w:rsidRPr="005660B8" w:rsidRDefault="0015022A" w:rsidP="003C3FE0"/>
        </w:tc>
      </w:tr>
      <w:tr w:rsidR="0015022A" w:rsidRPr="005660B8" w14:paraId="55110258" w14:textId="77777777" w:rsidTr="005263D6">
        <w:trPr>
          <w:jc w:val="center"/>
        </w:trPr>
        <w:tc>
          <w:tcPr>
            <w:tcW w:w="10201" w:type="dxa"/>
            <w:gridSpan w:val="2"/>
          </w:tcPr>
          <w:p w14:paraId="5B97BF19" w14:textId="77777777" w:rsidR="0015022A" w:rsidRPr="00F41E8D" w:rsidRDefault="0015022A" w:rsidP="003C3FE0">
            <w:pPr>
              <w:rPr>
                <w:b/>
                <w:bCs/>
              </w:rPr>
            </w:pPr>
            <w:r w:rsidRPr="00F41E8D">
              <w:rPr>
                <w:b/>
                <w:bCs/>
              </w:rPr>
              <w:t>Description of record</w:t>
            </w:r>
          </w:p>
          <w:p w14:paraId="678AFA1F" w14:textId="77777777" w:rsidR="0015022A" w:rsidRDefault="0015022A" w:rsidP="003C3FE0"/>
          <w:p w14:paraId="59AA6182" w14:textId="77777777" w:rsidR="0015022A" w:rsidRDefault="0015022A" w:rsidP="003C3FE0"/>
          <w:p w14:paraId="786BA7CB" w14:textId="77777777" w:rsidR="0015022A" w:rsidRPr="005660B8" w:rsidRDefault="0015022A" w:rsidP="003C3FE0"/>
        </w:tc>
      </w:tr>
      <w:tr w:rsidR="0015022A" w:rsidRPr="005660B8" w14:paraId="392E9830" w14:textId="77777777" w:rsidTr="005263D6">
        <w:trPr>
          <w:jc w:val="center"/>
        </w:trPr>
        <w:tc>
          <w:tcPr>
            <w:tcW w:w="10201" w:type="dxa"/>
            <w:gridSpan w:val="2"/>
          </w:tcPr>
          <w:p w14:paraId="0893BD84" w14:textId="77777777" w:rsidR="0015022A" w:rsidRPr="00F41E8D" w:rsidRDefault="0015022A" w:rsidP="003C3FE0">
            <w:pPr>
              <w:rPr>
                <w:b/>
                <w:bCs/>
              </w:rPr>
            </w:pPr>
            <w:r w:rsidRPr="00F41E8D">
              <w:rPr>
                <w:b/>
                <w:bCs/>
              </w:rPr>
              <w:t>Information given</w:t>
            </w:r>
          </w:p>
          <w:p w14:paraId="26DA38BC" w14:textId="77777777" w:rsidR="0015022A" w:rsidRDefault="0015022A" w:rsidP="003C3FE0"/>
          <w:p w14:paraId="1CBF5E97" w14:textId="77777777" w:rsidR="0015022A" w:rsidRDefault="0015022A" w:rsidP="003C3FE0"/>
          <w:p w14:paraId="749C759C" w14:textId="77777777" w:rsidR="0015022A" w:rsidRDefault="0015022A" w:rsidP="003C3FE0"/>
          <w:p w14:paraId="3158C8B3" w14:textId="77777777" w:rsidR="0015022A" w:rsidRDefault="0015022A" w:rsidP="003C3FE0"/>
          <w:p w14:paraId="36184B94" w14:textId="77777777" w:rsidR="0015022A" w:rsidRDefault="0015022A" w:rsidP="003C3FE0"/>
          <w:p w14:paraId="5D182A5B" w14:textId="77777777" w:rsidR="0015022A" w:rsidRPr="005660B8" w:rsidRDefault="0015022A" w:rsidP="003C3FE0"/>
          <w:p w14:paraId="031DCABE" w14:textId="77777777" w:rsidR="0015022A" w:rsidRPr="005660B8" w:rsidRDefault="0015022A" w:rsidP="003C3FE0"/>
          <w:p w14:paraId="28F77ACB" w14:textId="77777777" w:rsidR="0015022A" w:rsidRPr="005660B8" w:rsidRDefault="0015022A" w:rsidP="003C3FE0"/>
        </w:tc>
      </w:tr>
      <w:tr w:rsidR="0015022A" w:rsidRPr="005660B8" w14:paraId="71A8D5AB" w14:textId="77777777" w:rsidTr="005263D6">
        <w:trPr>
          <w:jc w:val="center"/>
        </w:trPr>
        <w:tc>
          <w:tcPr>
            <w:tcW w:w="10201" w:type="dxa"/>
            <w:gridSpan w:val="2"/>
          </w:tcPr>
          <w:p w14:paraId="4B913D22" w14:textId="77777777" w:rsidR="0015022A" w:rsidRPr="00F41E8D" w:rsidRDefault="0015022A" w:rsidP="003C3FE0">
            <w:pPr>
              <w:rPr>
                <w:b/>
                <w:bCs/>
              </w:rPr>
            </w:pPr>
            <w:r w:rsidRPr="00F41E8D">
              <w:rPr>
                <w:b/>
                <w:bCs/>
              </w:rPr>
              <w:t>Advice received</w:t>
            </w:r>
          </w:p>
          <w:p w14:paraId="1DE31712" w14:textId="77777777" w:rsidR="0015022A" w:rsidRPr="005660B8" w:rsidRDefault="0015022A" w:rsidP="003C3FE0"/>
          <w:p w14:paraId="2BF8DF96" w14:textId="77777777" w:rsidR="0015022A" w:rsidRPr="005660B8" w:rsidRDefault="0015022A" w:rsidP="003C3FE0"/>
          <w:p w14:paraId="05A6535D" w14:textId="77777777" w:rsidR="0015022A" w:rsidRDefault="0015022A" w:rsidP="003C3FE0"/>
          <w:p w14:paraId="58D8D067" w14:textId="77777777" w:rsidR="0015022A" w:rsidRDefault="0015022A" w:rsidP="003C3FE0"/>
          <w:p w14:paraId="10BFF369" w14:textId="77777777" w:rsidR="0015022A" w:rsidRDefault="0015022A" w:rsidP="003C3FE0"/>
          <w:p w14:paraId="2EE9BD84" w14:textId="77777777" w:rsidR="0015022A" w:rsidRDefault="0015022A" w:rsidP="003C3FE0"/>
          <w:p w14:paraId="58183789" w14:textId="77777777" w:rsidR="0015022A" w:rsidRDefault="0015022A" w:rsidP="003C3FE0"/>
          <w:p w14:paraId="341760A8" w14:textId="77777777" w:rsidR="0015022A" w:rsidRDefault="0015022A" w:rsidP="003C3FE0"/>
          <w:p w14:paraId="7FE3D75B" w14:textId="77777777" w:rsidR="0015022A" w:rsidRDefault="0015022A" w:rsidP="003C3FE0"/>
          <w:p w14:paraId="62C9C574" w14:textId="77777777" w:rsidR="0015022A" w:rsidRPr="005660B8" w:rsidRDefault="0015022A" w:rsidP="003C3FE0"/>
        </w:tc>
      </w:tr>
      <w:tr w:rsidR="0015022A" w:rsidRPr="005660B8" w14:paraId="0328F5D8" w14:textId="77777777" w:rsidTr="005263D6">
        <w:trPr>
          <w:jc w:val="center"/>
        </w:trPr>
        <w:tc>
          <w:tcPr>
            <w:tcW w:w="10201" w:type="dxa"/>
            <w:gridSpan w:val="2"/>
          </w:tcPr>
          <w:p w14:paraId="7519FBDA" w14:textId="77777777" w:rsidR="0015022A" w:rsidRPr="00F41E8D" w:rsidRDefault="0015022A" w:rsidP="003C3FE0">
            <w:pPr>
              <w:rPr>
                <w:b/>
                <w:bCs/>
              </w:rPr>
            </w:pPr>
            <w:r w:rsidRPr="00F41E8D">
              <w:rPr>
                <w:b/>
                <w:bCs/>
              </w:rPr>
              <w:t>Actions to take</w:t>
            </w:r>
          </w:p>
          <w:p w14:paraId="00DFC86B" w14:textId="77777777" w:rsidR="0015022A" w:rsidRPr="00F41E8D" w:rsidRDefault="0015022A" w:rsidP="003C3FE0">
            <w:pPr>
              <w:rPr>
                <w:b/>
                <w:bCs/>
              </w:rPr>
            </w:pPr>
          </w:p>
          <w:p w14:paraId="24186BD7" w14:textId="77777777" w:rsidR="0015022A" w:rsidRPr="00F41E8D" w:rsidRDefault="0015022A" w:rsidP="003C3FE0">
            <w:pPr>
              <w:rPr>
                <w:b/>
                <w:bCs/>
              </w:rPr>
            </w:pPr>
          </w:p>
          <w:p w14:paraId="57EDEF12" w14:textId="77777777" w:rsidR="0015022A" w:rsidRPr="00F41E8D" w:rsidRDefault="0015022A" w:rsidP="003C3FE0">
            <w:pPr>
              <w:rPr>
                <w:b/>
                <w:bCs/>
                <w:sz w:val="24"/>
                <w:szCs w:val="24"/>
              </w:rPr>
            </w:pPr>
          </w:p>
          <w:p w14:paraId="5DF97452" w14:textId="77777777" w:rsidR="0015022A" w:rsidRPr="00F41E8D" w:rsidRDefault="0015022A" w:rsidP="003C3FE0">
            <w:pPr>
              <w:rPr>
                <w:b/>
                <w:bCs/>
                <w:sz w:val="24"/>
                <w:szCs w:val="24"/>
              </w:rPr>
            </w:pPr>
          </w:p>
          <w:p w14:paraId="45F049CD" w14:textId="77777777" w:rsidR="0015022A" w:rsidRPr="00F41E8D" w:rsidRDefault="0015022A" w:rsidP="003C3FE0">
            <w:pPr>
              <w:rPr>
                <w:b/>
                <w:bCs/>
                <w:sz w:val="24"/>
                <w:szCs w:val="24"/>
              </w:rPr>
            </w:pPr>
          </w:p>
          <w:p w14:paraId="2E4C1969" w14:textId="77777777" w:rsidR="0015022A" w:rsidRPr="00F41E8D" w:rsidRDefault="0015022A" w:rsidP="003C3FE0">
            <w:pPr>
              <w:rPr>
                <w:b/>
                <w:bCs/>
                <w:sz w:val="24"/>
                <w:szCs w:val="24"/>
              </w:rPr>
            </w:pPr>
          </w:p>
          <w:p w14:paraId="3877A61D" w14:textId="77777777" w:rsidR="0015022A" w:rsidRPr="00F41E8D" w:rsidRDefault="0015022A" w:rsidP="003C3FE0">
            <w:pPr>
              <w:rPr>
                <w:b/>
                <w:bCs/>
                <w:sz w:val="24"/>
                <w:szCs w:val="24"/>
              </w:rPr>
            </w:pPr>
          </w:p>
          <w:p w14:paraId="612C7FA0" w14:textId="77777777" w:rsidR="0015022A" w:rsidRPr="00F41E8D" w:rsidRDefault="0015022A" w:rsidP="003C3FE0">
            <w:pPr>
              <w:rPr>
                <w:b/>
                <w:bCs/>
                <w:sz w:val="24"/>
                <w:szCs w:val="24"/>
              </w:rPr>
            </w:pPr>
          </w:p>
        </w:tc>
      </w:tr>
      <w:tr w:rsidR="0015022A" w:rsidRPr="005660B8" w14:paraId="4EE67175" w14:textId="77777777" w:rsidTr="005263D6">
        <w:trPr>
          <w:jc w:val="center"/>
        </w:trPr>
        <w:tc>
          <w:tcPr>
            <w:tcW w:w="10201" w:type="dxa"/>
            <w:gridSpan w:val="2"/>
          </w:tcPr>
          <w:p w14:paraId="556C1557" w14:textId="77777777" w:rsidR="0015022A" w:rsidRPr="00F41E8D" w:rsidRDefault="0015022A" w:rsidP="003C3FE0">
            <w:pPr>
              <w:rPr>
                <w:b/>
                <w:bCs/>
              </w:rPr>
            </w:pPr>
            <w:r w:rsidRPr="00F41E8D">
              <w:rPr>
                <w:b/>
                <w:bCs/>
              </w:rPr>
              <w:t>Outcomes</w:t>
            </w:r>
          </w:p>
          <w:p w14:paraId="2E7B9B74" w14:textId="77777777" w:rsidR="0015022A" w:rsidRPr="00F41E8D" w:rsidRDefault="0015022A" w:rsidP="003C3FE0">
            <w:pPr>
              <w:rPr>
                <w:b/>
                <w:bCs/>
              </w:rPr>
            </w:pPr>
          </w:p>
          <w:p w14:paraId="57076A62" w14:textId="77777777" w:rsidR="0015022A" w:rsidRPr="00F41E8D" w:rsidRDefault="0015022A" w:rsidP="003C3FE0">
            <w:pPr>
              <w:rPr>
                <w:b/>
                <w:bCs/>
              </w:rPr>
            </w:pPr>
          </w:p>
          <w:p w14:paraId="5289291D" w14:textId="77777777" w:rsidR="0015022A" w:rsidRPr="00F41E8D" w:rsidRDefault="0015022A" w:rsidP="003C3FE0">
            <w:pPr>
              <w:rPr>
                <w:b/>
                <w:bCs/>
              </w:rPr>
            </w:pPr>
          </w:p>
          <w:p w14:paraId="72FB0C82" w14:textId="77777777" w:rsidR="0015022A" w:rsidRPr="00F41E8D" w:rsidRDefault="0015022A" w:rsidP="003C3FE0">
            <w:pPr>
              <w:rPr>
                <w:b/>
                <w:bCs/>
              </w:rPr>
            </w:pPr>
          </w:p>
          <w:p w14:paraId="241BC24D" w14:textId="77777777" w:rsidR="0015022A" w:rsidRPr="00F41E8D" w:rsidRDefault="0015022A" w:rsidP="003C3FE0">
            <w:pPr>
              <w:rPr>
                <w:b/>
                <w:bCs/>
              </w:rPr>
            </w:pPr>
          </w:p>
          <w:p w14:paraId="57F9CD2D" w14:textId="77777777" w:rsidR="0015022A" w:rsidRPr="00F41E8D" w:rsidRDefault="0015022A" w:rsidP="003C3FE0">
            <w:pPr>
              <w:rPr>
                <w:b/>
                <w:bCs/>
              </w:rPr>
            </w:pPr>
          </w:p>
          <w:p w14:paraId="254122F2" w14:textId="77777777" w:rsidR="0015022A" w:rsidRPr="00F41E8D" w:rsidRDefault="0015022A" w:rsidP="003C3FE0">
            <w:pPr>
              <w:rPr>
                <w:b/>
                <w:bCs/>
              </w:rPr>
            </w:pPr>
          </w:p>
        </w:tc>
      </w:tr>
      <w:tr w:rsidR="0015022A" w:rsidRPr="005660B8" w14:paraId="0886EF25" w14:textId="77777777" w:rsidTr="005263D6">
        <w:trPr>
          <w:jc w:val="center"/>
        </w:trPr>
        <w:tc>
          <w:tcPr>
            <w:tcW w:w="5382" w:type="dxa"/>
          </w:tcPr>
          <w:p w14:paraId="799B83A5" w14:textId="77777777" w:rsidR="0015022A" w:rsidRPr="00F41E8D" w:rsidRDefault="0015022A" w:rsidP="003C3FE0">
            <w:pPr>
              <w:rPr>
                <w:b/>
                <w:bCs/>
                <w:sz w:val="20"/>
                <w:szCs w:val="20"/>
              </w:rPr>
            </w:pPr>
            <w:r w:rsidRPr="00F41E8D">
              <w:rPr>
                <w:b/>
                <w:bCs/>
                <w:sz w:val="20"/>
                <w:szCs w:val="20"/>
              </w:rPr>
              <w:t>Recorded by</w:t>
            </w:r>
          </w:p>
          <w:p w14:paraId="1B9885E2" w14:textId="77777777" w:rsidR="0015022A" w:rsidRDefault="0015022A" w:rsidP="003C3FE0">
            <w:pPr>
              <w:rPr>
                <w:b/>
                <w:bCs/>
                <w:sz w:val="20"/>
                <w:szCs w:val="20"/>
              </w:rPr>
            </w:pPr>
          </w:p>
          <w:p w14:paraId="5E165197" w14:textId="3E53455B" w:rsidR="00F41E8D" w:rsidRPr="00F41E8D" w:rsidRDefault="00F41E8D" w:rsidP="003C3FE0">
            <w:pPr>
              <w:rPr>
                <w:b/>
                <w:bCs/>
                <w:sz w:val="20"/>
                <w:szCs w:val="20"/>
              </w:rPr>
            </w:pPr>
          </w:p>
        </w:tc>
        <w:tc>
          <w:tcPr>
            <w:tcW w:w="4819" w:type="dxa"/>
          </w:tcPr>
          <w:p w14:paraId="1945096A" w14:textId="77777777" w:rsidR="0015022A" w:rsidRPr="00F41E8D" w:rsidRDefault="0015022A" w:rsidP="003C3FE0">
            <w:pPr>
              <w:rPr>
                <w:b/>
                <w:bCs/>
                <w:sz w:val="20"/>
                <w:szCs w:val="20"/>
              </w:rPr>
            </w:pPr>
            <w:r w:rsidRPr="00F41E8D">
              <w:rPr>
                <w:b/>
                <w:bCs/>
                <w:sz w:val="20"/>
                <w:szCs w:val="20"/>
              </w:rPr>
              <w:t>Date recorded</w:t>
            </w:r>
          </w:p>
        </w:tc>
      </w:tr>
    </w:tbl>
    <w:p w14:paraId="3B91046E" w14:textId="1895D254" w:rsidR="0015022A" w:rsidRDefault="0015022A" w:rsidP="0015022A">
      <w:r>
        <w:t xml:space="preserve">                                                                                                    </w:t>
      </w:r>
    </w:p>
    <w:p w14:paraId="46B2A467" w14:textId="02377556" w:rsidR="00F35566" w:rsidRDefault="00F35566" w:rsidP="0015022A"/>
    <w:p w14:paraId="249D1D0A" w14:textId="3A6FD656" w:rsidR="00F35566" w:rsidRDefault="00F35566" w:rsidP="0015022A"/>
    <w:p w14:paraId="620B28E3" w14:textId="77777777" w:rsidR="00F35566" w:rsidRPr="005263D6" w:rsidRDefault="00F35566" w:rsidP="00F35566">
      <w:pPr>
        <w:spacing w:after="0"/>
        <w:jc w:val="center"/>
        <w:rPr>
          <w:b/>
          <w:sz w:val="24"/>
          <w:szCs w:val="24"/>
          <w:u w:val="single"/>
        </w:rPr>
      </w:pPr>
      <w:r w:rsidRPr="005263D6">
        <w:rPr>
          <w:b/>
          <w:sz w:val="24"/>
          <w:szCs w:val="24"/>
          <w:u w:val="single"/>
        </w:rPr>
        <w:lastRenderedPageBreak/>
        <w:t>Centre Church Droitwich</w:t>
      </w:r>
    </w:p>
    <w:p w14:paraId="612C6BB2" w14:textId="77777777" w:rsidR="00F35566" w:rsidRPr="005263D6" w:rsidRDefault="00F35566" w:rsidP="00F35566">
      <w:pPr>
        <w:spacing w:after="0"/>
        <w:jc w:val="center"/>
        <w:rPr>
          <w:b/>
          <w:sz w:val="24"/>
          <w:szCs w:val="24"/>
          <w:u w:val="single"/>
        </w:rPr>
      </w:pPr>
      <w:r w:rsidRPr="005263D6">
        <w:rPr>
          <w:b/>
          <w:sz w:val="24"/>
          <w:szCs w:val="24"/>
          <w:u w:val="single"/>
        </w:rPr>
        <w:t xml:space="preserve">Safeguarding report to the trustees and officers </w:t>
      </w:r>
    </w:p>
    <w:p w14:paraId="6F7E7994" w14:textId="77777777" w:rsidR="00F35566" w:rsidRDefault="00F35566" w:rsidP="00F35566">
      <w:pPr>
        <w:jc w:val="center"/>
      </w:pPr>
    </w:p>
    <w:tbl>
      <w:tblPr>
        <w:tblStyle w:val="TableGrid"/>
        <w:tblW w:w="10627" w:type="dxa"/>
        <w:tblLook w:val="04A0" w:firstRow="1" w:lastRow="0" w:firstColumn="1" w:lastColumn="0" w:noHBand="0" w:noVBand="1"/>
      </w:tblPr>
      <w:tblGrid>
        <w:gridCol w:w="6799"/>
        <w:gridCol w:w="1560"/>
        <w:gridCol w:w="708"/>
        <w:gridCol w:w="1560"/>
      </w:tblGrid>
      <w:tr w:rsidR="0015022A" w:rsidRPr="00F35566" w14:paraId="4D0AC8B1" w14:textId="77777777" w:rsidTr="00EC0CFF">
        <w:tc>
          <w:tcPr>
            <w:tcW w:w="1062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63CD52" w14:textId="77777777" w:rsidR="0015022A" w:rsidRPr="00F35566" w:rsidRDefault="0015022A" w:rsidP="003C3FE0">
            <w:pPr>
              <w:jc w:val="center"/>
              <w:rPr>
                <w:b/>
              </w:rPr>
            </w:pPr>
            <w:r w:rsidRPr="00F35566">
              <w:rPr>
                <w:b/>
              </w:rPr>
              <w:t xml:space="preserve">Report from the Designated Safeguarding Lead and Deputy </w:t>
            </w:r>
          </w:p>
          <w:p w14:paraId="20C8A912" w14:textId="5990741E" w:rsidR="0015022A" w:rsidRPr="00F35566" w:rsidRDefault="0015022A" w:rsidP="003C3FE0">
            <w:pPr>
              <w:jc w:val="center"/>
              <w:rPr>
                <w:b/>
              </w:rPr>
            </w:pPr>
            <w:r w:rsidRPr="00F35566">
              <w:rPr>
                <w:b/>
              </w:rPr>
              <w:t xml:space="preserve">covering the period from </w:t>
            </w:r>
            <w:r w:rsidR="005D3ECA">
              <w:rPr>
                <w:b/>
              </w:rPr>
              <w:t>_________</w:t>
            </w:r>
            <w:r w:rsidR="00F35566" w:rsidRPr="00F35566">
              <w:rPr>
                <w:b/>
              </w:rPr>
              <w:t>____</w:t>
            </w:r>
            <w:r w:rsidR="00055EBC" w:rsidRPr="00F35566">
              <w:rPr>
                <w:b/>
              </w:rPr>
              <w:t xml:space="preserve"> </w:t>
            </w:r>
            <w:r w:rsidRPr="00F35566">
              <w:rPr>
                <w:b/>
              </w:rPr>
              <w:t xml:space="preserve">to </w:t>
            </w:r>
            <w:r w:rsidR="005D3ECA">
              <w:rPr>
                <w:b/>
              </w:rPr>
              <w:t>_________</w:t>
            </w:r>
            <w:r w:rsidR="00F35566" w:rsidRPr="00F35566">
              <w:rPr>
                <w:b/>
              </w:rPr>
              <w:t>____</w:t>
            </w:r>
          </w:p>
        </w:tc>
      </w:tr>
      <w:tr w:rsidR="0015022A" w:rsidRPr="00F35566" w14:paraId="26AB40BE" w14:textId="77777777" w:rsidTr="00EC0CFF">
        <w:tc>
          <w:tcPr>
            <w:tcW w:w="6799" w:type="dxa"/>
            <w:tcBorders>
              <w:top w:val="single" w:sz="4" w:space="0" w:color="auto"/>
              <w:left w:val="single" w:sz="4" w:space="0" w:color="auto"/>
              <w:bottom w:val="single" w:sz="4" w:space="0" w:color="auto"/>
              <w:right w:val="single" w:sz="4" w:space="0" w:color="auto"/>
            </w:tcBorders>
          </w:tcPr>
          <w:p w14:paraId="31C20E23" w14:textId="77777777" w:rsidR="0015022A" w:rsidRPr="00F35566" w:rsidRDefault="0015022A" w:rsidP="003C3FE0">
            <w:r w:rsidRPr="00F35566">
              <w:t>Report completed by:</w:t>
            </w:r>
          </w:p>
          <w:p w14:paraId="7CA51467" w14:textId="77777777" w:rsidR="0015022A" w:rsidRPr="00F35566" w:rsidRDefault="0015022A" w:rsidP="003C3FE0"/>
          <w:p w14:paraId="640C9C64" w14:textId="77777777" w:rsidR="0015022A" w:rsidRPr="00F35566" w:rsidRDefault="0015022A" w:rsidP="003C3FE0"/>
          <w:p w14:paraId="52D89499" w14:textId="77777777" w:rsidR="0015022A" w:rsidRPr="00F35566" w:rsidRDefault="0015022A" w:rsidP="003C3FE0"/>
        </w:tc>
        <w:tc>
          <w:tcPr>
            <w:tcW w:w="3828" w:type="dxa"/>
            <w:gridSpan w:val="3"/>
            <w:tcBorders>
              <w:top w:val="single" w:sz="4" w:space="0" w:color="auto"/>
              <w:left w:val="single" w:sz="4" w:space="0" w:color="auto"/>
              <w:bottom w:val="single" w:sz="4" w:space="0" w:color="auto"/>
              <w:right w:val="single" w:sz="4" w:space="0" w:color="auto"/>
            </w:tcBorders>
            <w:hideMark/>
          </w:tcPr>
          <w:p w14:paraId="59C99D7A" w14:textId="3A7E749C" w:rsidR="0015022A" w:rsidRPr="00F35566" w:rsidRDefault="0015022A" w:rsidP="003C3FE0">
            <w:r w:rsidRPr="00F35566">
              <w:t>Date</w:t>
            </w:r>
            <w:r w:rsidR="00F35566" w:rsidRPr="00F35566">
              <w:t>:</w:t>
            </w:r>
          </w:p>
        </w:tc>
      </w:tr>
      <w:tr w:rsidR="0015022A" w:rsidRPr="00F35566" w14:paraId="20E4D594" w14:textId="77777777" w:rsidTr="00EC0CFF">
        <w:tc>
          <w:tcPr>
            <w:tcW w:w="10627" w:type="dxa"/>
            <w:gridSpan w:val="4"/>
            <w:tcBorders>
              <w:top w:val="single" w:sz="4" w:space="0" w:color="auto"/>
              <w:left w:val="single" w:sz="4" w:space="0" w:color="auto"/>
              <w:bottom w:val="single" w:sz="4" w:space="0" w:color="auto"/>
              <w:right w:val="single" w:sz="4" w:space="0" w:color="auto"/>
            </w:tcBorders>
            <w:hideMark/>
          </w:tcPr>
          <w:p w14:paraId="12DF7053" w14:textId="77777777" w:rsidR="0015022A" w:rsidRPr="00F35566" w:rsidRDefault="0015022A" w:rsidP="003C3FE0">
            <w:r w:rsidRPr="00F35566">
              <w:t>Summary of safeguarding activity</w:t>
            </w:r>
          </w:p>
        </w:tc>
      </w:tr>
      <w:tr w:rsidR="0015022A" w:rsidRPr="00F35566" w14:paraId="0F6E4B05"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05E255CD" w14:textId="77777777" w:rsidR="0015022A" w:rsidRPr="00F35566" w:rsidRDefault="0015022A" w:rsidP="003C3FE0">
            <w:r w:rsidRPr="00F35566">
              <w:t>Number of concern / incident reports received in relation to children</w:t>
            </w:r>
          </w:p>
        </w:tc>
        <w:tc>
          <w:tcPr>
            <w:tcW w:w="2268" w:type="dxa"/>
            <w:gridSpan w:val="2"/>
            <w:tcBorders>
              <w:top w:val="single" w:sz="4" w:space="0" w:color="auto"/>
              <w:left w:val="single" w:sz="4" w:space="0" w:color="auto"/>
              <w:bottom w:val="single" w:sz="4" w:space="0" w:color="auto"/>
              <w:right w:val="single" w:sz="4" w:space="0" w:color="auto"/>
            </w:tcBorders>
          </w:tcPr>
          <w:p w14:paraId="57025471" w14:textId="77777777" w:rsidR="0015022A" w:rsidRPr="00F35566" w:rsidRDefault="0015022A" w:rsidP="003C3FE0"/>
        </w:tc>
      </w:tr>
      <w:tr w:rsidR="0015022A" w:rsidRPr="00F35566" w14:paraId="0CDF06FD"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1540BBBC" w14:textId="77777777" w:rsidR="0015022A" w:rsidRPr="00F35566" w:rsidRDefault="0015022A" w:rsidP="003C3FE0">
            <w:r w:rsidRPr="00F35566">
              <w:t>Number of concern / incident reports received in relation to adults</w:t>
            </w:r>
          </w:p>
        </w:tc>
        <w:tc>
          <w:tcPr>
            <w:tcW w:w="2268" w:type="dxa"/>
            <w:gridSpan w:val="2"/>
            <w:tcBorders>
              <w:top w:val="single" w:sz="4" w:space="0" w:color="auto"/>
              <w:left w:val="single" w:sz="4" w:space="0" w:color="auto"/>
              <w:bottom w:val="single" w:sz="4" w:space="0" w:color="auto"/>
              <w:right w:val="single" w:sz="4" w:space="0" w:color="auto"/>
            </w:tcBorders>
          </w:tcPr>
          <w:p w14:paraId="6F6EE89F" w14:textId="77777777" w:rsidR="0015022A" w:rsidRPr="00F35566" w:rsidRDefault="0015022A" w:rsidP="003C3FE0"/>
        </w:tc>
      </w:tr>
      <w:tr w:rsidR="0015022A" w:rsidRPr="00F35566" w14:paraId="57C5708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631BC8B0" w14:textId="77777777" w:rsidR="0015022A" w:rsidRPr="00F35566" w:rsidRDefault="0015022A" w:rsidP="003C3FE0">
            <w:r w:rsidRPr="00F35566">
              <w:t>Number of cases referred to Children’s Social Care</w:t>
            </w:r>
          </w:p>
        </w:tc>
        <w:tc>
          <w:tcPr>
            <w:tcW w:w="2268" w:type="dxa"/>
            <w:gridSpan w:val="2"/>
            <w:tcBorders>
              <w:top w:val="single" w:sz="4" w:space="0" w:color="auto"/>
              <w:left w:val="single" w:sz="4" w:space="0" w:color="auto"/>
              <w:bottom w:val="single" w:sz="4" w:space="0" w:color="auto"/>
              <w:right w:val="single" w:sz="4" w:space="0" w:color="auto"/>
            </w:tcBorders>
          </w:tcPr>
          <w:p w14:paraId="3BEEEB4B" w14:textId="77777777" w:rsidR="0015022A" w:rsidRPr="00F35566" w:rsidRDefault="0015022A" w:rsidP="003C3FE0"/>
        </w:tc>
      </w:tr>
      <w:tr w:rsidR="0015022A" w:rsidRPr="00F35566" w14:paraId="395C8B07"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4C7B453C" w14:textId="77777777" w:rsidR="0015022A" w:rsidRPr="00F35566" w:rsidRDefault="0015022A" w:rsidP="003C3FE0">
            <w:r w:rsidRPr="00F35566">
              <w:t>Number of cases referred to Adult Social Care</w:t>
            </w:r>
          </w:p>
        </w:tc>
        <w:tc>
          <w:tcPr>
            <w:tcW w:w="2268" w:type="dxa"/>
            <w:gridSpan w:val="2"/>
            <w:tcBorders>
              <w:top w:val="single" w:sz="4" w:space="0" w:color="auto"/>
              <w:left w:val="single" w:sz="4" w:space="0" w:color="auto"/>
              <w:bottom w:val="single" w:sz="4" w:space="0" w:color="auto"/>
              <w:right w:val="single" w:sz="4" w:space="0" w:color="auto"/>
            </w:tcBorders>
          </w:tcPr>
          <w:p w14:paraId="301BE63D" w14:textId="77777777" w:rsidR="0015022A" w:rsidRPr="00F35566" w:rsidRDefault="0015022A" w:rsidP="003C3FE0"/>
        </w:tc>
      </w:tr>
      <w:tr w:rsidR="0015022A" w:rsidRPr="00F35566" w14:paraId="7B7BE4F6"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E4E4F5B" w14:textId="77777777" w:rsidR="0015022A" w:rsidRPr="00F35566" w:rsidRDefault="0015022A" w:rsidP="003C3FE0">
            <w:r w:rsidRPr="00F35566">
              <w:t>Number of allegations received</w:t>
            </w:r>
          </w:p>
        </w:tc>
        <w:tc>
          <w:tcPr>
            <w:tcW w:w="2268" w:type="dxa"/>
            <w:gridSpan w:val="2"/>
            <w:tcBorders>
              <w:top w:val="single" w:sz="4" w:space="0" w:color="auto"/>
              <w:left w:val="single" w:sz="4" w:space="0" w:color="auto"/>
              <w:bottom w:val="single" w:sz="4" w:space="0" w:color="auto"/>
              <w:right w:val="single" w:sz="4" w:space="0" w:color="auto"/>
            </w:tcBorders>
          </w:tcPr>
          <w:p w14:paraId="0D47184C" w14:textId="77777777" w:rsidR="0015022A" w:rsidRPr="00F35566" w:rsidRDefault="0015022A" w:rsidP="003C3FE0"/>
        </w:tc>
      </w:tr>
      <w:tr w:rsidR="0015022A" w:rsidRPr="00F35566" w14:paraId="7394B1F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5B0BAAE6" w14:textId="77777777" w:rsidR="0015022A" w:rsidRPr="00F35566" w:rsidRDefault="0015022A" w:rsidP="003C3FE0">
            <w:r w:rsidRPr="00F35566">
              <w:t>Number of allegations investigated by Local Authority</w:t>
            </w:r>
          </w:p>
        </w:tc>
        <w:tc>
          <w:tcPr>
            <w:tcW w:w="2268" w:type="dxa"/>
            <w:gridSpan w:val="2"/>
            <w:tcBorders>
              <w:top w:val="single" w:sz="4" w:space="0" w:color="auto"/>
              <w:left w:val="single" w:sz="4" w:space="0" w:color="auto"/>
              <w:bottom w:val="single" w:sz="4" w:space="0" w:color="auto"/>
              <w:right w:val="single" w:sz="4" w:space="0" w:color="auto"/>
            </w:tcBorders>
          </w:tcPr>
          <w:p w14:paraId="69A82B5E" w14:textId="77777777" w:rsidR="0015022A" w:rsidRPr="00F35566" w:rsidRDefault="0015022A" w:rsidP="003C3FE0"/>
        </w:tc>
      </w:tr>
      <w:tr w:rsidR="0015022A" w:rsidRPr="00F35566" w14:paraId="6289DD1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A7CB530" w14:textId="77777777" w:rsidR="0015022A" w:rsidRPr="00F35566" w:rsidRDefault="0015022A" w:rsidP="003C3FE0">
            <w:r w:rsidRPr="00F35566">
              <w:t>Number of reportable incidents reported to charity commission</w:t>
            </w:r>
          </w:p>
        </w:tc>
        <w:tc>
          <w:tcPr>
            <w:tcW w:w="2268" w:type="dxa"/>
            <w:gridSpan w:val="2"/>
            <w:tcBorders>
              <w:top w:val="single" w:sz="4" w:space="0" w:color="auto"/>
              <w:left w:val="single" w:sz="4" w:space="0" w:color="auto"/>
              <w:bottom w:val="single" w:sz="4" w:space="0" w:color="auto"/>
              <w:right w:val="single" w:sz="4" w:space="0" w:color="auto"/>
            </w:tcBorders>
          </w:tcPr>
          <w:p w14:paraId="0D3FC589" w14:textId="77777777" w:rsidR="0015022A" w:rsidRPr="00F35566" w:rsidRDefault="0015022A" w:rsidP="003C3FE0"/>
        </w:tc>
      </w:tr>
      <w:tr w:rsidR="004B108F" w:rsidRPr="00F35566" w14:paraId="572DB77B"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40B7CF9E" w14:textId="4E7F0C70" w:rsidR="004B108F" w:rsidRPr="00F35566" w:rsidRDefault="004B108F" w:rsidP="003C3FE0">
            <w:r>
              <w:t>Number of ongoing incidents</w:t>
            </w:r>
          </w:p>
        </w:tc>
        <w:tc>
          <w:tcPr>
            <w:tcW w:w="2268" w:type="dxa"/>
            <w:gridSpan w:val="2"/>
            <w:tcBorders>
              <w:top w:val="single" w:sz="4" w:space="0" w:color="auto"/>
              <w:left w:val="single" w:sz="4" w:space="0" w:color="auto"/>
              <w:bottom w:val="single" w:sz="4" w:space="0" w:color="auto"/>
              <w:right w:val="single" w:sz="4" w:space="0" w:color="auto"/>
            </w:tcBorders>
          </w:tcPr>
          <w:p w14:paraId="66A4B12B" w14:textId="77777777" w:rsidR="004B108F" w:rsidRPr="00F35566" w:rsidRDefault="004B108F" w:rsidP="003C3FE0"/>
        </w:tc>
      </w:tr>
      <w:tr w:rsidR="004B108F" w:rsidRPr="00F35566" w14:paraId="3A1CF584"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2FD919DA" w14:textId="189473CB" w:rsidR="004B108F" w:rsidRPr="00F35566" w:rsidRDefault="004B108F" w:rsidP="003C3FE0">
            <w:r>
              <w:t>Number of incidents closed in this period</w:t>
            </w:r>
          </w:p>
        </w:tc>
        <w:tc>
          <w:tcPr>
            <w:tcW w:w="2268" w:type="dxa"/>
            <w:gridSpan w:val="2"/>
            <w:tcBorders>
              <w:top w:val="single" w:sz="4" w:space="0" w:color="auto"/>
              <w:left w:val="single" w:sz="4" w:space="0" w:color="auto"/>
              <w:bottom w:val="single" w:sz="4" w:space="0" w:color="auto"/>
              <w:right w:val="single" w:sz="4" w:space="0" w:color="auto"/>
            </w:tcBorders>
          </w:tcPr>
          <w:p w14:paraId="36C18BCD" w14:textId="77777777" w:rsidR="004B108F" w:rsidRPr="00F35566" w:rsidRDefault="004B108F" w:rsidP="003C3FE0"/>
        </w:tc>
      </w:tr>
      <w:tr w:rsidR="0015022A" w:rsidRPr="00F35566" w14:paraId="66BEB13A"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5DF42175" w14:textId="77777777" w:rsidR="0015022A" w:rsidRPr="00F35566" w:rsidRDefault="0015022A" w:rsidP="003C3FE0">
            <w:r w:rsidRPr="00F35566">
              <w:t xml:space="preserve">Were there any common themes or issues in the reports submitted? </w:t>
            </w:r>
          </w:p>
          <w:p w14:paraId="79B47EBC" w14:textId="77777777" w:rsidR="0015022A" w:rsidRPr="00F35566" w:rsidRDefault="0015022A" w:rsidP="003C3FE0"/>
        </w:tc>
        <w:tc>
          <w:tcPr>
            <w:tcW w:w="2268" w:type="dxa"/>
            <w:gridSpan w:val="2"/>
            <w:tcBorders>
              <w:top w:val="single" w:sz="4" w:space="0" w:color="auto"/>
              <w:left w:val="single" w:sz="4" w:space="0" w:color="auto"/>
              <w:bottom w:val="single" w:sz="4" w:space="0" w:color="auto"/>
              <w:right w:val="single" w:sz="4" w:space="0" w:color="auto"/>
            </w:tcBorders>
            <w:hideMark/>
          </w:tcPr>
          <w:p w14:paraId="1C6EEE75" w14:textId="77777777" w:rsidR="0015022A" w:rsidRPr="00F35566" w:rsidRDefault="0015022A" w:rsidP="003C3FE0">
            <w:r w:rsidRPr="00F35566">
              <w:t>Yes / No</w:t>
            </w:r>
          </w:p>
        </w:tc>
      </w:tr>
      <w:tr w:rsidR="0015022A" w:rsidRPr="00F35566" w14:paraId="51A5D836"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3CA1FD26" w14:textId="77777777" w:rsidR="0015022A" w:rsidRPr="00F35566" w:rsidRDefault="0015022A" w:rsidP="003C3FE0">
            <w:r w:rsidRPr="00F35566">
              <w:t>If so, what?</w:t>
            </w:r>
          </w:p>
          <w:p w14:paraId="2D79770B" w14:textId="77777777" w:rsidR="0015022A" w:rsidRPr="00F35566" w:rsidRDefault="0015022A" w:rsidP="003C3FE0"/>
          <w:p w14:paraId="6636714F" w14:textId="77777777" w:rsidR="0015022A" w:rsidRPr="00F35566" w:rsidRDefault="0015022A" w:rsidP="003C3FE0"/>
        </w:tc>
      </w:tr>
      <w:tr w:rsidR="0015022A" w:rsidRPr="00F35566" w14:paraId="15D211BA"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62647AC3" w14:textId="77777777" w:rsidR="0015022A" w:rsidRPr="00F35566" w:rsidRDefault="0015022A" w:rsidP="003C3FE0">
            <w:r w:rsidRPr="00F35566">
              <w:t>Do you have any concerns about the effectiveness of the safeguarding arrangements that are in place?</w:t>
            </w:r>
          </w:p>
          <w:p w14:paraId="43C6814D" w14:textId="77777777" w:rsidR="0015022A" w:rsidRPr="00F35566" w:rsidRDefault="0015022A" w:rsidP="003C3FE0"/>
        </w:tc>
        <w:tc>
          <w:tcPr>
            <w:tcW w:w="2268" w:type="dxa"/>
            <w:gridSpan w:val="2"/>
            <w:tcBorders>
              <w:top w:val="single" w:sz="4" w:space="0" w:color="auto"/>
              <w:left w:val="single" w:sz="4" w:space="0" w:color="auto"/>
              <w:bottom w:val="single" w:sz="4" w:space="0" w:color="auto"/>
              <w:right w:val="single" w:sz="4" w:space="0" w:color="auto"/>
            </w:tcBorders>
            <w:hideMark/>
          </w:tcPr>
          <w:p w14:paraId="315B477B" w14:textId="77777777" w:rsidR="0015022A" w:rsidRPr="00F35566" w:rsidRDefault="0015022A" w:rsidP="003C3FE0">
            <w:r w:rsidRPr="00F35566">
              <w:t>Yes / No</w:t>
            </w:r>
          </w:p>
        </w:tc>
      </w:tr>
      <w:tr w:rsidR="0015022A" w:rsidRPr="00F35566" w14:paraId="25CEE0C1"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36FED075" w14:textId="77777777" w:rsidR="0015022A" w:rsidRPr="00F35566" w:rsidRDefault="0015022A" w:rsidP="003C3FE0">
            <w:r w:rsidRPr="00F35566">
              <w:t>If so, what?</w:t>
            </w:r>
          </w:p>
          <w:p w14:paraId="688FE1B5" w14:textId="77777777" w:rsidR="0015022A" w:rsidRPr="00F35566" w:rsidRDefault="0015022A" w:rsidP="003C3FE0"/>
          <w:p w14:paraId="72D2C859" w14:textId="77777777" w:rsidR="0015022A" w:rsidRPr="00F35566" w:rsidRDefault="0015022A" w:rsidP="003C3FE0"/>
          <w:p w14:paraId="1B5CF83E" w14:textId="77777777" w:rsidR="0015022A" w:rsidRPr="00F35566" w:rsidRDefault="0015022A" w:rsidP="003C3FE0"/>
          <w:p w14:paraId="58AC2A61" w14:textId="77777777" w:rsidR="0015022A" w:rsidRPr="00F35566" w:rsidRDefault="0015022A" w:rsidP="003C3FE0"/>
          <w:p w14:paraId="5FE2AC7E" w14:textId="77777777" w:rsidR="0015022A" w:rsidRPr="00F35566" w:rsidRDefault="0015022A" w:rsidP="003C3FE0"/>
          <w:p w14:paraId="16005523" w14:textId="77777777" w:rsidR="0015022A" w:rsidRPr="00F35566" w:rsidRDefault="0015022A" w:rsidP="003C3FE0"/>
        </w:tc>
      </w:tr>
      <w:tr w:rsidR="0015022A" w:rsidRPr="00F35566" w14:paraId="4AABC274"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0C911911" w14:textId="77777777" w:rsidR="0015022A" w:rsidRPr="00F35566" w:rsidRDefault="0015022A" w:rsidP="003C3FE0">
            <w:r w:rsidRPr="00F35566">
              <w:t>What training or informal update activity been completed this year?</w:t>
            </w:r>
          </w:p>
          <w:p w14:paraId="357B698F" w14:textId="77777777" w:rsidR="0015022A" w:rsidRPr="00F35566" w:rsidRDefault="0015022A" w:rsidP="003C3FE0"/>
          <w:p w14:paraId="5A8D5842" w14:textId="77777777" w:rsidR="0015022A" w:rsidRPr="00F35566" w:rsidRDefault="0015022A" w:rsidP="003C3FE0"/>
          <w:p w14:paraId="7B7FB67D" w14:textId="77777777" w:rsidR="0015022A" w:rsidRPr="00F35566" w:rsidRDefault="0015022A" w:rsidP="003C3FE0"/>
          <w:p w14:paraId="6D88C36E" w14:textId="77777777" w:rsidR="0015022A" w:rsidRPr="00F35566" w:rsidRDefault="0015022A" w:rsidP="003C3FE0"/>
          <w:p w14:paraId="32BE5410" w14:textId="77777777" w:rsidR="0015022A" w:rsidRPr="00F35566" w:rsidRDefault="0015022A" w:rsidP="003C3FE0"/>
        </w:tc>
      </w:tr>
      <w:tr w:rsidR="0015022A" w:rsidRPr="00F35566" w14:paraId="09693B90"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3A4FB169" w14:textId="77777777" w:rsidR="0015022A" w:rsidRPr="00F35566" w:rsidRDefault="0015022A" w:rsidP="003C3FE0">
            <w:r w:rsidRPr="00F35566">
              <w:t>Any recommendations to or requests of the trustees?</w:t>
            </w:r>
          </w:p>
          <w:p w14:paraId="1E55D7BF" w14:textId="77777777" w:rsidR="0015022A" w:rsidRPr="00F35566" w:rsidRDefault="0015022A" w:rsidP="003C3FE0"/>
          <w:p w14:paraId="5E42829E" w14:textId="77777777" w:rsidR="0015022A" w:rsidRPr="00F35566" w:rsidRDefault="0015022A" w:rsidP="003C3FE0"/>
          <w:p w14:paraId="3899C522" w14:textId="77777777" w:rsidR="0015022A" w:rsidRPr="00F35566" w:rsidRDefault="0015022A" w:rsidP="003C3FE0"/>
          <w:p w14:paraId="7E2C8C1B" w14:textId="77777777" w:rsidR="0015022A" w:rsidRPr="00F35566" w:rsidRDefault="0015022A" w:rsidP="003C3FE0"/>
          <w:p w14:paraId="0E07D116" w14:textId="77777777" w:rsidR="0015022A" w:rsidRPr="00F35566" w:rsidRDefault="0015022A" w:rsidP="003C3FE0"/>
          <w:p w14:paraId="5CECF469" w14:textId="77777777" w:rsidR="0015022A" w:rsidRPr="00F35566" w:rsidRDefault="0015022A" w:rsidP="003C3FE0"/>
        </w:tc>
      </w:tr>
      <w:tr w:rsidR="0015022A" w:rsidRPr="00F35566" w14:paraId="0E42B42F"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51EA781" w14:textId="77777777" w:rsidR="0015022A" w:rsidRPr="00F35566" w:rsidRDefault="0015022A" w:rsidP="003C3FE0">
            <w:r w:rsidRPr="00F35566">
              <w:t>Declaration from Safeguarding Leads</w:t>
            </w:r>
          </w:p>
        </w:tc>
        <w:tc>
          <w:tcPr>
            <w:tcW w:w="708" w:type="dxa"/>
            <w:tcBorders>
              <w:top w:val="single" w:sz="4" w:space="0" w:color="auto"/>
              <w:left w:val="single" w:sz="4" w:space="0" w:color="auto"/>
              <w:bottom w:val="single" w:sz="4" w:space="0" w:color="auto"/>
              <w:right w:val="single" w:sz="4" w:space="0" w:color="auto"/>
            </w:tcBorders>
            <w:hideMark/>
          </w:tcPr>
          <w:p w14:paraId="240CCF70" w14:textId="77777777" w:rsidR="0015022A" w:rsidRPr="00F35566" w:rsidRDefault="0015022A" w:rsidP="003C3FE0">
            <w:r w:rsidRPr="00F35566">
              <w:t>Yes</w:t>
            </w:r>
          </w:p>
        </w:tc>
        <w:tc>
          <w:tcPr>
            <w:tcW w:w="1560" w:type="dxa"/>
            <w:tcBorders>
              <w:top w:val="single" w:sz="4" w:space="0" w:color="auto"/>
              <w:left w:val="single" w:sz="4" w:space="0" w:color="auto"/>
              <w:bottom w:val="single" w:sz="4" w:space="0" w:color="auto"/>
              <w:right w:val="single" w:sz="4" w:space="0" w:color="auto"/>
            </w:tcBorders>
            <w:hideMark/>
          </w:tcPr>
          <w:p w14:paraId="1A7ED1C8" w14:textId="77777777" w:rsidR="0015022A" w:rsidRPr="00F35566" w:rsidRDefault="0015022A" w:rsidP="003C3FE0">
            <w:r w:rsidRPr="00F35566">
              <w:t>No</w:t>
            </w:r>
          </w:p>
        </w:tc>
      </w:tr>
      <w:tr w:rsidR="0015022A" w:rsidRPr="00F35566" w14:paraId="48C90AB5"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30073057" w14:textId="77777777" w:rsidR="0015022A" w:rsidRPr="00F35566" w:rsidRDefault="0015022A" w:rsidP="003C3FE0">
            <w:r w:rsidRPr="00F35566">
              <w:t>Has the policy been reviewed for legal compliance and effectiveness?</w:t>
            </w:r>
          </w:p>
          <w:p w14:paraId="1ED6351A" w14:textId="77777777" w:rsidR="0015022A" w:rsidRPr="00F35566" w:rsidRDefault="0015022A" w:rsidP="003C3FE0">
            <w:pPr>
              <w:rPr>
                <w:i/>
                <w:iCs/>
              </w:rPr>
            </w:pPr>
            <w:r w:rsidRPr="00F35566">
              <w:rPr>
                <w:i/>
                <w:iCs/>
              </w:rPr>
              <w:t>(CSS can be consulted to check whether any significant changes have occurred)</w:t>
            </w:r>
          </w:p>
        </w:tc>
        <w:tc>
          <w:tcPr>
            <w:tcW w:w="708" w:type="dxa"/>
            <w:tcBorders>
              <w:top w:val="single" w:sz="4" w:space="0" w:color="auto"/>
              <w:left w:val="single" w:sz="4" w:space="0" w:color="auto"/>
              <w:bottom w:val="single" w:sz="4" w:space="0" w:color="auto"/>
              <w:right w:val="single" w:sz="4" w:space="0" w:color="auto"/>
            </w:tcBorders>
          </w:tcPr>
          <w:p w14:paraId="1ABFE277"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4E5FB5AA" w14:textId="77777777" w:rsidR="0015022A" w:rsidRPr="00F35566" w:rsidRDefault="0015022A" w:rsidP="003C3FE0"/>
        </w:tc>
      </w:tr>
      <w:tr w:rsidR="0015022A" w:rsidRPr="00F35566" w14:paraId="4078A1E7"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63AC9453" w14:textId="77777777" w:rsidR="0015022A" w:rsidRPr="00F35566" w:rsidRDefault="0015022A" w:rsidP="003C3FE0">
            <w:r w:rsidRPr="00F35566">
              <w:t>Are DBS checks up to date for all staff and volunteers?</w:t>
            </w:r>
          </w:p>
        </w:tc>
        <w:tc>
          <w:tcPr>
            <w:tcW w:w="708" w:type="dxa"/>
            <w:tcBorders>
              <w:top w:val="single" w:sz="4" w:space="0" w:color="auto"/>
              <w:left w:val="single" w:sz="4" w:space="0" w:color="auto"/>
              <w:bottom w:val="single" w:sz="4" w:space="0" w:color="auto"/>
              <w:right w:val="single" w:sz="4" w:space="0" w:color="auto"/>
            </w:tcBorders>
          </w:tcPr>
          <w:p w14:paraId="6EC3146F"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4CF3CFD3" w14:textId="77777777" w:rsidR="0015022A" w:rsidRPr="00F35566" w:rsidRDefault="0015022A" w:rsidP="003C3FE0"/>
        </w:tc>
      </w:tr>
      <w:tr w:rsidR="0015022A" w:rsidRPr="00F35566" w14:paraId="7E2F3333"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6EE7E2FF" w14:textId="77777777" w:rsidR="0015022A" w:rsidRPr="00F35566" w:rsidRDefault="0015022A" w:rsidP="003C3FE0">
            <w:r w:rsidRPr="00F35566">
              <w:t>Is the Single Central Record up to date?</w:t>
            </w:r>
          </w:p>
        </w:tc>
        <w:tc>
          <w:tcPr>
            <w:tcW w:w="708" w:type="dxa"/>
            <w:tcBorders>
              <w:top w:val="single" w:sz="4" w:space="0" w:color="auto"/>
              <w:left w:val="single" w:sz="4" w:space="0" w:color="auto"/>
              <w:bottom w:val="single" w:sz="4" w:space="0" w:color="auto"/>
              <w:right w:val="single" w:sz="4" w:space="0" w:color="auto"/>
            </w:tcBorders>
          </w:tcPr>
          <w:p w14:paraId="50FC46CC"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7934EB2E" w14:textId="77777777" w:rsidR="0015022A" w:rsidRPr="00F35566" w:rsidRDefault="0015022A" w:rsidP="003C3FE0"/>
        </w:tc>
      </w:tr>
      <w:tr w:rsidR="0015022A" w:rsidRPr="00F35566" w14:paraId="33AB954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73CC3684" w14:textId="77777777" w:rsidR="0015022A" w:rsidRPr="00F35566" w:rsidRDefault="0015022A" w:rsidP="003C3FE0">
            <w:r w:rsidRPr="00F35566">
              <w:t>Is staff and volunteer training up to date?</w:t>
            </w:r>
          </w:p>
        </w:tc>
        <w:tc>
          <w:tcPr>
            <w:tcW w:w="708" w:type="dxa"/>
            <w:tcBorders>
              <w:top w:val="single" w:sz="4" w:space="0" w:color="auto"/>
              <w:left w:val="single" w:sz="4" w:space="0" w:color="auto"/>
              <w:bottom w:val="single" w:sz="4" w:space="0" w:color="auto"/>
              <w:right w:val="single" w:sz="4" w:space="0" w:color="auto"/>
            </w:tcBorders>
          </w:tcPr>
          <w:p w14:paraId="7C54640E"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4C8F61E6" w14:textId="77777777" w:rsidR="0015022A" w:rsidRPr="00F35566" w:rsidRDefault="0015022A" w:rsidP="003C3FE0"/>
        </w:tc>
      </w:tr>
      <w:tr w:rsidR="0015022A" w:rsidRPr="00F35566" w14:paraId="2E9B981B"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588AFE77" w14:textId="77777777" w:rsidR="0015022A" w:rsidRPr="00F35566" w:rsidRDefault="0015022A" w:rsidP="003C3FE0">
            <w:r w:rsidRPr="00F35566">
              <w:lastRenderedPageBreak/>
              <w:t>Is DSL training up to date?</w:t>
            </w:r>
          </w:p>
        </w:tc>
        <w:tc>
          <w:tcPr>
            <w:tcW w:w="708" w:type="dxa"/>
            <w:tcBorders>
              <w:top w:val="single" w:sz="4" w:space="0" w:color="auto"/>
              <w:left w:val="single" w:sz="4" w:space="0" w:color="auto"/>
              <w:bottom w:val="single" w:sz="4" w:space="0" w:color="auto"/>
              <w:right w:val="single" w:sz="4" w:space="0" w:color="auto"/>
            </w:tcBorders>
          </w:tcPr>
          <w:p w14:paraId="6750F91D"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2871BE3B" w14:textId="77777777" w:rsidR="0015022A" w:rsidRPr="00F35566" w:rsidRDefault="0015022A" w:rsidP="003C3FE0"/>
        </w:tc>
      </w:tr>
      <w:tr w:rsidR="0015022A" w:rsidRPr="00F35566" w14:paraId="2A941F58"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226FFE7" w14:textId="77777777" w:rsidR="0015022A" w:rsidRPr="00F35566" w:rsidRDefault="0015022A" w:rsidP="003C3FE0">
            <w:r w:rsidRPr="00F35566">
              <w:t>Is the training log up to date?</w:t>
            </w:r>
          </w:p>
        </w:tc>
        <w:tc>
          <w:tcPr>
            <w:tcW w:w="708" w:type="dxa"/>
            <w:tcBorders>
              <w:top w:val="single" w:sz="4" w:space="0" w:color="auto"/>
              <w:left w:val="single" w:sz="4" w:space="0" w:color="auto"/>
              <w:bottom w:val="single" w:sz="4" w:space="0" w:color="auto"/>
              <w:right w:val="single" w:sz="4" w:space="0" w:color="auto"/>
            </w:tcBorders>
          </w:tcPr>
          <w:p w14:paraId="4D340E52"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61162B9D" w14:textId="77777777" w:rsidR="0015022A" w:rsidRPr="00F35566" w:rsidRDefault="0015022A" w:rsidP="003C3FE0"/>
        </w:tc>
      </w:tr>
      <w:tr w:rsidR="0015022A" w:rsidRPr="00F35566" w14:paraId="2C79C42A"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0F834FBC" w14:textId="77777777" w:rsidR="0015022A" w:rsidRPr="00F35566" w:rsidRDefault="0015022A" w:rsidP="003C3FE0">
            <w:r w:rsidRPr="00F35566">
              <w:t>Any other comments</w:t>
            </w:r>
          </w:p>
          <w:p w14:paraId="3B968DD4" w14:textId="77777777" w:rsidR="0015022A" w:rsidRPr="00F35566" w:rsidRDefault="0015022A" w:rsidP="003C3FE0"/>
          <w:p w14:paraId="19CBD024" w14:textId="77777777" w:rsidR="0015022A" w:rsidRPr="00F35566" w:rsidRDefault="0015022A" w:rsidP="003C3FE0"/>
          <w:p w14:paraId="3AFCAB8D" w14:textId="77777777" w:rsidR="0015022A" w:rsidRPr="00F35566" w:rsidRDefault="0015022A" w:rsidP="003C3FE0"/>
          <w:p w14:paraId="0A4E1C17" w14:textId="77777777" w:rsidR="0015022A" w:rsidRPr="00F35566" w:rsidRDefault="0015022A" w:rsidP="003C3FE0"/>
          <w:p w14:paraId="719845FD" w14:textId="77777777" w:rsidR="0015022A" w:rsidRPr="00F35566" w:rsidRDefault="0015022A" w:rsidP="003C3FE0"/>
          <w:p w14:paraId="79C1FE7B" w14:textId="77777777" w:rsidR="0015022A" w:rsidRPr="00F35566" w:rsidRDefault="0015022A" w:rsidP="003C3FE0"/>
        </w:tc>
        <w:tc>
          <w:tcPr>
            <w:tcW w:w="708" w:type="dxa"/>
            <w:tcBorders>
              <w:top w:val="single" w:sz="4" w:space="0" w:color="auto"/>
              <w:left w:val="single" w:sz="4" w:space="0" w:color="auto"/>
              <w:bottom w:val="single" w:sz="4" w:space="0" w:color="auto"/>
              <w:right w:val="single" w:sz="4" w:space="0" w:color="auto"/>
            </w:tcBorders>
          </w:tcPr>
          <w:p w14:paraId="224CB364"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738ABCCC" w14:textId="77777777" w:rsidR="0015022A" w:rsidRPr="00F35566" w:rsidRDefault="0015022A" w:rsidP="003C3FE0"/>
        </w:tc>
      </w:tr>
    </w:tbl>
    <w:p w14:paraId="56674205" w14:textId="77777777" w:rsidR="0015022A" w:rsidRDefault="0015022A" w:rsidP="0015022A"/>
    <w:p w14:paraId="5E11C321" w14:textId="6387CE7B" w:rsidR="00C816F3" w:rsidRDefault="0015022A" w:rsidP="00C816F3">
      <w:r>
        <w:br w:type="page"/>
      </w:r>
    </w:p>
    <w:p w14:paraId="284E8573" w14:textId="4C4C56DF" w:rsidR="00C816F3" w:rsidRPr="000D3615" w:rsidRDefault="000D3615" w:rsidP="000D3615">
      <w:pPr>
        <w:jc w:val="center"/>
        <w:rPr>
          <w:b/>
          <w:bCs/>
          <w:sz w:val="24"/>
          <w:szCs w:val="24"/>
          <w:u w:val="single"/>
        </w:rPr>
      </w:pPr>
      <w:r>
        <w:rPr>
          <w:b/>
          <w:bCs/>
          <w:sz w:val="24"/>
          <w:szCs w:val="24"/>
          <w:u w:val="single"/>
        </w:rPr>
        <w:lastRenderedPageBreak/>
        <w:t>Appendix D Procedural Flow Charts</w:t>
      </w:r>
    </w:p>
    <w:p w14:paraId="43751F2D" w14:textId="52B2A103" w:rsidR="00C816F3" w:rsidRDefault="008F4862" w:rsidP="00C816F3">
      <w:r>
        <w:rPr>
          <w:b/>
          <w:bCs/>
          <w:noProof/>
          <w:u w:val="single"/>
        </w:rPr>
        <w:drawing>
          <wp:inline distT="0" distB="0" distL="0" distR="0" wp14:anchorId="29D7D53F" wp14:editId="45CBDF54">
            <wp:extent cx="6749837" cy="8989200"/>
            <wp:effectExtent l="0" t="0" r="0" b="254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749837" cy="8989200"/>
                    </a:xfrm>
                    <a:prstGeom prst="rect">
                      <a:avLst/>
                    </a:prstGeom>
                  </pic:spPr>
                </pic:pic>
              </a:graphicData>
            </a:graphic>
          </wp:inline>
        </w:drawing>
      </w:r>
      <w:r w:rsidR="00C816F3">
        <w:br w:type="page"/>
      </w:r>
    </w:p>
    <w:p w14:paraId="5D2AEC45" w14:textId="066B11C6" w:rsidR="0085391A" w:rsidRDefault="0085391A">
      <w:pPr>
        <w:sectPr w:rsidR="0085391A" w:rsidSect="009719F5">
          <w:headerReference w:type="even" r:id="rId18"/>
          <w:headerReference w:type="default" r:id="rId19"/>
          <w:footerReference w:type="even" r:id="rId20"/>
          <w:footerReference w:type="default" r:id="rId21"/>
          <w:headerReference w:type="first" r:id="rId22"/>
          <w:footerReference w:type="first" r:id="rId23"/>
          <w:pgSz w:w="11906" w:h="16838" w:code="9"/>
          <w:pgMar w:top="720" w:right="720" w:bottom="720" w:left="720" w:header="709" w:footer="709" w:gutter="0"/>
          <w:cols w:space="708"/>
          <w:titlePg/>
          <w:docGrid w:linePitch="360"/>
        </w:sectPr>
      </w:pPr>
    </w:p>
    <w:p w14:paraId="4CCBF51C" w14:textId="14DC784E" w:rsidR="00D775BD" w:rsidRPr="00D775BD" w:rsidRDefault="00277B18" w:rsidP="00D775BD">
      <w:pPr>
        <w:rPr>
          <w:noProof/>
        </w:rPr>
        <w:sectPr w:rsidR="00D775BD" w:rsidRPr="00D775BD" w:rsidSect="00277B18">
          <w:pgSz w:w="11906" w:h="16838" w:code="9"/>
          <w:pgMar w:top="709" w:right="709" w:bottom="568" w:left="566" w:header="709" w:footer="709" w:gutter="0"/>
          <w:cols w:space="708"/>
          <w:docGrid w:linePitch="360"/>
        </w:sectPr>
      </w:pPr>
      <w:r>
        <w:rPr>
          <w:noProof/>
        </w:rPr>
        <w:lastRenderedPageBreak/>
        <w:drawing>
          <wp:inline distT="0" distB="0" distL="0" distR="0" wp14:anchorId="69474ABA" wp14:editId="05780100">
            <wp:extent cx="6674347" cy="8888400"/>
            <wp:effectExtent l="0" t="0" r="6350" b="190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74347" cy="8888400"/>
                    </a:xfrm>
                    <a:prstGeom prst="rect">
                      <a:avLst/>
                    </a:prstGeom>
                  </pic:spPr>
                </pic:pic>
              </a:graphicData>
            </a:graphic>
          </wp:inline>
        </w:drawing>
      </w:r>
      <w:r w:rsidR="00AB35CC">
        <w:rPr>
          <w:noProof/>
        </w:rPr>
        <w:pict w14:anchorId="00AF28C4">
          <v:rect id="Ink 1" o:spid="_x0000_s2050" alt="" style="position:absolute;margin-left:645.9pt;margin-top:-157.8pt;width:5.3pt;height:3.3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 filled="f" strokeweight=".5mm">
            <v:stroke endcap="round"/>
            <v:path shadowok="f" o:extrusionok="f" fillok="f" insetpenok="f"/>
            <o:lock v:ext="edit" rotation="t" aspectratio="t" verticies="t" text="t" shapetype="t"/>
            <o:ink i="AJEBHQIaDgEQWM9UiuaXxU+PBvi60uGbIgMGSBBFMkYyBQM4C2QZIzIKgcf//w+Ax///DzMKgcf/&#10;/w+Ax///DzgJAP7/AwAAAAAACkcQhtqcCHgpFQEDDIaEQkBCSQCEcjkywRRjLHknHPCH8L/3gi/6&#10;j/P/C/cP/j/H+v79wP+vp/j7pf+R+AoAESDg7VUFsjjWAT==&#10;" annotation="t"/>
          </v:rect>
        </w:pict>
      </w:r>
    </w:p>
    <w:p w14:paraId="24C889B8" w14:textId="5B4266E1" w:rsidR="00BF425B" w:rsidRPr="003565E8" w:rsidRDefault="007869C8" w:rsidP="007869C8">
      <w:pPr>
        <w:jc w:val="center"/>
        <w:rPr>
          <w:b/>
          <w:bCs/>
          <w:sz w:val="24"/>
          <w:szCs w:val="24"/>
          <w:u w:val="single"/>
        </w:rPr>
      </w:pPr>
      <w:r w:rsidRPr="003565E8">
        <w:rPr>
          <w:b/>
          <w:bCs/>
          <w:sz w:val="24"/>
          <w:szCs w:val="24"/>
          <w:u w:val="single"/>
        </w:rPr>
        <w:lastRenderedPageBreak/>
        <w:t>Appendix E</w:t>
      </w:r>
    </w:p>
    <w:p w14:paraId="1D71BB87" w14:textId="5830D545" w:rsidR="007869C8" w:rsidRPr="003565E8" w:rsidRDefault="007869C8" w:rsidP="007869C8">
      <w:pPr>
        <w:jc w:val="center"/>
        <w:rPr>
          <w:b/>
          <w:bCs/>
          <w:sz w:val="24"/>
          <w:szCs w:val="24"/>
          <w:u w:val="single"/>
        </w:rPr>
      </w:pPr>
      <w:r w:rsidRPr="003565E8">
        <w:rPr>
          <w:b/>
          <w:bCs/>
          <w:sz w:val="24"/>
          <w:szCs w:val="24"/>
          <w:u w:val="single"/>
        </w:rPr>
        <w:t>Safeguarding Training Requirements</w:t>
      </w:r>
    </w:p>
    <w:p w14:paraId="6472ADA1" w14:textId="1E7BD31B" w:rsidR="007869C8" w:rsidRPr="003565E8" w:rsidRDefault="007869C8" w:rsidP="007869C8">
      <w:pPr>
        <w:jc w:val="center"/>
        <w:rPr>
          <w:b/>
          <w:bCs/>
          <w:sz w:val="24"/>
          <w:szCs w:val="24"/>
          <w:u w:val="single"/>
        </w:rPr>
      </w:pPr>
    </w:p>
    <w:tbl>
      <w:tblPr>
        <w:tblStyle w:val="TableGrid"/>
        <w:tblW w:w="0" w:type="auto"/>
        <w:jc w:val="center"/>
        <w:tblLook w:val="04A0" w:firstRow="1" w:lastRow="0" w:firstColumn="1" w:lastColumn="0" w:noHBand="0" w:noVBand="1"/>
      </w:tblPr>
      <w:tblGrid>
        <w:gridCol w:w="2972"/>
        <w:gridCol w:w="992"/>
        <w:gridCol w:w="1843"/>
        <w:gridCol w:w="1559"/>
        <w:gridCol w:w="1484"/>
      </w:tblGrid>
      <w:tr w:rsidR="007869C8" w:rsidRPr="003565E8" w14:paraId="753387C1" w14:textId="77777777" w:rsidTr="00AB3A1E">
        <w:trPr>
          <w:jc w:val="center"/>
        </w:trPr>
        <w:tc>
          <w:tcPr>
            <w:tcW w:w="2972" w:type="dxa"/>
          </w:tcPr>
          <w:p w14:paraId="6F56DADB" w14:textId="77777777" w:rsidR="007869C8" w:rsidRPr="003565E8" w:rsidRDefault="007869C8" w:rsidP="007869C8">
            <w:pPr>
              <w:jc w:val="center"/>
              <w:rPr>
                <w:b/>
                <w:bCs/>
                <w:sz w:val="24"/>
                <w:szCs w:val="24"/>
              </w:rPr>
            </w:pPr>
          </w:p>
        </w:tc>
        <w:tc>
          <w:tcPr>
            <w:tcW w:w="992" w:type="dxa"/>
          </w:tcPr>
          <w:p w14:paraId="7216FF43" w14:textId="08B99B08" w:rsidR="007869C8" w:rsidRPr="003565E8" w:rsidRDefault="007869C8" w:rsidP="007869C8">
            <w:pPr>
              <w:jc w:val="center"/>
              <w:rPr>
                <w:b/>
                <w:bCs/>
                <w:sz w:val="24"/>
                <w:szCs w:val="24"/>
              </w:rPr>
            </w:pPr>
            <w:r w:rsidRPr="003565E8">
              <w:rPr>
                <w:b/>
                <w:bCs/>
                <w:sz w:val="24"/>
                <w:szCs w:val="24"/>
              </w:rPr>
              <w:t>Initial</w:t>
            </w:r>
          </w:p>
        </w:tc>
        <w:tc>
          <w:tcPr>
            <w:tcW w:w="1843" w:type="dxa"/>
          </w:tcPr>
          <w:p w14:paraId="774BA958" w14:textId="3EB1319A" w:rsidR="007869C8" w:rsidRPr="003565E8" w:rsidRDefault="007869C8" w:rsidP="007869C8">
            <w:pPr>
              <w:jc w:val="center"/>
              <w:rPr>
                <w:b/>
                <w:bCs/>
                <w:sz w:val="24"/>
                <w:szCs w:val="24"/>
              </w:rPr>
            </w:pPr>
            <w:r w:rsidRPr="003565E8">
              <w:rPr>
                <w:b/>
                <w:bCs/>
                <w:sz w:val="24"/>
                <w:szCs w:val="24"/>
              </w:rPr>
              <w:t>Annual Update</w:t>
            </w:r>
          </w:p>
        </w:tc>
        <w:tc>
          <w:tcPr>
            <w:tcW w:w="1559" w:type="dxa"/>
          </w:tcPr>
          <w:p w14:paraId="2CAC867D" w14:textId="43CF14C7" w:rsidR="007869C8" w:rsidRPr="003565E8" w:rsidRDefault="007869C8" w:rsidP="007869C8">
            <w:pPr>
              <w:jc w:val="center"/>
              <w:rPr>
                <w:b/>
                <w:bCs/>
                <w:sz w:val="24"/>
                <w:szCs w:val="24"/>
              </w:rPr>
            </w:pPr>
            <w:r w:rsidRPr="003565E8">
              <w:rPr>
                <w:b/>
                <w:bCs/>
                <w:sz w:val="24"/>
                <w:szCs w:val="24"/>
              </w:rPr>
              <w:t>2yr Training</w:t>
            </w:r>
          </w:p>
        </w:tc>
        <w:tc>
          <w:tcPr>
            <w:tcW w:w="1484" w:type="dxa"/>
          </w:tcPr>
          <w:p w14:paraId="71B02414" w14:textId="5C9E7655" w:rsidR="007869C8" w:rsidRPr="003565E8" w:rsidRDefault="007869C8" w:rsidP="007869C8">
            <w:pPr>
              <w:jc w:val="center"/>
              <w:rPr>
                <w:b/>
                <w:bCs/>
                <w:sz w:val="24"/>
                <w:szCs w:val="24"/>
              </w:rPr>
            </w:pPr>
            <w:r w:rsidRPr="003565E8">
              <w:rPr>
                <w:b/>
                <w:bCs/>
                <w:sz w:val="24"/>
                <w:szCs w:val="24"/>
              </w:rPr>
              <w:t>3yr Training</w:t>
            </w:r>
          </w:p>
        </w:tc>
      </w:tr>
      <w:tr w:rsidR="007869C8" w:rsidRPr="003565E8" w14:paraId="55356538" w14:textId="77777777" w:rsidTr="00AB3A1E">
        <w:trPr>
          <w:jc w:val="center"/>
        </w:trPr>
        <w:tc>
          <w:tcPr>
            <w:tcW w:w="2972" w:type="dxa"/>
          </w:tcPr>
          <w:p w14:paraId="54EBF73D" w14:textId="68AFA0AD" w:rsidR="007869C8" w:rsidRPr="003565E8" w:rsidRDefault="00AB3A1E" w:rsidP="007869C8">
            <w:pPr>
              <w:jc w:val="center"/>
              <w:rPr>
                <w:b/>
                <w:bCs/>
                <w:sz w:val="24"/>
                <w:szCs w:val="24"/>
              </w:rPr>
            </w:pPr>
            <w:r w:rsidRPr="003565E8">
              <w:rPr>
                <w:b/>
                <w:bCs/>
                <w:sz w:val="24"/>
                <w:szCs w:val="24"/>
              </w:rPr>
              <w:t xml:space="preserve">Elders and </w:t>
            </w:r>
            <w:r w:rsidR="007869C8" w:rsidRPr="003565E8">
              <w:rPr>
                <w:b/>
                <w:bCs/>
                <w:sz w:val="24"/>
                <w:szCs w:val="24"/>
              </w:rPr>
              <w:t>Trustees</w:t>
            </w:r>
          </w:p>
        </w:tc>
        <w:tc>
          <w:tcPr>
            <w:tcW w:w="992" w:type="dxa"/>
          </w:tcPr>
          <w:p w14:paraId="7B78D060" w14:textId="6D825535"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64DEDE52" w14:textId="6AE3FFFC" w:rsidR="007869C8" w:rsidRPr="003565E8" w:rsidRDefault="00A5446C" w:rsidP="007869C8">
            <w:pPr>
              <w:jc w:val="center"/>
              <w:rPr>
                <w:rFonts w:ascii="Apple Color Emoji" w:hAnsi="Apple Color Emoji"/>
                <w:sz w:val="24"/>
                <w:szCs w:val="24"/>
              </w:rPr>
            </w:pPr>
            <w:r w:rsidRPr="003565E8">
              <w:rPr>
                <w:rFonts w:ascii="Apple Color Emoji" w:hAnsi="Apple Color Emoji"/>
                <w:sz w:val="24"/>
                <w:szCs w:val="24"/>
              </w:rPr>
              <w:t>✔️</w:t>
            </w:r>
          </w:p>
        </w:tc>
        <w:tc>
          <w:tcPr>
            <w:tcW w:w="1559" w:type="dxa"/>
          </w:tcPr>
          <w:p w14:paraId="5503DBE9" w14:textId="77777777" w:rsidR="007869C8" w:rsidRPr="003565E8" w:rsidRDefault="007869C8" w:rsidP="007869C8">
            <w:pPr>
              <w:jc w:val="center"/>
              <w:rPr>
                <w:sz w:val="24"/>
                <w:szCs w:val="24"/>
              </w:rPr>
            </w:pPr>
          </w:p>
        </w:tc>
        <w:tc>
          <w:tcPr>
            <w:tcW w:w="1484" w:type="dxa"/>
          </w:tcPr>
          <w:p w14:paraId="1018579C" w14:textId="505EE6FB"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r>
      <w:tr w:rsidR="007869C8" w:rsidRPr="003565E8" w14:paraId="0C5F551D" w14:textId="77777777" w:rsidTr="00AB3A1E">
        <w:trPr>
          <w:jc w:val="center"/>
        </w:trPr>
        <w:tc>
          <w:tcPr>
            <w:tcW w:w="2972" w:type="dxa"/>
          </w:tcPr>
          <w:p w14:paraId="7C78F82C" w14:textId="29F987AF" w:rsidR="007869C8" w:rsidRPr="003565E8" w:rsidRDefault="00AB3A1E" w:rsidP="007869C8">
            <w:pPr>
              <w:jc w:val="center"/>
              <w:rPr>
                <w:b/>
                <w:bCs/>
                <w:sz w:val="24"/>
                <w:szCs w:val="24"/>
              </w:rPr>
            </w:pPr>
            <w:r w:rsidRPr="003565E8">
              <w:rPr>
                <w:b/>
                <w:bCs/>
                <w:sz w:val="24"/>
                <w:szCs w:val="24"/>
              </w:rPr>
              <w:t>DSL / Deputy DSL</w:t>
            </w:r>
          </w:p>
        </w:tc>
        <w:tc>
          <w:tcPr>
            <w:tcW w:w="992" w:type="dxa"/>
          </w:tcPr>
          <w:p w14:paraId="47D5A03A" w14:textId="287C7388"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6970AECE" w14:textId="2BD07904" w:rsidR="007869C8" w:rsidRPr="003565E8" w:rsidRDefault="007869C8" w:rsidP="007869C8">
            <w:pPr>
              <w:jc w:val="center"/>
              <w:rPr>
                <w:rFonts w:ascii="Apple Color Emoji" w:hAnsi="Apple Color Emoji"/>
                <w:sz w:val="24"/>
                <w:szCs w:val="24"/>
              </w:rPr>
            </w:pPr>
          </w:p>
        </w:tc>
        <w:tc>
          <w:tcPr>
            <w:tcW w:w="1559" w:type="dxa"/>
          </w:tcPr>
          <w:p w14:paraId="22EEF798" w14:textId="57D1C69C" w:rsidR="007869C8" w:rsidRPr="003565E8" w:rsidRDefault="00AB3A1E" w:rsidP="007869C8">
            <w:pPr>
              <w:jc w:val="center"/>
              <w:rPr>
                <w:sz w:val="24"/>
                <w:szCs w:val="24"/>
              </w:rPr>
            </w:pPr>
            <w:r w:rsidRPr="003565E8">
              <w:rPr>
                <w:rFonts w:ascii="Apple Color Emoji" w:hAnsi="Apple Color Emoji"/>
                <w:sz w:val="24"/>
                <w:szCs w:val="24"/>
              </w:rPr>
              <w:t>✔️</w:t>
            </w:r>
          </w:p>
        </w:tc>
        <w:tc>
          <w:tcPr>
            <w:tcW w:w="1484" w:type="dxa"/>
          </w:tcPr>
          <w:p w14:paraId="449D4521" w14:textId="549E4BE1" w:rsidR="007869C8" w:rsidRPr="003565E8" w:rsidRDefault="007869C8" w:rsidP="007869C8">
            <w:pPr>
              <w:jc w:val="center"/>
              <w:rPr>
                <w:rFonts w:ascii="Apple Color Emoji" w:hAnsi="Apple Color Emoji"/>
                <w:sz w:val="24"/>
                <w:szCs w:val="24"/>
              </w:rPr>
            </w:pPr>
          </w:p>
        </w:tc>
      </w:tr>
      <w:tr w:rsidR="007869C8" w:rsidRPr="003565E8" w14:paraId="17C7C687" w14:textId="77777777" w:rsidTr="00AB3A1E">
        <w:trPr>
          <w:jc w:val="center"/>
        </w:trPr>
        <w:tc>
          <w:tcPr>
            <w:tcW w:w="2972" w:type="dxa"/>
          </w:tcPr>
          <w:p w14:paraId="4050E1D9" w14:textId="07ACCAB0" w:rsidR="007869C8" w:rsidRPr="003565E8" w:rsidRDefault="007869C8" w:rsidP="007869C8">
            <w:pPr>
              <w:jc w:val="center"/>
              <w:rPr>
                <w:b/>
                <w:bCs/>
                <w:sz w:val="24"/>
                <w:szCs w:val="24"/>
              </w:rPr>
            </w:pPr>
            <w:r w:rsidRPr="003565E8">
              <w:rPr>
                <w:b/>
                <w:bCs/>
                <w:sz w:val="24"/>
                <w:szCs w:val="24"/>
              </w:rPr>
              <w:t>Staff (Paid or voluntary)</w:t>
            </w:r>
          </w:p>
        </w:tc>
        <w:tc>
          <w:tcPr>
            <w:tcW w:w="992" w:type="dxa"/>
          </w:tcPr>
          <w:p w14:paraId="79F51107" w14:textId="5A0139A8"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499B3985" w14:textId="7C4DB97F" w:rsidR="007869C8" w:rsidRPr="003565E8" w:rsidRDefault="007869C8" w:rsidP="007869C8">
            <w:pPr>
              <w:jc w:val="center"/>
              <w:rPr>
                <w:rFonts w:ascii="Apple Color Emoji" w:hAnsi="Apple Color Emoji"/>
                <w:sz w:val="24"/>
                <w:szCs w:val="24"/>
              </w:rPr>
            </w:pPr>
          </w:p>
        </w:tc>
        <w:tc>
          <w:tcPr>
            <w:tcW w:w="1559" w:type="dxa"/>
          </w:tcPr>
          <w:p w14:paraId="62FA8672" w14:textId="77777777" w:rsidR="007869C8" w:rsidRPr="003565E8" w:rsidRDefault="007869C8" w:rsidP="007869C8">
            <w:pPr>
              <w:jc w:val="center"/>
              <w:rPr>
                <w:sz w:val="24"/>
                <w:szCs w:val="24"/>
              </w:rPr>
            </w:pPr>
          </w:p>
        </w:tc>
        <w:tc>
          <w:tcPr>
            <w:tcW w:w="1484" w:type="dxa"/>
          </w:tcPr>
          <w:p w14:paraId="4004A92B" w14:textId="0983F967"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r>
      <w:tr w:rsidR="007869C8" w:rsidRPr="003565E8" w14:paraId="1ECCB502" w14:textId="77777777" w:rsidTr="00AB3A1E">
        <w:trPr>
          <w:jc w:val="center"/>
        </w:trPr>
        <w:tc>
          <w:tcPr>
            <w:tcW w:w="2972" w:type="dxa"/>
          </w:tcPr>
          <w:p w14:paraId="6617E61C" w14:textId="4601C2CD" w:rsidR="007869C8" w:rsidRPr="003565E8" w:rsidRDefault="00AB3A1E" w:rsidP="007869C8">
            <w:pPr>
              <w:jc w:val="center"/>
              <w:rPr>
                <w:b/>
                <w:bCs/>
                <w:sz w:val="24"/>
                <w:szCs w:val="24"/>
              </w:rPr>
            </w:pPr>
            <w:r w:rsidRPr="003565E8">
              <w:rPr>
                <w:b/>
                <w:bCs/>
                <w:sz w:val="24"/>
                <w:szCs w:val="24"/>
              </w:rPr>
              <w:t xml:space="preserve">Youth and Children’s </w:t>
            </w:r>
            <w:r w:rsidR="007869C8" w:rsidRPr="003565E8">
              <w:rPr>
                <w:b/>
                <w:bCs/>
                <w:sz w:val="24"/>
                <w:szCs w:val="24"/>
              </w:rPr>
              <w:t>Volunteers</w:t>
            </w:r>
          </w:p>
        </w:tc>
        <w:tc>
          <w:tcPr>
            <w:tcW w:w="992" w:type="dxa"/>
          </w:tcPr>
          <w:p w14:paraId="3DE39B6F" w14:textId="48ABF789"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5FCED44E" w14:textId="4CD24189" w:rsidR="007869C8" w:rsidRPr="003565E8" w:rsidRDefault="007869C8" w:rsidP="007869C8">
            <w:pPr>
              <w:jc w:val="center"/>
              <w:rPr>
                <w:rFonts w:ascii="Apple Color Emoji" w:hAnsi="Apple Color Emoji"/>
                <w:sz w:val="24"/>
                <w:szCs w:val="24"/>
              </w:rPr>
            </w:pPr>
          </w:p>
        </w:tc>
        <w:tc>
          <w:tcPr>
            <w:tcW w:w="1559" w:type="dxa"/>
          </w:tcPr>
          <w:p w14:paraId="1CB38C28" w14:textId="77777777" w:rsidR="007869C8" w:rsidRPr="003565E8" w:rsidRDefault="007869C8" w:rsidP="007869C8">
            <w:pPr>
              <w:jc w:val="center"/>
              <w:rPr>
                <w:sz w:val="24"/>
                <w:szCs w:val="24"/>
              </w:rPr>
            </w:pPr>
          </w:p>
        </w:tc>
        <w:tc>
          <w:tcPr>
            <w:tcW w:w="1484" w:type="dxa"/>
          </w:tcPr>
          <w:p w14:paraId="2F148983" w14:textId="5173AC04"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r>
      <w:tr w:rsidR="00AB3A1E" w:rsidRPr="003565E8" w14:paraId="77F4BE16" w14:textId="77777777" w:rsidTr="00AB3A1E">
        <w:trPr>
          <w:jc w:val="center"/>
        </w:trPr>
        <w:tc>
          <w:tcPr>
            <w:tcW w:w="2972" w:type="dxa"/>
          </w:tcPr>
          <w:p w14:paraId="4ABF33C0" w14:textId="02FA6F66" w:rsidR="00AB3A1E" w:rsidRPr="003565E8" w:rsidRDefault="00AB3A1E" w:rsidP="007869C8">
            <w:pPr>
              <w:jc w:val="center"/>
              <w:rPr>
                <w:b/>
                <w:bCs/>
                <w:sz w:val="24"/>
                <w:szCs w:val="24"/>
              </w:rPr>
            </w:pPr>
            <w:r w:rsidRPr="003565E8">
              <w:rPr>
                <w:b/>
                <w:bCs/>
                <w:sz w:val="24"/>
                <w:szCs w:val="24"/>
              </w:rPr>
              <w:t>Church Members</w:t>
            </w:r>
          </w:p>
        </w:tc>
        <w:tc>
          <w:tcPr>
            <w:tcW w:w="992" w:type="dxa"/>
          </w:tcPr>
          <w:p w14:paraId="24312E89" w14:textId="06AAD180" w:rsidR="00AB3A1E" w:rsidRPr="003565E8" w:rsidRDefault="00AB3A1E"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0DD2F2D2" w14:textId="77777777" w:rsidR="00AB3A1E" w:rsidRPr="003565E8" w:rsidRDefault="00AB3A1E" w:rsidP="007869C8">
            <w:pPr>
              <w:jc w:val="center"/>
              <w:rPr>
                <w:rFonts w:ascii="Apple Color Emoji" w:hAnsi="Apple Color Emoji"/>
                <w:sz w:val="24"/>
                <w:szCs w:val="24"/>
              </w:rPr>
            </w:pPr>
          </w:p>
        </w:tc>
        <w:tc>
          <w:tcPr>
            <w:tcW w:w="1559" w:type="dxa"/>
          </w:tcPr>
          <w:p w14:paraId="70BA2CD7" w14:textId="77777777" w:rsidR="00AB3A1E" w:rsidRPr="003565E8" w:rsidRDefault="00AB3A1E" w:rsidP="007869C8">
            <w:pPr>
              <w:jc w:val="center"/>
              <w:rPr>
                <w:sz w:val="24"/>
                <w:szCs w:val="24"/>
              </w:rPr>
            </w:pPr>
          </w:p>
        </w:tc>
        <w:tc>
          <w:tcPr>
            <w:tcW w:w="1484" w:type="dxa"/>
          </w:tcPr>
          <w:p w14:paraId="31572A0B" w14:textId="77777777" w:rsidR="00AB3A1E" w:rsidRPr="003565E8" w:rsidRDefault="00AB3A1E" w:rsidP="007869C8">
            <w:pPr>
              <w:jc w:val="center"/>
              <w:rPr>
                <w:rFonts w:ascii="Apple Color Emoji" w:hAnsi="Apple Color Emoji"/>
                <w:sz w:val="24"/>
                <w:szCs w:val="24"/>
              </w:rPr>
            </w:pPr>
          </w:p>
        </w:tc>
      </w:tr>
    </w:tbl>
    <w:p w14:paraId="2F6CDD4E" w14:textId="3928FD1C" w:rsidR="00AB3A1E" w:rsidRPr="003565E8" w:rsidRDefault="00AB3A1E" w:rsidP="00222ED6">
      <w:pPr>
        <w:pStyle w:val="ListParagraph"/>
        <w:rPr>
          <w:sz w:val="24"/>
          <w:szCs w:val="24"/>
        </w:rPr>
      </w:pPr>
    </w:p>
    <w:p w14:paraId="05A1F336" w14:textId="77777777" w:rsidR="00A5446C" w:rsidRPr="003565E8" w:rsidRDefault="00A5446C" w:rsidP="00222ED6">
      <w:pPr>
        <w:pStyle w:val="ListParagraph"/>
        <w:rPr>
          <w:sz w:val="24"/>
          <w:szCs w:val="24"/>
        </w:rPr>
      </w:pPr>
    </w:p>
    <w:p w14:paraId="4EC271BF" w14:textId="0D73741F" w:rsidR="00A5446C" w:rsidRPr="003565E8" w:rsidRDefault="00A5446C" w:rsidP="00222ED6">
      <w:pPr>
        <w:pStyle w:val="ListParagraph"/>
        <w:rPr>
          <w:sz w:val="24"/>
          <w:szCs w:val="24"/>
        </w:rPr>
      </w:pPr>
      <w:r w:rsidRPr="003565E8">
        <w:rPr>
          <w:sz w:val="24"/>
          <w:szCs w:val="24"/>
        </w:rPr>
        <w:t>Elders annual update will be in the form of a summary of safeguarding activity during the past year to be given at the same time as the annual policy review.</w:t>
      </w:r>
    </w:p>
    <w:sectPr w:rsidR="00A5446C" w:rsidRPr="003565E8" w:rsidSect="00EC0CFF">
      <w:pgSz w:w="11906" w:h="16838" w:code="9"/>
      <w:pgMar w:top="568" w:right="566" w:bottom="709"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F2581" w14:textId="77777777" w:rsidR="00AB35CC" w:rsidRDefault="00AB35CC">
      <w:pPr>
        <w:spacing w:after="0" w:line="240" w:lineRule="auto"/>
      </w:pPr>
      <w:r>
        <w:separator/>
      </w:r>
    </w:p>
  </w:endnote>
  <w:endnote w:type="continuationSeparator" w:id="0">
    <w:p w14:paraId="64824681" w14:textId="77777777" w:rsidR="00AB35CC" w:rsidRDefault="00AB3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Pro">
    <w:altName w:val="Arial"/>
    <w:panose1 w:val="020B0604020202020204"/>
    <w:charset w:val="00"/>
    <w:family w:val="roman"/>
    <w:notTrueType/>
    <w:pitch w:val="default"/>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22116218"/>
      <w:docPartObj>
        <w:docPartGallery w:val="Page Numbers (Bottom of Page)"/>
        <w:docPartUnique/>
      </w:docPartObj>
    </w:sdtPr>
    <w:sdtContent>
      <w:p w14:paraId="3A01B067" w14:textId="40EC70DB" w:rsidR="00052D06" w:rsidRDefault="00052D06" w:rsidP="008E3DB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F2565B" w14:textId="77777777" w:rsidR="00C93EFA" w:rsidRDefault="00C93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47777359"/>
      <w:docPartObj>
        <w:docPartGallery w:val="Page Numbers (Bottom of Page)"/>
        <w:docPartUnique/>
      </w:docPartObj>
    </w:sdtPr>
    <w:sdtContent>
      <w:p w14:paraId="4C5A0DA6" w14:textId="205E8836" w:rsidR="00052D06" w:rsidRDefault="00052D06" w:rsidP="008E3DB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w:t>
        </w:r>
        <w:r>
          <w:rPr>
            <w:rStyle w:val="PageNumber"/>
          </w:rPr>
          <w:fldChar w:fldCharType="end"/>
        </w:r>
      </w:p>
    </w:sdtContent>
  </w:sdt>
  <w:p w14:paraId="3B3FF325" w14:textId="77777777" w:rsidR="003C3FE0" w:rsidRPr="00EC0CFF" w:rsidRDefault="003C3FE0" w:rsidP="003C3FE0">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F0638" w14:textId="77777777" w:rsidR="00C93EFA" w:rsidRDefault="00C93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244CC" w14:textId="77777777" w:rsidR="00AB35CC" w:rsidRDefault="00AB35CC">
      <w:pPr>
        <w:spacing w:after="0" w:line="240" w:lineRule="auto"/>
      </w:pPr>
      <w:r>
        <w:separator/>
      </w:r>
    </w:p>
  </w:footnote>
  <w:footnote w:type="continuationSeparator" w:id="0">
    <w:p w14:paraId="5D47C664" w14:textId="77777777" w:rsidR="00AB35CC" w:rsidRDefault="00AB3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0E06C" w14:textId="77777777" w:rsidR="00C93EFA" w:rsidRDefault="00C93E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6C65E" w14:textId="34C0ECAC" w:rsidR="003C3FE0" w:rsidRDefault="003C3F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63883" w14:textId="77777777" w:rsidR="00C93EFA" w:rsidRDefault="00C93E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03B6C"/>
    <w:multiLevelType w:val="hybridMultilevel"/>
    <w:tmpl w:val="0AB651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807EE5"/>
    <w:multiLevelType w:val="hybridMultilevel"/>
    <w:tmpl w:val="C994B3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74E7CFD"/>
    <w:multiLevelType w:val="hybridMultilevel"/>
    <w:tmpl w:val="85A0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741E64"/>
    <w:multiLevelType w:val="hybridMultilevel"/>
    <w:tmpl w:val="1FCC2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E73356"/>
    <w:multiLevelType w:val="hybridMultilevel"/>
    <w:tmpl w:val="5EAA1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C390A"/>
    <w:multiLevelType w:val="multilevel"/>
    <w:tmpl w:val="08BEAED8"/>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69461A8"/>
    <w:multiLevelType w:val="hybridMultilevel"/>
    <w:tmpl w:val="47C6D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AE4844"/>
    <w:multiLevelType w:val="multilevel"/>
    <w:tmpl w:val="08BEAED8"/>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870C9D"/>
    <w:multiLevelType w:val="hybridMultilevel"/>
    <w:tmpl w:val="2494CB8C"/>
    <w:lvl w:ilvl="0" w:tplc="08090001">
      <w:start w:val="1"/>
      <w:numFmt w:val="bullet"/>
      <w:lvlText w:val=""/>
      <w:lvlJc w:val="left"/>
      <w:pPr>
        <w:ind w:left="769" w:hanging="360"/>
      </w:pPr>
      <w:rPr>
        <w:rFonts w:ascii="Symbol" w:hAnsi="Symbol" w:hint="default"/>
      </w:rPr>
    </w:lvl>
    <w:lvl w:ilvl="1" w:tplc="08090003" w:tentative="1">
      <w:start w:val="1"/>
      <w:numFmt w:val="bullet"/>
      <w:lvlText w:val="o"/>
      <w:lvlJc w:val="left"/>
      <w:pPr>
        <w:ind w:left="1489" w:hanging="360"/>
      </w:pPr>
      <w:rPr>
        <w:rFonts w:ascii="Courier New" w:hAnsi="Courier New" w:cs="Courier New" w:hint="default"/>
      </w:rPr>
    </w:lvl>
    <w:lvl w:ilvl="2" w:tplc="08090005" w:tentative="1">
      <w:start w:val="1"/>
      <w:numFmt w:val="bullet"/>
      <w:lvlText w:val=""/>
      <w:lvlJc w:val="left"/>
      <w:pPr>
        <w:ind w:left="2209" w:hanging="360"/>
      </w:pPr>
      <w:rPr>
        <w:rFonts w:ascii="Wingdings" w:hAnsi="Wingdings" w:hint="default"/>
      </w:rPr>
    </w:lvl>
    <w:lvl w:ilvl="3" w:tplc="08090001" w:tentative="1">
      <w:start w:val="1"/>
      <w:numFmt w:val="bullet"/>
      <w:lvlText w:val=""/>
      <w:lvlJc w:val="left"/>
      <w:pPr>
        <w:ind w:left="2929" w:hanging="360"/>
      </w:pPr>
      <w:rPr>
        <w:rFonts w:ascii="Symbol" w:hAnsi="Symbol" w:hint="default"/>
      </w:rPr>
    </w:lvl>
    <w:lvl w:ilvl="4" w:tplc="08090003" w:tentative="1">
      <w:start w:val="1"/>
      <w:numFmt w:val="bullet"/>
      <w:lvlText w:val="o"/>
      <w:lvlJc w:val="left"/>
      <w:pPr>
        <w:ind w:left="3649" w:hanging="360"/>
      </w:pPr>
      <w:rPr>
        <w:rFonts w:ascii="Courier New" w:hAnsi="Courier New" w:cs="Courier New" w:hint="default"/>
      </w:rPr>
    </w:lvl>
    <w:lvl w:ilvl="5" w:tplc="08090005" w:tentative="1">
      <w:start w:val="1"/>
      <w:numFmt w:val="bullet"/>
      <w:lvlText w:val=""/>
      <w:lvlJc w:val="left"/>
      <w:pPr>
        <w:ind w:left="4369" w:hanging="360"/>
      </w:pPr>
      <w:rPr>
        <w:rFonts w:ascii="Wingdings" w:hAnsi="Wingdings" w:hint="default"/>
      </w:rPr>
    </w:lvl>
    <w:lvl w:ilvl="6" w:tplc="08090001" w:tentative="1">
      <w:start w:val="1"/>
      <w:numFmt w:val="bullet"/>
      <w:lvlText w:val=""/>
      <w:lvlJc w:val="left"/>
      <w:pPr>
        <w:ind w:left="5089" w:hanging="360"/>
      </w:pPr>
      <w:rPr>
        <w:rFonts w:ascii="Symbol" w:hAnsi="Symbol" w:hint="default"/>
      </w:rPr>
    </w:lvl>
    <w:lvl w:ilvl="7" w:tplc="08090003" w:tentative="1">
      <w:start w:val="1"/>
      <w:numFmt w:val="bullet"/>
      <w:lvlText w:val="o"/>
      <w:lvlJc w:val="left"/>
      <w:pPr>
        <w:ind w:left="5809" w:hanging="360"/>
      </w:pPr>
      <w:rPr>
        <w:rFonts w:ascii="Courier New" w:hAnsi="Courier New" w:cs="Courier New" w:hint="default"/>
      </w:rPr>
    </w:lvl>
    <w:lvl w:ilvl="8" w:tplc="08090005" w:tentative="1">
      <w:start w:val="1"/>
      <w:numFmt w:val="bullet"/>
      <w:lvlText w:val=""/>
      <w:lvlJc w:val="left"/>
      <w:pPr>
        <w:ind w:left="6529" w:hanging="360"/>
      </w:pPr>
      <w:rPr>
        <w:rFonts w:ascii="Wingdings" w:hAnsi="Wingdings" w:hint="default"/>
      </w:rPr>
    </w:lvl>
  </w:abstractNum>
  <w:abstractNum w:abstractNumId="9" w15:restartNumberingAfterBreak="0">
    <w:nsid w:val="217253BC"/>
    <w:multiLevelType w:val="hybridMultilevel"/>
    <w:tmpl w:val="2DA6A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D3A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841C58"/>
    <w:multiLevelType w:val="hybridMultilevel"/>
    <w:tmpl w:val="06204E5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2" w15:restartNumberingAfterBreak="0">
    <w:nsid w:val="2988064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E7329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7225BF"/>
    <w:multiLevelType w:val="hybridMultilevel"/>
    <w:tmpl w:val="B3AED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553BAF"/>
    <w:multiLevelType w:val="multilevel"/>
    <w:tmpl w:val="08BEAED8"/>
    <w:styleLink w:val="CurrentList1"/>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F22C20"/>
    <w:multiLevelType w:val="hybridMultilevel"/>
    <w:tmpl w:val="EA267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A2BB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9F301B"/>
    <w:multiLevelType w:val="hybridMultilevel"/>
    <w:tmpl w:val="957898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F22BC8"/>
    <w:multiLevelType w:val="hybridMultilevel"/>
    <w:tmpl w:val="8968D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215F9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651643"/>
    <w:multiLevelType w:val="hybridMultilevel"/>
    <w:tmpl w:val="61B03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9A1CFA"/>
    <w:multiLevelType w:val="hybridMultilevel"/>
    <w:tmpl w:val="3758BC0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C4F3DF6"/>
    <w:multiLevelType w:val="hybridMultilevel"/>
    <w:tmpl w:val="96D28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7E6585"/>
    <w:multiLevelType w:val="hybridMultilevel"/>
    <w:tmpl w:val="F62C8A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8B094E"/>
    <w:multiLevelType w:val="hybridMultilevel"/>
    <w:tmpl w:val="38FEC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D524D2"/>
    <w:multiLevelType w:val="hybridMultilevel"/>
    <w:tmpl w:val="83F4A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C8634B"/>
    <w:multiLevelType w:val="hybridMultilevel"/>
    <w:tmpl w:val="E9E6C1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DC6EA4"/>
    <w:multiLevelType w:val="hybridMultilevel"/>
    <w:tmpl w:val="AA8419D4"/>
    <w:lvl w:ilvl="0" w:tplc="0809000D">
      <w:start w:val="1"/>
      <w:numFmt w:val="bullet"/>
      <w:lvlText w:val=""/>
      <w:lvlJc w:val="left"/>
      <w:pPr>
        <w:ind w:left="1512" w:hanging="360"/>
      </w:pPr>
      <w:rPr>
        <w:rFonts w:ascii="Wingdings" w:hAnsi="Wingdings"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9" w15:restartNumberingAfterBreak="0">
    <w:nsid w:val="64A96E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A5114D"/>
    <w:multiLevelType w:val="hybridMultilevel"/>
    <w:tmpl w:val="CF86F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854A55"/>
    <w:multiLevelType w:val="hybridMultilevel"/>
    <w:tmpl w:val="E22C5662"/>
    <w:lvl w:ilvl="0" w:tplc="08090001">
      <w:start w:val="1"/>
      <w:numFmt w:val="bullet"/>
      <w:lvlText w:val=""/>
      <w:lvlJc w:val="left"/>
      <w:pPr>
        <w:ind w:left="818" w:hanging="360"/>
      </w:pPr>
      <w:rPr>
        <w:rFonts w:ascii="Symbol" w:hAnsi="Symbol" w:hint="default"/>
      </w:rPr>
    </w:lvl>
    <w:lvl w:ilvl="1" w:tplc="08090003" w:tentative="1">
      <w:start w:val="1"/>
      <w:numFmt w:val="bullet"/>
      <w:lvlText w:val="o"/>
      <w:lvlJc w:val="left"/>
      <w:pPr>
        <w:ind w:left="1538" w:hanging="360"/>
      </w:pPr>
      <w:rPr>
        <w:rFonts w:ascii="Courier New" w:hAnsi="Courier New" w:cs="Courier New" w:hint="default"/>
      </w:rPr>
    </w:lvl>
    <w:lvl w:ilvl="2" w:tplc="08090005" w:tentative="1">
      <w:start w:val="1"/>
      <w:numFmt w:val="bullet"/>
      <w:lvlText w:val=""/>
      <w:lvlJc w:val="left"/>
      <w:pPr>
        <w:ind w:left="2258" w:hanging="360"/>
      </w:pPr>
      <w:rPr>
        <w:rFonts w:ascii="Wingdings" w:hAnsi="Wingdings" w:hint="default"/>
      </w:rPr>
    </w:lvl>
    <w:lvl w:ilvl="3" w:tplc="08090001" w:tentative="1">
      <w:start w:val="1"/>
      <w:numFmt w:val="bullet"/>
      <w:lvlText w:val=""/>
      <w:lvlJc w:val="left"/>
      <w:pPr>
        <w:ind w:left="2978" w:hanging="360"/>
      </w:pPr>
      <w:rPr>
        <w:rFonts w:ascii="Symbol" w:hAnsi="Symbol" w:hint="default"/>
      </w:rPr>
    </w:lvl>
    <w:lvl w:ilvl="4" w:tplc="08090003" w:tentative="1">
      <w:start w:val="1"/>
      <w:numFmt w:val="bullet"/>
      <w:lvlText w:val="o"/>
      <w:lvlJc w:val="left"/>
      <w:pPr>
        <w:ind w:left="3698" w:hanging="360"/>
      </w:pPr>
      <w:rPr>
        <w:rFonts w:ascii="Courier New" w:hAnsi="Courier New" w:cs="Courier New" w:hint="default"/>
      </w:rPr>
    </w:lvl>
    <w:lvl w:ilvl="5" w:tplc="08090005" w:tentative="1">
      <w:start w:val="1"/>
      <w:numFmt w:val="bullet"/>
      <w:lvlText w:val=""/>
      <w:lvlJc w:val="left"/>
      <w:pPr>
        <w:ind w:left="4418" w:hanging="360"/>
      </w:pPr>
      <w:rPr>
        <w:rFonts w:ascii="Wingdings" w:hAnsi="Wingdings" w:hint="default"/>
      </w:rPr>
    </w:lvl>
    <w:lvl w:ilvl="6" w:tplc="08090001" w:tentative="1">
      <w:start w:val="1"/>
      <w:numFmt w:val="bullet"/>
      <w:lvlText w:val=""/>
      <w:lvlJc w:val="left"/>
      <w:pPr>
        <w:ind w:left="5138" w:hanging="360"/>
      </w:pPr>
      <w:rPr>
        <w:rFonts w:ascii="Symbol" w:hAnsi="Symbol" w:hint="default"/>
      </w:rPr>
    </w:lvl>
    <w:lvl w:ilvl="7" w:tplc="08090003" w:tentative="1">
      <w:start w:val="1"/>
      <w:numFmt w:val="bullet"/>
      <w:lvlText w:val="o"/>
      <w:lvlJc w:val="left"/>
      <w:pPr>
        <w:ind w:left="5858" w:hanging="360"/>
      </w:pPr>
      <w:rPr>
        <w:rFonts w:ascii="Courier New" w:hAnsi="Courier New" w:cs="Courier New" w:hint="default"/>
      </w:rPr>
    </w:lvl>
    <w:lvl w:ilvl="8" w:tplc="08090005" w:tentative="1">
      <w:start w:val="1"/>
      <w:numFmt w:val="bullet"/>
      <w:lvlText w:val=""/>
      <w:lvlJc w:val="left"/>
      <w:pPr>
        <w:ind w:left="6578" w:hanging="360"/>
      </w:pPr>
      <w:rPr>
        <w:rFonts w:ascii="Wingdings" w:hAnsi="Wingdings" w:hint="default"/>
      </w:rPr>
    </w:lvl>
  </w:abstractNum>
  <w:abstractNum w:abstractNumId="32" w15:restartNumberingAfterBreak="0">
    <w:nsid w:val="6B277A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E8657EA"/>
    <w:multiLevelType w:val="hybridMultilevel"/>
    <w:tmpl w:val="D6E47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516259"/>
    <w:multiLevelType w:val="hybridMultilevel"/>
    <w:tmpl w:val="9014F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187134"/>
    <w:multiLevelType w:val="multilevel"/>
    <w:tmpl w:val="08BEAED8"/>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9E3899"/>
    <w:multiLevelType w:val="hybridMultilevel"/>
    <w:tmpl w:val="2F38D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09349597">
    <w:abstractNumId w:val="0"/>
  </w:num>
  <w:num w:numId="2" w16cid:durableId="1771928286">
    <w:abstractNumId w:val="21"/>
  </w:num>
  <w:num w:numId="3" w16cid:durableId="1000540735">
    <w:abstractNumId w:val="14"/>
  </w:num>
  <w:num w:numId="4" w16cid:durableId="1777872485">
    <w:abstractNumId w:val="12"/>
  </w:num>
  <w:num w:numId="5" w16cid:durableId="1032731718">
    <w:abstractNumId w:val="28"/>
  </w:num>
  <w:num w:numId="6" w16cid:durableId="989485926">
    <w:abstractNumId w:val="9"/>
  </w:num>
  <w:num w:numId="7" w16cid:durableId="1914272015">
    <w:abstractNumId w:val="19"/>
  </w:num>
  <w:num w:numId="8" w16cid:durableId="1635410923">
    <w:abstractNumId w:val="3"/>
  </w:num>
  <w:num w:numId="9" w16cid:durableId="377438917">
    <w:abstractNumId w:val="26"/>
  </w:num>
  <w:num w:numId="10" w16cid:durableId="625695010">
    <w:abstractNumId w:val="27"/>
  </w:num>
  <w:num w:numId="11" w16cid:durableId="407463200">
    <w:abstractNumId w:val="1"/>
  </w:num>
  <w:num w:numId="12" w16cid:durableId="965083846">
    <w:abstractNumId w:val="33"/>
  </w:num>
  <w:num w:numId="13" w16cid:durableId="426851301">
    <w:abstractNumId w:val="10"/>
  </w:num>
  <w:num w:numId="14" w16cid:durableId="51195798">
    <w:abstractNumId w:val="4"/>
  </w:num>
  <w:num w:numId="15" w16cid:durableId="1198278338">
    <w:abstractNumId w:val="22"/>
  </w:num>
  <w:num w:numId="16" w16cid:durableId="2138991358">
    <w:abstractNumId w:val="7"/>
  </w:num>
  <w:num w:numId="17" w16cid:durableId="463814080">
    <w:abstractNumId w:val="20"/>
  </w:num>
  <w:num w:numId="18" w16cid:durableId="2144225832">
    <w:abstractNumId w:val="29"/>
  </w:num>
  <w:num w:numId="19" w16cid:durableId="678891495">
    <w:abstractNumId w:val="32"/>
  </w:num>
  <w:num w:numId="20" w16cid:durableId="1495025503">
    <w:abstractNumId w:val="6"/>
  </w:num>
  <w:num w:numId="21" w16cid:durableId="1818842540">
    <w:abstractNumId w:val="31"/>
  </w:num>
  <w:num w:numId="22" w16cid:durableId="1590314768">
    <w:abstractNumId w:val="16"/>
  </w:num>
  <w:num w:numId="23" w16cid:durableId="1629893897">
    <w:abstractNumId w:val="5"/>
  </w:num>
  <w:num w:numId="24" w16cid:durableId="1053694207">
    <w:abstractNumId w:val="11"/>
  </w:num>
  <w:num w:numId="25" w16cid:durableId="113015050">
    <w:abstractNumId w:val="35"/>
  </w:num>
  <w:num w:numId="26" w16cid:durableId="746221880">
    <w:abstractNumId w:val="15"/>
  </w:num>
  <w:num w:numId="27" w16cid:durableId="1597446900">
    <w:abstractNumId w:val="13"/>
  </w:num>
  <w:num w:numId="28" w16cid:durableId="1752002926">
    <w:abstractNumId w:val="24"/>
  </w:num>
  <w:num w:numId="29" w16cid:durableId="1067459321">
    <w:abstractNumId w:val="18"/>
  </w:num>
  <w:num w:numId="30" w16cid:durableId="1204056780">
    <w:abstractNumId w:val="17"/>
  </w:num>
  <w:num w:numId="31" w16cid:durableId="1886672856">
    <w:abstractNumId w:val="25"/>
  </w:num>
  <w:num w:numId="32" w16cid:durableId="1572692676">
    <w:abstractNumId w:val="8"/>
  </w:num>
  <w:num w:numId="33" w16cid:durableId="1714038219">
    <w:abstractNumId w:val="2"/>
  </w:num>
  <w:num w:numId="34" w16cid:durableId="293145015">
    <w:abstractNumId w:val="34"/>
  </w:num>
  <w:num w:numId="35" w16cid:durableId="1343044530">
    <w:abstractNumId w:val="30"/>
  </w:num>
  <w:num w:numId="36" w16cid:durableId="1987514213">
    <w:abstractNumId w:val="23"/>
  </w:num>
  <w:num w:numId="37" w16cid:durableId="72240539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TE2MDAwNjawMDVU0lEKTi0uzszPAykwNK4FAFogdS4tAAAA"/>
  </w:docVars>
  <w:rsids>
    <w:rsidRoot w:val="00C816F3"/>
    <w:rsid w:val="000055FE"/>
    <w:rsid w:val="0001011A"/>
    <w:rsid w:val="0001685A"/>
    <w:rsid w:val="000200DD"/>
    <w:rsid w:val="000223E1"/>
    <w:rsid w:val="000226A8"/>
    <w:rsid w:val="00033C93"/>
    <w:rsid w:val="00037795"/>
    <w:rsid w:val="00044940"/>
    <w:rsid w:val="000475B4"/>
    <w:rsid w:val="0005056C"/>
    <w:rsid w:val="00052D06"/>
    <w:rsid w:val="00054B0F"/>
    <w:rsid w:val="00054CBF"/>
    <w:rsid w:val="00055EBC"/>
    <w:rsid w:val="000567FB"/>
    <w:rsid w:val="00063011"/>
    <w:rsid w:val="00064633"/>
    <w:rsid w:val="00064D70"/>
    <w:rsid w:val="00067499"/>
    <w:rsid w:val="0007386A"/>
    <w:rsid w:val="00082135"/>
    <w:rsid w:val="00082471"/>
    <w:rsid w:val="00085DCA"/>
    <w:rsid w:val="0008799B"/>
    <w:rsid w:val="00090A37"/>
    <w:rsid w:val="000916CE"/>
    <w:rsid w:val="00091C57"/>
    <w:rsid w:val="000968E2"/>
    <w:rsid w:val="000D3615"/>
    <w:rsid w:val="000D3CC6"/>
    <w:rsid w:val="000E1852"/>
    <w:rsid w:val="000E61B1"/>
    <w:rsid w:val="000E6713"/>
    <w:rsid w:val="000F0647"/>
    <w:rsid w:val="000F76A6"/>
    <w:rsid w:val="00107D86"/>
    <w:rsid w:val="00111890"/>
    <w:rsid w:val="00114E44"/>
    <w:rsid w:val="00115AAC"/>
    <w:rsid w:val="001170B1"/>
    <w:rsid w:val="00120E9F"/>
    <w:rsid w:val="00131457"/>
    <w:rsid w:val="0013413D"/>
    <w:rsid w:val="001343CA"/>
    <w:rsid w:val="001412AD"/>
    <w:rsid w:val="00144183"/>
    <w:rsid w:val="00150023"/>
    <w:rsid w:val="0015022A"/>
    <w:rsid w:val="00150E91"/>
    <w:rsid w:val="0016389A"/>
    <w:rsid w:val="00163C3C"/>
    <w:rsid w:val="001648A8"/>
    <w:rsid w:val="001815AF"/>
    <w:rsid w:val="00197BEF"/>
    <w:rsid w:val="001A1161"/>
    <w:rsid w:val="001B4D1C"/>
    <w:rsid w:val="001C30FB"/>
    <w:rsid w:val="001C3A64"/>
    <w:rsid w:val="001C465B"/>
    <w:rsid w:val="001D061D"/>
    <w:rsid w:val="001D0D54"/>
    <w:rsid w:val="001D3095"/>
    <w:rsid w:val="001D3D6A"/>
    <w:rsid w:val="001F2CC8"/>
    <w:rsid w:val="001F5838"/>
    <w:rsid w:val="00213A76"/>
    <w:rsid w:val="00221120"/>
    <w:rsid w:val="00222ED6"/>
    <w:rsid w:val="00232D47"/>
    <w:rsid w:val="002334F1"/>
    <w:rsid w:val="00235B6C"/>
    <w:rsid w:val="00260347"/>
    <w:rsid w:val="002635FF"/>
    <w:rsid w:val="0026414B"/>
    <w:rsid w:val="00277B18"/>
    <w:rsid w:val="00280507"/>
    <w:rsid w:val="002808C8"/>
    <w:rsid w:val="00293CB1"/>
    <w:rsid w:val="00294189"/>
    <w:rsid w:val="002B248A"/>
    <w:rsid w:val="002B66AC"/>
    <w:rsid w:val="002B787A"/>
    <w:rsid w:val="002C1D77"/>
    <w:rsid w:val="002C6B53"/>
    <w:rsid w:val="002E68C3"/>
    <w:rsid w:val="002F45B9"/>
    <w:rsid w:val="0030151D"/>
    <w:rsid w:val="00301D3E"/>
    <w:rsid w:val="00312F79"/>
    <w:rsid w:val="00317DB0"/>
    <w:rsid w:val="00322A9E"/>
    <w:rsid w:val="00324164"/>
    <w:rsid w:val="003471DE"/>
    <w:rsid w:val="003479EF"/>
    <w:rsid w:val="003565E8"/>
    <w:rsid w:val="00367D11"/>
    <w:rsid w:val="00367D93"/>
    <w:rsid w:val="00370B41"/>
    <w:rsid w:val="00373B1C"/>
    <w:rsid w:val="0038078E"/>
    <w:rsid w:val="00386559"/>
    <w:rsid w:val="003A068E"/>
    <w:rsid w:val="003A2069"/>
    <w:rsid w:val="003B6287"/>
    <w:rsid w:val="003B7AEA"/>
    <w:rsid w:val="003C3FE0"/>
    <w:rsid w:val="003D35B0"/>
    <w:rsid w:val="003D6C79"/>
    <w:rsid w:val="003D7E29"/>
    <w:rsid w:val="003E1643"/>
    <w:rsid w:val="003F1CD3"/>
    <w:rsid w:val="003F577C"/>
    <w:rsid w:val="003F59AC"/>
    <w:rsid w:val="003F6D15"/>
    <w:rsid w:val="00402083"/>
    <w:rsid w:val="004124FA"/>
    <w:rsid w:val="00420A62"/>
    <w:rsid w:val="00423961"/>
    <w:rsid w:val="00423C29"/>
    <w:rsid w:val="00436D30"/>
    <w:rsid w:val="00444CAC"/>
    <w:rsid w:val="00447976"/>
    <w:rsid w:val="00454C22"/>
    <w:rsid w:val="00472279"/>
    <w:rsid w:val="00475912"/>
    <w:rsid w:val="00480D36"/>
    <w:rsid w:val="00482F78"/>
    <w:rsid w:val="00490500"/>
    <w:rsid w:val="00493928"/>
    <w:rsid w:val="00496198"/>
    <w:rsid w:val="00497C70"/>
    <w:rsid w:val="004A3C57"/>
    <w:rsid w:val="004A5D4E"/>
    <w:rsid w:val="004A715D"/>
    <w:rsid w:val="004B108F"/>
    <w:rsid w:val="004B1805"/>
    <w:rsid w:val="004B2694"/>
    <w:rsid w:val="004B49F5"/>
    <w:rsid w:val="004B547B"/>
    <w:rsid w:val="004B5A26"/>
    <w:rsid w:val="004C0EE8"/>
    <w:rsid w:val="004C4541"/>
    <w:rsid w:val="004C5529"/>
    <w:rsid w:val="004C6926"/>
    <w:rsid w:val="004D1173"/>
    <w:rsid w:val="004D3000"/>
    <w:rsid w:val="004E066E"/>
    <w:rsid w:val="004E4A54"/>
    <w:rsid w:val="004E56D3"/>
    <w:rsid w:val="004F56E4"/>
    <w:rsid w:val="004F7D1F"/>
    <w:rsid w:val="005005D8"/>
    <w:rsid w:val="00502B26"/>
    <w:rsid w:val="00506A38"/>
    <w:rsid w:val="0051723E"/>
    <w:rsid w:val="00521EF4"/>
    <w:rsid w:val="00523D84"/>
    <w:rsid w:val="00525318"/>
    <w:rsid w:val="005263D6"/>
    <w:rsid w:val="00527F4C"/>
    <w:rsid w:val="00531771"/>
    <w:rsid w:val="005358AF"/>
    <w:rsid w:val="005455D4"/>
    <w:rsid w:val="005460AA"/>
    <w:rsid w:val="0055368D"/>
    <w:rsid w:val="00563569"/>
    <w:rsid w:val="00564A1C"/>
    <w:rsid w:val="00565E7D"/>
    <w:rsid w:val="00567491"/>
    <w:rsid w:val="00567D28"/>
    <w:rsid w:val="005719EA"/>
    <w:rsid w:val="00584815"/>
    <w:rsid w:val="00594BC4"/>
    <w:rsid w:val="005970B1"/>
    <w:rsid w:val="005A0E16"/>
    <w:rsid w:val="005A37D4"/>
    <w:rsid w:val="005A55EE"/>
    <w:rsid w:val="005B2F8C"/>
    <w:rsid w:val="005B322E"/>
    <w:rsid w:val="005D3ECA"/>
    <w:rsid w:val="005D7500"/>
    <w:rsid w:val="00607636"/>
    <w:rsid w:val="00610BAD"/>
    <w:rsid w:val="00610DE7"/>
    <w:rsid w:val="00614619"/>
    <w:rsid w:val="00616E3A"/>
    <w:rsid w:val="00624FF2"/>
    <w:rsid w:val="006279FB"/>
    <w:rsid w:val="00632C11"/>
    <w:rsid w:val="00645479"/>
    <w:rsid w:val="00645C59"/>
    <w:rsid w:val="0065215C"/>
    <w:rsid w:val="00665405"/>
    <w:rsid w:val="006773EA"/>
    <w:rsid w:val="00677680"/>
    <w:rsid w:val="0068472E"/>
    <w:rsid w:val="00685144"/>
    <w:rsid w:val="00693EF4"/>
    <w:rsid w:val="006963E9"/>
    <w:rsid w:val="006B6585"/>
    <w:rsid w:val="006C02CC"/>
    <w:rsid w:val="006C5FEE"/>
    <w:rsid w:val="006D0DC8"/>
    <w:rsid w:val="006D3C29"/>
    <w:rsid w:val="006D3FC4"/>
    <w:rsid w:val="006D4909"/>
    <w:rsid w:val="006D77A8"/>
    <w:rsid w:val="006E0FED"/>
    <w:rsid w:val="006F0C25"/>
    <w:rsid w:val="006F1DF2"/>
    <w:rsid w:val="006F282D"/>
    <w:rsid w:val="006F40C3"/>
    <w:rsid w:val="006F6956"/>
    <w:rsid w:val="006F7D23"/>
    <w:rsid w:val="00720157"/>
    <w:rsid w:val="007274D4"/>
    <w:rsid w:val="0072795A"/>
    <w:rsid w:val="0073021A"/>
    <w:rsid w:val="007343D5"/>
    <w:rsid w:val="00736A29"/>
    <w:rsid w:val="0074112C"/>
    <w:rsid w:val="00744606"/>
    <w:rsid w:val="007509F5"/>
    <w:rsid w:val="00753ACE"/>
    <w:rsid w:val="0076062A"/>
    <w:rsid w:val="00760BBF"/>
    <w:rsid w:val="007611B5"/>
    <w:rsid w:val="00772DB1"/>
    <w:rsid w:val="00773F5B"/>
    <w:rsid w:val="00775F4A"/>
    <w:rsid w:val="00777156"/>
    <w:rsid w:val="007806CC"/>
    <w:rsid w:val="0078197C"/>
    <w:rsid w:val="00785B49"/>
    <w:rsid w:val="00785D29"/>
    <w:rsid w:val="00785E7E"/>
    <w:rsid w:val="00786294"/>
    <w:rsid w:val="007869C8"/>
    <w:rsid w:val="00793F9F"/>
    <w:rsid w:val="007958D2"/>
    <w:rsid w:val="00797277"/>
    <w:rsid w:val="007975C9"/>
    <w:rsid w:val="007A4373"/>
    <w:rsid w:val="007A53E3"/>
    <w:rsid w:val="007B05CF"/>
    <w:rsid w:val="007C36CA"/>
    <w:rsid w:val="007C53C3"/>
    <w:rsid w:val="007C5B31"/>
    <w:rsid w:val="007C5D25"/>
    <w:rsid w:val="007C611C"/>
    <w:rsid w:val="007D0ECC"/>
    <w:rsid w:val="007E223D"/>
    <w:rsid w:val="007E2B3A"/>
    <w:rsid w:val="007E495E"/>
    <w:rsid w:val="007E69B7"/>
    <w:rsid w:val="007E7722"/>
    <w:rsid w:val="007F3EFD"/>
    <w:rsid w:val="007F4CDC"/>
    <w:rsid w:val="00800B59"/>
    <w:rsid w:val="008045F5"/>
    <w:rsid w:val="008154CE"/>
    <w:rsid w:val="00833D4A"/>
    <w:rsid w:val="008358A7"/>
    <w:rsid w:val="00844499"/>
    <w:rsid w:val="00844511"/>
    <w:rsid w:val="00847295"/>
    <w:rsid w:val="00850146"/>
    <w:rsid w:val="0085391A"/>
    <w:rsid w:val="008570E2"/>
    <w:rsid w:val="00864B4B"/>
    <w:rsid w:val="00866974"/>
    <w:rsid w:val="00875124"/>
    <w:rsid w:val="00890722"/>
    <w:rsid w:val="00891C91"/>
    <w:rsid w:val="008A6A50"/>
    <w:rsid w:val="008C0C7F"/>
    <w:rsid w:val="008C36E2"/>
    <w:rsid w:val="008D217E"/>
    <w:rsid w:val="008E104E"/>
    <w:rsid w:val="008E2460"/>
    <w:rsid w:val="008E3F53"/>
    <w:rsid w:val="008E7363"/>
    <w:rsid w:val="008F1019"/>
    <w:rsid w:val="008F3C4D"/>
    <w:rsid w:val="008F4862"/>
    <w:rsid w:val="00914589"/>
    <w:rsid w:val="00914D1D"/>
    <w:rsid w:val="009436C9"/>
    <w:rsid w:val="00945E00"/>
    <w:rsid w:val="00950129"/>
    <w:rsid w:val="00957B83"/>
    <w:rsid w:val="00964DE4"/>
    <w:rsid w:val="00965FB2"/>
    <w:rsid w:val="009679CD"/>
    <w:rsid w:val="009719F5"/>
    <w:rsid w:val="00990FB6"/>
    <w:rsid w:val="0099465C"/>
    <w:rsid w:val="00995689"/>
    <w:rsid w:val="009A613D"/>
    <w:rsid w:val="009B0067"/>
    <w:rsid w:val="009B63D6"/>
    <w:rsid w:val="009C6276"/>
    <w:rsid w:val="009D14D4"/>
    <w:rsid w:val="009E2921"/>
    <w:rsid w:val="009E3F26"/>
    <w:rsid w:val="009E702F"/>
    <w:rsid w:val="009F06F4"/>
    <w:rsid w:val="00A00B1C"/>
    <w:rsid w:val="00A07F0D"/>
    <w:rsid w:val="00A16A31"/>
    <w:rsid w:val="00A21B9C"/>
    <w:rsid w:val="00A21EF5"/>
    <w:rsid w:val="00A36013"/>
    <w:rsid w:val="00A45749"/>
    <w:rsid w:val="00A4680D"/>
    <w:rsid w:val="00A518C1"/>
    <w:rsid w:val="00A53CD4"/>
    <w:rsid w:val="00A54011"/>
    <w:rsid w:val="00A5446C"/>
    <w:rsid w:val="00A56DC5"/>
    <w:rsid w:val="00A605BE"/>
    <w:rsid w:val="00A614BD"/>
    <w:rsid w:val="00A61D55"/>
    <w:rsid w:val="00A624B3"/>
    <w:rsid w:val="00A66849"/>
    <w:rsid w:val="00A768CB"/>
    <w:rsid w:val="00A805AE"/>
    <w:rsid w:val="00A8307D"/>
    <w:rsid w:val="00AA41C1"/>
    <w:rsid w:val="00AA5908"/>
    <w:rsid w:val="00AB35CC"/>
    <w:rsid w:val="00AB3A1E"/>
    <w:rsid w:val="00AB50D7"/>
    <w:rsid w:val="00AB5BE3"/>
    <w:rsid w:val="00AC0114"/>
    <w:rsid w:val="00AC6B5E"/>
    <w:rsid w:val="00AD7680"/>
    <w:rsid w:val="00AE6BC1"/>
    <w:rsid w:val="00AF38AB"/>
    <w:rsid w:val="00B2311B"/>
    <w:rsid w:val="00B23C5E"/>
    <w:rsid w:val="00B2506B"/>
    <w:rsid w:val="00B25396"/>
    <w:rsid w:val="00B46577"/>
    <w:rsid w:val="00B55930"/>
    <w:rsid w:val="00B57CF5"/>
    <w:rsid w:val="00B607D8"/>
    <w:rsid w:val="00B65B7C"/>
    <w:rsid w:val="00B83F65"/>
    <w:rsid w:val="00B86557"/>
    <w:rsid w:val="00B90C1A"/>
    <w:rsid w:val="00B921F1"/>
    <w:rsid w:val="00B92C34"/>
    <w:rsid w:val="00B93EFF"/>
    <w:rsid w:val="00B9541F"/>
    <w:rsid w:val="00BA57BD"/>
    <w:rsid w:val="00BB07CE"/>
    <w:rsid w:val="00BB798F"/>
    <w:rsid w:val="00BC37AE"/>
    <w:rsid w:val="00BE0422"/>
    <w:rsid w:val="00BE10B4"/>
    <w:rsid w:val="00BE5919"/>
    <w:rsid w:val="00BF425B"/>
    <w:rsid w:val="00BF603F"/>
    <w:rsid w:val="00C05C31"/>
    <w:rsid w:val="00C06679"/>
    <w:rsid w:val="00C06C5D"/>
    <w:rsid w:val="00C10E31"/>
    <w:rsid w:val="00C16679"/>
    <w:rsid w:val="00C2105D"/>
    <w:rsid w:val="00C276D2"/>
    <w:rsid w:val="00C408E8"/>
    <w:rsid w:val="00C41035"/>
    <w:rsid w:val="00C42D23"/>
    <w:rsid w:val="00C456E3"/>
    <w:rsid w:val="00C57686"/>
    <w:rsid w:val="00C6594B"/>
    <w:rsid w:val="00C7627F"/>
    <w:rsid w:val="00C816F3"/>
    <w:rsid w:val="00C82811"/>
    <w:rsid w:val="00C867B2"/>
    <w:rsid w:val="00C86F52"/>
    <w:rsid w:val="00C915A9"/>
    <w:rsid w:val="00C93EFA"/>
    <w:rsid w:val="00C97002"/>
    <w:rsid w:val="00C97AAE"/>
    <w:rsid w:val="00CA34BD"/>
    <w:rsid w:val="00CA7856"/>
    <w:rsid w:val="00CB18E6"/>
    <w:rsid w:val="00CB7A9C"/>
    <w:rsid w:val="00CC5F62"/>
    <w:rsid w:val="00CD1A2A"/>
    <w:rsid w:val="00CD3E11"/>
    <w:rsid w:val="00CD63A9"/>
    <w:rsid w:val="00CE1CCB"/>
    <w:rsid w:val="00CE1D38"/>
    <w:rsid w:val="00CE3383"/>
    <w:rsid w:val="00CE460E"/>
    <w:rsid w:val="00CE6D91"/>
    <w:rsid w:val="00CF1591"/>
    <w:rsid w:val="00CF1916"/>
    <w:rsid w:val="00D0447D"/>
    <w:rsid w:val="00D05DF1"/>
    <w:rsid w:val="00D12FC6"/>
    <w:rsid w:val="00D30E1D"/>
    <w:rsid w:val="00D31A0F"/>
    <w:rsid w:val="00D3752E"/>
    <w:rsid w:val="00D46F19"/>
    <w:rsid w:val="00D5704E"/>
    <w:rsid w:val="00D60A90"/>
    <w:rsid w:val="00D618D6"/>
    <w:rsid w:val="00D61AD7"/>
    <w:rsid w:val="00D6261B"/>
    <w:rsid w:val="00D775BD"/>
    <w:rsid w:val="00D86A3A"/>
    <w:rsid w:val="00D86E23"/>
    <w:rsid w:val="00D96734"/>
    <w:rsid w:val="00DA1BEB"/>
    <w:rsid w:val="00DB1433"/>
    <w:rsid w:val="00DB2840"/>
    <w:rsid w:val="00DC3A10"/>
    <w:rsid w:val="00DC469D"/>
    <w:rsid w:val="00DC60B3"/>
    <w:rsid w:val="00DC7BA0"/>
    <w:rsid w:val="00DD27FA"/>
    <w:rsid w:val="00DD3A18"/>
    <w:rsid w:val="00DF52DE"/>
    <w:rsid w:val="00DF7F25"/>
    <w:rsid w:val="00E0012A"/>
    <w:rsid w:val="00E020E2"/>
    <w:rsid w:val="00E0224E"/>
    <w:rsid w:val="00E03E5E"/>
    <w:rsid w:val="00E13ECE"/>
    <w:rsid w:val="00E258F1"/>
    <w:rsid w:val="00E268DF"/>
    <w:rsid w:val="00E30608"/>
    <w:rsid w:val="00E40B9A"/>
    <w:rsid w:val="00E42FFC"/>
    <w:rsid w:val="00E46BBC"/>
    <w:rsid w:val="00E46C5F"/>
    <w:rsid w:val="00E53EC1"/>
    <w:rsid w:val="00E57538"/>
    <w:rsid w:val="00E6010B"/>
    <w:rsid w:val="00E6099A"/>
    <w:rsid w:val="00E73C49"/>
    <w:rsid w:val="00E7527F"/>
    <w:rsid w:val="00E7730D"/>
    <w:rsid w:val="00E87BA2"/>
    <w:rsid w:val="00E917E3"/>
    <w:rsid w:val="00EA0051"/>
    <w:rsid w:val="00EA2977"/>
    <w:rsid w:val="00EB168A"/>
    <w:rsid w:val="00EB51F5"/>
    <w:rsid w:val="00EB7168"/>
    <w:rsid w:val="00EC0CFF"/>
    <w:rsid w:val="00EC0D85"/>
    <w:rsid w:val="00EC11B8"/>
    <w:rsid w:val="00EC45BA"/>
    <w:rsid w:val="00ED1413"/>
    <w:rsid w:val="00ED1DBE"/>
    <w:rsid w:val="00ED2168"/>
    <w:rsid w:val="00ED355D"/>
    <w:rsid w:val="00ED79CD"/>
    <w:rsid w:val="00EE2031"/>
    <w:rsid w:val="00EE373A"/>
    <w:rsid w:val="00EE6AF9"/>
    <w:rsid w:val="00EF14AC"/>
    <w:rsid w:val="00EF46C2"/>
    <w:rsid w:val="00F01F9A"/>
    <w:rsid w:val="00F04966"/>
    <w:rsid w:val="00F11674"/>
    <w:rsid w:val="00F13399"/>
    <w:rsid w:val="00F16E6B"/>
    <w:rsid w:val="00F177F7"/>
    <w:rsid w:val="00F2519C"/>
    <w:rsid w:val="00F35566"/>
    <w:rsid w:val="00F3795F"/>
    <w:rsid w:val="00F40C20"/>
    <w:rsid w:val="00F41E8D"/>
    <w:rsid w:val="00F42A00"/>
    <w:rsid w:val="00F54D8E"/>
    <w:rsid w:val="00F560D0"/>
    <w:rsid w:val="00F625CA"/>
    <w:rsid w:val="00F63008"/>
    <w:rsid w:val="00F64849"/>
    <w:rsid w:val="00F648DB"/>
    <w:rsid w:val="00F66011"/>
    <w:rsid w:val="00F675B0"/>
    <w:rsid w:val="00F76C32"/>
    <w:rsid w:val="00F82351"/>
    <w:rsid w:val="00F83224"/>
    <w:rsid w:val="00F964A2"/>
    <w:rsid w:val="00F978FC"/>
    <w:rsid w:val="00FA04AB"/>
    <w:rsid w:val="00FA051D"/>
    <w:rsid w:val="00FB5EB6"/>
    <w:rsid w:val="00FC733A"/>
    <w:rsid w:val="00FC7794"/>
    <w:rsid w:val="00FD5C1E"/>
    <w:rsid w:val="00FE4C3E"/>
    <w:rsid w:val="00FE5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E431283"/>
  <w15:docId w15:val="{C2A8B01F-07BB-4396-8B07-BCAEB0E3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1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16F3"/>
    <w:pPr>
      <w:spacing w:line="256" w:lineRule="auto"/>
      <w:ind w:left="720"/>
      <w:contextualSpacing/>
    </w:pPr>
  </w:style>
  <w:style w:type="paragraph" w:styleId="Header">
    <w:name w:val="header"/>
    <w:basedOn w:val="Normal"/>
    <w:link w:val="HeaderChar"/>
    <w:uiPriority w:val="99"/>
    <w:unhideWhenUsed/>
    <w:rsid w:val="00C81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6F3"/>
  </w:style>
  <w:style w:type="paragraph" w:styleId="Footer">
    <w:name w:val="footer"/>
    <w:basedOn w:val="Normal"/>
    <w:link w:val="FooterChar"/>
    <w:uiPriority w:val="99"/>
    <w:unhideWhenUsed/>
    <w:rsid w:val="00C81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6F3"/>
  </w:style>
  <w:style w:type="character" w:styleId="CommentReference">
    <w:name w:val="annotation reference"/>
    <w:basedOn w:val="DefaultParagraphFont"/>
    <w:uiPriority w:val="99"/>
    <w:semiHidden/>
    <w:unhideWhenUsed/>
    <w:rsid w:val="00C816F3"/>
    <w:rPr>
      <w:sz w:val="16"/>
      <w:szCs w:val="16"/>
    </w:rPr>
  </w:style>
  <w:style w:type="paragraph" w:styleId="CommentText">
    <w:name w:val="annotation text"/>
    <w:basedOn w:val="Normal"/>
    <w:link w:val="CommentTextChar"/>
    <w:uiPriority w:val="99"/>
    <w:semiHidden/>
    <w:unhideWhenUsed/>
    <w:rsid w:val="00C816F3"/>
    <w:pPr>
      <w:spacing w:line="240" w:lineRule="auto"/>
    </w:pPr>
    <w:rPr>
      <w:sz w:val="20"/>
      <w:szCs w:val="20"/>
    </w:rPr>
  </w:style>
  <w:style w:type="character" w:customStyle="1" w:styleId="CommentTextChar">
    <w:name w:val="Comment Text Char"/>
    <w:basedOn w:val="DefaultParagraphFont"/>
    <w:link w:val="CommentText"/>
    <w:uiPriority w:val="99"/>
    <w:semiHidden/>
    <w:rsid w:val="00C816F3"/>
    <w:rPr>
      <w:sz w:val="20"/>
      <w:szCs w:val="20"/>
    </w:rPr>
  </w:style>
  <w:style w:type="paragraph" w:styleId="CommentSubject">
    <w:name w:val="annotation subject"/>
    <w:basedOn w:val="CommentText"/>
    <w:next w:val="CommentText"/>
    <w:link w:val="CommentSubjectChar"/>
    <w:uiPriority w:val="99"/>
    <w:semiHidden/>
    <w:unhideWhenUsed/>
    <w:rsid w:val="00C816F3"/>
    <w:rPr>
      <w:b/>
      <w:bCs/>
    </w:rPr>
  </w:style>
  <w:style w:type="character" w:customStyle="1" w:styleId="CommentSubjectChar">
    <w:name w:val="Comment Subject Char"/>
    <w:basedOn w:val="CommentTextChar"/>
    <w:link w:val="CommentSubject"/>
    <w:uiPriority w:val="99"/>
    <w:semiHidden/>
    <w:rsid w:val="00C816F3"/>
    <w:rPr>
      <w:b/>
      <w:bCs/>
      <w:sz w:val="20"/>
      <w:szCs w:val="20"/>
    </w:rPr>
  </w:style>
  <w:style w:type="paragraph" w:styleId="BalloonText">
    <w:name w:val="Balloon Text"/>
    <w:basedOn w:val="Normal"/>
    <w:link w:val="BalloonTextChar"/>
    <w:uiPriority w:val="99"/>
    <w:semiHidden/>
    <w:unhideWhenUsed/>
    <w:rsid w:val="00C816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6F3"/>
    <w:rPr>
      <w:rFonts w:ascii="Segoe UI" w:hAnsi="Segoe UI" w:cs="Segoe UI"/>
      <w:sz w:val="18"/>
      <w:szCs w:val="18"/>
    </w:rPr>
  </w:style>
  <w:style w:type="character" w:styleId="Hyperlink">
    <w:name w:val="Hyperlink"/>
    <w:basedOn w:val="DefaultParagraphFont"/>
    <w:uiPriority w:val="99"/>
    <w:unhideWhenUsed/>
    <w:rsid w:val="00C816F3"/>
    <w:rPr>
      <w:color w:val="5F5F5F" w:themeColor="hyperlink"/>
      <w:u w:val="single"/>
    </w:rPr>
  </w:style>
  <w:style w:type="table" w:customStyle="1" w:styleId="TableGrid1">
    <w:name w:val="Table Grid1"/>
    <w:basedOn w:val="TableNormal"/>
    <w:next w:val="TableGrid"/>
    <w:uiPriority w:val="39"/>
    <w:rsid w:val="00C81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93EF4"/>
    <w:rPr>
      <w:color w:val="605E5C"/>
      <w:shd w:val="clear" w:color="auto" w:fill="E1DFDD"/>
    </w:rPr>
  </w:style>
  <w:style w:type="paragraph" w:styleId="Revision">
    <w:name w:val="Revision"/>
    <w:hidden/>
    <w:uiPriority w:val="99"/>
    <w:semiHidden/>
    <w:rsid w:val="00693EF4"/>
    <w:pPr>
      <w:spacing w:after="0" w:line="240" w:lineRule="auto"/>
    </w:pPr>
  </w:style>
  <w:style w:type="table" w:customStyle="1" w:styleId="TableGrid2">
    <w:name w:val="Table Grid2"/>
    <w:basedOn w:val="TableNormal"/>
    <w:next w:val="TableGrid"/>
    <w:uiPriority w:val="39"/>
    <w:rsid w:val="00800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D14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1413"/>
    <w:rPr>
      <w:sz w:val="20"/>
      <w:szCs w:val="20"/>
    </w:rPr>
  </w:style>
  <w:style w:type="character" w:styleId="FootnoteReference">
    <w:name w:val="footnote reference"/>
    <w:basedOn w:val="DefaultParagraphFont"/>
    <w:uiPriority w:val="99"/>
    <w:semiHidden/>
    <w:unhideWhenUsed/>
    <w:rsid w:val="00ED1413"/>
    <w:rPr>
      <w:vertAlign w:val="superscript"/>
    </w:rPr>
  </w:style>
  <w:style w:type="character" w:styleId="PageNumber">
    <w:name w:val="page number"/>
    <w:basedOn w:val="DefaultParagraphFont"/>
    <w:uiPriority w:val="99"/>
    <w:semiHidden/>
    <w:unhideWhenUsed/>
    <w:rsid w:val="00052D06"/>
  </w:style>
  <w:style w:type="numbering" w:customStyle="1" w:styleId="CurrentList1">
    <w:name w:val="Current List1"/>
    <w:uiPriority w:val="99"/>
    <w:rsid w:val="0055368D"/>
    <w:pPr>
      <w:numPr>
        <w:numId w:val="26"/>
      </w:numPr>
    </w:pPr>
  </w:style>
  <w:style w:type="table" w:styleId="GridTable1Light-Accent1">
    <w:name w:val="Grid Table 1 Light Accent 1"/>
    <w:basedOn w:val="TableNormal"/>
    <w:uiPriority w:val="46"/>
    <w:rsid w:val="002B787A"/>
    <w:pPr>
      <w:spacing w:after="0"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7819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781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460587">
      <w:bodyDiv w:val="1"/>
      <w:marLeft w:val="0"/>
      <w:marRight w:val="0"/>
      <w:marTop w:val="0"/>
      <w:marBottom w:val="0"/>
      <w:divBdr>
        <w:top w:val="none" w:sz="0" w:space="0" w:color="auto"/>
        <w:left w:val="none" w:sz="0" w:space="0" w:color="auto"/>
        <w:bottom w:val="none" w:sz="0" w:space="0" w:color="auto"/>
        <w:right w:val="none" w:sz="0" w:space="0" w:color="auto"/>
      </w:divBdr>
    </w:div>
    <w:div w:id="1003972489">
      <w:bodyDiv w:val="1"/>
      <w:marLeft w:val="0"/>
      <w:marRight w:val="0"/>
      <w:marTop w:val="0"/>
      <w:marBottom w:val="0"/>
      <w:divBdr>
        <w:top w:val="none" w:sz="0" w:space="0" w:color="auto"/>
        <w:left w:val="none" w:sz="0" w:space="0" w:color="auto"/>
        <w:bottom w:val="none" w:sz="0" w:space="0" w:color="auto"/>
        <w:right w:val="none" w:sz="0" w:space="0" w:color="auto"/>
      </w:divBdr>
      <w:divsChild>
        <w:div w:id="217939885">
          <w:marLeft w:val="0"/>
          <w:marRight w:val="0"/>
          <w:marTop w:val="0"/>
          <w:marBottom w:val="0"/>
          <w:divBdr>
            <w:top w:val="none" w:sz="0" w:space="0" w:color="auto"/>
            <w:left w:val="none" w:sz="0" w:space="0" w:color="auto"/>
            <w:bottom w:val="none" w:sz="0" w:space="0" w:color="auto"/>
            <w:right w:val="none" w:sz="0" w:space="0" w:color="auto"/>
          </w:divBdr>
          <w:divsChild>
            <w:div w:id="1864248263">
              <w:marLeft w:val="0"/>
              <w:marRight w:val="0"/>
              <w:marTop w:val="0"/>
              <w:marBottom w:val="0"/>
              <w:divBdr>
                <w:top w:val="none" w:sz="0" w:space="0" w:color="auto"/>
                <w:left w:val="none" w:sz="0" w:space="0" w:color="auto"/>
                <w:bottom w:val="none" w:sz="0" w:space="0" w:color="auto"/>
                <w:right w:val="none" w:sz="0" w:space="0" w:color="auto"/>
              </w:divBdr>
              <w:divsChild>
                <w:div w:id="50078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12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amilysupportwychavon@worcschildrenfirst.org.uk"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nfo@thecss.co.uk" TargetMode="External"/><Relationship Id="rId17" Type="http://schemas.openxmlformats.org/officeDocument/2006/relationships/image" Target="media/image2.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entrechurchdroitwich.co.uk/User/PrivacyPolicy.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n@centrechurchdroitwich.co.uk" TargetMode="External"/><Relationship Id="rId24"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mailto:safeguarding@centrechurchdroitwich.co.uk" TargetMode="External"/><Relationship Id="rId23" Type="http://schemas.openxmlformats.org/officeDocument/2006/relationships/footer" Target="footer3.xml"/><Relationship Id="rId10" Type="http://schemas.openxmlformats.org/officeDocument/2006/relationships/hyperlink" Target="mailto:safeguarding@centrechurchdroitwich.co.u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afeguarding@centrechurchdroitwich.co.uk" TargetMode="External"/><Relationship Id="rId14" Type="http://schemas.openxmlformats.org/officeDocument/2006/relationships/hyperlink" Target="https://www.centrechurchdroitwich.co.uk/User/PrivacyPolicy.aspx"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44C2E-F76D-49C9-83FE-FA9470577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4</Pages>
  <Words>9001</Words>
  <Characters>51307</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arrison</dc:creator>
  <cp:keywords/>
  <dc:description/>
  <cp:lastModifiedBy>Marshall, Hannah (Student, P11SDS D1)</cp:lastModifiedBy>
  <cp:revision>5</cp:revision>
  <cp:lastPrinted>2022-02-09T09:41:00Z</cp:lastPrinted>
  <dcterms:created xsi:type="dcterms:W3CDTF">2025-01-21T17:50:00Z</dcterms:created>
  <dcterms:modified xsi:type="dcterms:W3CDTF">2025-06-13T08:08:00Z</dcterms:modified>
</cp:coreProperties>
</file>